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54"/>
        <w:gridCol w:w="2925"/>
        <w:gridCol w:w="3545"/>
      </w:tblGrid>
      <w:tr w:rsidR="007E2B3A" w:rsidRPr="00682250" w14:paraId="21EA335A" w14:textId="77777777" w:rsidTr="00045384">
        <w:trPr>
          <w:jc w:val="center"/>
        </w:trPr>
        <w:tc>
          <w:tcPr>
            <w:tcW w:w="3780" w:type="dxa"/>
            <w:hideMark/>
          </w:tcPr>
          <w:p w14:paraId="247652FE" w14:textId="308950FD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munah</w:t>
            </w:r>
          </w:p>
          <w:p w14:paraId="6A5AA832" w14:textId="16660D3F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12210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Luckey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Summit</w:t>
            </w:r>
          </w:p>
          <w:p w14:paraId="32F382C5" w14:textId="4B343B43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San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Antonio,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TX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78252</w:t>
            </w:r>
          </w:p>
          <w:p w14:paraId="42EC9C07" w14:textId="6E1B7FCA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United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States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of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America</w:t>
            </w:r>
          </w:p>
          <w:p w14:paraId="0A2A97EE" w14:textId="64A1949F" w:rsidR="007E2B3A" w:rsidRPr="00682250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©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202</w:t>
            </w:r>
            <w:r w:rsidR="00B33265">
              <w:rPr>
                <w:rFonts w:ascii="Cambria" w:eastAsia="Times New Roman" w:hAnsi="Cambria" w:cs="Times New Roman"/>
                <w:b/>
                <w:bCs/>
                <w:kern w:val="2"/>
                <w:lang w:val="en-AU" w:eastAsia="en-AU" w:bidi="he-IL"/>
              </w:rPr>
              <w:t>3</w:t>
            </w:r>
          </w:p>
          <w:p w14:paraId="1F1341B5" w14:textId="77777777" w:rsidR="007E2B3A" w:rsidRPr="00682250" w:rsidRDefault="00000000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</w:pPr>
            <w:hyperlink r:id="rId7" w:history="1">
              <w:r w:rsidR="007E2B3A" w:rsidRPr="00682250">
                <w:rPr>
                  <w:rFonts w:eastAsia="Times New Roman" w:cs="Times New Roman"/>
                  <w:b/>
                  <w:bCs/>
                  <w:color w:val="0563C1" w:themeColor="hyperlink"/>
                  <w:kern w:val="16"/>
                  <w:u w:val="single"/>
                  <w:lang w:val="en-AU" w:eastAsia="en-AU" w:bidi="he-IL"/>
                </w:rPr>
                <w:t>https://www.betemunah.org/</w:t>
              </w:r>
            </w:hyperlink>
          </w:p>
          <w:p w14:paraId="40CC71BA" w14:textId="27BDD3A3" w:rsidR="007E2B3A" w:rsidRPr="00682250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lang w:val="en-AU" w:eastAsia="en-AU" w:bidi="he-IL"/>
              </w:rPr>
            </w:pPr>
            <w:r w:rsidRPr="00682250">
              <w:rPr>
                <w:rFonts w:eastAsia="Times New Roman" w:cs="Times New Roman"/>
                <w:b/>
                <w:bCs/>
                <w:kern w:val="16"/>
                <w:lang w:eastAsia="en-AU" w:bidi="he-IL"/>
              </w:rPr>
              <w:t>E-Mail:</w:t>
            </w:r>
            <w:r w:rsidR="00887809">
              <w:rPr>
                <w:rFonts w:eastAsia="Times New Roman" w:cs="Times New Roman"/>
                <w:b/>
                <w:bCs/>
                <w:kern w:val="16"/>
                <w:lang w:eastAsia="en-AU" w:bidi="he-IL"/>
              </w:rPr>
              <w:t xml:space="preserve"> </w:t>
            </w:r>
            <w:hyperlink r:id="rId8" w:history="1">
              <w:r w:rsidRPr="00682250">
                <w:rPr>
                  <w:rFonts w:eastAsia="Times New Roman" w:cs="Times New Roman"/>
                  <w:b/>
                  <w:bCs/>
                  <w:color w:val="0000FF"/>
                  <w:kern w:val="16"/>
                  <w:u w:val="single"/>
                  <w:lang w:eastAsia="en-AU" w:bidi="he-IL"/>
                </w:rPr>
                <w:t>gkilli@aol.com</w:t>
              </w:r>
            </w:hyperlink>
          </w:p>
        </w:tc>
        <w:tc>
          <w:tcPr>
            <w:tcW w:w="2970" w:type="dxa"/>
            <w:hideMark/>
          </w:tcPr>
          <w:p w14:paraId="7E33D684" w14:textId="4415565B" w:rsidR="007E2B3A" w:rsidRPr="00682250" w:rsidRDefault="00887809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32"/>
                <w:szCs w:val="32"/>
                <w:lang w:val="es-ES" w:eastAsia="en-AU" w:bidi="he-IL"/>
              </w:rPr>
            </w:pPr>
            <w:r>
              <w:rPr>
                <w:rFonts w:eastAsia="Times New Roman" w:cs="Times New Roman"/>
                <w:b/>
                <w:kern w:val="16"/>
                <w:sz w:val="32"/>
                <w:szCs w:val="32"/>
                <w:lang w:val="es-ES" w:eastAsia="en-AU" w:bidi="he-IL"/>
              </w:rPr>
              <w:t xml:space="preserve"> </w:t>
            </w:r>
            <w:r w:rsidR="007E2B3A" w:rsidRPr="00682250">
              <w:rPr>
                <w:rFonts w:eastAsia="Times New Roman" w:cs="Times New Roman"/>
                <w:b/>
                <w:noProof/>
                <w:kern w:val="16"/>
                <w:sz w:val="32"/>
                <w:szCs w:val="32"/>
                <w:lang w:bidi="he-IL"/>
              </w:rPr>
              <w:drawing>
                <wp:inline distT="0" distB="0" distL="0" distR="0" wp14:anchorId="4D9118F9" wp14:editId="5277D9FA">
                  <wp:extent cx="861060" cy="1224915"/>
                  <wp:effectExtent l="0" t="0" r="0" b="0"/>
                  <wp:docPr id="1" name="Picture 1" descr="Menorah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norah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25B98003" w14:textId="39D5060E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l</w:t>
            </w:r>
          </w:p>
          <w:p w14:paraId="5870C8E2" w14:textId="029C7107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102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Broken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Arrow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Dr.</w:t>
            </w:r>
          </w:p>
          <w:p w14:paraId="79D75F1D" w14:textId="4FB5BD5D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Paris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TN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38242</w:t>
            </w:r>
          </w:p>
          <w:p w14:paraId="5668D3A5" w14:textId="42182D59" w:rsidR="007E2B3A" w:rsidRPr="00292408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United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States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of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America</w:t>
            </w:r>
          </w:p>
          <w:p w14:paraId="0E8C4161" w14:textId="25560C67" w:rsidR="007E2B3A" w:rsidRPr="00682250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lang w:val="en-AU" w:eastAsia="en-AU" w:bidi="he-IL"/>
              </w:rPr>
            </w:pPr>
            <w:r w:rsidRPr="00682250"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  <w:t>©</w:t>
            </w:r>
            <w:r w:rsidR="00887809"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682250"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  <w:t>202</w:t>
            </w:r>
            <w:r w:rsidR="00B33265"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  <w:t>3</w:t>
            </w:r>
          </w:p>
          <w:p w14:paraId="35B4D0F3" w14:textId="77777777" w:rsidR="007E2B3A" w:rsidRPr="00682250" w:rsidRDefault="00000000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</w:pPr>
            <w:hyperlink r:id="rId10" w:history="1">
              <w:r w:rsidR="007E2B3A" w:rsidRPr="00682250">
                <w:rPr>
                  <w:rFonts w:eastAsia="Times New Roman" w:cs="Times New Roman"/>
                  <w:b/>
                  <w:bCs/>
                  <w:color w:val="0563C1" w:themeColor="hyperlink"/>
                  <w:kern w:val="16"/>
                  <w:u w:val="single"/>
                  <w:lang w:val="en-AU" w:eastAsia="en-AU" w:bidi="he-IL"/>
                </w:rPr>
                <w:t>https://torahfocus.com/</w:t>
              </w:r>
            </w:hyperlink>
          </w:p>
          <w:p w14:paraId="74C0C248" w14:textId="70DE3AD2" w:rsidR="007E2B3A" w:rsidRPr="00682250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lang w:val="en-AU" w:eastAsia="en-AU" w:bidi="he-IL"/>
              </w:rPr>
            </w:pPr>
            <w:r w:rsidRPr="00682250">
              <w:rPr>
                <w:rFonts w:eastAsia="Times New Roman" w:cs="Times New Roman"/>
                <w:b/>
                <w:bCs/>
                <w:kern w:val="16"/>
                <w:lang w:val="en-AU" w:eastAsia="en-AU" w:bidi="he-IL"/>
              </w:rPr>
              <w:t>E-Mail:</w:t>
            </w:r>
            <w:r w:rsidR="00887809">
              <w:rPr>
                <w:rFonts w:eastAsia="Calibri" w:cs="Times New Roman"/>
                <w:kern w:val="16"/>
                <w:lang w:val="en-AU" w:bidi="he-IL"/>
              </w:rPr>
              <w:t xml:space="preserve"> </w:t>
            </w:r>
            <w:hyperlink r:id="rId11" w:history="1">
              <w:r w:rsidRPr="00682250">
                <w:rPr>
                  <w:rFonts w:eastAsia="Times New Roman" w:cs="Times New Roman"/>
                  <w:b/>
                  <w:bCs/>
                  <w:color w:val="0000FF"/>
                  <w:kern w:val="16"/>
                  <w:u w:val="single"/>
                  <w:lang w:val="en-AU" w:eastAsia="en-AU" w:bidi="he-IL"/>
                </w:rPr>
                <w:t>waltoakley@charter.net</w:t>
              </w:r>
            </w:hyperlink>
          </w:p>
        </w:tc>
      </w:tr>
    </w:tbl>
    <w:p w14:paraId="30C0CC74" w14:textId="77777777" w:rsidR="007E2B3A" w:rsidRPr="00682250" w:rsidRDefault="007E2B3A" w:rsidP="00A07559">
      <w:pPr>
        <w:tabs>
          <w:tab w:val="center" w:pos="4320"/>
          <w:tab w:val="right" w:pos="8640"/>
        </w:tabs>
        <w:rPr>
          <w:rFonts w:eastAsia="Times New Roman" w:cs="Times New Roman"/>
          <w:b/>
          <w:bCs/>
          <w:kern w:val="16"/>
          <w:lang w:eastAsia="en-AU" w:bidi="he-IL"/>
        </w:rPr>
      </w:pPr>
    </w:p>
    <w:p w14:paraId="6F703FED" w14:textId="4896B443" w:rsidR="007E2B3A" w:rsidRPr="0073262A" w:rsidRDefault="007E2B3A" w:rsidP="00A07559">
      <w:pPr>
        <w:tabs>
          <w:tab w:val="center" w:pos="4320"/>
          <w:tab w:val="right" w:pos="8640"/>
        </w:tabs>
        <w:jc w:val="center"/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</w:pP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riennial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Triennial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/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Septennial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Septennial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887809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3262A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</w:p>
    <w:p w14:paraId="4051535F" w14:textId="77777777" w:rsidR="007E2B3A" w:rsidRPr="00682250" w:rsidRDefault="007E2B3A" w:rsidP="00A07559">
      <w:pPr>
        <w:tabs>
          <w:tab w:val="center" w:pos="4320"/>
          <w:tab w:val="right" w:pos="8640"/>
        </w:tabs>
        <w:rPr>
          <w:rFonts w:eastAsia="Times New Roman" w:cs="Times New Roman"/>
          <w:b/>
          <w:color w:val="CC0000"/>
          <w:kern w:val="16"/>
          <w:lang w:eastAsia="en-AU"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  <w:gridCol w:w="4615"/>
      </w:tblGrid>
      <w:tr w:rsidR="007E2B3A" w:rsidRPr="00682250" w14:paraId="71EA7C0E" w14:textId="77777777" w:rsidTr="00045384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82920" w14:textId="05BF129B" w:rsidR="007E2B3A" w:rsidRPr="0073262A" w:rsidRDefault="007E2B3A" w:rsidP="00A07559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</w:pPr>
            <w:proofErr w:type="gramStart"/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Three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and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1/2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year</w:t>
            </w:r>
            <w:proofErr w:type="gramEnd"/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Lectionary</w:t>
            </w:r>
            <w:r w:rsidR="00887809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  <w:t>Readings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E5A48" w14:textId="7F511D2C" w:rsidR="007E2B3A" w:rsidRPr="0073262A" w:rsidRDefault="007E2B3A" w:rsidP="00A07559">
            <w:pPr>
              <w:jc w:val="center"/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</w:pP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First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Year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of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the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Triennial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Reading</w:t>
            </w:r>
            <w:r w:rsidR="00887809">
              <w:rPr>
                <w:rFonts w:ascii="Cambria" w:eastAsia="Times New Roman" w:hAnsi="Cambria" w:cs="Times New Roman"/>
                <w:b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lang w:val="en-AU" w:eastAsia="en-AU" w:bidi="he-IL"/>
              </w:rPr>
              <w:t>Cycle</w:t>
            </w:r>
          </w:p>
        </w:tc>
      </w:tr>
      <w:tr w:rsidR="007C1AAF" w:rsidRPr="00682250" w14:paraId="71D59258" w14:textId="77777777" w:rsidTr="00B33265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27B0" w14:textId="16DEE2CB" w:rsidR="007C1AAF" w:rsidRPr="0073262A" w:rsidRDefault="007C1AAF" w:rsidP="00A07559">
            <w:pPr>
              <w:ind w:firstLine="720"/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</w:pP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Iyar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2</w:t>
            </w:r>
            <w:r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9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,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5783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–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May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1</w:t>
            </w:r>
            <w:r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9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/</w:t>
            </w:r>
            <w:r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20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,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 xml:space="preserve"> </w:t>
            </w:r>
            <w:r w:rsidRPr="000B5EDD">
              <w:rPr>
                <w:rFonts w:ascii="Cambria" w:eastAsia="Times New Roman" w:hAnsi="Cambria" w:cs="Times New Roman"/>
                <w:b/>
                <w:kern w:val="16"/>
                <w:lang w:eastAsia="en-AU" w:bidi="he-IL"/>
              </w:rPr>
              <w:t>2023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D557E" w14:textId="39143C84" w:rsidR="007C1AAF" w:rsidRPr="0073262A" w:rsidRDefault="007C1AAF" w:rsidP="00A07559">
            <w:pPr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lang w:val="en-AU" w:eastAsia="en-AU" w:bidi="he-IL"/>
              </w:rPr>
            </w:pP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First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Year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of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the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Shmita</w:t>
            </w:r>
            <w:r w:rsidR="00887809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 xml:space="preserve"> </w:t>
            </w:r>
            <w:r w:rsidRPr="0073262A">
              <w:rPr>
                <w:rFonts w:ascii="Cambria" w:eastAsia="Times New Roman" w:hAnsi="Cambria" w:cs="Times New Roman"/>
                <w:b/>
                <w:kern w:val="16"/>
                <w:lang w:val="en-AU" w:eastAsia="en-AU" w:bidi="he-IL"/>
              </w:rPr>
              <w:t>Cycle</w:t>
            </w:r>
          </w:p>
        </w:tc>
      </w:tr>
    </w:tbl>
    <w:p w14:paraId="295C366D" w14:textId="77777777" w:rsidR="007E2B3A" w:rsidRDefault="007E2B3A" w:rsidP="00A07559">
      <w:pPr>
        <w:jc w:val="center"/>
        <w:rPr>
          <w:rFonts w:eastAsia="Calibri" w:cs="Times New Roman"/>
          <w:b/>
          <w:bCs/>
          <w:kern w:val="16"/>
          <w:sz w:val="24"/>
          <w:szCs w:val="24"/>
          <w:u w:val="single"/>
          <w:lang w:bidi="he-IL"/>
        </w:rPr>
      </w:pPr>
    </w:p>
    <w:p w14:paraId="51A0C232" w14:textId="0C32D934" w:rsidR="007E2B3A" w:rsidRPr="0073262A" w:rsidRDefault="007E2B3A" w:rsidP="00A07559">
      <w:pPr>
        <w:jc w:val="center"/>
        <w:rPr>
          <w:rFonts w:asciiTheme="minorHAnsi" w:eastAsia="Calibri" w:hAnsiTheme="minorHAnsi" w:cstheme="minorHAnsi"/>
          <w:kern w:val="16"/>
          <w:lang w:val="en-AU" w:bidi="he-IL"/>
        </w:rPr>
      </w:pP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>Candle</w:t>
      </w:r>
      <w:r w:rsidR="00887809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>Lighting</w:t>
      </w:r>
      <w:r w:rsidR="00887809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>and</w:t>
      </w:r>
      <w:r w:rsidR="00887809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>Habdalah</w:t>
      </w:r>
      <w:r w:rsidR="00887809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u w:val="single"/>
          <w:lang w:bidi="he-IL"/>
        </w:rPr>
        <w:t>Times</w:t>
      </w:r>
      <w:r w:rsidRPr="0073262A">
        <w:rPr>
          <w:rFonts w:asciiTheme="minorHAnsi" w:eastAsia="Calibri" w:hAnsiTheme="minorHAnsi" w:cstheme="minorHAnsi"/>
          <w:b/>
          <w:bCs/>
          <w:kern w:val="16"/>
          <w:sz w:val="24"/>
          <w:szCs w:val="24"/>
          <w:lang w:bidi="he-IL"/>
        </w:rPr>
        <w:t>:</w:t>
      </w:r>
      <w:r w:rsidR="00887809">
        <w:rPr>
          <w:rFonts w:asciiTheme="minorHAnsi" w:eastAsia="Calibri" w:hAnsiTheme="minorHAnsi" w:cstheme="minorHAnsi"/>
          <w:b/>
          <w:bCs/>
          <w:kern w:val="16"/>
          <w:sz w:val="24"/>
          <w:szCs w:val="24"/>
          <w:lang w:bidi="he-IL"/>
        </w:rPr>
        <w:t xml:space="preserve"> </w:t>
      </w:r>
      <w:hyperlink r:id="rId12" w:history="1">
        <w:r w:rsidRPr="0073262A">
          <w:rPr>
            <w:rFonts w:asciiTheme="minorHAnsi" w:eastAsia="Calibri" w:hAnsiTheme="minorHAnsi" w:cstheme="minorHAnsi"/>
            <w:b/>
            <w:bCs/>
            <w:color w:val="0563C1" w:themeColor="hyperlink"/>
            <w:kern w:val="16"/>
            <w:u w:val="single"/>
            <w:lang w:bidi="he-IL"/>
          </w:rPr>
          <w:t>https://www.chabad.org/calendar/candlelighting.htm</w:t>
        </w:r>
      </w:hyperlink>
      <w:r w:rsidR="00887809">
        <w:rPr>
          <w:rFonts w:asciiTheme="minorHAnsi" w:eastAsia="Calibri" w:hAnsiTheme="minorHAnsi" w:cstheme="minorHAnsi"/>
          <w:b/>
          <w:bCs/>
          <w:kern w:val="16"/>
          <w:lang w:bidi="he-IL"/>
        </w:rPr>
        <w:t xml:space="preserve"> </w:t>
      </w:r>
    </w:p>
    <w:p w14:paraId="1F46E6C3" w14:textId="77777777" w:rsidR="007E2B3A" w:rsidRPr="00682250" w:rsidRDefault="007E2B3A" w:rsidP="00A07559">
      <w:pPr>
        <w:pBdr>
          <w:bottom w:val="double" w:sz="6" w:space="1" w:color="auto"/>
        </w:pBdr>
        <w:rPr>
          <w:rFonts w:eastAsia="Calibri" w:cs="Times New Roman"/>
          <w:b/>
          <w:kern w:val="16"/>
          <w:lang w:bidi="he-IL"/>
        </w:rPr>
      </w:pPr>
    </w:p>
    <w:p w14:paraId="7E0F7E35" w14:textId="614C01F7" w:rsidR="007E2B3A" w:rsidRPr="00F02F6E" w:rsidRDefault="007E2B3A" w:rsidP="00A07559">
      <w:pPr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bookmarkStart w:id="0" w:name="_Hlk134964268"/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Roll</w:t>
      </w:r>
      <w:r w:rsidR="00887809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of</w:t>
      </w:r>
      <w:r w:rsidR="00887809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Honor:</w:t>
      </w:r>
    </w:p>
    <w:p w14:paraId="3369C060" w14:textId="5F1AA345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T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Commentar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come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ou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eekl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t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festival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thank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to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t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re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enerosit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of:</w:t>
      </w:r>
    </w:p>
    <w:p w14:paraId="7B05E5EF" w14:textId="58C60C64" w:rsidR="007E2B3A" w:rsidRPr="00F02F6E" w:rsidRDefault="00887809" w:rsidP="00A07559">
      <w:pPr>
        <w:jc w:val="center"/>
        <w:rPr>
          <w:rFonts w:eastAsia="Calibri" w:cs="Times New Roman"/>
          <w:kern w:val="16"/>
          <w:lang w:bidi="he-IL"/>
        </w:rPr>
      </w:pPr>
      <w:r>
        <w:rPr>
          <w:rFonts w:eastAsia="Calibri" w:cs="Times New Roman"/>
          <w:kern w:val="16"/>
          <w:lang w:bidi="he-IL"/>
        </w:rPr>
        <w:t xml:space="preserve"> </w:t>
      </w:r>
    </w:p>
    <w:p w14:paraId="2C52F178" w14:textId="2E589AE6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minenc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Rabbi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r.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illel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avi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shev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050654F3" w14:textId="5F4E98D6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minenc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Rabbi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r.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liyahu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r.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lisheb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5EF5A546" w14:textId="4478ED3A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ono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Paqi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avi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</w:p>
    <w:p w14:paraId="10D254B6" w14:textId="427C6C02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ono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Paqi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zr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Karmel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70087B44" w14:textId="3F5DBD31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Luqa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Nelson</w:t>
      </w:r>
    </w:p>
    <w:p w14:paraId="106DE5E7" w14:textId="1BA48E7B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ono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Paqi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Tsuriel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or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63198EAE" w14:textId="7F9633B2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e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i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&amp;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family</w:t>
      </w:r>
    </w:p>
    <w:p w14:paraId="66839927" w14:textId="040332E6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rt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Lindeman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&amp;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family</w:t>
      </w:r>
    </w:p>
    <w:p w14:paraId="6197553E" w14:textId="44F0145B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Joh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chelo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&amp;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</w:p>
    <w:p w14:paraId="01C85EAD" w14:textId="7CAC6D80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Yehoshu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Ru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7EE4B529" w14:textId="1CDA5DE7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Michael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Yosef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heb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2706ED72" w14:textId="7B99E7C2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er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Prof.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r.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muna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&amp;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family</w:t>
      </w:r>
    </w:p>
    <w:p w14:paraId="4FCFE915" w14:textId="28138460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Rober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ick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&amp;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Coben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ick</w:t>
      </w:r>
    </w:p>
    <w:p w14:paraId="5155F264" w14:textId="616106BA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Ovady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H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ibere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Miri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at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arah</w:t>
      </w:r>
    </w:p>
    <w:p w14:paraId="6940D897" w14:textId="21995672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ra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askill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n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loved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wife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Cynthia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Gaskill</w:t>
      </w:r>
    </w:p>
    <w:p w14:paraId="77C21921" w14:textId="7095FC7E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Shlomoh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braham</w:t>
      </w:r>
    </w:p>
    <w:p w14:paraId="6C4B05FD" w14:textId="466D6748" w:rsidR="007E2B3A" w:rsidRPr="00F02F6E" w:rsidRDefault="007E2B3A" w:rsidP="00A07559">
      <w:pPr>
        <w:jc w:val="center"/>
        <w:rPr>
          <w:rFonts w:eastAsia="Calibri" w:cs="Times New Roman"/>
          <w:kern w:val="16"/>
          <w:lang w:bidi="he-IL"/>
        </w:rPr>
      </w:pPr>
      <w:r w:rsidRPr="00F02F6E">
        <w:rPr>
          <w:rFonts w:eastAsia="Calibri" w:cs="Times New Roman"/>
          <w:kern w:val="16"/>
          <w:lang w:bidi="he-IL"/>
        </w:rPr>
        <w:t>His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Excellency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Ado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Ya’aqob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ben</w:t>
      </w:r>
      <w:r w:rsidR="00887809">
        <w:rPr>
          <w:rFonts w:eastAsia="Calibri" w:cs="Times New Roman"/>
          <w:kern w:val="16"/>
          <w:lang w:bidi="he-IL"/>
        </w:rPr>
        <w:t xml:space="preserve"> </w:t>
      </w:r>
      <w:r w:rsidRPr="00F02F6E">
        <w:rPr>
          <w:rFonts w:eastAsia="Calibri" w:cs="Times New Roman"/>
          <w:kern w:val="16"/>
          <w:lang w:bidi="he-IL"/>
        </w:rPr>
        <w:t>David</w:t>
      </w:r>
    </w:p>
    <w:p w14:paraId="1531B69F" w14:textId="77777777" w:rsidR="007E2B3A" w:rsidRPr="00682250" w:rsidRDefault="007E2B3A" w:rsidP="00A07559">
      <w:pPr>
        <w:jc w:val="center"/>
        <w:rPr>
          <w:rFonts w:eastAsia="Calibri" w:cs="Times New Roman"/>
          <w:kern w:val="16"/>
          <w:lang w:bidi="he-IL"/>
        </w:rPr>
      </w:pPr>
    </w:p>
    <w:p w14:paraId="20D46347" w14:textId="5465C2FE" w:rsidR="00AC1B1A" w:rsidRPr="00AC1B1A" w:rsidRDefault="00AC1B1A" w:rsidP="00A07559">
      <w:pPr>
        <w:rPr>
          <w:rFonts w:eastAsia="Calibri" w:cs="Calibri"/>
          <w:b/>
          <w:bCs/>
          <w:kern w:val="16"/>
          <w:lang w:bidi="he-IL"/>
        </w:rPr>
      </w:pPr>
      <w:r w:rsidRPr="00AC1B1A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i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regula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sacrificia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giving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provid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be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i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amp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w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pr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GOD’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riche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blessing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b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upo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i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ive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o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i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ov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ne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geth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wit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israe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h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Scholar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m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v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men!</w:t>
      </w:r>
    </w:p>
    <w:p w14:paraId="0EF15564" w14:textId="174D7CF9" w:rsidR="00AC1B1A" w:rsidRPr="00AC1B1A" w:rsidRDefault="00AC1B1A" w:rsidP="00A07559">
      <w:pPr>
        <w:rPr>
          <w:rFonts w:eastAsia="Calibri" w:cs="Calibri"/>
          <w:kern w:val="16"/>
          <w:lang w:bidi="he-IL"/>
        </w:rPr>
      </w:pPr>
      <w:r w:rsidRPr="00AC1B1A">
        <w:rPr>
          <w:rFonts w:eastAsia="Calibri" w:cs="Calibri"/>
          <w:b/>
          <w:bCs/>
          <w:kern w:val="16"/>
          <w:u w:val="single"/>
          <w:lang w:bidi="he-IL"/>
        </w:rPr>
        <w:t>Also,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great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hank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you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nd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great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blessings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be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upon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ll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who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send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comments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o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he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list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bout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he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contents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nd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commentary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of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he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weekly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orah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Seder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nd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allied</w:t>
      </w:r>
      <w:r w:rsidR="00887809">
        <w:rPr>
          <w:rFonts w:eastAsia="Calibri" w:cs="Calibri"/>
          <w:b/>
          <w:bCs/>
          <w:kern w:val="16"/>
          <w:u w:val="single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u w:val="single"/>
          <w:lang w:bidi="he-IL"/>
        </w:rPr>
        <w:t>topics</w:t>
      </w:r>
      <w:r w:rsidRPr="00AC1B1A">
        <w:rPr>
          <w:rFonts w:eastAsia="Calibri" w:cs="Calibri"/>
          <w:kern w:val="16"/>
          <w:lang w:bidi="he-IL"/>
        </w:rPr>
        <w:t>.</w:t>
      </w:r>
    </w:p>
    <w:p w14:paraId="5B659273" w14:textId="77777777" w:rsidR="00AC1B1A" w:rsidRPr="00AC1B1A" w:rsidRDefault="00AC1B1A" w:rsidP="00A07559">
      <w:pPr>
        <w:rPr>
          <w:rFonts w:eastAsia="Calibri" w:cs="Calibri"/>
          <w:kern w:val="16"/>
          <w:lang w:bidi="he-IL"/>
        </w:rPr>
      </w:pPr>
    </w:p>
    <w:p w14:paraId="62B03DA9" w14:textId="5A36F81C" w:rsidR="00AC1B1A" w:rsidRDefault="00AC1B1A" w:rsidP="00A07559">
      <w:pPr>
        <w:pBdr>
          <w:bottom w:val="double" w:sz="6" w:space="1" w:color="auto"/>
        </w:pBdr>
        <w:rPr>
          <w:rFonts w:eastAsia="Calibri" w:cs="Calibri"/>
          <w:b/>
          <w:bCs/>
          <w:kern w:val="16"/>
          <w:lang w:bidi="he-IL"/>
        </w:rPr>
      </w:pPr>
      <w:r w:rsidRPr="00AC1B1A">
        <w:rPr>
          <w:rFonts w:eastAsia="Calibri" w:cs="Calibri"/>
          <w:b/>
          <w:bCs/>
          <w:kern w:val="16"/>
          <w:lang w:bidi="he-IL"/>
        </w:rPr>
        <w:t>I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wan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subscrib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i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ensu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nev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o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commentarie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woul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lik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friend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ls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receiv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commentary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plea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d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se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m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E-Mai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hyperlink r:id="rId13" w:history="1">
        <w:r w:rsidRPr="00AC1B1A">
          <w:rPr>
            <w:rFonts w:eastAsia="Calibri" w:cs="Calibri"/>
            <w:color w:val="0000FF"/>
            <w:u w:val="single"/>
            <w:lang w:bidi="he-IL"/>
          </w:rPr>
          <w:t>gkilli@aol.com</w:t>
        </w:r>
        <w:r w:rsidR="00887809">
          <w:rPr>
            <w:rFonts w:eastAsia="Calibri" w:cs="Calibri"/>
            <w:color w:val="0000FF"/>
            <w:u w:val="single"/>
            <w:lang w:bidi="he-IL"/>
          </w:rPr>
          <w:t xml:space="preserve"> </w:t>
        </w:r>
      </w:hyperlink>
      <w:r w:rsidRPr="00AC1B1A">
        <w:rPr>
          <w:rFonts w:eastAsia="Calibri" w:cs="Calibri"/>
          <w:b/>
          <w:bCs/>
          <w:kern w:val="16"/>
          <w:lang w:bidi="he-IL"/>
        </w:rPr>
        <w:t>wit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E-Mai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E-Mai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addresse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friends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Tod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C1B1A">
        <w:rPr>
          <w:rFonts w:eastAsia="Calibri" w:cs="Calibri"/>
          <w:b/>
          <w:bCs/>
          <w:kern w:val="16"/>
          <w:lang w:bidi="he-IL"/>
        </w:rPr>
        <w:t>Rabba!</w:t>
      </w:r>
    </w:p>
    <w:p w14:paraId="61512435" w14:textId="77777777" w:rsidR="00A07559" w:rsidRPr="00AC1B1A" w:rsidRDefault="00A07559" w:rsidP="00A07559">
      <w:pPr>
        <w:pBdr>
          <w:bottom w:val="double" w:sz="6" w:space="1" w:color="auto"/>
        </w:pBdr>
        <w:rPr>
          <w:rFonts w:eastAsia="Calibri" w:cs="Calibri"/>
          <w:b/>
          <w:bCs/>
          <w:color w:val="0563C1"/>
          <w:kern w:val="16"/>
          <w:u w:val="single"/>
          <w:lang w:bidi="he-IL"/>
        </w:rPr>
      </w:pPr>
    </w:p>
    <w:bookmarkEnd w:id="0"/>
    <w:p w14:paraId="56F6C6D3" w14:textId="77777777" w:rsidR="008E2E08" w:rsidRDefault="008E2E08" w:rsidP="00A07559">
      <w:pPr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49623AC7" w14:textId="77777777" w:rsidR="008E2E08" w:rsidRDefault="008E2E08" w:rsidP="00A07559">
      <w:pPr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2B078F13" w14:textId="0E8C0B9F" w:rsidR="008E2E08" w:rsidRPr="00A07559" w:rsidRDefault="008E2E08" w:rsidP="00A07559">
      <w:pPr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</w:pPr>
      <w:r w:rsidRPr="00A0755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lastRenderedPageBreak/>
        <w:t>Blessings</w:t>
      </w:r>
      <w:r w:rsidR="0088780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A0755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Before</w:t>
      </w:r>
      <w:r w:rsidR="0088780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A0755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Torah</w:t>
      </w:r>
      <w:r w:rsidR="0088780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A07559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Study</w:t>
      </w:r>
    </w:p>
    <w:p w14:paraId="5C089CD3" w14:textId="77777777" w:rsidR="008E2E08" w:rsidRPr="0004661E" w:rsidRDefault="008E2E08" w:rsidP="00A07559">
      <w:pPr>
        <w:rPr>
          <w:sz w:val="16"/>
          <w:szCs w:val="16"/>
        </w:rPr>
      </w:pPr>
    </w:p>
    <w:p w14:paraId="51752B16" w14:textId="51EEEE25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Bless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OD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niverse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anctifi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roug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ommandment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ommand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ctivel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tud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1702BC11" w14:textId="77777777" w:rsidR="008E2E08" w:rsidRPr="0004661E" w:rsidRDefault="008E2E08" w:rsidP="00A07559">
      <w:pPr>
        <w:rPr>
          <w:rFonts w:eastAsia="Calibri" w:cs="Calibri"/>
          <w:b/>
          <w:bCs/>
          <w:kern w:val="16"/>
          <w:sz w:val="16"/>
          <w:szCs w:val="16"/>
          <w:lang w:bidi="he-IL"/>
        </w:rPr>
      </w:pPr>
    </w:p>
    <w:p w14:paraId="5EF5A02E" w14:textId="777C7B34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Plea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OD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weet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ord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outh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outh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opl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spring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spring'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spring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spr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ople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u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ll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gether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n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am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tud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ak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ulfill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delight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less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eache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opl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100EF3E8" w14:textId="77777777" w:rsidR="008E2E08" w:rsidRPr="0004661E" w:rsidRDefault="008E2E08" w:rsidP="00A07559">
      <w:pPr>
        <w:rPr>
          <w:rFonts w:eastAsia="Calibri" w:cs="Calibri"/>
          <w:b/>
          <w:bCs/>
          <w:kern w:val="16"/>
          <w:sz w:val="16"/>
          <w:szCs w:val="16"/>
          <w:lang w:bidi="he-IL"/>
        </w:rPr>
      </w:pPr>
    </w:p>
    <w:p w14:paraId="28AFD40A" w14:textId="00EDF3E6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Bless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u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OD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niverse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ho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ro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ation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av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u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less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iv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7C66456B" w14:textId="77777777" w:rsidR="008E2E08" w:rsidRPr="0004661E" w:rsidRDefault="008E2E08" w:rsidP="00A07559">
      <w:pPr>
        <w:rPr>
          <w:rFonts w:eastAsia="Calibri" w:cs="Calibri"/>
          <w:b/>
          <w:bCs/>
          <w:kern w:val="16"/>
          <w:sz w:val="16"/>
          <w:szCs w:val="16"/>
          <w:lang w:bidi="he-IL"/>
        </w:rPr>
      </w:pPr>
    </w:p>
    <w:p w14:paraId="7A820624" w14:textId="03683877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pok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ose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xplain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ommandment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"Speak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aro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on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ea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ollow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ommandment: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houl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les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hildr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hildr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:</w:t>
      </w:r>
    </w:p>
    <w:p w14:paraId="69327F0C" w14:textId="77777777" w:rsidR="008E2E08" w:rsidRPr="0004661E" w:rsidRDefault="008E2E08" w:rsidP="00A07559">
      <w:pPr>
        <w:rPr>
          <w:rFonts w:eastAsia="Calibri" w:cs="Calibri"/>
          <w:b/>
          <w:bCs/>
          <w:kern w:val="16"/>
          <w:sz w:val="16"/>
          <w:szCs w:val="16"/>
          <w:lang w:bidi="he-IL"/>
        </w:rPr>
      </w:pPr>
    </w:p>
    <w:p w14:paraId="5140E5D2" w14:textId="3F27738B" w:rsidR="008E2E08" w:rsidRPr="00A07559" w:rsidRDefault="008E2E08" w:rsidP="00A07559">
      <w:pPr>
        <w:ind w:left="720" w:firstLine="720"/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les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eep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at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v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-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41BD89CC" w14:textId="0763EF2B" w:rsidR="008E2E08" w:rsidRPr="00A07559" w:rsidRDefault="008E2E08" w:rsidP="00A07559">
      <w:pPr>
        <w:ind w:left="720" w:firstLine="720"/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k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esenc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nlight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i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-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1F5C2F27" w14:textId="6DDEF528" w:rsidR="008E2E08" w:rsidRPr="00A07559" w:rsidRDefault="008E2E08" w:rsidP="00A07559">
      <w:pPr>
        <w:ind w:left="720" w:firstLine="720"/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Ma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a-S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st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av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ran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ou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ace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–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2E89AF0E" w14:textId="77777777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</w:p>
    <w:p w14:paraId="730D754A" w14:textId="6CAA1DDA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T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ay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ies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i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link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am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it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raelites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i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les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m."</w:t>
      </w:r>
    </w:p>
    <w:p w14:paraId="6659837A" w14:textId="77777777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</w:p>
    <w:p w14:paraId="1315D93B" w14:textId="47DF9C9F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The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Law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i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di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o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ndat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pecific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ounts: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row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oduc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lef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orn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iel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oor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ir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rui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er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l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emple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n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r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fer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n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visi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l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empl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re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ime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year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w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c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n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d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rform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c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indness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aximu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oun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rso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us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tudy.</w:t>
      </w:r>
    </w:p>
    <w:p w14:paraId="483B7437" w14:textId="77777777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</w:p>
    <w:p w14:paraId="2BE63C45" w14:textId="0C3AD2B4" w:rsidR="008E2E08" w:rsidRPr="00A07559" w:rsidRDefault="008E2E08" w:rsidP="00A07559">
      <w:pPr>
        <w:rPr>
          <w:rFonts w:eastAsia="Calibri" w:cs="Calibri"/>
          <w:b/>
          <w:bCs/>
          <w:kern w:val="16"/>
          <w:lang w:bidi="he-IL"/>
        </w:rPr>
      </w:pPr>
      <w:r w:rsidRPr="00A07559">
        <w:rPr>
          <w:rFonts w:eastAsia="Calibri" w:cs="Calibri"/>
          <w:b/>
          <w:bCs/>
          <w:kern w:val="16"/>
          <w:lang w:bidi="he-IL"/>
        </w:rPr>
        <w:t>The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Law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hos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nefi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rso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ca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t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njo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v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orld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v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oug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imar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rewar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ex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orld: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re: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nor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ne'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athe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other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do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ct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kindness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arl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ttendanc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lac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tud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--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morn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ight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how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ospitalit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uests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visit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ick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ovid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or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financia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need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ride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scort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dead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ver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engrosse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rayer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ringing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ac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twe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wo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people,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etween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husb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nd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wife;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bu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study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rah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i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great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s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ll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of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hem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together.</w:t>
      </w:r>
      <w:r w:rsidR="00887809">
        <w:rPr>
          <w:rFonts w:eastAsia="Calibri" w:cs="Calibri"/>
          <w:b/>
          <w:bCs/>
          <w:kern w:val="16"/>
          <w:lang w:bidi="he-IL"/>
        </w:rPr>
        <w:t xml:space="preserve"> </w:t>
      </w:r>
      <w:r w:rsidRPr="00A07559">
        <w:rPr>
          <w:rFonts w:eastAsia="Calibri" w:cs="Calibri"/>
          <w:b/>
          <w:bCs/>
          <w:kern w:val="16"/>
          <w:lang w:bidi="he-IL"/>
        </w:rPr>
        <w:t>Amen!</w:t>
      </w:r>
    </w:p>
    <w:p w14:paraId="3AA2F830" w14:textId="77777777" w:rsidR="008E2E08" w:rsidRPr="006E41FD" w:rsidRDefault="008E2E08" w:rsidP="00A07559">
      <w:pPr>
        <w:pBdr>
          <w:bottom w:val="double" w:sz="6" w:space="1" w:color="auto"/>
        </w:pBdr>
        <w:rPr>
          <w:rFonts w:eastAsia="Calibri" w:cs="Calibri"/>
          <w:b/>
          <w:bCs/>
          <w:kern w:val="16"/>
          <w:lang w:bidi="he-IL"/>
          <w14:ligatures w14:val="all"/>
        </w:rPr>
      </w:pPr>
    </w:p>
    <w:p w14:paraId="374B58B0" w14:textId="77777777" w:rsidR="008E2E08" w:rsidRPr="00BF527E" w:rsidRDefault="008E2E08" w:rsidP="00A07559">
      <w:pPr>
        <w:jc w:val="center"/>
        <w:rPr>
          <w:rFonts w:eastAsia="Calibri" w:cs="Times New Roman"/>
          <w:b/>
          <w:bCs/>
          <w:kern w:val="16"/>
          <w:sz w:val="16"/>
          <w:szCs w:val="16"/>
          <w:lang w:bidi="he-IL"/>
          <w14:ligatures w14:val="all"/>
        </w:rPr>
      </w:pPr>
    </w:p>
    <w:p w14:paraId="798A3360" w14:textId="3BBC99FC" w:rsidR="00F81793" w:rsidRPr="0004661E" w:rsidRDefault="00F81793" w:rsidP="00A07559">
      <w:pPr>
        <w:jc w:val="center"/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</w:pPr>
      <w:r w:rsidRPr="0004661E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>A</w:t>
      </w:r>
      <w:r w:rsidR="00887809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 xml:space="preserve"> </w:t>
      </w:r>
      <w:r w:rsidRPr="0004661E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>Prayer</w:t>
      </w:r>
      <w:r w:rsidR="00887809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 xml:space="preserve"> </w:t>
      </w:r>
      <w:r w:rsidRPr="0004661E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>for</w:t>
      </w:r>
      <w:r w:rsidR="00887809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 xml:space="preserve"> </w:t>
      </w:r>
      <w:r w:rsidRPr="0004661E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  <w14:ligatures w14:val="all"/>
        </w:rPr>
        <w:t>Israel</w:t>
      </w:r>
    </w:p>
    <w:p w14:paraId="45E1D446" w14:textId="77777777" w:rsidR="00F81793" w:rsidRPr="006E41FD" w:rsidRDefault="00F81793" w:rsidP="00A07559">
      <w:pPr>
        <w:rPr>
          <w:rFonts w:ascii="Cambria" w:eastAsia="Calibri" w:hAnsi="Cambria" w:cs="Times New Roman"/>
          <w:b/>
          <w:bCs/>
          <w:kern w:val="16"/>
          <w:lang w:bidi="he-IL"/>
          <w14:ligatures w14:val="all"/>
        </w:rPr>
      </w:pPr>
    </w:p>
    <w:p w14:paraId="03995893" w14:textId="74A66512" w:rsidR="00F81793" w:rsidRPr="006E41FD" w:rsidRDefault="00F81793" w:rsidP="00A07559">
      <w:pPr>
        <w:rPr>
          <w:rFonts w:eastAsia="Calibri" w:cs="Calibri"/>
          <w:kern w:val="16"/>
          <w:lang w:bidi="he-IL"/>
          <w14:ligatures w14:val="all"/>
        </w:rPr>
      </w:pPr>
      <w:r w:rsidRPr="006E41FD">
        <w:rPr>
          <w:rFonts w:eastAsia="Calibri" w:cs="Calibri"/>
          <w:kern w:val="16"/>
          <w:lang w:bidi="he-IL"/>
          <w14:ligatures w14:val="all"/>
        </w:rPr>
        <w:t>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athe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eaven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Rock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Redeeme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srael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bles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tat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srael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irs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anifestatio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pproac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redemption.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hiel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t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ovingkindness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envelop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eace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bestow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igh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rut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upo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eaders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inisters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dvisors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rac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t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oo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counsel.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trengthe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and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os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h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defe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oly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and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ran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deliverance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dor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antl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victory.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rda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eac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ran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habitan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eterna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appiness.</w:t>
      </w:r>
    </w:p>
    <w:p w14:paraId="2CE7BC65" w14:textId="77777777" w:rsidR="00F81793" w:rsidRPr="006E41FD" w:rsidRDefault="00F81793" w:rsidP="00A07559">
      <w:pPr>
        <w:rPr>
          <w:rFonts w:eastAsia="Calibri" w:cs="Calibri"/>
          <w:kern w:val="16"/>
          <w:lang w:bidi="he-IL"/>
          <w14:ligatures w14:val="all"/>
        </w:rPr>
      </w:pPr>
    </w:p>
    <w:p w14:paraId="55D4B7E1" w14:textId="1021C607" w:rsidR="00F81793" w:rsidRPr="00CB688A" w:rsidRDefault="00F81793" w:rsidP="00A07559">
      <w:pPr>
        <w:rPr>
          <w:rFonts w:eastAsia="Calibri" w:cs="Calibri"/>
          <w:kern w:val="16"/>
          <w:lang w:bidi="he-IL"/>
          <w14:ligatures w14:val="all"/>
        </w:rPr>
      </w:pPr>
      <w:r w:rsidRPr="006E41FD">
        <w:rPr>
          <w:rFonts w:eastAsia="Calibri" w:cs="Calibri"/>
          <w:kern w:val="16"/>
          <w:lang w:bidi="he-IL"/>
          <w14:ligatures w14:val="all"/>
        </w:rPr>
        <w:t>Lea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m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wiftly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upright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city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Zio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Jerusalem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bod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Name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ritte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ra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ervan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oses: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“Eve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utcas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end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orld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ro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or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o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athe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ro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etc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.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or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Go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bring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l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a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ather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ossessed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ha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osses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it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i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ak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o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rosperou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o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numerou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a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fathers.”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Draw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hear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gethe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rever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venerat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nam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bserv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ll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precept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rah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end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us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quickly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Messiah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son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David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gen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of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vindication,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redeem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those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who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await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Your</w:t>
      </w:r>
      <w:r w:rsidR="00887809">
        <w:rPr>
          <w:rFonts w:eastAsia="Calibri" w:cs="Calibri"/>
          <w:kern w:val="16"/>
          <w:lang w:bidi="he-IL"/>
          <w14:ligatures w14:val="all"/>
        </w:rPr>
        <w:t xml:space="preserve"> </w:t>
      </w:r>
      <w:r w:rsidRPr="006E41FD">
        <w:rPr>
          <w:rFonts w:eastAsia="Calibri" w:cs="Calibri"/>
          <w:kern w:val="16"/>
          <w:lang w:bidi="he-IL"/>
          <w14:ligatures w14:val="all"/>
        </w:rPr>
        <w:t>deliverance.</w:t>
      </w:r>
    </w:p>
    <w:p w14:paraId="4D03BC90" w14:textId="77777777" w:rsidR="000E6684" w:rsidRPr="000E6684" w:rsidRDefault="000E6684" w:rsidP="00A07559">
      <w:pPr>
        <w:keepNext/>
        <w:widowControl w:val="0"/>
        <w:pBdr>
          <w:bottom w:val="double" w:sz="6" w:space="1" w:color="auto"/>
        </w:pBdr>
        <w:rPr>
          <w:rFonts w:eastAsia="Times New Roman" w:cs="Times New Roman"/>
          <w:color w:val="000000"/>
          <w:lang w:val="en-AU" w:bidi="he-IL"/>
        </w:rPr>
      </w:pPr>
    </w:p>
    <w:p w14:paraId="2365CC23" w14:textId="77777777" w:rsidR="000E6684" w:rsidRPr="000E6684" w:rsidRDefault="000E6684" w:rsidP="00A07559">
      <w:pPr>
        <w:jc w:val="center"/>
        <w:rPr>
          <w:rFonts w:ascii="Cambria" w:eastAsia="Calibri" w:hAnsi="Cambria" w:cs="Calibri"/>
          <w:b/>
          <w:bCs/>
          <w:kern w:val="16"/>
          <w:sz w:val="16"/>
          <w:szCs w:val="16"/>
          <w:lang w:bidi="he-IL"/>
        </w:rPr>
      </w:pPr>
    </w:p>
    <w:p w14:paraId="13551CCE" w14:textId="444DE36F" w:rsidR="000E6684" w:rsidRPr="000E6684" w:rsidRDefault="000E6684" w:rsidP="00A07559">
      <w:pPr>
        <w:jc w:val="center"/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</w:pP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lastRenderedPageBreak/>
        <w:t>A</w:t>
      </w:r>
      <w:r w:rsidR="00887809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 xml:space="preserve"> </w:t>
      </w: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>Prayer</w:t>
      </w:r>
      <w:r w:rsidR="00887809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 xml:space="preserve"> </w:t>
      </w: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>for</w:t>
      </w:r>
      <w:r w:rsidR="00887809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 xml:space="preserve"> </w:t>
      </w: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>our</w:t>
      </w:r>
      <w:r w:rsidR="00887809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 xml:space="preserve"> </w:t>
      </w: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>Beloved</w:t>
      </w:r>
      <w:r w:rsidR="00887809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 xml:space="preserve"> </w:t>
      </w:r>
      <w:r w:rsidRPr="000E6684">
        <w:rPr>
          <w:rFonts w:ascii="Cambria" w:eastAsia="Calibri" w:hAnsi="Cambria" w:cs="Calibri"/>
          <w:b/>
          <w:bCs/>
          <w:kern w:val="16"/>
          <w:sz w:val="28"/>
          <w:szCs w:val="28"/>
          <w:lang w:bidi="he-IL"/>
        </w:rPr>
        <w:t>Hakhamim</w:t>
      </w:r>
    </w:p>
    <w:p w14:paraId="433EC641" w14:textId="77777777" w:rsidR="000E6684" w:rsidRPr="000E6684" w:rsidRDefault="000E6684" w:rsidP="00A07559">
      <w:pPr>
        <w:rPr>
          <w:rFonts w:eastAsia="Calibri" w:cs="Calibri"/>
          <w:lang w:bidi="he-IL"/>
        </w:rPr>
      </w:pPr>
    </w:p>
    <w:p w14:paraId="5A488706" w14:textId="5B705E70" w:rsidR="000E6684" w:rsidRPr="000E6684" w:rsidRDefault="000E6684" w:rsidP="00A07559">
      <w:pPr>
        <w:widowControl w:val="0"/>
        <w:rPr>
          <w:rFonts w:eastAsia="Calibri" w:cs="Calibri"/>
          <w:lang w:bidi="he-IL"/>
        </w:rPr>
      </w:pPr>
      <w:r w:rsidRPr="000E6684">
        <w:rPr>
          <w:rFonts w:eastAsia="Calibri" w:cs="Calibri"/>
          <w:lang w:bidi="he-IL"/>
        </w:rPr>
        <w:t>We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would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like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o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sk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for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prayers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on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half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of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our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hree</w:t>
      </w:r>
      <w:r w:rsidR="00887809">
        <w:rPr>
          <w:rFonts w:eastAsia="Calibri" w:cs="Calibri"/>
          <w:lang w:bidi="he-IL"/>
        </w:rPr>
        <w:t xml:space="preserve"> </w:t>
      </w:r>
      <w:bookmarkStart w:id="1" w:name="_Hlk130401144"/>
      <w:r w:rsidRPr="000E6684">
        <w:rPr>
          <w:rFonts w:eastAsia="Calibri" w:cs="Calibri"/>
          <w:lang w:bidi="he-IL"/>
        </w:rPr>
        <w:t>Hakhamim</w:t>
      </w:r>
      <w:bookmarkEnd w:id="1"/>
      <w:r w:rsidRPr="000E6684">
        <w:rPr>
          <w:rFonts w:eastAsia="Calibri" w:cs="Calibri"/>
          <w:lang w:bidi="he-IL"/>
        </w:rPr>
        <w:t>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Hakham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Dr.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Yoseph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n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Haggai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Rabbi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Dr.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Hillel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n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David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nd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Rabbi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Dr.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Eliyahu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n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braham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for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heir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health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s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well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s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for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his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work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hat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it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may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prosper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of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great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benefit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to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ll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nd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we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ll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say,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men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ve</w:t>
      </w:r>
      <w:r w:rsidR="00887809">
        <w:rPr>
          <w:rFonts w:eastAsia="Calibri" w:cs="Calibri"/>
          <w:lang w:bidi="he-IL"/>
        </w:rPr>
        <w:t xml:space="preserve"> </w:t>
      </w:r>
      <w:r w:rsidRPr="000E6684">
        <w:rPr>
          <w:rFonts w:eastAsia="Calibri" w:cs="Calibri"/>
          <w:lang w:bidi="he-IL"/>
        </w:rPr>
        <w:t>Amen!</w:t>
      </w:r>
    </w:p>
    <w:p w14:paraId="2E5A842E" w14:textId="77777777" w:rsidR="003511D2" w:rsidRPr="000B5EDD" w:rsidRDefault="003511D2" w:rsidP="00A07559">
      <w:pPr>
        <w:widowControl w:val="0"/>
        <w:pBdr>
          <w:bottom w:val="double" w:sz="6" w:space="1" w:color="auto"/>
        </w:pBdr>
        <w:jc w:val="center"/>
        <w:rPr>
          <w:rFonts w:eastAsia="Book Antiqua" w:cs="Times New Roman"/>
          <w:bCs/>
          <w:lang w:bidi="he-IL"/>
        </w:rPr>
      </w:pPr>
    </w:p>
    <w:p w14:paraId="113EBCF8" w14:textId="15A1CC2A" w:rsidR="003511D2" w:rsidRPr="000B5EDD" w:rsidRDefault="003511D2" w:rsidP="00A07559">
      <w:pPr>
        <w:rPr>
          <w:rFonts w:ascii="Cambria" w:eastAsia="Calibri" w:hAnsi="Cambria" w:cs="Times New Roman"/>
          <w:b/>
          <w:bCs/>
          <w:sz w:val="28"/>
          <w:szCs w:val="28"/>
          <w:lang w:bidi="he-IL"/>
        </w:rPr>
      </w:pPr>
    </w:p>
    <w:p w14:paraId="2EE441B3" w14:textId="2845B5C0" w:rsidR="003511D2" w:rsidRPr="000B5EDD" w:rsidRDefault="003511D2" w:rsidP="00A07559">
      <w:pPr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</w:pP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“Shuv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El-Erets”</w:t>
      </w:r>
      <w:r w:rsidRPr="000B5EDD">
        <w:rPr>
          <w:rFonts w:ascii="Cambria" w:eastAsia="Times New Roman" w:hAnsi="Cambria" w:cs="Times New Roman"/>
          <w:color w:val="000000"/>
          <w:sz w:val="28"/>
          <w:szCs w:val="28"/>
          <w:lang w:bidi="he-IL"/>
        </w:rPr>
        <w:t>-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“Return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unto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the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land”</w:t>
      </w:r>
    </w:p>
    <w:p w14:paraId="05B92E12" w14:textId="30869055" w:rsidR="003511D2" w:rsidRPr="000B5EDD" w:rsidRDefault="003511D2" w:rsidP="00A07559">
      <w:pPr>
        <w:jc w:val="center"/>
        <w:rPr>
          <w:rFonts w:ascii="Cambria" w:eastAsia="Times New Roman" w:hAnsi="Cambria" w:cs="Times New Roman"/>
          <w:color w:val="000000"/>
          <w:lang w:bidi="he-IL"/>
        </w:rPr>
      </w:pP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Iyar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29,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5783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="002D30BC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-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="002D30BC"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May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="002D30BC"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19/20,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="002D30BC" w:rsidRPr="000B5ED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2023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</w:p>
    <w:p w14:paraId="2C292B4D" w14:textId="77777777" w:rsidR="003511D2" w:rsidRPr="000B5EDD" w:rsidRDefault="003511D2" w:rsidP="00A07559">
      <w:pPr>
        <w:rPr>
          <w:rFonts w:eastAsia="Calibri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6"/>
        <w:gridCol w:w="3186"/>
        <w:gridCol w:w="3183"/>
      </w:tblGrid>
      <w:tr w:rsidR="003511D2" w:rsidRPr="000B5EDD" w14:paraId="62D5693D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6EFCBE" w14:textId="77777777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Shabbat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E2E1B6" w14:textId="2238EC4F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Tora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Reading: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F9D10B" w14:textId="5D1C38DB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Weekda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Tora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  <w:t>Reading:</w:t>
            </w:r>
          </w:p>
        </w:tc>
      </w:tr>
      <w:tr w:rsidR="003511D2" w:rsidRPr="000B5EDD" w14:paraId="06F3E1B3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3259F" w14:textId="7D9D4ECE" w:rsidR="003511D2" w:rsidRPr="0004661E" w:rsidRDefault="003511D2" w:rsidP="00A07559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he-IL"/>
              </w:rPr>
            </w:pPr>
            <w:r w:rsidRPr="0004661E"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bidi="he-IL"/>
              </w:rPr>
              <w:t>שׁוּב</w:t>
            </w:r>
            <w:r w:rsidR="00887809"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bidi="he-IL"/>
              </w:rPr>
              <w:t xml:space="preserve"> </w:t>
            </w:r>
            <w:r w:rsidRPr="0004661E"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rtl/>
                <w:lang w:bidi="he-IL"/>
              </w:rPr>
              <w:t>אֶל-אֶרֶץ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372425" w14:textId="72199369" w:rsidR="003511D2" w:rsidRPr="000B5EDD" w:rsidRDefault="00887809" w:rsidP="00A07559">
            <w:pPr>
              <w:rPr>
                <w:rFonts w:eastAsia="Times New Roman" w:cs="Times New Roman"/>
                <w:lang w:bidi="he-IL"/>
              </w:rPr>
            </w:pPr>
            <w:r>
              <w:rPr>
                <w:rFonts w:eastAsia="Times New Roman" w:cs="Times New Roman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72820D" w14:textId="5D38FD36" w:rsidR="003511D2" w:rsidRPr="000B5EDD" w:rsidRDefault="003511D2" w:rsidP="00A07559">
            <w:pPr>
              <w:rPr>
                <w:rFonts w:eastAsia="Times New Roman" w:cs="Times New Roman"/>
                <w:lang w:bidi="he-IL"/>
              </w:rPr>
            </w:pPr>
            <w:r w:rsidRPr="000B5EDD">
              <w:rPr>
                <w:rFonts w:eastAsia="Times New Roman" w:cs="Calibri"/>
                <w:b/>
                <w:bCs/>
                <w:lang w:bidi="he-IL"/>
              </w:rPr>
              <w:t>Saturday</w:t>
            </w:r>
            <w:r w:rsidR="00887809">
              <w:rPr>
                <w:rFonts w:eastAsia="Times New Roman" w:cs="Calibri"/>
                <w:b/>
                <w:bCs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lang w:bidi="he-IL"/>
              </w:rPr>
              <w:t>Afternoon</w:t>
            </w:r>
          </w:p>
        </w:tc>
      </w:tr>
      <w:tr w:rsidR="003511D2" w:rsidRPr="000B5EDD" w14:paraId="5913B0B7" w14:textId="77777777" w:rsidTr="00A26FAF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26539D" w14:textId="1948FB2A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“Shuv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El-Erets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6281BB" w14:textId="497ADCE8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1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3-1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17B8A6" w14:textId="2C0DDB93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1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</w:t>
            </w:r>
            <w:r w:rsidR="0004661E">
              <w:rPr>
                <w:rFonts w:eastAsia="Times New Roman" w:cs="Calibri"/>
                <w:color w:val="000000"/>
                <w:lang w:bidi="he-IL"/>
              </w:rPr>
              <w:t>4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:</w:t>
            </w:r>
            <w:r w:rsidR="0004661E">
              <w:rPr>
                <w:rFonts w:eastAsia="Times New Roman" w:cs="Calibri"/>
                <w:color w:val="000000"/>
                <w:lang w:bidi="he-IL"/>
              </w:rPr>
              <w:t>22-29</w:t>
            </w:r>
            <w:r w:rsidRPr="000B5EDD">
              <w:rPr>
                <w:rFonts w:eastAsia="Times New Roman" w:cs="Calibri"/>
                <w:color w:val="000000"/>
              </w:rPr>
              <w:t>‎</w:t>
            </w:r>
          </w:p>
        </w:tc>
      </w:tr>
      <w:tr w:rsidR="003511D2" w:rsidRPr="000B5EDD" w14:paraId="1BDF10A9" w14:textId="77777777" w:rsidTr="00A26FAF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6F326C" w14:textId="39E26756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“Retur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un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land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EE4030" w14:textId="1538C781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2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14-1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13AF1" w14:textId="6F7B0FA1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2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eastAsia="Times New Roman" w:cs="Calibri"/>
                <w:color w:val="000000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</w:t>
            </w:r>
            <w:r w:rsidR="0004661E">
              <w:rPr>
                <w:rFonts w:eastAsia="Times New Roman" w:cs="Calibri"/>
                <w:color w:val="000000"/>
                <w:lang w:bidi="he-IL"/>
              </w:rPr>
              <w:t>5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:1-</w:t>
            </w:r>
            <w:r w:rsidR="0004661E">
              <w:rPr>
                <w:rFonts w:eastAsia="Times New Roman" w:cs="Calibri"/>
                <w:color w:val="000000"/>
                <w:lang w:bidi="he-IL"/>
              </w:rPr>
              <w:t>6</w:t>
            </w:r>
          </w:p>
        </w:tc>
      </w:tr>
      <w:tr w:rsidR="003511D2" w:rsidRPr="000B5EDD" w14:paraId="5FA3D021" w14:textId="77777777" w:rsidTr="00A26FAF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8EE674" w14:textId="0296C684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“Vuélvet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á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la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b/>
                <w:bCs/>
                <w:lang w:bidi="he-IL"/>
              </w:rPr>
              <w:t>tierra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2BDFC9" w14:textId="34967BFE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17-2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34EE39" w14:textId="7EF8D101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6:</w:t>
            </w:r>
            <w:r w:rsidR="0004661E">
              <w:rPr>
                <w:rFonts w:eastAsia="Times New Roman" w:cs="Calibri"/>
                <w:color w:val="000000"/>
                <w:lang w:bidi="he-IL"/>
              </w:rPr>
              <w:t>7-11</w:t>
            </w:r>
          </w:p>
        </w:tc>
      </w:tr>
      <w:tr w:rsidR="003511D2" w:rsidRPr="000B5EDD" w14:paraId="40331EB4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747082" w14:textId="4A248C88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(Gen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esis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)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3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-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2: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D01FE" w14:textId="6658217B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4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26-3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125427" w14:textId="25E7E9E7" w:rsidR="003511D2" w:rsidRPr="000B5EDD" w:rsidRDefault="00887809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</w:p>
        </w:tc>
      </w:tr>
      <w:tr w:rsidR="003511D2" w:rsidRPr="000B5EDD" w14:paraId="08B890A7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2DC49F" w14:textId="24857B7A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shlamata: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Calibri" w:hAnsiTheme="minorHAnsi" w:cstheme="minorHAnsi"/>
                <w:lang w:bidi="he-IL"/>
              </w:rPr>
              <w:t>Jer</w:t>
            </w:r>
            <w:r>
              <w:rPr>
                <w:rFonts w:asciiTheme="minorHAnsi" w:eastAsia="Calibri" w:hAnsiTheme="minorHAnsi" w:cstheme="minorHAnsi"/>
                <w:lang w:bidi="he-IL"/>
              </w:rPr>
              <w:t>emiah</w:t>
            </w:r>
            <w:r w:rsidR="00887809">
              <w:rPr>
                <w:rFonts w:asciiTheme="minorHAnsi" w:eastAsia="Calibri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Calibri" w:hAnsiTheme="minorHAnsi" w:cstheme="minorHAnsi"/>
                <w:lang w:bidi="he-IL"/>
              </w:rPr>
              <w:t>30:10-18,</w:t>
            </w:r>
            <w:r w:rsidR="00887809">
              <w:rPr>
                <w:rFonts w:asciiTheme="minorHAnsi" w:eastAsia="Calibri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Calibri" w:hAnsiTheme="minorHAnsi" w:cstheme="minorHAnsi"/>
                <w:lang w:bidi="he-IL"/>
              </w:rPr>
              <w:t>2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DCCA72" w14:textId="773B2E7B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5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36-4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F6A94" w14:textId="6A44787D" w:rsidR="003511D2" w:rsidRPr="000B5EDD" w:rsidRDefault="003511D2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eastAsia="Times New Roman" w:cs="Calibri"/>
                <w:b/>
                <w:bCs/>
                <w:lang w:bidi="he-IL"/>
              </w:rPr>
              <w:t>Monday</w:t>
            </w:r>
            <w:r w:rsidR="00887809">
              <w:rPr>
                <w:rFonts w:eastAsia="Times New Roman" w:cs="Calibri"/>
                <w:b/>
                <w:bCs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lang w:bidi="he-IL"/>
              </w:rPr>
              <w:t>and</w:t>
            </w:r>
            <w:r w:rsidR="00887809">
              <w:rPr>
                <w:rFonts w:eastAsia="Times New Roman" w:cs="Calibri"/>
                <w:b/>
                <w:bCs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lang w:bidi="he-IL"/>
              </w:rPr>
              <w:t>Thursday</w:t>
            </w:r>
            <w:r w:rsidR="00887809">
              <w:rPr>
                <w:rFonts w:eastAsia="Times New Roman" w:cs="Calibri"/>
                <w:b/>
                <w:bCs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lang w:bidi="he-IL"/>
              </w:rPr>
              <w:t>Mornings</w:t>
            </w:r>
          </w:p>
        </w:tc>
      </w:tr>
      <w:tr w:rsidR="0004661E" w:rsidRPr="000B5EDD" w14:paraId="764917EC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9204D3" w14:textId="77777777" w:rsidR="0004661E" w:rsidRPr="000B5EDD" w:rsidRDefault="0004661E" w:rsidP="0004661E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CFE84C" w14:textId="466887F8" w:rsidR="0004661E" w:rsidRPr="000B5EDD" w:rsidRDefault="0004661E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6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43-47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F76B1" w14:textId="0FD8AEC7" w:rsidR="0004661E" w:rsidRPr="000B5EDD" w:rsidRDefault="0004661E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1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</w:t>
            </w:r>
            <w:r>
              <w:rPr>
                <w:rFonts w:eastAsia="Times New Roman" w:cs="Calibri"/>
                <w:color w:val="000000"/>
                <w:lang w:bidi="he-IL"/>
              </w:rPr>
              <w:t>4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:</w:t>
            </w:r>
            <w:r>
              <w:rPr>
                <w:rFonts w:eastAsia="Times New Roman" w:cs="Calibri"/>
                <w:color w:val="000000"/>
                <w:lang w:bidi="he-IL"/>
              </w:rPr>
              <w:t>22-29</w:t>
            </w:r>
            <w:r w:rsidRPr="000B5EDD">
              <w:rPr>
                <w:rFonts w:eastAsia="Times New Roman" w:cs="Calibri"/>
                <w:color w:val="000000"/>
              </w:rPr>
              <w:t>‎</w:t>
            </w:r>
          </w:p>
        </w:tc>
      </w:tr>
      <w:tr w:rsidR="0004661E" w:rsidRPr="000B5EDD" w14:paraId="2C3657C6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27BEB4" w14:textId="475FBB0E" w:rsidR="0004661E" w:rsidRPr="000B5EDD" w:rsidRDefault="0004661E" w:rsidP="0004661E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Times New Roman" w:hAnsiTheme="minorHAnsi" w:cstheme="minorHAnsi"/>
                <w:lang w:bidi="he-IL"/>
              </w:rPr>
              <w:t>Tehillim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(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Psalm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s)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Calibri" w:hAnsiTheme="minorHAnsi" w:cstheme="minorHAnsi"/>
                <w:lang w:bidi="he-IL"/>
              </w:rPr>
              <w:t>27:1-1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CBF6E7" w14:textId="1BDBF30B" w:rsidR="0004661E" w:rsidRPr="000B5EDD" w:rsidRDefault="0004661E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7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1:48-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2: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BCAF8" w14:textId="562B92D9" w:rsidR="0004661E" w:rsidRPr="000B5EDD" w:rsidRDefault="0004661E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2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eastAsia="Times New Roman" w:cs="Calibri"/>
                <w:color w:val="000000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</w:t>
            </w:r>
            <w:r>
              <w:rPr>
                <w:rFonts w:eastAsia="Times New Roman" w:cs="Calibri"/>
                <w:color w:val="000000"/>
                <w:lang w:bidi="he-IL"/>
              </w:rPr>
              <w:t>5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:1-</w:t>
            </w:r>
            <w:r>
              <w:rPr>
                <w:rFonts w:eastAsia="Times New Roman" w:cs="Calibri"/>
                <w:color w:val="000000"/>
                <w:lang w:bidi="he-IL"/>
              </w:rPr>
              <w:t>6</w:t>
            </w:r>
          </w:p>
        </w:tc>
      </w:tr>
      <w:tr w:rsidR="0004661E" w:rsidRPr="000B5EDD" w14:paraId="5461AF14" w14:textId="77777777" w:rsidTr="00A26FAF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20BF0" w14:textId="77C91DD3" w:rsidR="0004661E" w:rsidRPr="000B5EDD" w:rsidRDefault="00887809" w:rsidP="0004661E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20DB32" w14:textId="75B5F292" w:rsidR="0004661E" w:rsidRPr="000B5EDD" w:rsidRDefault="00887809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   </w:t>
            </w:r>
            <w:r w:rsidR="0004661E" w:rsidRPr="000B5EDD">
              <w:rPr>
                <w:rFonts w:asciiTheme="minorHAnsi" w:eastAsia="Times New Roman" w:hAnsiTheme="minorHAnsi" w:cstheme="minorHAnsi"/>
                <w:lang w:bidi="he-IL"/>
              </w:rPr>
              <w:t>Maftir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="0004661E"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="0004661E" w:rsidRPr="000B5EDD">
              <w:rPr>
                <w:rFonts w:asciiTheme="minorHAnsi" w:eastAsia="Times New Roman" w:hAnsiTheme="minorHAnsi" w:cstheme="minorHAnsi"/>
                <w:lang w:bidi="he-IL"/>
              </w:rPr>
              <w:t>B’Resheet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="0004661E" w:rsidRPr="000B5EDD">
              <w:rPr>
                <w:rFonts w:asciiTheme="minorHAnsi" w:eastAsia="Times New Roman" w:hAnsiTheme="minorHAnsi" w:cstheme="minorHAnsi"/>
                <w:lang w:bidi="he-IL"/>
              </w:rPr>
              <w:t>31:48-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="0004661E" w:rsidRPr="000B5EDD">
              <w:rPr>
                <w:rFonts w:asciiTheme="minorHAnsi" w:eastAsia="Times New Roman" w:hAnsiTheme="minorHAnsi" w:cstheme="minorHAnsi"/>
                <w:lang w:bidi="he-IL"/>
              </w:rPr>
              <w:t>32: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5BAF1" w14:textId="2E28923C" w:rsidR="0004661E" w:rsidRPr="000B5EDD" w:rsidRDefault="0004661E" w:rsidP="0004661E">
            <w:pPr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Reader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3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–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De</w:t>
            </w:r>
            <w:r>
              <w:rPr>
                <w:rFonts w:asciiTheme="minorHAnsi" w:eastAsia="Times New Roman" w:hAnsiTheme="minorHAnsi" w:cstheme="minorHAnsi"/>
                <w:lang w:bidi="he-IL"/>
              </w:rPr>
              <w:t>b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arim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bidi="he-IL"/>
              </w:rPr>
              <w:t>16:</w:t>
            </w:r>
            <w:r>
              <w:rPr>
                <w:rFonts w:eastAsia="Times New Roman" w:cs="Calibri"/>
                <w:color w:val="000000"/>
                <w:lang w:bidi="he-IL"/>
              </w:rPr>
              <w:t>7-11</w:t>
            </w:r>
          </w:p>
        </w:tc>
      </w:tr>
      <w:tr w:rsidR="003511D2" w:rsidRPr="000B5EDD" w14:paraId="0D5C805A" w14:textId="77777777" w:rsidTr="00A26FAF">
        <w:trPr>
          <w:trHeight w:val="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867219" w14:textId="7132847C" w:rsidR="003511D2" w:rsidRPr="000B5EDD" w:rsidRDefault="003511D2" w:rsidP="00A07559">
            <w:pPr>
              <w:jc w:val="center"/>
              <w:rPr>
                <w:rFonts w:asciiTheme="minorHAnsi" w:eastAsia="Times New Roman" w:hAnsiTheme="minorHAnsi" w:cstheme="minorHAnsi"/>
                <w:lang w:bidi="he-IL"/>
              </w:rPr>
            </w:pPr>
            <w:r w:rsidRPr="000B5EDD">
              <w:rPr>
                <w:rFonts w:asciiTheme="minorHAnsi" w:eastAsia="Times New Roman" w:hAnsiTheme="minorHAnsi" w:cstheme="minorHAnsi"/>
                <w:lang w:bidi="he-IL"/>
              </w:rPr>
              <w:t>N.C.: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Jude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4-5,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Luke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  <w:r w:rsidRPr="000B5EDD">
              <w:rPr>
                <w:rFonts w:asciiTheme="minorHAnsi" w:eastAsia="Times New Roman" w:hAnsiTheme="minorHAnsi" w:cstheme="minorHAnsi"/>
                <w:lang w:bidi="he-IL"/>
              </w:rPr>
              <w:t>6:27-42,</w:t>
            </w:r>
            <w:r w:rsidR="00887809"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D40F23" w14:textId="1095EF2B" w:rsidR="003511D2" w:rsidRPr="000B5EDD" w:rsidRDefault="00887809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Calibri" w:hAnsiTheme="minorHAnsi" w:cstheme="minorHAnsi"/>
                <w:sz w:val="24"/>
                <w:szCs w:val="24"/>
                <w:lang w:bidi="he-IL"/>
              </w:rPr>
              <w:t xml:space="preserve">                </w:t>
            </w:r>
            <w:r w:rsidR="003511D2" w:rsidRPr="000B5EDD">
              <w:rPr>
                <w:rFonts w:asciiTheme="minorHAnsi" w:eastAsia="Calibri" w:hAnsiTheme="minorHAnsi" w:cstheme="minorHAnsi"/>
                <w:lang w:bidi="he-IL"/>
              </w:rPr>
              <w:t>Jeremiah</w:t>
            </w:r>
            <w:r>
              <w:rPr>
                <w:rFonts w:asciiTheme="minorHAnsi" w:eastAsia="Calibri" w:hAnsiTheme="minorHAnsi" w:cstheme="minorHAnsi"/>
                <w:lang w:bidi="he-IL"/>
              </w:rPr>
              <w:t xml:space="preserve"> </w:t>
            </w:r>
            <w:r w:rsidR="003511D2" w:rsidRPr="000B5EDD">
              <w:rPr>
                <w:rFonts w:asciiTheme="minorHAnsi" w:eastAsia="Calibri" w:hAnsiTheme="minorHAnsi" w:cstheme="minorHAnsi"/>
                <w:lang w:bidi="he-IL"/>
              </w:rPr>
              <w:t>30:10-18,</w:t>
            </w:r>
            <w:r>
              <w:rPr>
                <w:rFonts w:asciiTheme="minorHAnsi" w:eastAsia="Calibri" w:hAnsiTheme="minorHAnsi" w:cstheme="minorHAnsi"/>
                <w:lang w:bidi="he-IL"/>
              </w:rPr>
              <w:t xml:space="preserve"> </w:t>
            </w:r>
            <w:r w:rsidR="003511D2" w:rsidRPr="000B5EDD">
              <w:rPr>
                <w:rFonts w:asciiTheme="minorHAnsi" w:eastAsia="Calibri" w:hAnsiTheme="minorHAnsi" w:cstheme="minorHAnsi"/>
                <w:lang w:bidi="he-IL"/>
              </w:rPr>
              <w:t>2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557453" w14:textId="50F68585" w:rsidR="003511D2" w:rsidRPr="000B5EDD" w:rsidRDefault="00887809" w:rsidP="00A07559">
            <w:pPr>
              <w:rPr>
                <w:rFonts w:asciiTheme="minorHAnsi" w:eastAsia="Times New Roman" w:hAnsiTheme="minorHAnsi" w:cstheme="minorHAnsi"/>
                <w:lang w:bidi="he-IL"/>
              </w:rPr>
            </w:pPr>
            <w:r>
              <w:rPr>
                <w:rFonts w:asciiTheme="minorHAnsi" w:eastAsia="Times New Roman" w:hAnsiTheme="minorHAnsi" w:cstheme="minorHAnsi"/>
                <w:lang w:bidi="he-IL"/>
              </w:rPr>
              <w:t xml:space="preserve"> </w:t>
            </w:r>
          </w:p>
        </w:tc>
      </w:tr>
    </w:tbl>
    <w:p w14:paraId="1B2EA3D6" w14:textId="77777777" w:rsidR="007E2B3A" w:rsidRDefault="007E2B3A" w:rsidP="00A07559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</w:rPr>
      </w:pPr>
    </w:p>
    <w:p w14:paraId="164F2554" w14:textId="22287129" w:rsidR="006941A0" w:rsidRPr="006941A0" w:rsidRDefault="00887809" w:rsidP="00A07559">
      <w:pPr>
        <w:pBdr>
          <w:bottom w:val="double" w:sz="6" w:space="1" w:color="auto"/>
        </w:pBd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557C5EE" w14:textId="3B2288D0" w:rsidR="006941A0" w:rsidRPr="006941A0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3512110" w14:textId="0A81EA50" w:rsidR="006941A0" w:rsidRPr="006941A0" w:rsidRDefault="006941A0" w:rsidP="00A07559">
      <w:pPr>
        <w:jc w:val="center"/>
        <w:rPr>
          <w:rFonts w:ascii="Cambria" w:eastAsia="Times New Roman" w:hAnsi="Cambria" w:cs="Times New Roman"/>
          <w:color w:val="000000"/>
          <w:lang w:bidi="he-IL"/>
        </w:rPr>
      </w:pP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Contents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of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the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Torah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Seder</w:t>
      </w:r>
    </w:p>
    <w:p w14:paraId="1A6E4858" w14:textId="77777777" w:rsidR="006941A0" w:rsidRPr="006941A0" w:rsidRDefault="006941A0" w:rsidP="00A07559">
      <w:pPr>
        <w:rPr>
          <w:rFonts w:eastAsia="Calibri" w:cs="Arial"/>
          <w:lang w:bidi="he-IL"/>
        </w:rPr>
      </w:pPr>
    </w:p>
    <w:p w14:paraId="13DA102B" w14:textId="5B3F33A0" w:rsidR="006941A0" w:rsidRPr="006941A0" w:rsidRDefault="006941A0" w:rsidP="00A07559">
      <w:pPr>
        <w:ind w:left="3600" w:hanging="360"/>
        <w:rPr>
          <w:rFonts w:eastAsia="Times New Roman" w:cs="Times New Roman"/>
          <w:color w:val="000000"/>
          <w:lang w:bidi="he-IL"/>
        </w:rPr>
      </w:pPr>
      <w:r w:rsidRPr="006941A0">
        <w:rPr>
          <w:rFonts w:eastAsia="Times New Roman" w:cs="Times New Roman"/>
          <w:color w:val="000000"/>
          <w:lang w:val="en-AU" w:bidi="he-IL"/>
        </w:rPr>
        <w:t>·</w:t>
      </w:r>
      <w:r w:rsidR="00887809">
        <w:rPr>
          <w:rFonts w:eastAsia="Times New Roman" w:cs="Times New Roman"/>
          <w:color w:val="000000"/>
          <w:sz w:val="14"/>
          <w:szCs w:val="14"/>
          <w:lang w:val="en-AU" w:bidi="he-IL"/>
        </w:rPr>
        <w:t xml:space="preserve">        </w:t>
      </w:r>
      <w:r w:rsidRPr="006941A0">
        <w:rPr>
          <w:rFonts w:eastAsia="Times New Roman" w:cs="Times New Roman"/>
          <w:color w:val="000000"/>
          <w:lang w:val="en-AU" w:bidi="he-IL"/>
        </w:rPr>
        <w:t>The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Flight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of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Jacob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–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Genesis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31:3-21</w:t>
      </w:r>
    </w:p>
    <w:p w14:paraId="2FAAFDF1" w14:textId="7F7EC6D6" w:rsidR="006941A0" w:rsidRPr="006941A0" w:rsidRDefault="006941A0" w:rsidP="00A07559">
      <w:pPr>
        <w:ind w:left="3600" w:hanging="360"/>
        <w:rPr>
          <w:rFonts w:eastAsia="Times New Roman" w:cs="Times New Roman"/>
          <w:color w:val="000000"/>
          <w:lang w:bidi="he-IL"/>
        </w:rPr>
      </w:pPr>
      <w:r w:rsidRPr="006941A0">
        <w:rPr>
          <w:rFonts w:eastAsia="Times New Roman" w:cs="Times New Roman"/>
          <w:color w:val="000000"/>
          <w:lang w:val="en-AU" w:bidi="he-IL"/>
        </w:rPr>
        <w:t>·</w:t>
      </w:r>
      <w:r w:rsidR="00887809">
        <w:rPr>
          <w:rFonts w:eastAsia="Times New Roman" w:cs="Times New Roman"/>
          <w:color w:val="000000"/>
          <w:sz w:val="14"/>
          <w:szCs w:val="14"/>
          <w:lang w:val="en-AU" w:bidi="he-IL"/>
        </w:rPr>
        <w:t xml:space="preserve">        </w:t>
      </w:r>
      <w:r w:rsidRPr="006941A0">
        <w:rPr>
          <w:rFonts w:eastAsia="Times New Roman" w:cs="Times New Roman"/>
          <w:color w:val="000000"/>
          <w:lang w:val="en-AU" w:bidi="he-IL"/>
        </w:rPr>
        <w:t>Laban’s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Pursuit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–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Genesis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31:22-54</w:t>
      </w:r>
    </w:p>
    <w:p w14:paraId="4DDCC27E" w14:textId="2101721E" w:rsidR="006941A0" w:rsidRPr="006941A0" w:rsidRDefault="006941A0" w:rsidP="00A07559">
      <w:pPr>
        <w:ind w:left="3600" w:hanging="360"/>
        <w:rPr>
          <w:rFonts w:eastAsia="Times New Roman" w:cs="Times New Roman"/>
          <w:color w:val="000000"/>
          <w:lang w:bidi="he-IL"/>
        </w:rPr>
      </w:pPr>
      <w:r w:rsidRPr="006941A0">
        <w:rPr>
          <w:rFonts w:eastAsia="Times New Roman" w:cs="Times New Roman"/>
          <w:color w:val="000000"/>
          <w:lang w:val="en-AU" w:bidi="he-IL"/>
        </w:rPr>
        <w:t>·</w:t>
      </w:r>
      <w:r w:rsidR="00887809">
        <w:rPr>
          <w:rFonts w:eastAsia="Times New Roman" w:cs="Times New Roman"/>
          <w:color w:val="000000"/>
          <w:sz w:val="14"/>
          <w:szCs w:val="14"/>
          <w:lang w:val="en-AU" w:bidi="he-IL"/>
        </w:rPr>
        <w:t xml:space="preserve">        </w:t>
      </w:r>
      <w:r w:rsidRPr="006941A0">
        <w:rPr>
          <w:rFonts w:eastAsia="Times New Roman" w:cs="Times New Roman"/>
          <w:color w:val="000000"/>
          <w:lang w:val="en-AU" w:bidi="he-IL"/>
        </w:rPr>
        <w:t>Mahanaim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="0004661E">
        <w:rPr>
          <w:rFonts w:eastAsia="Times New Roman" w:cs="Times New Roman"/>
          <w:color w:val="000000"/>
          <w:lang w:val="en-AU" w:bidi="he-IL"/>
        </w:rPr>
        <w:t>(God’s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="0004661E">
        <w:rPr>
          <w:rFonts w:eastAsia="Times New Roman" w:cs="Times New Roman"/>
          <w:color w:val="000000"/>
          <w:lang w:val="en-AU" w:bidi="he-IL"/>
        </w:rPr>
        <w:t>camp)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–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Genesis</w:t>
      </w:r>
      <w:r w:rsidR="00887809">
        <w:rPr>
          <w:rFonts w:eastAsia="Times New Roman" w:cs="Times New Roman"/>
          <w:color w:val="000000"/>
          <w:lang w:val="en-AU" w:bidi="he-IL"/>
        </w:rPr>
        <w:t xml:space="preserve"> </w:t>
      </w:r>
      <w:r w:rsidRPr="006941A0">
        <w:rPr>
          <w:rFonts w:eastAsia="Times New Roman" w:cs="Times New Roman"/>
          <w:color w:val="000000"/>
          <w:lang w:val="en-AU" w:bidi="he-IL"/>
        </w:rPr>
        <w:t>32:1-3</w:t>
      </w:r>
    </w:p>
    <w:p w14:paraId="291E419A" w14:textId="77777777" w:rsidR="006941A0" w:rsidRPr="006941A0" w:rsidRDefault="006941A0" w:rsidP="00A07559">
      <w:pPr>
        <w:pBdr>
          <w:bottom w:val="double" w:sz="6" w:space="1" w:color="auto"/>
        </w:pBdr>
        <w:rPr>
          <w:rFonts w:eastAsia="Calibri" w:cs="Arial"/>
          <w:lang w:bidi="he-IL"/>
        </w:rPr>
      </w:pPr>
    </w:p>
    <w:p w14:paraId="08C78505" w14:textId="77777777" w:rsidR="006941A0" w:rsidRPr="006941A0" w:rsidRDefault="006941A0" w:rsidP="00A07559">
      <w:pPr>
        <w:rPr>
          <w:rFonts w:eastAsia="Calibri" w:cs="Arial"/>
          <w:lang w:bidi="he-IL"/>
        </w:rPr>
      </w:pPr>
    </w:p>
    <w:p w14:paraId="59C0101C" w14:textId="6F2E325F" w:rsidR="006941A0" w:rsidRPr="006941A0" w:rsidRDefault="006941A0" w:rsidP="000544C3">
      <w:pPr>
        <w:rPr>
          <w:rFonts w:ascii="Cambria" w:eastAsia="Times New Roman" w:hAnsi="Cambria" w:cs="Times New Roman"/>
          <w:color w:val="000000"/>
          <w:lang w:bidi="he-IL"/>
        </w:rPr>
      </w:pP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Rashi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&amp;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Targum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Pseudo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Jonathan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for: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B’resheet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(Genesis)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Arial"/>
          <w:color w:val="000000"/>
          <w:sz w:val="28"/>
          <w:szCs w:val="28"/>
          <w:cs/>
          <w:lang w:bidi="he-IL"/>
        </w:rPr>
        <w:t>‎‎‎‎‎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31:3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–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6941A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32:3</w:t>
      </w:r>
      <w:r w:rsidRPr="006941A0">
        <w:rPr>
          <w:rFonts w:ascii="Cambria" w:eastAsia="Times New Roman" w:hAnsi="Cambria" w:cs="Arial"/>
          <w:color w:val="000000"/>
          <w:sz w:val="28"/>
          <w:szCs w:val="28"/>
          <w:cs/>
          <w:lang w:bidi="he-IL"/>
        </w:rPr>
        <w:t>‎‎‎</w:t>
      </w:r>
    </w:p>
    <w:p w14:paraId="3836D9EA" w14:textId="309D8967" w:rsidR="006941A0" w:rsidRPr="006941A0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val="en-AU" w:bidi="he-IL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6941A0" w:rsidRPr="000544C3" w14:paraId="694219FB" w14:textId="77777777" w:rsidTr="003D5AD3">
        <w:trPr>
          <w:tblHeader/>
          <w:jc w:val="center"/>
        </w:trPr>
        <w:tc>
          <w:tcPr>
            <w:tcW w:w="25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2B462" w14:textId="55488B55" w:rsidR="006941A0" w:rsidRPr="000544C3" w:rsidRDefault="006941A0" w:rsidP="00A07559">
            <w:pPr>
              <w:jc w:val="center"/>
              <w:rPr>
                <w:rFonts w:eastAsia="Times New Roman" w:cs="Times New Roman"/>
                <w:sz w:val="24"/>
                <w:szCs w:val="24"/>
                <w:lang w:bidi="he-IL"/>
              </w:rPr>
            </w:pPr>
            <w:r w:rsidRPr="000544C3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Rashi’s</w:t>
            </w:r>
            <w:r w:rsidR="00887809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0544C3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Translation</w:t>
            </w:r>
          </w:p>
        </w:tc>
        <w:tc>
          <w:tcPr>
            <w:tcW w:w="25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DEED4B" w14:textId="6B08982D" w:rsidR="006941A0" w:rsidRPr="000544C3" w:rsidRDefault="006941A0" w:rsidP="00A07559">
            <w:pPr>
              <w:jc w:val="center"/>
              <w:rPr>
                <w:rFonts w:eastAsia="Times New Roman" w:cs="Times New Roman"/>
                <w:sz w:val="24"/>
                <w:szCs w:val="24"/>
                <w:lang w:bidi="he-IL"/>
              </w:rPr>
            </w:pPr>
            <w:r w:rsidRPr="000544C3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Targum</w:t>
            </w:r>
            <w:r w:rsidR="00887809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0544C3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Pseudo</w:t>
            </w:r>
            <w:r w:rsidR="00887809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0544C3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Jonathan</w:t>
            </w:r>
          </w:p>
        </w:tc>
      </w:tr>
      <w:tr w:rsidR="006941A0" w:rsidRPr="006941A0" w14:paraId="773AF036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B93D1" w14:textId="5E556852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>"Return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>to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bidi="he-IL"/>
              </w:rPr>
              <w:t>l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efath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irthplac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928668" w14:textId="2B0F264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>Return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b/>
                <w:bCs/>
                <w:highlight w:val="yellow"/>
                <w:lang w:val="en-AU" w:bidi="he-IL"/>
              </w:rPr>
              <w:t>l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ati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lace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lp.</w:t>
            </w:r>
          </w:p>
        </w:tc>
      </w:tr>
      <w:tr w:rsidR="006941A0" w:rsidRPr="006941A0" w14:paraId="68E02CD4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E3CCE" w14:textId="74C59F8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a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el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ock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F87F9" w14:textId="41E84DC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aphtali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wif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sseng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a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ie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.</w:t>
            </w:r>
          </w:p>
        </w:tc>
      </w:tr>
      <w:tr w:rsidR="006941A0" w:rsidRPr="006941A0" w14:paraId="15263F2D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4A4E4" w14:textId="6589113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untenanc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spos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wa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sterd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for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6C3E7" w14:textId="76C3BDF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sid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ok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eacefu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sterd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id.</w:t>
            </w:r>
          </w:p>
        </w:tc>
      </w:tr>
      <w:tr w:rsidR="006941A0" w:rsidRPr="006941A0" w14:paraId="01592B4B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2550C" w14:textId="4CAC26B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igh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rv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593F0" w14:textId="34765ECA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ng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rv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,</w:t>
            </w:r>
          </w:p>
        </w:tc>
      </w:tr>
      <w:tr w:rsidR="006941A0" w:rsidRPr="006941A0" w14:paraId="66FEA4F8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E8C33" w14:textId="32D6552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ck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han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g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im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ime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erm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r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563F5" w14:textId="3E11621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ceiv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ang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g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ortions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v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ow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il.</w:t>
            </w:r>
          </w:p>
          <w:p w14:paraId="61C894BB" w14:textId="525BDF7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muted.</w:t>
            </w:r>
          </w:p>
        </w:tc>
      </w:tr>
      <w:tr w:rsidR="006941A0" w:rsidRPr="006941A0" w14:paraId="421021B6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BB288" w14:textId="78746B7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u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Speck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ges,'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ck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u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Rin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ges,'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in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CEF96" w14:textId="300EB87D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ak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g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e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ake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tted-foo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g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e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t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et:</w:t>
            </w:r>
          </w:p>
        </w:tc>
      </w:tr>
      <w:tr w:rsidR="006941A0" w:rsidRPr="006941A0" w14:paraId="2B5E4529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A233F" w14:textId="4CBF0014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u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para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vestoc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729D0" w14:textId="66A3DAD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v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(it)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  <w:p w14:paraId="2EEBE934" w14:textId="31B308D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.</w:t>
            </w:r>
          </w:p>
        </w:tc>
      </w:tr>
      <w:tr w:rsidR="006941A0" w:rsidRPr="006941A0" w14:paraId="1890A7E3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0047E" w14:textId="7458FA4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a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i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a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f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y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rea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hol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a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ing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ckl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ripe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09445E" w14:textId="348C3A0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i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ceiv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if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y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rea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a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t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e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ak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cks.</w:t>
            </w:r>
          </w:p>
        </w:tc>
      </w:tr>
      <w:tr w:rsidR="006941A0" w:rsidRPr="006941A0" w14:paraId="6F30C5EF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56BDC" w14:textId="3CB1C00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g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rea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Jacob!'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m.'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8799D6" w14:textId="6B31CCC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rea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  <w:p w14:paraId="02256217" w14:textId="0A41CCDA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sw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ngu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</w:tc>
      </w:tr>
      <w:tr w:rsidR="006941A0" w:rsidRPr="006941A0" w14:paraId="00D0B365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66583" w14:textId="0812B21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f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y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that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proofErr w:type="gramStart"/>
            <w:r w:rsidRPr="006941A0">
              <w:rPr>
                <w:rFonts w:eastAsia="Times New Roman" w:cs="Times New Roman"/>
                <w:lang w:bidi="he-IL"/>
              </w:rPr>
              <w:t>he</w:t>
            </w:r>
            <w:proofErr w:type="gramEnd"/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a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ing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ckl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rip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o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113952" w14:textId="74D560C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if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y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e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a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i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t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e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ak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cks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ju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nif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</w:tc>
      </w:tr>
      <w:tr w:rsidR="006941A0" w:rsidRPr="006941A0" w14:paraId="350A956F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ECA6F" w14:textId="379053C5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l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oin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umen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ronounc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vow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is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tur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irth.'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28ECA0" w14:textId="34FC814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LOHI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vea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sel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oi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illa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we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a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i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tur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irth.</w:t>
            </w:r>
          </w:p>
        </w:tc>
      </w:tr>
      <w:tr w:rsidR="006941A0" w:rsidRPr="006941A0" w14:paraId="4D32E26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139EF5" w14:textId="14FC217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a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pli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D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heritan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ouse?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622D3" w14:textId="696DD8DD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sw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s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a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orti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heritan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'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use?</w:t>
            </w:r>
          </w:p>
        </w:tc>
      </w:tr>
      <w:tr w:rsidR="006941A0" w:rsidRPr="006941A0" w14:paraId="78C183FE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3621B" w14:textId="21FEE73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sid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ranger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sum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ey?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7687F" w14:textId="0BB46E7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sid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angers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at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at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ney.</w:t>
            </w:r>
          </w:p>
          <w:p w14:paraId="1BF09CF1" w14:textId="4723CA8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sid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ang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wry.</w:t>
            </w:r>
          </w:p>
        </w:tc>
      </w:tr>
      <w:tr w:rsidR="006941A0" w:rsidRPr="006941A0" w14:paraId="6F232776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19B30" w14:textId="31E333A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al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para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hildren's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o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B5A46" w14:textId="50F48E3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al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ildren'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.</w:t>
            </w:r>
          </w:p>
        </w:tc>
      </w:tr>
      <w:tr w:rsidR="006941A0" w:rsidRPr="006941A0" w14:paraId="4EAB475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DD9C5" w14:textId="15BCDAC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os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f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v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el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836CD" w14:textId="5E653DA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os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ild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ls.</w:t>
            </w:r>
          </w:p>
        </w:tc>
      </w:tr>
      <w:tr w:rsidR="006941A0" w:rsidRPr="006941A0" w14:paraId="5F69364A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BB709" w14:textId="59CDD6C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vestoc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ossessi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cquir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urcha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cquisitio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i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cqui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ad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a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aac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naan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9881E" w14:textId="02D4CF1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r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ubstan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btain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ad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a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itschaq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enaan.</w:t>
            </w:r>
          </w:p>
          <w:p w14:paraId="23B7DB6A" w14:textId="17456DF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reasure.</w:t>
            </w:r>
          </w:p>
        </w:tc>
      </w:tr>
      <w:tr w:rsidR="006941A0" w:rsidRPr="006941A0" w14:paraId="1DB0335D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4AB58" w14:textId="7B3E090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1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eep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meanwhile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raphi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E2F79" w14:textId="52BF16A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mage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la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irstbor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a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l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l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lsam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ro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cantati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la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nd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ngu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ll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u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ow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self.</w:t>
            </w:r>
          </w:p>
        </w:tc>
      </w:tr>
      <w:tr w:rsidR="006941A0" w:rsidRPr="006941A0" w14:paraId="01C9C88A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AF3AAC" w14:textId="1A3FCC1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cea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ame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ll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eeing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6AA1B0" w14:textId="0B19E0E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owled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amit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.</w:t>
            </w:r>
          </w:p>
        </w:tc>
      </w:tr>
      <w:tr w:rsidR="006941A0" w:rsidRPr="006941A0" w14:paraId="7D949C8B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1F0351" w14:textId="766ABA65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o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ross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ive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rec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wa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ilea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F0237" w14:textId="6E52A94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ross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hera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sce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wa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a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lea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ir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n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u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liveran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n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Jephtac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lead.</w:t>
            </w:r>
          </w:p>
        </w:tc>
      </w:tr>
      <w:tr w:rsidR="006941A0" w:rsidRPr="006941A0" w14:paraId="3039EE39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672EA" w14:textId="1BFF8395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form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e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35380" w14:textId="3320D4E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ft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n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pher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ll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ter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i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re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i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(again)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verflow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verflow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e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e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roug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ighteousness/generosit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w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ent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ars.</w:t>
            </w:r>
          </w:p>
          <w:p w14:paraId="30971CD5" w14:textId="1800A7F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pher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ath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geth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u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t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le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i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re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i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verflow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verflow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ed.</w:t>
            </w:r>
          </w:p>
        </w:tc>
      </w:tr>
      <w:tr w:rsidR="006941A0" w:rsidRPr="006941A0" w14:paraId="78FE2995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4C830" w14:textId="7E540B0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nsm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ursu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v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ys'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ourne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vert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ilea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0BE37" w14:textId="43E67D04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o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insm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ursu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ft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v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vertoo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journ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le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fe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rai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ray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.</w:t>
            </w:r>
          </w:p>
        </w:tc>
      </w:tr>
      <w:tr w:rsidR="006941A0" w:rsidRPr="006941A0" w14:paraId="2C55F069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E1EA8" w14:textId="6AF2152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ame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re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igh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Bew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a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i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vil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AF1AA" w14:textId="0DEB6D7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re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w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gain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ceitfu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rea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igh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w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ea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il.</w:t>
            </w:r>
          </w:p>
        </w:tc>
      </w:tr>
      <w:tr w:rsidR="006941A0" w:rsidRPr="006941A0" w14:paraId="29E0154E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A41D" w14:textId="7C34210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vert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tch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ai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tch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nsm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ilea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8E0AC" w14:textId="657D963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re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ai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th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i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ilead.</w:t>
            </w:r>
          </w:p>
        </w:tc>
      </w:tr>
      <w:tr w:rsidR="006941A0" w:rsidRPr="006941A0" w14:paraId="59F537E3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E1DB1" w14:textId="6ACF6712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on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cea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w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rison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r?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5C64D" w14:textId="79D6FA3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ne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owledg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i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pti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word.</w:t>
            </w:r>
          </w:p>
        </w:tc>
      </w:tr>
      <w:tr w:rsidR="006941A0" w:rsidRPr="006941A0" w14:paraId="792DEE81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DD6FC" w14:textId="0367ACE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cretl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cea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?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w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o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g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ru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rp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D3B05" w14:textId="4FE6A52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u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ea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owledg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u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irt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ymn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mbourin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rps.</w:t>
            </w:r>
          </w:p>
        </w:tc>
      </w:tr>
      <w:tr w:rsidR="006941A0" w:rsidRPr="006941A0" w14:paraId="2E48301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3B3D6" w14:textId="61F9879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c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olishly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70503" w14:textId="2684340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ei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uff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i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olis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ne.</w:t>
            </w:r>
          </w:p>
        </w:tc>
      </w:tr>
      <w:tr w:rsidR="006941A0" w:rsidRPr="006941A0" w14:paraId="360B174D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8A5D7" w14:textId="40DEEC5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2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ow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flic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r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o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igh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ying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Bew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ak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i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ad.'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EDC49" w14:textId="45B9E95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ufficienc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i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o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ening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ying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“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refu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peak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il.”</w:t>
            </w:r>
          </w:p>
          <w:p w14:paraId="06459252" w14:textId="476766B5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ng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ility.</w:t>
            </w:r>
          </w:p>
        </w:tc>
      </w:tr>
      <w:tr w:rsidR="006941A0" w:rsidRPr="006941A0" w14:paraId="70E88B51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9B1B3" w14:textId="2218384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wa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n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ous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but]wh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l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s?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2F9DE" w14:textId="5F96CC05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si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si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(but)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mag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dols?</w:t>
            </w:r>
          </w:p>
        </w:tc>
      </w:tr>
      <w:tr w:rsidR="006941A0" w:rsidRPr="006941A0" w14:paraId="427D7ED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5A22E" w14:textId="3F8624B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pli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Becau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fr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cau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'Le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ea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.'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B8D03" w14:textId="4B395F0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sw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ar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violent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</w:tc>
      </w:tr>
      <w:tr w:rsidR="006941A0" w:rsidRPr="006941A0" w14:paraId="051B05FD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6B96B" w14:textId="0AA213DA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ive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resen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rother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cogniz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sel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a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it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self.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l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41F20" w14:textId="32024D6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soev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i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mag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dol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ime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th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owled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ne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.</w:t>
            </w:r>
          </w:p>
        </w:tc>
      </w:tr>
      <w:tr w:rsidR="006941A0" w:rsidRPr="006941A0" w14:paraId="36D92DE4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17BF2" w14:textId="73994E0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nt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ah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[s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w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ndmaid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them]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ah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nt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CE63B" w14:textId="371BC9C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a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cubin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ah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nt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.</w:t>
            </w:r>
          </w:p>
        </w:tc>
      </w:tr>
      <w:tr w:rsidR="006941A0" w:rsidRPr="006941A0" w14:paraId="136378EE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2501B" w14:textId="1426F434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ch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ak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rap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lac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dd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proofErr w:type="gramStart"/>
            <w:r w:rsidRPr="006941A0">
              <w:rPr>
                <w:rFonts w:eastAsia="Times New Roman" w:cs="Times New Roman"/>
                <w:lang w:bidi="he-IL"/>
              </w:rPr>
              <w:t>so</w:t>
            </w:r>
            <w:proofErr w:type="gramEnd"/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el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bo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nti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them]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7F233" w14:textId="3EDC3C3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ch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mag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ani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l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arch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.</w:t>
            </w:r>
          </w:p>
        </w:tc>
      </w:tr>
      <w:tr w:rsidR="006941A0" w:rsidRPr="006941A0" w14:paraId="2702F24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2F33D" w14:textId="590A38B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L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noy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n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i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fo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m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.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arch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raphi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A4E84" w14:textId="739BFC7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ispleas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'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y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i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men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arch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mages.</w:t>
            </w:r>
          </w:p>
        </w:tc>
      </w:tr>
      <w:tr w:rsidR="006941A0" w:rsidRPr="006941A0" w14:paraId="37147B9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441FD" w14:textId="43EB4D44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noy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quarre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ransgression?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i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ursu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?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45E5B" w14:textId="6137EB6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o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ir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ntend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sw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i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ransgressio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ager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ft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?</w:t>
            </w:r>
          </w:p>
        </w:tc>
      </w:tr>
      <w:tr w:rsidR="006941A0" w:rsidRPr="006941A0" w14:paraId="50E99FA4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50720" w14:textId="349A338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el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bo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ngs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tensi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ouse?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r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resen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nsm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nsme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ecid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w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F18DD" w14:textId="2373131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ing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for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arch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vessel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vessel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use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tt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th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thre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ci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ru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o.</w:t>
            </w:r>
          </w:p>
        </w:tc>
      </w:tr>
      <w:tr w:rsidR="006941A0" w:rsidRPr="006941A0" w14:paraId="5121BF9E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9E29C0" w14:textId="798BFF0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read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went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a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w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a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bort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ei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a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am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lock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4760E" w14:textId="0B0FB9F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ent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a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w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a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il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ri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am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oc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aten.</w:t>
            </w:r>
          </w:p>
        </w:tc>
      </w:tr>
      <w:tr w:rsidR="006941A0" w:rsidRPr="006941A0" w14:paraId="48FCE4F3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C0E3A6" w14:textId="65721EE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rough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o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yth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r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]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uff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ss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em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l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l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ight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A0338" w14:textId="104F578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r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as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ou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inn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u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qui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i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as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so.</w:t>
            </w:r>
          </w:p>
          <w:p w14:paraId="2C8A1964" w14:textId="5B6E854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ou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e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umb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n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qui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thie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as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vou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i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od.</w:t>
            </w:r>
          </w:p>
        </w:tc>
      </w:tr>
      <w:tr w:rsidR="006941A0" w:rsidRPr="006941A0" w14:paraId="40C458C3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81888" w14:textId="6E8C988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4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ield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nsum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igh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leep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nd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yes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01D7E5" w14:textId="5E07CD9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iel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evou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igh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lee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ar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.</w:t>
            </w:r>
          </w:p>
        </w:tc>
      </w:tr>
      <w:tr w:rsidR="006941A0" w:rsidRPr="006941A0" w14:paraId="301D9657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E1252" w14:textId="18F6E08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went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a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p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ouse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rv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urt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a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w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ix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a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han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g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im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imes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1B9B1" w14:textId="2CBBE042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ent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a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us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rv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urt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a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w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ix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ea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ep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ang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g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imes.</w:t>
            </w:r>
          </w:p>
        </w:tc>
      </w:tr>
      <w:tr w:rsidR="006941A0" w:rsidRPr="006941A0" w14:paraId="34B648A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D55AD" w14:textId="44D0B57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brah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aac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w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mpt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nded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fflicti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i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nd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prov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you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ight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6CD864" w14:textId="6FB4EEBD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nl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raha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itschaq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a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lp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w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mpty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fflicti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ravai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n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nif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dmonish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vening.</w:t>
            </w:r>
          </w:p>
        </w:tc>
      </w:tr>
      <w:tr w:rsidR="006941A0" w:rsidRPr="006941A0" w14:paraId="48302B6F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0CE2DD" w14:textId="298F183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sw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imal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ine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ou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i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da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hildre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orne?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80FBB" w14:textId="353D53E2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sw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ild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ceiv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ildre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hild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pu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in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e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hee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ine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il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orne?</w:t>
            </w:r>
          </w:p>
        </w:tc>
      </w:tr>
      <w:tr w:rsidR="006941A0" w:rsidRPr="006941A0" w14:paraId="3D7B0F04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F2B7F" w14:textId="40A7DFB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w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or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ovenan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ne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48FBD" w14:textId="7A9E65C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i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venan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n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.</w:t>
            </w:r>
          </w:p>
        </w:tc>
      </w:tr>
      <w:tr w:rsidR="006941A0" w:rsidRPr="006941A0" w14:paraId="5B1BEC7D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BDFA0" w14:textId="0F04FCE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p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as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ument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EC86E" w14:textId="1CC77C2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o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illar.</w:t>
            </w:r>
          </w:p>
        </w:tc>
      </w:tr>
      <w:tr w:rsidR="006941A0" w:rsidRPr="006941A0" w14:paraId="4E1BF9C4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C7104" w14:textId="7C7A6A81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nsme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G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nes,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ton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ad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989F16" w14:textId="48B0A66A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n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thre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llec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ne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llec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one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d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.</w:t>
            </w:r>
          </w:p>
        </w:tc>
      </w:tr>
      <w:tr w:rsidR="006941A0" w:rsidRPr="006941A0" w14:paraId="778CFD95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9A7D3" w14:textId="113FDCE2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eg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hadutha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a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B81866" w14:textId="5BD75A0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g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h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ngu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al-ed.</w:t>
            </w:r>
          </w:p>
        </w:tc>
      </w:tr>
      <w:tr w:rsidR="006941A0" w:rsidRPr="006941A0" w14:paraId="31442BAF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93922" w14:textId="02B2270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ne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day.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refor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a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d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1BEDE" w14:textId="1FC8858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n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day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6941A0">
              <w:rPr>
                <w:rFonts w:eastAsia="Times New Roman" w:cs="Times New Roman"/>
                <w:lang w:val="en-AU" w:bidi="he-IL"/>
              </w:rPr>
              <w:t>therefore</w:t>
            </w:r>
            <w:proofErr w:type="gramEnd"/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al-ed;</w:t>
            </w:r>
          </w:p>
        </w:tc>
      </w:tr>
      <w:tr w:rsidR="006941A0" w:rsidRPr="006941A0" w14:paraId="22EF1766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C94BE" w14:textId="74F994C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izpah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cau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M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o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dd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a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ther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31164" w14:textId="62404EF9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4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bservato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ls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bser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dd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a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eighbour.</w:t>
            </w:r>
          </w:p>
        </w:tc>
      </w:tr>
      <w:tr w:rsidR="006941A0" w:rsidRPr="006941A0" w14:paraId="5A3F7A30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17760" w14:textId="67AA358E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fflic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a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v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dditi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hold!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ne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."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771D" w14:textId="6E253F78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fflic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jur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jud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e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n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.</w:t>
            </w:r>
          </w:p>
        </w:tc>
      </w:tr>
      <w:tr w:rsidR="006941A0" w:rsidRPr="006941A0" w14:paraId="00F6F127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3F576E" w14:textId="19A3F7D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Beh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h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umen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i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s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A088E" w14:textId="2F6D5510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ill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a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.</w:t>
            </w:r>
          </w:p>
        </w:tc>
      </w:tr>
      <w:tr w:rsidR="006941A0" w:rsidRPr="006941A0" w14:paraId="0E9F1C8A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E162C" w14:textId="441A6CB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nes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um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tnes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a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a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i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num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co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[do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ar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567E3" w14:textId="46C00DE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nes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ill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nes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a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yo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y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a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yo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ill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rm.</w:t>
            </w:r>
          </w:p>
        </w:tc>
      </w:tr>
      <w:tr w:rsidR="006941A0" w:rsidRPr="006941A0" w14:paraId="313B68F9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68449" w14:textId="3B61643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lastRenderedPageBreak/>
              <w:t>5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brah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ah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udg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etw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u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.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wo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a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aac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DD8B72" w14:textId="311D82F4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braha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ach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jud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twe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u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w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a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itschaq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eared.</w:t>
            </w:r>
          </w:p>
        </w:tc>
      </w:tr>
      <w:tr w:rsidR="006941A0" w:rsidRPr="006941A0" w14:paraId="34AB4985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36DE71" w14:textId="2CF9E31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laughte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laughter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ain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vi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frien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al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t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re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od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untain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00618E" w14:textId="697A72DC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5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le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crific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vi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insm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l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sel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a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(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trengt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sel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ad,)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lp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selv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ea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dg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unt.</w:t>
            </w:r>
          </w:p>
        </w:tc>
      </w:tr>
      <w:tr w:rsidR="006941A0" w:rsidRPr="006941A0" w14:paraId="16F6D329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0515A" w14:textId="0EA6880E" w:rsidR="006941A0" w:rsidRPr="006941A0" w:rsidRDefault="00887809" w:rsidP="00A07559">
            <w:pPr>
              <w:rPr>
                <w:rFonts w:eastAsia="Times New Roman" w:cs="Times New Roman"/>
                <w:lang w:bidi="he-IL"/>
              </w:rPr>
            </w:pPr>
            <w:r>
              <w:rPr>
                <w:rFonts w:eastAsia="Times New Roman" w:cs="Times New Roman"/>
                <w:lang w:val="en-AU" w:bidi="he-IL"/>
              </w:rPr>
              <w:t xml:space="preserve"> 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DC1F7" w14:textId="0FBF09C9" w:rsidR="006941A0" w:rsidRPr="006941A0" w:rsidRDefault="00887809" w:rsidP="00A07559">
            <w:pPr>
              <w:rPr>
                <w:rFonts w:eastAsia="Times New Roman" w:cs="Times New Roman"/>
                <w:lang w:bidi="he-IL"/>
              </w:rPr>
            </w:pPr>
            <w:r>
              <w:rPr>
                <w:rFonts w:eastAsia="Times New Roman" w:cs="Times New Roman"/>
                <w:lang w:val="en-AU" w:bidi="he-IL"/>
              </w:rPr>
              <w:t xml:space="preserve"> </w:t>
            </w:r>
          </w:p>
        </w:tc>
      </w:tr>
      <w:tr w:rsidR="006941A0" w:rsidRPr="006941A0" w14:paraId="544B65CC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F88BD" w14:textId="4406BC5B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ro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earl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orn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kiss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daugh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bless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Lab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return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lace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D8104" w14:textId="7877E0E3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rning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kiss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daughter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less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turn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lace.</w:t>
            </w:r>
          </w:p>
        </w:tc>
      </w:tr>
      <w:tr w:rsidR="006941A0" w:rsidRPr="006941A0" w14:paraId="134C2331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D19F3" w14:textId="6C3304A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a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gel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i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96D20" w14:textId="28F72BF7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a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l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im.</w:t>
            </w:r>
          </w:p>
        </w:tc>
      </w:tr>
      <w:tr w:rsidR="006941A0" w:rsidRPr="006941A0" w14:paraId="5465D468" w14:textId="77777777" w:rsidTr="003D5AD3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EDBFA" w14:textId="23AF9376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Jacob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wh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sa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"T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camp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God,"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nam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pla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6941A0">
              <w:rPr>
                <w:rFonts w:eastAsia="Times New Roman" w:cs="Times New Roman"/>
                <w:lang w:bidi="he-IL"/>
              </w:rPr>
              <w:t>Mahanaim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9E31B" w14:textId="10147F4F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Esa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return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ursu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l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6941A0">
              <w:rPr>
                <w:rFonts w:eastAsia="Times New Roman" w:cs="Times New Roman"/>
                <w:lang w:val="en-AU" w:bidi="he-IL"/>
              </w:rPr>
              <w:t>Therefore</w:t>
            </w:r>
            <w:proofErr w:type="gramEnd"/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la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ngua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nctuar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chanaim.</w:t>
            </w:r>
          </w:p>
          <w:p w14:paraId="270A6232" w14:textId="367199AA" w:rsidR="006941A0" w:rsidRPr="006941A0" w:rsidRDefault="006941A0" w:rsidP="00A07559">
            <w:pPr>
              <w:rPr>
                <w:rFonts w:eastAsia="Times New Roman" w:cs="Times New Roman"/>
                <w:lang w:bidi="he-IL"/>
              </w:rPr>
            </w:pPr>
            <w:r w:rsidRPr="006941A0">
              <w:rPr>
                <w:rFonts w:eastAsia="Times New Roman" w:cs="Times New Roman"/>
                <w:lang w:val="en-AU" w:bidi="he-IL"/>
              </w:rPr>
              <w:t>JERUSALEM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Ya’aq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he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erhap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aba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ro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othe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gain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r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att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l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(rather)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o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gel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o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s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and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na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pla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6941A0">
              <w:rPr>
                <w:rFonts w:eastAsia="Times New Roman" w:cs="Times New Roman"/>
                <w:lang w:val="en-AU" w:bidi="he-IL"/>
              </w:rPr>
              <w:t>Machanaim.</w:t>
            </w:r>
          </w:p>
        </w:tc>
      </w:tr>
    </w:tbl>
    <w:p w14:paraId="33A19DBC" w14:textId="77777777" w:rsidR="006941A0" w:rsidRDefault="006941A0" w:rsidP="00A07559">
      <w:pPr>
        <w:jc w:val="center"/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</w:pPr>
    </w:p>
    <w:p w14:paraId="18348DA6" w14:textId="77777777" w:rsidR="00C05A8D" w:rsidRDefault="00C05A8D" w:rsidP="00C05A8D">
      <w:pPr>
        <w:pBdr>
          <w:bottom w:val="double" w:sz="4" w:space="1" w:color="auto"/>
        </w:pBdr>
        <w:jc w:val="center"/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</w:pPr>
    </w:p>
    <w:p w14:paraId="6A607121" w14:textId="77777777" w:rsidR="00C05A8D" w:rsidRDefault="00C05A8D" w:rsidP="00A07559">
      <w:pPr>
        <w:jc w:val="center"/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</w:pPr>
    </w:p>
    <w:p w14:paraId="20B3C31B" w14:textId="77777777" w:rsidR="00C05A8D" w:rsidRDefault="00C05A8D">
      <w:pPr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</w:pPr>
      <w:r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br w:type="page"/>
      </w:r>
    </w:p>
    <w:p w14:paraId="0A7F75C6" w14:textId="71415BA5" w:rsidR="006941A0" w:rsidRPr="000B5EDD" w:rsidRDefault="006941A0" w:rsidP="00A07559">
      <w:pPr>
        <w:jc w:val="center"/>
        <w:rPr>
          <w:rFonts w:ascii="Cambria" w:eastAsia="Times New Roman" w:hAnsi="Cambria" w:cstheme="minorHAnsi"/>
          <w:color w:val="000000"/>
          <w:sz w:val="28"/>
          <w:szCs w:val="28"/>
          <w:lang w:bidi="he-IL"/>
        </w:rPr>
      </w:pP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lastRenderedPageBreak/>
        <w:t>Welcome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to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the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World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of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P</w:t>
      </w:r>
      <w:r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’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shat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  <w:lang w:bidi="he-IL"/>
        </w:rPr>
        <w:t>Exegesis</w:t>
      </w:r>
    </w:p>
    <w:p w14:paraId="56D5E367" w14:textId="22CE4305" w:rsidR="006941A0" w:rsidRPr="000B5EDD" w:rsidRDefault="00887809" w:rsidP="00A07559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>
        <w:rPr>
          <w:rFonts w:asciiTheme="minorHAnsi" w:eastAsia="Times New Roman" w:hAnsiTheme="minorHAnsi" w:cstheme="minorHAnsi"/>
          <w:color w:val="000000"/>
          <w:szCs w:val="20"/>
          <w:lang w:bidi="he-IL"/>
        </w:rPr>
        <w:t xml:space="preserve"> </w:t>
      </w:r>
    </w:p>
    <w:p w14:paraId="6681C247" w14:textId="745ECA5F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rd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underst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inish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work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sha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od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terpret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rah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n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need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ak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ccou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a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sha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tend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oduc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atechet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utput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where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question/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s/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rais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swer/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s/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gi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us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e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ermeneutic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Law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R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ille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wel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law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ebrew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Gramm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ebrew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expression.</w:t>
      </w:r>
    </w:p>
    <w:p w14:paraId="1B071229" w14:textId="0F8098DA" w:rsidR="006941A0" w:rsidRPr="003D5AD3" w:rsidRDefault="00887809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</w:p>
    <w:p w14:paraId="795065BD" w14:textId="7BDFF32E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e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ermeneutic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Law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R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ille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ollows</w:t>
      </w:r>
    </w:p>
    <w:p w14:paraId="1C5C025E" w14:textId="48CF8097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[cf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hyperlink r:id="rId14" w:history="1">
        <w:r w:rsidRPr="003D5AD3">
          <w:rPr>
            <w:rFonts w:asciiTheme="minorHAnsi" w:eastAsia="Times New Roman" w:hAnsiTheme="minorHAnsi" w:cstheme="minorHAnsi"/>
            <w:color w:val="800080"/>
            <w:sz w:val="20"/>
            <w:szCs w:val="20"/>
            <w:u w:val="single"/>
            <w:lang w:bidi="he-IL"/>
          </w:rPr>
          <w:t>http://www.jewishencyclopedia.com/view.jsp?artid=472&amp;letter=R</w:t>
        </w:r>
      </w:hyperlink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]:</w:t>
      </w:r>
    </w:p>
    <w:p w14:paraId="10D3899F" w14:textId="15A106B6" w:rsidR="006941A0" w:rsidRPr="003D5AD3" w:rsidRDefault="00887809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</w:p>
    <w:p w14:paraId="1E535874" w14:textId="16EDC104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1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Ḳal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va-ḥomer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"Argumentu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inori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ajus"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"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ajori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inus";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rrespond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cholastic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o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ortiori.</w:t>
      </w:r>
    </w:p>
    <w:p w14:paraId="7E751CC0" w14:textId="2738CA2C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2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Gezerah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shavah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rgume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alogy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Bibl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ssag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ntain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ynonym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omonym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ubject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howev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mu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diff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respects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dent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definition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pplications.</w:t>
      </w:r>
    </w:p>
    <w:p w14:paraId="6DDCDDF2" w14:textId="1DF7678F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3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Binyan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ab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mi-katub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eḥad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pplic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ovis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ou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n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ssag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nl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ssag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whi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rela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irs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nte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bu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d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no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nta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ovis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question.</w:t>
      </w:r>
    </w:p>
    <w:p w14:paraId="4D3B71D8" w14:textId="5DC58DEF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4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Binyan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ab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mi-shene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ketubim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am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eceding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excep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a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rovis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generaliz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w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Bibl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ssages.</w:t>
      </w:r>
    </w:p>
    <w:p w14:paraId="7C8B38B7" w14:textId="51E7AB1C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5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Kelal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u-Peraṭ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Peraṭ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u-kelal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Defini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rticular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general.</w:t>
      </w:r>
    </w:p>
    <w:p w14:paraId="040BCF1A" w14:textId="4E7E5809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6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Ka-yoẓe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bo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mi-maḳom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aḥer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imilarit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nte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ano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Scriptu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passage.</w:t>
      </w:r>
    </w:p>
    <w:p w14:paraId="5414CD6B" w14:textId="08E98BFF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7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Dabar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ha-lamed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bidi="he-IL"/>
        </w:rPr>
        <w:t>me-'inyano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Interpret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deduc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  <w:lang w:bidi="he-IL"/>
        </w:rPr>
        <w:t>context.</w:t>
      </w:r>
    </w:p>
    <w:p w14:paraId="3D196BD2" w14:textId="28F929DA" w:rsidR="006941A0" w:rsidRPr="000B5EDD" w:rsidRDefault="00887809" w:rsidP="00A07559">
      <w:pPr>
        <w:pBdr>
          <w:bottom w:val="double" w:sz="6" w:space="1" w:color="auto"/>
        </w:pBd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>
        <w:rPr>
          <w:rFonts w:asciiTheme="minorHAnsi" w:eastAsia="Times New Roman" w:hAnsiTheme="minorHAnsi" w:cstheme="minorHAnsi"/>
          <w:color w:val="000000"/>
          <w:szCs w:val="20"/>
          <w:lang w:bidi="he-IL"/>
        </w:rPr>
        <w:t xml:space="preserve"> </w:t>
      </w:r>
    </w:p>
    <w:p w14:paraId="134A2AFD" w14:textId="6D287E66" w:rsidR="006941A0" w:rsidRPr="000B5EDD" w:rsidRDefault="00887809" w:rsidP="00A07559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>
        <w:rPr>
          <w:rFonts w:asciiTheme="minorHAnsi" w:eastAsia="Times New Roman" w:hAnsiTheme="minorHAnsi" w:cstheme="minorHAnsi"/>
          <w:b/>
          <w:bCs/>
          <w:color w:val="000000"/>
          <w:szCs w:val="20"/>
          <w:lang w:bidi="he-IL"/>
        </w:rPr>
        <w:t xml:space="preserve"> </w:t>
      </w:r>
    </w:p>
    <w:p w14:paraId="1F5FDB44" w14:textId="3C330518" w:rsidR="006941A0" w:rsidRPr="000B5EDD" w:rsidRDefault="006941A0" w:rsidP="00A07559">
      <w:pPr>
        <w:jc w:val="center"/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</w:pPr>
      <w:bookmarkStart w:id="2" w:name="_Hlk130402847"/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Welcome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to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the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World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of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Remez</w:t>
      </w:r>
      <w:r w:rsidR="00887809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 xml:space="preserve"> </w:t>
      </w:r>
      <w:r w:rsidRPr="000B5EDD">
        <w:rPr>
          <w:rFonts w:ascii="Cambria" w:eastAsia="Times New Roman" w:hAnsi="Cambria" w:cstheme="minorHAnsi"/>
          <w:b/>
          <w:bCs/>
          <w:color w:val="000000"/>
          <w:sz w:val="28"/>
          <w:szCs w:val="28"/>
        </w:rPr>
        <w:t>Exegesis</w:t>
      </w:r>
    </w:p>
    <w:bookmarkEnd w:id="2"/>
    <w:p w14:paraId="3B6B91C0" w14:textId="77777777" w:rsidR="006941A0" w:rsidRPr="000B5EDD" w:rsidRDefault="006941A0" w:rsidP="00A07559">
      <w:pPr>
        <w:rPr>
          <w:rFonts w:asciiTheme="minorHAnsi" w:eastAsia="Times New Roman" w:hAnsiTheme="minorHAnsi" w:cstheme="minorHAnsi"/>
          <w:color w:val="000000"/>
          <w:szCs w:val="20"/>
        </w:rPr>
      </w:pPr>
    </w:p>
    <w:p w14:paraId="28C3489F" w14:textId="7E5D9DA3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bookmarkStart w:id="3" w:name="_Hlk130402806"/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irte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mpil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abbi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hmae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ish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ucid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ra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mak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alakic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duction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re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trictl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peaking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me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mplification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e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llec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arait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hmae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rm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troduc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ifr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ad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llows:</w:t>
      </w:r>
    </w:p>
    <w:p w14:paraId="66C5B561" w14:textId="77777777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</w:p>
    <w:p w14:paraId="49CC3E3A" w14:textId="4EF29A88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1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Ḳal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wa-ḥomer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dent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i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irs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.</w:t>
      </w:r>
    </w:p>
    <w:p w14:paraId="3B7C17CE" w14:textId="6772C3B4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2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Gezerah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shawah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dent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i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eco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.</w:t>
      </w:r>
    </w:p>
    <w:p w14:paraId="22AA006C" w14:textId="7E67FC00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3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Binyan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ab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duc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ing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ssag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criptu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duc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w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ssages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mbin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ir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ur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.</w:t>
      </w:r>
    </w:p>
    <w:p w14:paraId="6EDEE6C1" w14:textId="11A71CDE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4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Kelal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u-Peraṭ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.</w:t>
      </w:r>
    </w:p>
    <w:p w14:paraId="78476ACD" w14:textId="043091BE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5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u-Peraṭ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u-kelal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.</w:t>
      </w:r>
    </w:p>
    <w:p w14:paraId="66D941DE" w14:textId="1087CF8E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6.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Kelal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u-Peraṭ</w:t>
      </w:r>
      <w:r w:rsidR="00887809"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u-kelal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: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.</w:t>
      </w:r>
    </w:p>
    <w:p w14:paraId="37C0C42E" w14:textId="06B9A3A5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7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i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quir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ucid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i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quir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ucid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.</w:t>
      </w:r>
    </w:p>
    <w:p w14:paraId="7932ED14" w14:textId="147D0AC1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8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mpli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xcep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edagogic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urpos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ucidat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el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.</w:t>
      </w:r>
    </w:p>
    <w:p w14:paraId="31BE0656" w14:textId="15375084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9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mpli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xcep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ccou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peci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gul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i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rrespond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cep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u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ola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crea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a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a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crea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igidit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pplication.</w:t>
      </w:r>
    </w:p>
    <w:p w14:paraId="6205E4A3" w14:textId="55A66E12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10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mpli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xcep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ccou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om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peci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gul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i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o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no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rrespo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cep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u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ola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i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crea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crea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igidit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pplication.</w:t>
      </w:r>
    </w:p>
    <w:p w14:paraId="1721216D" w14:textId="47A219EF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11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mpli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xcep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ccoun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new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vers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cis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a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ferr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l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a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ssag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und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sider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mak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xplici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ferenc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t.</w:t>
      </w:r>
    </w:p>
    <w:p w14:paraId="6D0C0EC3" w14:textId="1BE0DD95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12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educ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rom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text.</w:t>
      </w:r>
    </w:p>
    <w:p w14:paraId="029F4994" w14:textId="3AF811EE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13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w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iblica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ssag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tradic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ac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ntradic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ques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mus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olv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ferenc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ir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ssage.</w:t>
      </w:r>
    </w:p>
    <w:p w14:paraId="33D65442" w14:textId="77777777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</w:p>
    <w:p w14:paraId="406B493C" w14:textId="63E934A0" w:rsidR="006941A0" w:rsidRPr="003D5AD3" w:rsidRDefault="006941A0" w:rsidP="00A07559">
      <w:pPr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e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elev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rm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ubdivis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if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;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welv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orrespond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even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u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mplifi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certa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articulars;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irtee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do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not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ccu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hile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the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and,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ix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Hillel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mitte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b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shmael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Wit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egar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ir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pplicati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i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general.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s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rule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r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found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lso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n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the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morning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prayers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f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any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Jewish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Orthodox</w:t>
      </w:r>
      <w:r w:rsidR="00887809"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</w:t>
      </w:r>
      <w:r w:rsidRPr="003D5AD3">
        <w:rPr>
          <w:rFonts w:asciiTheme="minorHAnsi" w:eastAsia="Times New Roman" w:hAnsiTheme="minorHAnsi" w:cstheme="minorHAnsi"/>
          <w:color w:val="000000"/>
          <w:sz w:val="20"/>
          <w:szCs w:val="20"/>
        </w:rPr>
        <w:t>Siddur.</w:t>
      </w:r>
    </w:p>
    <w:bookmarkEnd w:id="3"/>
    <w:p w14:paraId="6EE56ACB" w14:textId="77777777" w:rsidR="006941A0" w:rsidRPr="000B5EDD" w:rsidRDefault="006941A0" w:rsidP="00A07559">
      <w:pPr>
        <w:pBdr>
          <w:bottom w:val="double" w:sz="4" w:space="1" w:color="auto"/>
        </w:pBdr>
        <w:rPr>
          <w:rFonts w:asciiTheme="minorHAnsi" w:eastAsia="Times New Roman" w:hAnsiTheme="minorHAnsi" w:cstheme="minorHAnsi"/>
          <w:color w:val="000000"/>
          <w:szCs w:val="20"/>
        </w:rPr>
      </w:pPr>
    </w:p>
    <w:p w14:paraId="723EF271" w14:textId="5A5C39A4" w:rsidR="006941A0" w:rsidRPr="000B5EDD" w:rsidRDefault="00887809" w:rsidP="00A07559">
      <w:pPr>
        <w:widowControl w:val="0"/>
        <w:rPr>
          <w:rFonts w:eastAsia="Times New Roman" w:cs="Times New Roman"/>
          <w:b/>
          <w:bCs/>
          <w:color w:val="000000"/>
          <w:lang w:bidi="he-IL"/>
        </w:rPr>
      </w:pPr>
      <w:r>
        <w:rPr>
          <w:rFonts w:eastAsia="Times New Roman" w:cs="Times New Roman"/>
          <w:b/>
          <w:bCs/>
          <w:color w:val="000000"/>
          <w:lang w:bidi="he-IL"/>
        </w:rPr>
        <w:t xml:space="preserve"> </w:t>
      </w:r>
    </w:p>
    <w:p w14:paraId="73E7CD43" w14:textId="15D9EF1D" w:rsidR="006941A0" w:rsidRPr="000B5EDD" w:rsidRDefault="006941A0" w:rsidP="00A07559">
      <w:pPr>
        <w:widowControl w:val="0"/>
        <w:jc w:val="center"/>
        <w:rPr>
          <w:rFonts w:eastAsia="Times New Roman" w:cs="Times New Roman"/>
          <w:b/>
          <w:bCs/>
          <w:color w:val="000000"/>
          <w:lang w:bidi="he-IL"/>
        </w:rPr>
      </w:pPr>
      <w:r w:rsidRPr="000B5EDD">
        <w:rPr>
          <w:rFonts w:ascii="Cambria" w:eastAsia="Calibri" w:hAnsi="Cambria" w:cs="Arial"/>
          <w:b/>
          <w:bCs/>
          <w:color w:val="000000"/>
          <w:sz w:val="28"/>
          <w:szCs w:val="28"/>
          <w:lang w:bidi="he-IL"/>
        </w:rPr>
        <w:lastRenderedPageBreak/>
        <w:t>Reading</w:t>
      </w:r>
      <w:r w:rsidR="00887809">
        <w:rPr>
          <w:rFonts w:ascii="Cambria" w:eastAsia="Calibri" w:hAnsi="Cambria" w:cs="Arial"/>
          <w:b/>
          <w:bCs/>
          <w:color w:val="000000"/>
          <w:sz w:val="28"/>
          <w:szCs w:val="28"/>
          <w:lang w:bidi="he-IL"/>
        </w:rPr>
        <w:t xml:space="preserve"> </w:t>
      </w:r>
      <w:r w:rsidRPr="000B5EDD">
        <w:rPr>
          <w:rFonts w:ascii="Cambria" w:eastAsia="Calibri" w:hAnsi="Cambria" w:cs="Arial"/>
          <w:b/>
          <w:bCs/>
          <w:color w:val="000000"/>
          <w:sz w:val="28"/>
          <w:szCs w:val="28"/>
          <w:lang w:bidi="he-IL"/>
        </w:rPr>
        <w:t>Assignment:</w:t>
      </w:r>
    </w:p>
    <w:p w14:paraId="1EBA790E" w14:textId="5953A834" w:rsidR="006941A0" w:rsidRPr="000B5EDD" w:rsidRDefault="00887809" w:rsidP="00A07559">
      <w:pPr>
        <w:widowControl w:val="0"/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tbl>
      <w:tblPr>
        <w:tblStyle w:val="TableGrid3"/>
        <w:tblW w:w="0" w:type="auto"/>
        <w:jc w:val="center"/>
        <w:tblLook w:val="04A0" w:firstRow="1" w:lastRow="0" w:firstColumn="1" w:lastColumn="0" w:noHBand="0" w:noVBand="1"/>
      </w:tblPr>
      <w:tblGrid>
        <w:gridCol w:w="5107"/>
        <w:gridCol w:w="5107"/>
      </w:tblGrid>
      <w:tr w:rsidR="006941A0" w:rsidRPr="000B5EDD" w14:paraId="619628E5" w14:textId="77777777" w:rsidTr="00A26FAF">
        <w:trPr>
          <w:jc w:val="center"/>
        </w:trPr>
        <w:tc>
          <w:tcPr>
            <w:tcW w:w="5107" w:type="dxa"/>
          </w:tcPr>
          <w:p w14:paraId="72C2CF59" w14:textId="421FE7BA" w:rsidR="006941A0" w:rsidRPr="000B5EDD" w:rsidRDefault="006941A0" w:rsidP="00A07559">
            <w:pPr>
              <w:jc w:val="center"/>
              <w:rPr>
                <w:rFonts w:eastAsia="Times New Roman" w:cs="Calibri"/>
                <w:color w:val="000000"/>
                <w:lang w:val="en-US"/>
              </w:rPr>
            </w:pP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The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Torah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Anthology: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Yalkut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Me’Am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>Lo’Ez</w:t>
            </w:r>
            <w:r w:rsidR="00887809">
              <w:rPr>
                <w:rFonts w:eastAsia="Times New Roman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</w:p>
          <w:p w14:paraId="36996B30" w14:textId="6A03A3E0" w:rsidR="006941A0" w:rsidRPr="000B5EDD" w:rsidRDefault="006941A0" w:rsidP="00A07559">
            <w:pPr>
              <w:jc w:val="center"/>
              <w:rPr>
                <w:rFonts w:eastAsia="Times New Roman" w:cs="Calibri"/>
                <w:color w:val="000000"/>
                <w:lang w:val="en-US"/>
              </w:rPr>
            </w:pPr>
            <w:r w:rsidRPr="000B5EDD">
              <w:rPr>
                <w:rFonts w:eastAsia="Times New Roman" w:cs="Calibri"/>
                <w:color w:val="000000"/>
                <w:lang w:val="en-US"/>
              </w:rPr>
              <w:t>By: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Rabbi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Yaaqov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Culi,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Translated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by: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</w:p>
          <w:p w14:paraId="36B1F2F8" w14:textId="14728758" w:rsidR="006941A0" w:rsidRPr="000B5EDD" w:rsidRDefault="006941A0" w:rsidP="00A07559">
            <w:pPr>
              <w:jc w:val="center"/>
              <w:rPr>
                <w:rFonts w:eastAsia="Times New Roman" w:cs="Calibri"/>
                <w:color w:val="000000"/>
                <w:lang w:val="en-US"/>
              </w:rPr>
            </w:pPr>
            <w:r w:rsidRPr="000B5EDD">
              <w:rPr>
                <w:rFonts w:eastAsia="Times New Roman" w:cs="Calibri"/>
                <w:color w:val="000000"/>
                <w:lang w:val="en-US"/>
              </w:rPr>
              <w:t>Rabbi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Aryeh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Kaplan</w:t>
            </w:r>
          </w:p>
          <w:p w14:paraId="63C2E876" w14:textId="6AB74701" w:rsidR="006941A0" w:rsidRPr="000B5EDD" w:rsidRDefault="006941A0" w:rsidP="00A07559">
            <w:pPr>
              <w:jc w:val="center"/>
              <w:rPr>
                <w:rFonts w:eastAsia="Times New Roman" w:cs="Calibri"/>
                <w:color w:val="000000"/>
                <w:lang w:val="en-US"/>
              </w:rPr>
            </w:pPr>
            <w:r w:rsidRPr="000B5EDD">
              <w:rPr>
                <w:rFonts w:eastAsia="Times New Roman" w:cs="Calibri"/>
                <w:color w:val="000000"/>
                <w:lang w:val="en-US"/>
              </w:rPr>
              <w:t>Published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by: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Moznaim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Publishing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Corp.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</w:p>
          <w:p w14:paraId="475CE4F0" w14:textId="1E2F6F45" w:rsidR="006941A0" w:rsidRPr="000B5EDD" w:rsidRDefault="006941A0" w:rsidP="00A07559">
            <w:pPr>
              <w:jc w:val="center"/>
              <w:rPr>
                <w:rFonts w:eastAsia="Times New Roman" w:cs="Calibri"/>
                <w:color w:val="000000"/>
                <w:lang w:val="en-US"/>
              </w:rPr>
            </w:pPr>
            <w:r w:rsidRPr="000B5EDD">
              <w:rPr>
                <w:rFonts w:eastAsia="Times New Roman" w:cs="Calibri"/>
                <w:color w:val="000000"/>
                <w:lang w:val="en-US"/>
              </w:rPr>
              <w:t>(New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York,</w:t>
            </w:r>
            <w:r w:rsidR="00887809">
              <w:rPr>
                <w:rFonts w:eastAsia="Times New Roman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Times New Roman" w:cs="Calibri"/>
                <w:color w:val="000000"/>
                <w:lang w:val="en-US"/>
              </w:rPr>
              <w:t>1988)</w:t>
            </w:r>
          </w:p>
          <w:p w14:paraId="51C79E82" w14:textId="18746368" w:rsidR="006941A0" w:rsidRPr="000B5EDD" w:rsidRDefault="00887809" w:rsidP="00A07559">
            <w:pPr>
              <w:rPr>
                <w:rFonts w:eastAsia="Times New Roman" w:cs="Calibri"/>
                <w:b/>
                <w:bCs/>
                <w:color w:val="000000"/>
                <w:lang w:val="en-US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            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Vol.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3a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–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“The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Twelve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Tribes”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pp.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 </w:t>
            </w:r>
            <w:r w:rsidR="00E54D89">
              <w:rPr>
                <w:rFonts w:eastAsia="Times New Roman" w:cs="Calibri"/>
                <w:b/>
                <w:bCs/>
                <w:color w:val="000000"/>
                <w:lang w:val="en-US"/>
              </w:rPr>
              <w:t>89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-</w:t>
            </w:r>
            <w:r>
              <w:rPr>
                <w:rFonts w:eastAsia="Times New Roman" w:cs="Calibri"/>
                <w:b/>
                <w:bCs/>
                <w:color w:val="000000"/>
                <w:lang w:val="en-US"/>
              </w:rPr>
              <w:t xml:space="preserve"> </w:t>
            </w:r>
            <w:r w:rsidR="00E54D89">
              <w:rPr>
                <w:rFonts w:eastAsia="Times New Roman" w:cs="Calibri"/>
                <w:b/>
                <w:bCs/>
                <w:color w:val="000000"/>
                <w:lang w:val="en-US"/>
              </w:rPr>
              <w:t>10</w:t>
            </w:r>
            <w:r w:rsidR="006941A0" w:rsidRPr="000B5EDD">
              <w:rPr>
                <w:rFonts w:eastAsia="Times New Roman" w:cs="Calibri"/>
                <w:b/>
                <w:bCs/>
                <w:color w:val="000000"/>
                <w:lang w:val="en-US"/>
              </w:rPr>
              <w:t>9</w:t>
            </w:r>
          </w:p>
        </w:tc>
        <w:tc>
          <w:tcPr>
            <w:tcW w:w="5107" w:type="dxa"/>
          </w:tcPr>
          <w:p w14:paraId="7218BA77" w14:textId="5C2BBDF2" w:rsidR="006941A0" w:rsidRPr="000B5EDD" w:rsidRDefault="006941A0" w:rsidP="00A07559">
            <w:pPr>
              <w:jc w:val="center"/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</w:pP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Ramban:</w:t>
            </w:r>
            <w:r w:rsidR="00887809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Genesis</w:t>
            </w:r>
            <w:r w:rsidR="00887809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Commentary</w:t>
            </w:r>
            <w:r w:rsidR="00887809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on</w:t>
            </w:r>
            <w:r w:rsidR="00887809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the</w:t>
            </w:r>
            <w:r w:rsidR="00887809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 xml:space="preserve"> </w:t>
            </w:r>
            <w:r w:rsidRPr="000B5EDD">
              <w:rPr>
                <w:rFonts w:eastAsia="Calibri" w:cs="Calibri"/>
                <w:b/>
                <w:bCs/>
                <w:color w:val="000000"/>
                <w:u w:val="single"/>
                <w:lang w:val="en-US"/>
              </w:rPr>
              <w:t>Torah</w:t>
            </w:r>
          </w:p>
          <w:p w14:paraId="39B64DE2" w14:textId="77777777" w:rsidR="006941A0" w:rsidRPr="000B5EDD" w:rsidRDefault="006941A0" w:rsidP="00A07559">
            <w:pPr>
              <w:jc w:val="center"/>
              <w:rPr>
                <w:rFonts w:eastAsia="Calibri" w:cs="Calibri"/>
                <w:color w:val="000000"/>
                <w:lang w:val="en-US"/>
              </w:rPr>
            </w:pPr>
          </w:p>
          <w:p w14:paraId="21D6AB40" w14:textId="5F0C7F82" w:rsidR="006941A0" w:rsidRPr="000B5EDD" w:rsidRDefault="006941A0" w:rsidP="00A07559">
            <w:pPr>
              <w:jc w:val="center"/>
              <w:rPr>
                <w:rFonts w:eastAsia="Calibri" w:cs="Calibri"/>
                <w:color w:val="000000"/>
                <w:lang w:val="en-US"/>
              </w:rPr>
            </w:pPr>
            <w:r w:rsidRPr="000B5EDD">
              <w:rPr>
                <w:rFonts w:eastAsia="Calibri" w:cs="Calibri"/>
                <w:color w:val="000000"/>
                <w:lang w:val="en-US"/>
              </w:rPr>
              <w:t>Translated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and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Annotated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by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Rabbi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Dr.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Charles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Chavel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Published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by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Shilo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Publishing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House,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Inc.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</w:p>
          <w:p w14:paraId="4374690D" w14:textId="0CC93A9B" w:rsidR="006941A0" w:rsidRPr="000B5EDD" w:rsidRDefault="006941A0" w:rsidP="00A07559">
            <w:pPr>
              <w:jc w:val="center"/>
              <w:rPr>
                <w:rFonts w:eastAsia="Calibri" w:cs="Calibri"/>
                <w:color w:val="000000"/>
                <w:lang w:val="en-US"/>
              </w:rPr>
            </w:pPr>
            <w:r w:rsidRPr="000B5EDD">
              <w:rPr>
                <w:rFonts w:eastAsia="Calibri" w:cs="Calibri"/>
                <w:color w:val="000000"/>
                <w:lang w:val="en-US"/>
              </w:rPr>
              <w:t>(New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York,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  <w:r w:rsidRPr="000B5EDD">
              <w:rPr>
                <w:rFonts w:eastAsia="Calibri" w:cs="Calibri"/>
                <w:color w:val="000000"/>
                <w:lang w:val="en-US"/>
              </w:rPr>
              <w:t>1971)</w:t>
            </w:r>
            <w:r w:rsidR="00887809">
              <w:rPr>
                <w:rFonts w:eastAsia="Calibri" w:cs="Calibri"/>
                <w:color w:val="000000"/>
                <w:lang w:val="en-US"/>
              </w:rPr>
              <w:t xml:space="preserve"> </w:t>
            </w:r>
          </w:p>
          <w:p w14:paraId="63EEF767" w14:textId="22E4E347" w:rsidR="006941A0" w:rsidRPr="000B5EDD" w:rsidRDefault="006941A0" w:rsidP="00A07559">
            <w:pPr>
              <w:jc w:val="center"/>
              <w:rPr>
                <w:rFonts w:eastAsia="Times New Roman" w:cs="Calibri"/>
                <w:b/>
                <w:bCs/>
                <w:color w:val="000000"/>
                <w:lang w:val="en-US"/>
              </w:rPr>
            </w:pPr>
            <w:r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pp.</w:t>
            </w:r>
            <w:r w:rsidR="00887809">
              <w:rPr>
                <w:rFonts w:eastAsia="Calibri" w:cs="Calibri"/>
                <w:b/>
                <w:bCs/>
                <w:color w:val="000000"/>
                <w:lang w:val="en-US"/>
              </w:rPr>
              <w:t xml:space="preserve"> </w:t>
            </w:r>
            <w:r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37</w:t>
            </w:r>
            <w:r w:rsidR="00E80232"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9</w:t>
            </w:r>
            <w:r w:rsidR="00887809">
              <w:rPr>
                <w:rFonts w:eastAsia="Calibri" w:cs="Calibri"/>
                <w:b/>
                <w:bCs/>
                <w:color w:val="000000"/>
                <w:lang w:val="en-US"/>
              </w:rPr>
              <w:t xml:space="preserve"> </w:t>
            </w:r>
            <w:r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-</w:t>
            </w:r>
            <w:r w:rsidR="00887809">
              <w:rPr>
                <w:rFonts w:eastAsia="Calibri" w:cs="Calibri"/>
                <w:b/>
                <w:bCs/>
                <w:color w:val="000000"/>
                <w:lang w:val="en-US"/>
              </w:rPr>
              <w:t xml:space="preserve"> </w:t>
            </w:r>
            <w:r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39</w:t>
            </w:r>
            <w:r w:rsidR="00E80232" w:rsidRPr="00E80232">
              <w:rPr>
                <w:rFonts w:eastAsia="Calibri" w:cs="Calibri"/>
                <w:b/>
                <w:bCs/>
                <w:color w:val="000000"/>
                <w:lang w:val="en-US"/>
              </w:rPr>
              <w:t>3</w:t>
            </w:r>
          </w:p>
        </w:tc>
      </w:tr>
    </w:tbl>
    <w:p w14:paraId="58ABCA68" w14:textId="77777777" w:rsidR="006941A0" w:rsidRPr="000B5EDD" w:rsidRDefault="006941A0" w:rsidP="00A07559">
      <w:pPr>
        <w:pBdr>
          <w:bottom w:val="double" w:sz="6" w:space="1" w:color="auto"/>
        </w:pBdr>
        <w:rPr>
          <w:rFonts w:eastAsia="Times New Roman" w:cs="Times New Roman"/>
          <w:color w:val="000000"/>
          <w:lang w:bidi="he-IL"/>
        </w:rPr>
      </w:pPr>
    </w:p>
    <w:p w14:paraId="65103A31" w14:textId="0CD5DFA7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 </w:t>
      </w:r>
    </w:p>
    <w:p w14:paraId="3A9561B0" w14:textId="2F7287C1" w:rsidR="00E54D89" w:rsidRDefault="00E54D89" w:rsidP="00A07559">
      <w:pPr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</w:pP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Rashi’s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Commentary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for: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="00887809">
        <w:rPr>
          <w:rFonts w:ascii="Cambria" w:eastAsia="Times New Roman" w:hAnsi="Cambria" w:cs="Times New Roman"/>
          <w:color w:val="000000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B’resheet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(Gen</w:t>
      </w:r>
      <w:r w:rsidR="00C05A8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esis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)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31:3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–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32:3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‎‎</w:t>
      </w:r>
    </w:p>
    <w:p w14:paraId="50AAED83" w14:textId="77777777" w:rsidR="00C05A8D" w:rsidRPr="00E54D89" w:rsidRDefault="00C05A8D" w:rsidP="00A07559">
      <w:pPr>
        <w:rPr>
          <w:rFonts w:ascii="Cambria" w:eastAsia="Times New Roman" w:hAnsi="Cambria" w:cs="Times New Roman"/>
          <w:color w:val="000000"/>
          <w:lang w:bidi="he-IL"/>
        </w:rPr>
      </w:pPr>
    </w:p>
    <w:p w14:paraId="0FD16865" w14:textId="07D9AF8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etur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orefath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i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ttach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ncle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mpossib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esen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p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rke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’Rabb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liez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6]</w:t>
      </w:r>
    </w:p>
    <w:p w14:paraId="6F9E9ACB" w14:textId="522E24E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2A54F1D" w14:textId="56DBAE71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all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ache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e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r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Rachel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inst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usehol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ccoun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in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h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ildr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cknowledg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tt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oaz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ibuna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i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ud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o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il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tc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Ru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4:11)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la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fo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h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nchum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b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Vayetz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5]</w:t>
      </w:r>
    </w:p>
    <w:p w14:paraId="0AD8DEA2" w14:textId="18EF30F9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CE1B130" w14:textId="264F9765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7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ime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im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עֲשֶׂרֶתמֽנִי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מֽנִי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.</w:t>
      </w:r>
    </w:p>
    <w:p w14:paraId="39574B17" w14:textId="1800585F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4E88439" w14:textId="6348E84D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t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im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מֽנִי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not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a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umb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i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r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Laban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ang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ipulat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undr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imes.</w:t>
      </w:r>
    </w:p>
    <w:p w14:paraId="47257ADD" w14:textId="737382E2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03E7494E" w14:textId="466A7D79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0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ehold,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-goat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thoug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imal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ncei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i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nes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gel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ing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loc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i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v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loc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s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3:10]</w:t>
      </w:r>
    </w:p>
    <w:p w14:paraId="5AF3E0B8" w14:textId="3A9F0BC1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900D333" w14:textId="3BA8819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ip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ּבְרֻדִָּי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lained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nder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ּפְצִיחִין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pen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issi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enc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ipe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it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re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ncircl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od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oun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ip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p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enetrat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th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iden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cripture.</w:t>
      </w:r>
    </w:p>
    <w:p w14:paraId="0FB33BFF" w14:textId="4C7155D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A1171C3" w14:textId="29AE4399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m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eth-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הָאֵל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בֵּית-אֵל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ֵל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בֵּית-אֵל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hey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uperfluou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criptur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pea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m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הָאָרֶץ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naan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Nu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4:2).</w:t>
      </w:r>
    </w:p>
    <w:p w14:paraId="3A4634A9" w14:textId="253D836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25F03AC" w14:textId="7C9B2F71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wher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oin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rande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reatnes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u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oin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king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our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i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p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abov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8:18)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oin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tar.-[follow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nath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zziel]</w:t>
      </w:r>
    </w:p>
    <w:p w14:paraId="021CB3E1" w14:textId="5D68DB77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22D82C6" w14:textId="2E0FE7A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wher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pronounc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vow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u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p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a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d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8:22)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f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p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crific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re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rke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’Rabb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liez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5]</w:t>
      </w:r>
    </w:p>
    <w:p w14:paraId="46FEBD13" w14:textId="47860B8F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5A855E6" w14:textId="1F455D6F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il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op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turning?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i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p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her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yth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ther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opert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mo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les?</w:t>
      </w:r>
    </w:p>
    <w:p w14:paraId="15F423C9" w14:textId="77E3755F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20D9795" w14:textId="6FCF8A20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lastRenderedPageBreak/>
        <w:t>15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r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o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onsider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m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rang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i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eop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uall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i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wr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i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ughter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viz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i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rriag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hav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war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hav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ward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anger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rv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urt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ea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ly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g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or.</w:t>
      </w:r>
    </w:p>
    <w:p w14:paraId="6E7D067E" w14:textId="0D10C183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D6F0808" w14:textId="62D2129A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ou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on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kep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g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or.</w:t>
      </w:r>
    </w:p>
    <w:p w14:paraId="37940947" w14:textId="6CD05B73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534B1A0" w14:textId="2957BE3C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6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u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l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eal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כִּ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כִּ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but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h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ther’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l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les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t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urs.</w:t>
      </w:r>
    </w:p>
    <w:p w14:paraId="118F0FE2" w14:textId="2BAA901C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86112E4" w14:textId="5367BE6F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separa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הִצִיל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e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r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הַצָלָה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criptu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ion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ot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nemy.</w:t>
      </w:r>
    </w:p>
    <w:p w14:paraId="7F1E7ABC" w14:textId="2D133E1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F576A31" w14:textId="4D32DF4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7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on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iv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l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fo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male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sa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mal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fo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le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below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6:6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sa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o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v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tc.”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5].</w:t>
      </w:r>
    </w:p>
    <w:p w14:paraId="6791C938" w14:textId="044F96A1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EE14701" w14:textId="3FB58581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8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purchas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cquisit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rcha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imal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viz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nservant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idservant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mel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nkeys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5]</w:t>
      </w:r>
    </w:p>
    <w:p w14:paraId="036DCD28" w14:textId="7E5205D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6641834" w14:textId="7B5BCD33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19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hea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heep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i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urn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re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tw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.</w:t>
      </w:r>
    </w:p>
    <w:p w14:paraId="69013DDB" w14:textId="18058E52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FAEF8E3" w14:textId="0294235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[meanwhile]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ache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ol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ather’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erap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tend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parat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t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dolatry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5]</w:t>
      </w:r>
    </w:p>
    <w:p w14:paraId="268EFFBF" w14:textId="5E0D2D66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6F60FC9" w14:textId="3BC7C233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2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ir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a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ree-d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urn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tw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.</w:t>
      </w:r>
    </w:p>
    <w:p w14:paraId="38C88436" w14:textId="2121A48D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F84DE8F" w14:textId="7FFB5457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kinsm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ֶחָיו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t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other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kinsmen.</w:t>
      </w:r>
    </w:p>
    <w:p w14:paraId="275B1713" w14:textId="05D195A4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C9108F2" w14:textId="186441B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seven-days’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journe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o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re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dur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ime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port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proofErr w:type="gramStart"/>
      <w:r w:rsidRPr="00E54D89">
        <w:rPr>
          <w:rFonts w:eastAsia="Times New Roman" w:cs="Times New Roman"/>
          <w:color w:val="000000"/>
          <w:lang w:bidi="he-IL"/>
        </w:rPr>
        <w:t>Laban,</w:t>
      </w:r>
      <w:proofErr w:type="gramEnd"/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y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ix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sta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ven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vertoo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nti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stan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aver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aver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rsu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ven-days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urney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y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rsu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s.”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6]</w:t>
      </w:r>
    </w:p>
    <w:p w14:paraId="13110BFA" w14:textId="205C09B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0052434" w14:textId="400F577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eithe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evi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All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the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good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of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the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wicked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is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considered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evil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to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the</w:t>
      </w:r>
      <w:r w:rsidR="00887809">
        <w:rPr>
          <w:rFonts w:eastAsia="Times New Roman" w:cs="Times New Roman"/>
          <w:color w:val="000000"/>
          <w:shd w:val="clear" w:color="auto" w:fill="FFFF00"/>
          <w:lang w:bidi="he-IL"/>
        </w:rPr>
        <w:t xml:space="preserve"> </w:t>
      </w:r>
      <w:r w:rsidRPr="00C05A8D">
        <w:rPr>
          <w:rFonts w:eastAsia="Times New Roman" w:cs="Times New Roman"/>
          <w:color w:val="000000"/>
          <w:shd w:val="clear" w:color="auto" w:fill="FFFF00"/>
          <w:lang w:bidi="he-IL"/>
        </w:rPr>
        <w:t>righteous/generous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.</w:t>
      </w:r>
      <w:r w:rsidRPr="00E54D89">
        <w:rPr>
          <w:rFonts w:eastAsia="Times New Roman" w:cs="Times New Roman"/>
          <w:color w:val="000000"/>
          <w:lang w:bidi="he-IL"/>
        </w:rPr>
        <w:t>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ev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03]</w:t>
      </w:r>
    </w:p>
    <w:p w14:paraId="304AA314" w14:textId="35D2DE44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A5EF4FB" w14:textId="26CCD2E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6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ik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prisoner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t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ptiv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wor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r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l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חָרֶב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word.</w:t>
      </w:r>
    </w:p>
    <w:p w14:paraId="67E91C4B" w14:textId="05AD90E4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4EF64A6" w14:textId="4B5445E9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7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onceal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rom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lit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o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ing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ncea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.</w:t>
      </w:r>
    </w:p>
    <w:p w14:paraId="1EF53ABA" w14:textId="6A4AE09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0DAC651" w14:textId="67CE651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9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v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pow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eng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ow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flic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p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so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r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="00C05A8D">
        <w:rPr>
          <w:rFonts w:eastAsia="Times New Roman" w:cs="Times New Roman"/>
          <w:color w:val="000000"/>
          <w:rtl/>
          <w:lang w:bidi="he-IL"/>
        </w:rPr>
        <w:t>אל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f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it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a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ght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u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ength.</w:t>
      </w:r>
    </w:p>
    <w:p w14:paraId="23F6D59D" w14:textId="078175A8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F6DA6C0" w14:textId="3C22F48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0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ong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she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n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rd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criptu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P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84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u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earn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ea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ea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nes”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Job:14:15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si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r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s.”</w:t>
      </w:r>
    </w:p>
    <w:p w14:paraId="3CA2EEDD" w14:textId="07CAFE67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1B26954" w14:textId="1B2A79B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1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ecaus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fraid,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etc</w:t>
      </w:r>
      <w:r w:rsidRPr="00E54D89">
        <w:rPr>
          <w:rFonts w:eastAsia="Times New Roman" w:cs="Times New Roman"/>
          <w:color w:val="000000"/>
          <w:lang w:bidi="he-IL"/>
        </w:rPr>
        <w:t>.-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swer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r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question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rs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ver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6)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w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ughter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tc.”-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vo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’Rabb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athan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7:11-13]</w:t>
      </w:r>
    </w:p>
    <w:p w14:paraId="447F9B93" w14:textId="0C1FDF1D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E802AFE" w14:textId="3CA1BD0F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2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hal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o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iv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urs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4).</w:t>
      </w:r>
    </w:p>
    <w:p w14:paraId="45FE5540" w14:textId="34F8753C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9193F35" w14:textId="113FAA25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lastRenderedPageBreak/>
        <w:t>w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ith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rs</w:t>
      </w:r>
      <w:r w:rsidRPr="00E54D89">
        <w:rPr>
          <w:rFonts w:eastAsia="Times New Roman" w:cs="Times New Roman"/>
          <w:color w:val="000000"/>
          <w:lang w:bidi="he-IL"/>
        </w:rPr>
        <w:t>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nathan]</w:t>
      </w:r>
    </w:p>
    <w:p w14:paraId="689AAE9E" w14:textId="08BF3AD2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129BF7D" w14:textId="22ED0987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Jacob’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e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uall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criptu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ate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below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46:19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fe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feren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wev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Jacob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fe.”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9]</w:t>
      </w:r>
    </w:p>
    <w:p w14:paraId="09A3DAF5" w14:textId="00C1123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E13937C" w14:textId="454419BD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enter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achel’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ent</w:t>
      </w:r>
      <w:r w:rsidRPr="00E54D89">
        <w:rPr>
          <w:rFonts w:eastAsia="Times New Roman" w:cs="Times New Roman"/>
          <w:color w:val="000000"/>
          <w:lang w:bidi="he-IL"/>
        </w:rPr>
        <w:t>-wh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h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ac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chel’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fo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arch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ent[s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maid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d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ot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?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w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uch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rything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9]</w:t>
      </w:r>
    </w:p>
    <w:p w14:paraId="000DFBE1" w14:textId="63843473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38495B8" w14:textId="2DAB5F93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n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amel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addl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בְּכַר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llow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כָּרִים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ushion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ּכְסָתוֹת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nder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בַָּעֲבִיטָא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דְגַמְלָא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i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ddl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d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llow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ruv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5b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6a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arned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I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ncirc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llow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עֲבִיטִין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ck-saddl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mel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ast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enc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ck-saddle.</w:t>
      </w:r>
    </w:p>
    <w:p w14:paraId="0070896B" w14:textId="660C2DD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8547940" w14:textId="2A07926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6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v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pursu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דָלַקְתָּ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rsue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La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4:19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a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דָּלָקֻנוּ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ountains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7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53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ursu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מִדְּלוֹק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hilistines.”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kelos]</w:t>
      </w:r>
    </w:p>
    <w:p w14:paraId="5BBC92F9" w14:textId="525E41F7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C5F3019" w14:textId="47816B1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7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e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m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ecid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e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larif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igh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prov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enc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ov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larify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nath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zziel]</w:t>
      </w:r>
    </w:p>
    <w:p w14:paraId="1AC52087" w14:textId="50A1AA19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77D8ED2" w14:textId="306AD85D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8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v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o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bor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bor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i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tuse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Ho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9:14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carry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מַשְׁכִּיל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mb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J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1:10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w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a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bor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תְּשַׁכֵּל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”</w:t>
      </w:r>
    </w:p>
    <w:p w14:paraId="46DCD579" w14:textId="78FAC0D9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0F64BDD" w14:textId="67D12B4D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am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lock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duc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v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-day-o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l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therwis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oast?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m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t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mb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ef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.K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65b]</w:t>
      </w:r>
    </w:p>
    <w:p w14:paraId="23C92D03" w14:textId="1C0919CF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7D089C1" w14:textId="463645A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9.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ything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or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lf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onath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zziel]</w:t>
      </w:r>
    </w:p>
    <w:p w14:paraId="16419DC3" w14:textId="5B72483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E4E0400" w14:textId="0DE44D3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oul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uffe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t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o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ֲחַטֶּנָה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imil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Ju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0:16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יַחֲטִיא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”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King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:21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lom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ck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חַטָּאִים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uff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ss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sing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s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m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nd.</w:t>
      </w:r>
    </w:p>
    <w:p w14:paraId="41FC5CC0" w14:textId="1D30D42D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097F0932" w14:textId="1B868A0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oul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uffe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t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o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nder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דַּהֲוַת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שַׁגְיָא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מִמִנְיָנָא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s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נִפְקֶדֶת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ck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un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Nu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1:49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ss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נִפְקַד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i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nder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ָא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שְׁגָא</w:t>
      </w:r>
      <w:r w:rsidRPr="00E54D89">
        <w:rPr>
          <w:rFonts w:eastAsia="Times New Roman" w:cs="Times New Roman"/>
          <w:color w:val="000000"/>
          <w:lang w:bidi="he-IL"/>
        </w:rPr>
        <w:t>.</w:t>
      </w:r>
    </w:p>
    <w:p w14:paraId="699075AA" w14:textId="68B607E8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5FEE4EE" w14:textId="664E8C8A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w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ol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a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ol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igh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-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גְנֻבְתִי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יוֹם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ּגְנֻבְתִי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ַיְלָה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simil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גְנוּבַת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יוֹם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וֹ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גְנוּבַת</w:t>
      </w:r>
      <w:r w:rsidR="00887809">
        <w:rPr>
          <w:rFonts w:eastAsia="Times New Roman" w:cs="Times New Roman"/>
          <w:color w:val="000000"/>
          <w:rtl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ַיְלָה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ol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ol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igh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l.</w:t>
      </w:r>
    </w:p>
    <w:p w14:paraId="7EA1670F" w14:textId="38495869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0FB9A2C" w14:textId="1BD3E4B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w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tol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גְּנֻבְתִ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imil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Lam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:1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gre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רַבָָּתִי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mo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ation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ince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שָָׂרָתִי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mo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ovinces”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Isa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:21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fu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מְלֵאֲתִי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ustice”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Ho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0:11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th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v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אוֹהַבְתִּי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resh.”</w:t>
      </w:r>
    </w:p>
    <w:p w14:paraId="1F5636DE" w14:textId="450A65B2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983B4EB" w14:textId="7BA8F89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0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onsum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Deut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4:24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nsum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אֽכְלָה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ire.”</w:t>
      </w:r>
    </w:p>
    <w:p w14:paraId="5CC08624" w14:textId="25C7DFA4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0E70D0F" w14:textId="126A2DC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ros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ְקֶרַח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Ps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47:17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url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קַרְחוֹ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rgu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nders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גְלִידא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c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st.</w:t>
      </w:r>
    </w:p>
    <w:p w14:paraId="1AECED91" w14:textId="4A7D2510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0E62837C" w14:textId="4ADEAF22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m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leep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שְׁנָתִ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שֵׁנָה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leep.</w:t>
      </w:r>
    </w:p>
    <w:p w14:paraId="745ADB2D" w14:textId="5C615108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C9730DA" w14:textId="0603EFD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1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hang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ag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ang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ipulat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tw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peck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pott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ing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triped.</w:t>
      </w:r>
    </w:p>
    <w:p w14:paraId="2F39FD6D" w14:textId="2E749C38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lastRenderedPageBreak/>
        <w:t xml:space="preserve"> </w:t>
      </w:r>
    </w:p>
    <w:p w14:paraId="5EBC1D75" w14:textId="103E65BF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2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ea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saac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s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aac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Holy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One,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blessed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b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He,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does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not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associat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nam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with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righteous/generous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whil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they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are</w:t>
      </w:r>
      <w:r w:rsidR="0088780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shd w:val="clear" w:color="auto" w:fill="FFFF00"/>
          <w:lang w:bidi="he-IL"/>
        </w:rPr>
        <w:t>alive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thoug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p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partu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er-sheb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abov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8:13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r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braha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ath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aac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inc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ye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o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li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a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n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Jacob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fr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y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o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.”</w:t>
      </w:r>
    </w:p>
    <w:p w14:paraId="71C2E9B1" w14:textId="464759D7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D8C237C" w14:textId="0683E64D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reprov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[you]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las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igh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וַיוֹכַח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proof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larification.</w:t>
      </w:r>
    </w:p>
    <w:p w14:paraId="643A335F" w14:textId="2660150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7D1AFDC" w14:textId="7DFB10E3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ow,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oul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re?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w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ul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ntertai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ough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rm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?</w:t>
      </w:r>
    </w:p>
    <w:p w14:paraId="3254576D" w14:textId="28D40C1D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68AAB588" w14:textId="6E903062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a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b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itne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I.e.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l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les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wil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ness].</w:t>
      </w:r>
    </w:p>
    <w:p w14:paraId="78030070" w14:textId="226CB880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634C751" w14:textId="305F86B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6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kinsm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lit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others.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on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other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raw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e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oub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13).</w:t>
      </w:r>
    </w:p>
    <w:p w14:paraId="51CF475D" w14:textId="5ACDDD20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7F1ABEE" w14:textId="745F03FC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7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ega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ahaduth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amaic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anslat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al-ed.</w:t>
      </w:r>
    </w:p>
    <w:p w14:paraId="2D5D8794" w14:textId="437CEA9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827027E" w14:textId="6FABBB5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8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refore,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all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al-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l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ness.</w:t>
      </w:r>
    </w:p>
    <w:p w14:paraId="0B9791CA" w14:textId="3946D07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0C0A928" w14:textId="02732308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49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izpa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tc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zpah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i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oun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ilead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ritt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Ju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1:29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s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v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zpe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ilead.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w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am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izpah?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caus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a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ai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th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M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r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ook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יִצֶף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etwe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ransgre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venant.”</w:t>
      </w:r>
    </w:p>
    <w:p w14:paraId="0A2634E8" w14:textId="0A725FC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6C865CB" w14:textId="16634BE1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when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r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dd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a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ther.</w:t>
      </w:r>
    </w:p>
    <w:p w14:paraId="00F621D3" w14:textId="36AD0BB4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D7C3F8A" w14:textId="00F79EC1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50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...m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aughters...m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aught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wice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ilh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Zilp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ls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aught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ncubine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irke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’Rabb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liezer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h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6]</w:t>
      </w:r>
    </w:p>
    <w:p w14:paraId="229E9190" w14:textId="1AB3C61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38430D11" w14:textId="1828687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I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you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fflic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y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daught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priv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i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onjuga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ight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Yom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7).</w:t>
      </w:r>
    </w:p>
    <w:p w14:paraId="7F591126" w14:textId="0BF27D9F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6F3E60E" w14:textId="7347F763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51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which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v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cas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יָרִיתִי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imila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Exod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5:4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יָרָה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n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ea,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hoot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rrow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15]</w:t>
      </w:r>
    </w:p>
    <w:p w14:paraId="25CD5552" w14:textId="009F951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14EE109" w14:textId="107C6254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52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ִ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ִ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xpressio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אֲשֶׁר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at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abo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24:33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unti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אִם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v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poke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rds.”</w:t>
      </w:r>
    </w:p>
    <w:p w14:paraId="5A1C0397" w14:textId="1BF5AE03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FC29237" w14:textId="2CCFC2D0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[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[do]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a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ar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ss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you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ma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s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usiness.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15]</w:t>
      </w:r>
    </w:p>
    <w:p w14:paraId="66704A6E" w14:textId="52CF7CFA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7CE440F0" w14:textId="6C084190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5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braham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oly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I.e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f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ity.]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16]</w:t>
      </w:r>
    </w:p>
    <w:p w14:paraId="5B9C355E" w14:textId="01B32B9E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2B82C7F" w14:textId="2354E23E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Nah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ofane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I.e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f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g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ities.]-[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e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abba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74:16]</w:t>
      </w:r>
    </w:p>
    <w:p w14:paraId="3E8FB358" w14:textId="40A1771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9DFFB15" w14:textId="67FBB572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the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thei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athe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rofane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I.e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refer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pagan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ities.]</w:t>
      </w:r>
    </w:p>
    <w:p w14:paraId="10B00C61" w14:textId="6D925E2D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CD79E1C" w14:textId="216A9080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54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Jacob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laughtere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slaughtering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slaughter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imal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r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ast.</w:t>
      </w:r>
    </w:p>
    <w:p w14:paraId="06D96CD8" w14:textId="0D752F79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E3157AF" w14:textId="425197E7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hi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friend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ְאֶחָיו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t.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others.]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riend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h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er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ban.</w:t>
      </w:r>
    </w:p>
    <w:p w14:paraId="25FDBDC7" w14:textId="7CC5435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12662FAC" w14:textId="5945148B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lastRenderedPageBreak/>
        <w:t>to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ea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a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eb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ָחֶ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kin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odstuf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lle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rtl/>
          <w:lang w:bidi="he-IL"/>
        </w:rPr>
        <w:t>לֶחֶם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[no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nl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bread],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ik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Dan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5:1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mad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rea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eas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לֶחֶם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”;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Jer.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11:19):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“Le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u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destroy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food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(</w:t>
      </w:r>
      <w:r w:rsidRPr="00E54D89">
        <w:rPr>
          <w:rFonts w:eastAsia="Times New Roman" w:cs="Times New Roman"/>
          <w:color w:val="000000"/>
          <w:rtl/>
          <w:lang w:bidi="he-IL"/>
        </w:rPr>
        <w:t>בְּלַחְמוֹ</w:t>
      </w:r>
      <w:r w:rsidRPr="00E54D89">
        <w:rPr>
          <w:rFonts w:eastAsia="Times New Roman" w:cs="Times New Roman"/>
          <w:color w:val="000000"/>
          <w:lang w:bidi="he-IL"/>
        </w:rPr>
        <w:t>)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it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wood.”</w:t>
      </w:r>
    </w:p>
    <w:p w14:paraId="753F8BAF" w14:textId="7AC5AC6B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21DEAD3D" w14:textId="6AFCF446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Chapter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32</w:t>
      </w:r>
    </w:p>
    <w:p w14:paraId="76A8CFF4" w14:textId="3923D665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453EB8D4" w14:textId="50DE8A00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2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angels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of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God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et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Angels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of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Israel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cam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gree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escort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h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o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he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land.</w:t>
      </w:r>
    </w:p>
    <w:p w14:paraId="12457A28" w14:textId="1AB535BC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0E6BFB8B" w14:textId="3C211136" w:rsidR="00E54D89" w:rsidRPr="00E54D89" w:rsidRDefault="00E54D89" w:rsidP="00A07559">
      <w:pPr>
        <w:rPr>
          <w:rFonts w:eastAsia="Times New Roman" w:cs="Times New Roman"/>
          <w:color w:val="000000"/>
          <w:lang w:bidi="he-IL"/>
        </w:rPr>
      </w:pPr>
      <w:r w:rsidRPr="00E54D89">
        <w:rPr>
          <w:rFonts w:eastAsia="Times New Roman" w:cs="Times New Roman"/>
          <w:b/>
          <w:bCs/>
          <w:color w:val="000000"/>
          <w:lang w:bidi="he-IL"/>
        </w:rPr>
        <w:t>3</w:t>
      </w:r>
      <w:r w:rsidR="00887809">
        <w:rPr>
          <w:rFonts w:eastAsia="Times New Roman" w:cs="Times New Roman"/>
          <w:b/>
          <w:bCs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b/>
          <w:bCs/>
          <w:color w:val="000000"/>
          <w:lang w:bidi="he-IL"/>
        </w:rPr>
        <w:t>Mahanai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wo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camps,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[on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of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h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angels]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outsid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h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land,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who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cam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with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him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up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o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here,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and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[on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of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h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angels]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of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Israel,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who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came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to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greet</w:t>
      </w:r>
      <w:r w:rsidR="00887809">
        <w:rPr>
          <w:rFonts w:eastAsia="Times New Roman" w:cs="Times New Roman"/>
          <w:color w:val="000000"/>
          <w:highlight w:val="yellow"/>
          <w:lang w:bidi="he-IL"/>
        </w:rPr>
        <w:t xml:space="preserve"> </w:t>
      </w:r>
      <w:r w:rsidRPr="000E5D38">
        <w:rPr>
          <w:rFonts w:eastAsia="Times New Roman" w:cs="Times New Roman"/>
          <w:color w:val="000000"/>
          <w:highlight w:val="yellow"/>
          <w:lang w:bidi="he-IL"/>
        </w:rPr>
        <w:t>him.-[</w:t>
      </w:r>
      <w:r w:rsidRPr="00E54D89">
        <w:rPr>
          <w:rFonts w:eastAsia="Times New Roman" w:cs="Times New Roman"/>
          <w:color w:val="000000"/>
          <w:lang w:bidi="he-IL"/>
        </w:rPr>
        <w:t>from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Tanchuma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Vayishlach</w:t>
      </w:r>
      <w:r w:rsidR="00887809">
        <w:rPr>
          <w:rFonts w:eastAsia="Times New Roman" w:cs="Times New Roman"/>
          <w:color w:val="000000"/>
          <w:lang w:bidi="he-IL"/>
        </w:rPr>
        <w:t xml:space="preserve"> </w:t>
      </w:r>
      <w:r w:rsidRPr="00E54D89">
        <w:rPr>
          <w:rFonts w:eastAsia="Times New Roman" w:cs="Times New Roman"/>
          <w:color w:val="000000"/>
          <w:lang w:bidi="he-IL"/>
        </w:rPr>
        <w:t>3]</w:t>
      </w:r>
    </w:p>
    <w:p w14:paraId="5F9DC103" w14:textId="5C9019D6" w:rsidR="00E54D89" w:rsidRPr="00E54D89" w:rsidRDefault="00887809" w:rsidP="00A07559">
      <w:pPr>
        <w:pBdr>
          <w:bottom w:val="double" w:sz="6" w:space="1" w:color="auto"/>
        </w:pBd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bidi="he-IL"/>
        </w:rPr>
        <w:t xml:space="preserve"> </w:t>
      </w:r>
    </w:p>
    <w:p w14:paraId="5180E33A" w14:textId="42026ECD" w:rsidR="006941A0" w:rsidRDefault="006941A0" w:rsidP="00A07559">
      <w:pPr>
        <w:rPr>
          <w:rFonts w:ascii="Cambria" w:eastAsia="Book Antiqua" w:hAnsi="Cambria" w:cs="Times New Roman"/>
          <w:b/>
          <w:sz w:val="28"/>
          <w:szCs w:val="28"/>
          <w:lang w:bidi="he-IL"/>
        </w:rPr>
      </w:pPr>
    </w:p>
    <w:p w14:paraId="0A424655" w14:textId="7ECEE13B" w:rsidR="00353E21" w:rsidRPr="00652A42" w:rsidRDefault="00353E21" w:rsidP="00A07559">
      <w:pPr>
        <w:rPr>
          <w:rFonts w:ascii="Cambria" w:eastAsia="Times New Roman" w:hAnsi="Cambria" w:cs="Calibri"/>
          <w:color w:val="000000"/>
        </w:rPr>
      </w:pPr>
      <w:r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Ketubim: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="000E5D38"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Tehillim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="000E5D38"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(</w:t>
      </w:r>
      <w:r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Psalms</w:t>
      </w:r>
      <w:r w:rsidR="000E5D38"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)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652A42">
        <w:rPr>
          <w:rFonts w:ascii="Cambria" w:eastAsia="Times New Roman" w:hAnsi="Cambria" w:cs="Times New Roman"/>
          <w:color w:val="000000"/>
          <w:sz w:val="28"/>
          <w:szCs w:val="28"/>
          <w:lang w:bidi="he-IL"/>
        </w:rPr>
        <w:t>‎‎‎</w:t>
      </w:r>
      <w:r w:rsidRP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27:1-14</w:t>
      </w:r>
    </w:p>
    <w:p w14:paraId="2B90F3DC" w14:textId="5D41CF19" w:rsidR="00353E21" w:rsidRPr="00353E21" w:rsidRDefault="00887809" w:rsidP="00A07559">
      <w:pPr>
        <w:rPr>
          <w:rFonts w:eastAsia="Times New Roman" w:cs="Calibri"/>
          <w:color w:val="000000"/>
        </w:rPr>
      </w:pPr>
      <w:r>
        <w:rPr>
          <w:rFonts w:eastAsia="Times New Roman" w:cs="Times New Roman"/>
          <w:color w:val="000000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5"/>
        <w:gridCol w:w="5099"/>
      </w:tblGrid>
      <w:tr w:rsidR="00353E21" w:rsidRPr="00652A42" w14:paraId="19479593" w14:textId="77777777" w:rsidTr="003D5AD3">
        <w:trPr>
          <w:tblHeader/>
          <w:jc w:val="center"/>
        </w:trPr>
        <w:tc>
          <w:tcPr>
            <w:tcW w:w="5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8159C" w14:textId="297369CF" w:rsidR="00353E21" w:rsidRPr="00652A42" w:rsidRDefault="00353E21" w:rsidP="00A07559">
            <w:pPr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652A4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/>
              </w:rPr>
              <w:t>Rashi’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652A4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/>
              </w:rPr>
              <w:t>Translation</w:t>
            </w:r>
          </w:p>
        </w:tc>
        <w:tc>
          <w:tcPr>
            <w:tcW w:w="50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9207F1" w14:textId="77777777" w:rsidR="00353E21" w:rsidRPr="00652A42" w:rsidRDefault="00353E21" w:rsidP="00A07559">
            <w:pPr>
              <w:jc w:val="center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652A4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/>
              </w:rPr>
              <w:t>Targum</w:t>
            </w:r>
          </w:p>
        </w:tc>
      </w:tr>
      <w:tr w:rsidR="00353E21" w:rsidRPr="00353E21" w14:paraId="272D1B77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1E6E4" w14:textId="4FCF573A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avid.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igh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alvation;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hom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ha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ear?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tronghol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ife;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rom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hom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ha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rightened?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3A565" w14:textId="35306632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David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igh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edemption;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hom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proofErr w:type="gramStart"/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proofErr w:type="gramEnd"/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ear?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trength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ife;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hom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ear?</w:t>
            </w:r>
          </w:p>
        </w:tc>
      </w:tr>
      <w:tr w:rsidR="00353E21" w:rsidRPr="00353E21" w14:paraId="40742B8D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35CCE" w14:textId="4FE6F8CE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2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he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evildoer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raw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nea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evou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lesh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dversari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enemi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-the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tumble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ell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C03A2" w14:textId="4184976D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2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henev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evildoer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co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nea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destro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lesh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ppressor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oe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tumble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allen.</w:t>
            </w:r>
          </w:p>
        </w:tc>
      </w:tr>
      <w:tr w:rsidR="00353E21" w:rsidRPr="00353E21" w14:paraId="008CD937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7A7EC" w14:textId="215A92BF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3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camp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encamp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ha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ear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a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houl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ris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up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i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rust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1F18E" w14:textId="2D9001C3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3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r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wicke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encamp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fear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battl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rise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i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lac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ope.</w:t>
            </w:r>
          </w:p>
        </w:tc>
      </w:tr>
      <w:tr w:rsidR="00353E21" w:rsidRPr="00353E21" w14:paraId="58CC8EC1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5B393" w14:textId="509BBA37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4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n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[thing]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sk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a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eek-tha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a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we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ous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ay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if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e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pleasantnes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visi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empl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ever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orning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6E8C4" w14:textId="42F2142C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4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n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ing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ough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from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resenc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a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ing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continu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eek: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a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houl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we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anctuar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ay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if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e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leasantnes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quir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emple.</w:t>
            </w:r>
          </w:p>
        </w:tc>
      </w:tr>
      <w:tr w:rsidR="00353E21" w:rsidRPr="00353E21" w14:paraId="129AADED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D5D01" w14:textId="2F815381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5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a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id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abernacl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a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calamity;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concea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ecrec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ent;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if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up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rock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5AF80" w14:textId="761EB06A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5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id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hadow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da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evil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concea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iding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plac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abernacle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ight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ortres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ais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up.</w:t>
            </w:r>
          </w:p>
        </w:tc>
      </w:tr>
      <w:tr w:rsidR="00353E21" w:rsidRPr="00353E21" w14:paraId="4B30EE96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F0A34" w14:textId="27D1ED86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6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now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a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raise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ve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enemi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rou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acrific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en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acrific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th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joyou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ong;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ing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chan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prais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75412" w14:textId="3A28F5F7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6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now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ea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b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ifte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up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v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enemie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ou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bout;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laught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cceptabl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acrifice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i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abernacle;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ing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prais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b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gla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presenc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.</w:t>
            </w:r>
          </w:p>
        </w:tc>
      </w:tr>
      <w:tr w:rsidR="00353E21" w:rsidRPr="00353E21" w14:paraId="62E28258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DC53D" w14:textId="0276BEA5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7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arken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voic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[which]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ca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ut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graciou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swe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49058" w14:textId="170ECBF9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7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eceive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pray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he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call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rc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pit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.</w:t>
            </w:r>
          </w:p>
        </w:tc>
      </w:tr>
      <w:tr w:rsidR="00353E21" w:rsidRPr="00353E21" w14:paraId="4CA53257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F45E8" w14:textId="5BE36192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8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ehalf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ays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"Seek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presence."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presence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eek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9AA40" w14:textId="57058AEA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8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You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aid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"Seek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ace";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countenance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eek.</w:t>
            </w:r>
          </w:p>
        </w:tc>
      </w:tr>
      <w:tr w:rsidR="00353E21" w:rsidRPr="00353E21" w14:paraId="744B1118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90C51" w14:textId="2C7197E1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9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id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presenc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rom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ur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ervan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wa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it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ger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You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er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elp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orsak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bando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Go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alvation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A8207" w14:textId="545A041D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9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remov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resenc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from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ur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ge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ervant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You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bee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elp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exil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bando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Go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redemption.</w:t>
            </w:r>
          </w:p>
        </w:tc>
      </w:tr>
      <w:tr w:rsidR="00353E21" w:rsidRPr="00353E21" w14:paraId="74ED43F7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BBBA7" w14:textId="2CD1065A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0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athe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othe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orsake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u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gather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AF246" w14:textId="3F4D3D03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0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Becaus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ath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oth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bandone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bu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gath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.</w:t>
            </w:r>
          </w:p>
        </w:tc>
      </w:tr>
      <w:tr w:rsidR="00353E21" w:rsidRPr="00353E21" w14:paraId="786D70FC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54115" w14:textId="25AC564B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lastRenderedPageBreak/>
              <w:t>11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struc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ay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ea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traigh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pat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becaus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os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h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i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ai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me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EA143" w14:textId="14143027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11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eac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ways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ea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b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traigh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ath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becaus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psalm.</w:t>
            </w:r>
          </w:p>
        </w:tc>
      </w:tr>
      <w:tr w:rsidR="00353E21" w:rsidRPr="00353E21" w14:paraId="1D0F0C28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47819" w14:textId="0D32B2CA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2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elive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o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desir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y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dversaries,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fals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witnesse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peakers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evil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rise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me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016FE" w14:textId="4C8CC8F7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2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D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ve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ppressors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als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itnesse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v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ise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gains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me,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os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ho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speak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rapacity.</w:t>
            </w:r>
          </w:p>
        </w:tc>
      </w:tr>
      <w:tr w:rsidR="00353E21" w:rsidRPr="00353E21" w14:paraId="6B181DB2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21400" w14:textId="45C435AB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3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Ha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believe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seeing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goo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in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and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of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</w:rPr>
              <w:t>living!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D62A0E" w14:textId="604E2933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lang w:val="en-AU"/>
              </w:rPr>
              <w:t>13.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Ha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not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faithfully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beye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woul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ok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goodness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OR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and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of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eternal</w:t>
            </w:r>
            <w:r w:rsidR="00887809">
              <w:rPr>
                <w:rFonts w:asciiTheme="minorHAnsi" w:eastAsia="Times New Roman" w:hAnsiTheme="minorHAnsi" w:cstheme="minorHAnsi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lang w:val="en-AU"/>
              </w:rPr>
              <w:t>life!</w:t>
            </w:r>
          </w:p>
        </w:tc>
      </w:tr>
      <w:tr w:rsidR="00353E21" w:rsidRPr="00353E21" w14:paraId="13ED4D60" w14:textId="77777777" w:rsidTr="003D5AD3">
        <w:trPr>
          <w:jc w:val="center"/>
        </w:trPr>
        <w:tc>
          <w:tcPr>
            <w:tcW w:w="5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821DD" w14:textId="4326AFF6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14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op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b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strong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will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giv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courage,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hop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fo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</w:rPr>
              <w:t>Lord.</w:t>
            </w:r>
          </w:p>
        </w:tc>
        <w:tc>
          <w:tcPr>
            <w:tcW w:w="5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77D9D9" w14:textId="62D73F99" w:rsidR="00353E21" w:rsidRPr="00353E21" w:rsidRDefault="00353E21" w:rsidP="00A07559">
            <w:pPr>
              <w:rPr>
                <w:rFonts w:asciiTheme="minorHAnsi" w:eastAsia="Times New Roman" w:hAnsiTheme="minorHAnsi" w:cstheme="minorHAnsi"/>
              </w:rPr>
            </w:pP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14.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op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strengthe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fortify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your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eart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(mind);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and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hop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in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the</w:t>
            </w:r>
            <w:r w:rsidR="00887809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353E21">
              <w:rPr>
                <w:rFonts w:asciiTheme="minorHAnsi" w:eastAsia="Times New Roman" w:hAnsiTheme="minorHAnsi" w:cstheme="minorHAnsi"/>
                <w:b/>
                <w:bCs/>
                <w:shd w:val="clear" w:color="auto" w:fill="FFFF00"/>
                <w:lang w:val="en-AU"/>
              </w:rPr>
              <w:t>LORD.</w:t>
            </w:r>
          </w:p>
        </w:tc>
      </w:tr>
    </w:tbl>
    <w:p w14:paraId="21C641B0" w14:textId="4CD07B68" w:rsidR="00353E21" w:rsidRPr="00652A42" w:rsidRDefault="00887809" w:rsidP="00A07559">
      <w:pPr>
        <w:rPr>
          <w:rFonts w:asciiTheme="minorHAnsi" w:eastAsia="Times New Roman" w:hAnsiTheme="minorHAnsi" w:cstheme="minorHAnsi"/>
          <w:color w:val="000000"/>
          <w:sz w:val="16"/>
          <w:szCs w:val="16"/>
        </w:rPr>
      </w:pPr>
      <w:r>
        <w:rPr>
          <w:rFonts w:asciiTheme="minorHAnsi" w:eastAsia="Times New Roman" w:hAnsiTheme="minorHAnsi" w:cstheme="minorHAnsi"/>
          <w:color w:val="000000"/>
          <w:sz w:val="16"/>
          <w:szCs w:val="16"/>
        </w:rPr>
        <w:t xml:space="preserve"> </w:t>
      </w:r>
    </w:p>
    <w:p w14:paraId="3BBDE0E8" w14:textId="77777777" w:rsidR="00353E21" w:rsidRPr="00652A42" w:rsidRDefault="00353E21" w:rsidP="00652A42">
      <w:pPr>
        <w:pBdr>
          <w:bottom w:val="double" w:sz="4" w:space="1" w:color="auto"/>
        </w:pBdr>
        <w:rPr>
          <w:rFonts w:ascii="Cambria" w:eastAsia="Book Antiqua" w:hAnsi="Cambria" w:cs="Times New Roman"/>
          <w:b/>
          <w:sz w:val="16"/>
          <w:szCs w:val="16"/>
          <w:lang w:bidi="he-IL"/>
        </w:rPr>
      </w:pPr>
    </w:p>
    <w:p w14:paraId="44607042" w14:textId="77777777" w:rsidR="00353E21" w:rsidRPr="000B5EDD" w:rsidRDefault="00353E21" w:rsidP="00A07559">
      <w:pPr>
        <w:rPr>
          <w:rFonts w:ascii="Cambria" w:eastAsia="Book Antiqua" w:hAnsi="Cambria" w:cs="Times New Roman"/>
          <w:b/>
          <w:sz w:val="28"/>
          <w:szCs w:val="28"/>
          <w:lang w:bidi="he-IL"/>
        </w:rPr>
      </w:pPr>
    </w:p>
    <w:p w14:paraId="00FA0BBB" w14:textId="5D47FF35" w:rsidR="00353E21" w:rsidRPr="00353E21" w:rsidRDefault="00353E21" w:rsidP="00A07559">
      <w:pPr>
        <w:rPr>
          <w:rFonts w:eastAsia="Times New Roman" w:cs="Calibri"/>
          <w:color w:val="000000"/>
        </w:rPr>
      </w:pP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Rashi’s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Commentary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on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Tehillim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(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Psalms</w:t>
      </w:r>
      <w:r w:rsidR="00652A42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)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Arial" w:eastAsia="Times New Roman" w:hAnsi="Arial" w:cs="Arial"/>
          <w:color w:val="000000"/>
          <w:sz w:val="28"/>
          <w:szCs w:val="28"/>
        </w:rPr>
        <w:t>‎‎‎‎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27:1-14</w:t>
      </w:r>
    </w:p>
    <w:p w14:paraId="13A0A30F" w14:textId="2EB552F1" w:rsidR="00353E21" w:rsidRPr="00353E21" w:rsidRDefault="00887809" w:rsidP="00A07559">
      <w:pPr>
        <w:rPr>
          <w:rFonts w:eastAsia="Times New Roman" w:cs="Calibri"/>
          <w:color w:val="000000"/>
        </w:rPr>
      </w:pPr>
      <w:r>
        <w:rPr>
          <w:rFonts w:eastAsia="Times New Roman" w:cs="Times New Roman"/>
          <w:color w:val="000000"/>
        </w:rPr>
        <w:t xml:space="preserve"> </w:t>
      </w:r>
    </w:p>
    <w:p w14:paraId="149C2AAE" w14:textId="19388004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3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hi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r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a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bove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o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rongho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ife.”</w:t>
      </w:r>
    </w:p>
    <w:p w14:paraId="461E04FA" w14:textId="6C37F77C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8B1D004" w14:textId="29AFFB2D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4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visi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empl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ever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orning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ppea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ver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orning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unas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Teshuvo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unas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53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xplain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anner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nache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Machbere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nachem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47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wev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socia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Lev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27:33)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ha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qui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יבקר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,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unas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terpre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morning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בקר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.</w:t>
      </w:r>
    </w:p>
    <w:p w14:paraId="2885D583" w14:textId="41C261B6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315CD4F0" w14:textId="04961696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5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ha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id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abernac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nfid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d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empl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earn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ed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la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c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18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ver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a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ncern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Joas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hazia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h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dd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ist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Jehosheba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ttic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li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at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a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King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11:3)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d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u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o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ix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ears.”</w:t>
      </w:r>
    </w:p>
    <w:p w14:paraId="5161C691" w14:textId="01102288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2F0B782D" w14:textId="7365EA4C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lif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up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o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a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roc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ee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ock.</w:t>
      </w:r>
    </w:p>
    <w:p w14:paraId="660E2578" w14:textId="00BFEB78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47C0659A" w14:textId="7B67E4B3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6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sacrifice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with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joyou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s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acrific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v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hi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ecited.</w:t>
      </w:r>
    </w:p>
    <w:p w14:paraId="3B06AC32" w14:textId="13D12AB0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A08DF8C" w14:textId="68AD6831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8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O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Your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behalf,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ear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says,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“Seek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presence.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half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gen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ar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a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A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raelit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resence.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b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t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resenc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or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eek.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[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ord]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לך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i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Job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33:6)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Beho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li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ou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G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לא־ל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,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[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,]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ead;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ibi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13:8)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nte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G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לא־ל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?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[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,]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ea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r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o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half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ar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ays,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tea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ar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m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is.</w:t>
      </w:r>
    </w:p>
    <w:p w14:paraId="1174A81F" w14:textId="440AFC90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436271D2" w14:textId="4E92494A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9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do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no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urn...aw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b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תט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v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abo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18:10)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“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ויט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avens.”</w:t>
      </w:r>
    </w:p>
    <w:p w14:paraId="32B566D9" w14:textId="281B6D4E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74375956" w14:textId="2381527F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10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For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father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other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av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forsake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i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itu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tend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leasur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o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leasu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v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urn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a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urn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a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ay.</w:t>
      </w:r>
    </w:p>
    <w:p w14:paraId="0A6B3587" w14:textId="35B1307D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4DF12421" w14:textId="02CAB8BA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bu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Lord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gather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less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guard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rople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orm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etus.</w:t>
      </w:r>
    </w:p>
    <w:p w14:paraId="3703E6A6" w14:textId="232D2B30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2BB42DEC" w14:textId="6BD76DAC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12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desires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of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adversari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esi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nemi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esi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ulfill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roug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peake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vi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b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ויפח</w:t>
      </w:r>
      <w:r w:rsidR="00887809">
        <w:rPr>
          <w:rFonts w:asciiTheme="minorHAnsi" w:eastAsia="Times New Roman" w:hAnsiTheme="minorHAnsi" w:cstheme="minorHAnsi"/>
          <w:color w:val="000000"/>
          <w:rtl/>
          <w:lang w:bidi="he-IL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חמס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peake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vil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xplanation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rap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פח</w:t>
      </w:r>
      <w:r w:rsidRPr="00353E21">
        <w:rPr>
          <w:rFonts w:asciiTheme="minorHAnsi" w:eastAsia="Times New Roman" w:hAnsiTheme="minorHAnsi" w:cstheme="minorHAnsi"/>
          <w:color w:val="000000"/>
        </w:rPr>
        <w:t>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.</w:t>
      </w:r>
    </w:p>
    <w:p w14:paraId="3A527261" w14:textId="41985335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7FABD32" w14:textId="18F206B6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13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ad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not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believed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in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seeing,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etc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a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liev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n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less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o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al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tness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ou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lrea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is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gain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estroy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[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ord]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  <w:rtl/>
          <w:lang w:bidi="he-IL"/>
        </w:rPr>
        <w:t>לולא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unctua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mi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hi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lastRenderedPageBreak/>
        <w:t>Sag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expound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(Ber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4a)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know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gi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ewa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ighteous/genero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com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know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he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sh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the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.</w:t>
      </w:r>
    </w:p>
    <w:p w14:paraId="3938E55B" w14:textId="289A86CB" w:rsidR="00353E21" w:rsidRPr="00353E21" w:rsidRDefault="00887809" w:rsidP="00A07559">
      <w:pPr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56C3A4C1" w14:textId="78D90DE0" w:rsidR="00353E21" w:rsidRPr="00353E21" w:rsidRDefault="00353E21" w:rsidP="00A07559">
      <w:pPr>
        <w:rPr>
          <w:rFonts w:asciiTheme="minorHAnsi" w:eastAsia="Times New Roman" w:hAnsiTheme="minorHAnsi" w:cstheme="minorHAnsi"/>
          <w:color w:val="000000"/>
        </w:rPr>
      </w:pP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14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Hop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for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b/>
          <w:bCs/>
          <w:color w:val="000000"/>
        </w:rPr>
        <w:t>Lo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pray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accepte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reinfor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353E21">
        <w:rPr>
          <w:rFonts w:asciiTheme="minorHAnsi" w:eastAsia="Times New Roman" w:hAnsiTheme="minorHAnsi" w:cstheme="minorHAnsi"/>
          <w:color w:val="000000"/>
        </w:rPr>
        <w:t>hope.</w:t>
      </w:r>
    </w:p>
    <w:p w14:paraId="66E9CA26" w14:textId="77777777" w:rsidR="003511D2" w:rsidRDefault="003511D2" w:rsidP="00A07559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  <w:lang w:bidi="he-IL"/>
        </w:rPr>
      </w:pPr>
      <w:bookmarkStart w:id="4" w:name="_Hlk134709968"/>
    </w:p>
    <w:p w14:paraId="74B4C682" w14:textId="77777777" w:rsidR="00353E21" w:rsidRDefault="00353E21" w:rsidP="00A07559">
      <w:pPr>
        <w:jc w:val="center"/>
        <w:rPr>
          <w:rFonts w:ascii="Century Schoolbook" w:eastAsia="Times New Roman" w:hAnsi="Century Schoolbook" w:cs="Calibri"/>
          <w:b/>
          <w:bCs/>
          <w:color w:val="000000"/>
          <w:sz w:val="28"/>
          <w:szCs w:val="28"/>
          <w:lang w:val="en-AU"/>
        </w:rPr>
      </w:pPr>
      <w:bookmarkStart w:id="5" w:name="_Hlk77651036"/>
    </w:p>
    <w:bookmarkEnd w:id="4"/>
    <w:p w14:paraId="44636953" w14:textId="508BC72C" w:rsidR="00353E21" w:rsidRPr="00353E21" w:rsidRDefault="00353E21" w:rsidP="00A07559">
      <w:pPr>
        <w:jc w:val="center"/>
        <w:rPr>
          <w:rFonts w:ascii="Cambria" w:eastAsia="Times New Roman" w:hAnsi="Cambria" w:cs="Calibri"/>
          <w:color w:val="000000"/>
        </w:rPr>
      </w:pP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Meditation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from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the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Psalms</w:t>
      </w:r>
    </w:p>
    <w:p w14:paraId="34CC5C2F" w14:textId="2BD77C6C" w:rsidR="00353E21" w:rsidRPr="00353E21" w:rsidRDefault="00652A42" w:rsidP="00A07559">
      <w:pPr>
        <w:jc w:val="center"/>
        <w:rPr>
          <w:rFonts w:ascii="Cambria" w:eastAsia="Times New Roman" w:hAnsi="Cambria" w:cs="Calibri"/>
          <w:color w:val="000000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Tehillim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(</w:t>
      </w:r>
      <w:r w:rsidR="00353E21"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Psalm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)</w:t>
      </w:r>
      <w:r w:rsidR="0088780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="00353E21" w:rsidRPr="00353E21">
        <w:rPr>
          <w:rFonts w:ascii="Cambria" w:eastAsia="Times New Roman" w:hAnsi="Cambria" w:cs="Arial"/>
          <w:b/>
          <w:bCs/>
          <w:color w:val="000000"/>
          <w:sz w:val="28"/>
          <w:szCs w:val="28"/>
        </w:rPr>
        <w:t>‎‎</w:t>
      </w:r>
      <w:r w:rsidR="00353E21" w:rsidRPr="00353E21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27:1-14</w:t>
      </w:r>
    </w:p>
    <w:p w14:paraId="1EF95869" w14:textId="12C517A2" w:rsidR="00353E21" w:rsidRPr="00652A42" w:rsidRDefault="00353E21" w:rsidP="00A07559">
      <w:pPr>
        <w:jc w:val="center"/>
        <w:rPr>
          <w:rFonts w:asciiTheme="minorHAnsi" w:eastAsia="Times New Roman" w:hAnsiTheme="minorHAnsi" w:cstheme="minorHAnsi"/>
          <w:color w:val="000000"/>
        </w:rPr>
      </w:pPr>
      <w:r w:rsidRPr="00652A42">
        <w:rPr>
          <w:rFonts w:asciiTheme="minorHAnsi" w:eastAsia="Times New Roman" w:hAnsiTheme="minorHAnsi" w:cstheme="minorHAnsi"/>
          <w:color w:val="000000"/>
          <w:lang w:val="en-AU"/>
        </w:rPr>
        <w:t>By: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H.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Em.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Rabbi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Dr.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Hillel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ben</w:t>
      </w:r>
      <w:r w:rsidR="00887809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652A42">
        <w:rPr>
          <w:rFonts w:asciiTheme="minorHAnsi" w:eastAsia="Times New Roman" w:hAnsiTheme="minorHAnsi" w:cstheme="minorHAnsi"/>
          <w:color w:val="000000"/>
          <w:lang w:val="en-AU"/>
        </w:rPr>
        <w:t>David</w:t>
      </w:r>
    </w:p>
    <w:p w14:paraId="5F9E9CD2" w14:textId="2D363E39" w:rsidR="00652A42" w:rsidRPr="00652A42" w:rsidRDefault="00652A42" w:rsidP="00652A42">
      <w:pPr>
        <w:jc w:val="center"/>
        <w:rPr>
          <w:rFonts w:asciiTheme="minorHAnsi" w:eastAsia="Calibri" w:hAnsiTheme="minorHAnsi" w:cstheme="minorHAnsi"/>
          <w:lang w:val="es-ES"/>
        </w:rPr>
      </w:pPr>
      <w:r w:rsidRPr="00652A42">
        <w:rPr>
          <w:rFonts w:asciiTheme="minorHAnsi" w:eastAsia="Calibri" w:hAnsiTheme="minorHAnsi" w:cstheme="minorHAnsi"/>
        </w:rPr>
        <w:t>Beresh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</w:t>
      </w:r>
      <w:r w:rsidRPr="00652A42">
        <w:rPr>
          <w:rFonts w:asciiTheme="minorHAnsi" w:eastAsia="Calibri" w:hAnsiTheme="minorHAnsi" w:cstheme="minorHAnsi"/>
          <w:lang w:val="es-ES"/>
        </w:rPr>
        <w:t>Genesis)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31:3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–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32:3</w:t>
      </w:r>
    </w:p>
    <w:p w14:paraId="1FD5409C" w14:textId="255B471D" w:rsidR="00652A42" w:rsidRPr="00652A42" w:rsidRDefault="00652A42" w:rsidP="00652A42">
      <w:pPr>
        <w:jc w:val="center"/>
        <w:rPr>
          <w:rFonts w:asciiTheme="minorHAnsi" w:eastAsia="Calibri" w:hAnsiTheme="minorHAnsi" w:cstheme="minorHAnsi"/>
          <w:lang w:val="es-ES"/>
        </w:rPr>
      </w:pPr>
      <w:r w:rsidRPr="00652A42">
        <w:rPr>
          <w:rFonts w:asciiTheme="minorHAnsi" w:eastAsia="Calibri" w:hAnsiTheme="minorHAnsi" w:cstheme="minorHAnsi"/>
          <w:lang w:val="es-ES"/>
        </w:rPr>
        <w:t>Yirmiyahu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(Jeremiah)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30:10-18,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22</w:t>
      </w:r>
    </w:p>
    <w:p w14:paraId="0386E871" w14:textId="77777777" w:rsidR="00652A42" w:rsidRPr="00652A42" w:rsidRDefault="00652A42" w:rsidP="00652A42">
      <w:pPr>
        <w:rPr>
          <w:rFonts w:eastAsia="Calibri" w:cs="Times New Roman"/>
          <w:sz w:val="24"/>
          <w:lang w:val="es-ES"/>
        </w:rPr>
      </w:pPr>
    </w:p>
    <w:p w14:paraId="698FF277" w14:textId="2CB0C5BB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  <w:r w:rsidRPr="00652A42">
        <w:rPr>
          <w:rFonts w:asciiTheme="minorHAnsi" w:eastAsia="Calibri" w:hAnsiTheme="minorHAnsi" w:cstheme="minorHAnsi"/>
          <w:lang w:val="es-ES"/>
        </w:rPr>
        <w:t>With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this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psalm,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Jews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all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over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the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world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usher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in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the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spirit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of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the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rtl/>
          <w:lang w:val="en-AU" w:bidi="he-IL"/>
        </w:rPr>
        <w:t>ימים</w:t>
      </w:r>
      <w:r w:rsidR="00887809">
        <w:rPr>
          <w:rFonts w:asciiTheme="minorHAnsi" w:eastAsia="Calibri" w:hAnsiTheme="minorHAnsi" w:cstheme="minorHAnsi"/>
          <w:rtl/>
          <w:lang w:val="en-AU" w:bidi="he-IL"/>
        </w:rPr>
        <w:t xml:space="preserve"> </w:t>
      </w:r>
      <w:r w:rsidRPr="00652A42">
        <w:rPr>
          <w:rFonts w:asciiTheme="minorHAnsi" w:eastAsia="Calibri" w:hAnsiTheme="minorHAnsi" w:cstheme="minorHAnsi"/>
          <w:rtl/>
          <w:lang w:val="en-AU" w:bidi="he-IL"/>
        </w:rPr>
        <w:t>נוראים</w:t>
      </w:r>
      <w:r w:rsidRPr="00652A42">
        <w:rPr>
          <w:rFonts w:asciiTheme="minorHAnsi" w:eastAsia="Calibri" w:hAnsiTheme="minorHAnsi" w:cstheme="minorHAnsi"/>
          <w:lang w:val="es-ES"/>
        </w:rPr>
        <w:t>,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'The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Days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of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s-ES"/>
        </w:rPr>
        <w:t>Awe.'</w:t>
      </w:r>
      <w:r w:rsidR="00887809">
        <w:rPr>
          <w:rFonts w:asciiTheme="minorHAnsi" w:eastAsia="Calibri" w:hAnsiTheme="minorHAnsi" w:cstheme="minorHAnsi"/>
          <w:lang w:val="es-ES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cit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onclusi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ervice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roughou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ont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lu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ur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e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ay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pentance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an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ontinu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cit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roughou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estiva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uccoth.</w:t>
      </w:r>
    </w:p>
    <w:p w14:paraId="5255C101" w14:textId="77777777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</w:p>
    <w:p w14:paraId="3EDA3448" w14:textId="185D2A6B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  <w:r w:rsidRPr="00652A42">
        <w:rPr>
          <w:rFonts w:asciiTheme="minorHAnsi" w:eastAsia="Calibri" w:hAnsiTheme="minorHAnsi" w:cstheme="minorHAnsi"/>
          <w:lang w:val="en-AU"/>
        </w:rPr>
        <w:t>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irs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lanc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woul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ee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sal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51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woul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b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or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ppropriat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or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reat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oo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pentance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sal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whic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cords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wit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unsurpass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loquence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avid'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broken-heart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onfessi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rofou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mors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ver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uilt.</w:t>
      </w:r>
    </w:p>
    <w:p w14:paraId="54147DBB" w14:textId="77777777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</w:p>
    <w:p w14:paraId="31284507" w14:textId="10BD6AD1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  <w:r w:rsidRPr="00652A42">
        <w:rPr>
          <w:rFonts w:asciiTheme="minorHAnsi" w:eastAsia="Calibri" w:hAnsiTheme="minorHAnsi" w:cstheme="minorHAnsi"/>
          <w:lang w:val="en-AU"/>
        </w:rPr>
        <w:t>T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sal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ay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oth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epentance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evertheless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ombat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b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each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ow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reven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t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ource.</w:t>
      </w:r>
    </w:p>
    <w:p w14:paraId="70ECEC11" w14:textId="77777777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</w:p>
    <w:p w14:paraId="4C292FCD" w14:textId="09305C7F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  <w:r w:rsidRPr="00652A42">
        <w:rPr>
          <w:rFonts w:asciiTheme="minorHAnsi" w:eastAsia="Calibri" w:hAnsiTheme="minorHAnsi" w:cstheme="minorHAnsi"/>
          <w:lang w:val="en-AU"/>
        </w:rPr>
        <w:t>Davi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eclare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i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whic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ull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ngross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ingle-mind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edicati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Shem'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ervice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oo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or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in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xhort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u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o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b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istract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rom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concentrati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n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oal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'On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sk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Shem,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hal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eek: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dwel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ous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Shem'.</w:t>
      </w:r>
      <w:r w:rsidRPr="00652A42">
        <w:rPr>
          <w:rFonts w:asciiTheme="minorHAnsi" w:eastAsia="Calibri" w:hAnsiTheme="minorHAnsi" w:cstheme="minorHAnsi"/>
          <w:vertAlign w:val="superscript"/>
          <w:lang w:val="en-AU"/>
        </w:rPr>
        <w:footnoteReference w:id="1"/>
      </w:r>
    </w:p>
    <w:p w14:paraId="631BAD67" w14:textId="77777777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</w:p>
    <w:p w14:paraId="37D831C5" w14:textId="4C855CAF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  <w:lang w:val="en-AU"/>
        </w:rPr>
        <w:t>A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ra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ian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nc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a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bou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phenomena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ao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Rogatchov: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'I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estif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ever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muc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n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mpur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ough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ll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life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tall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ngrosse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i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i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tudy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rah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n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ervic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of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God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hat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has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n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im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to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spar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for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anything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652A42">
        <w:rPr>
          <w:rFonts w:asciiTheme="minorHAnsi" w:eastAsia="Calibri" w:hAnsiTheme="minorHAnsi" w:cstheme="minorHAnsi"/>
          <w:lang w:val="en-AU"/>
        </w:rPr>
        <w:t>else!'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2"/>
      </w:r>
    </w:p>
    <w:p w14:paraId="7BFA14E0" w14:textId="77777777" w:rsidR="00652A42" w:rsidRPr="00652A42" w:rsidRDefault="00652A42" w:rsidP="00652A42">
      <w:pPr>
        <w:rPr>
          <w:rFonts w:asciiTheme="minorHAnsi" w:eastAsia="Calibri" w:hAnsiTheme="minorHAnsi" w:cstheme="minorHAnsi"/>
          <w:lang w:val="en-AU"/>
        </w:rPr>
      </w:pPr>
    </w:p>
    <w:p w14:paraId="43FFCC10" w14:textId="1C2D9ABF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perscrip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crib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’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uthorship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cor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lmudic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adi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oo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rit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3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vo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f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r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="00080A5D">
        <w:rPr>
          <w:rFonts w:asciiTheme="minorHAnsi" w:eastAsia="Calibri" w:hAnsiTheme="minorHAnsi" w:cstheme="minorHAnsi"/>
        </w:rPr>
        <w:t>chapter</w:t>
      </w:r>
      <w:r w:rsidR="00887809">
        <w:rPr>
          <w:rFonts w:asciiTheme="minorHAnsi" w:eastAsia="Calibri" w:hAnsiTheme="minorHAnsi" w:cstheme="minorHAnsi"/>
        </w:rPr>
        <w:t xml:space="preserve"> </w:t>
      </w:r>
      <w:r w:rsidR="00080A5D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</w:t>
      </w:r>
      <w:r w:rsidR="00080A5D">
        <w:rPr>
          <w:rFonts w:asciiTheme="minorHAnsi" w:eastAsia="Calibri" w:hAnsiTheme="minorHAnsi" w:cstheme="minorHAnsi"/>
        </w:rPr>
        <w:t>s</w:t>
      </w:r>
      <w:r w:rsidRPr="00652A42">
        <w:rPr>
          <w:rFonts w:asciiTheme="minorHAnsi" w:eastAsia="Calibri" w:hAnsiTheme="minorHAnsi" w:cstheme="minorHAnsi"/>
        </w:rPr>
        <w:t>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ques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ra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hysic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iritu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ug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rfare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j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mentato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ea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ecific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’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f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sul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rit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erb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Father’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4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Land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igge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ga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r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rtio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aaqob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the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l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sto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odn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ving.</w:t>
      </w:r>
    </w:p>
    <w:p w14:paraId="474450D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2DEF9F7" w14:textId="4A7C78D4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Chaz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ark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ga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ers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See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nd’,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5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e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ssib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nec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ai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assag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u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i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othe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lastRenderedPageBreak/>
        <w:t>ver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utte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27)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lva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ar?’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6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m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ght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e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m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lvation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e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</w:p>
    <w:p w14:paraId="5F283DB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5D560AA" w14:textId="6FBE7173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Midras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Rabba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-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Vayikr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(Leviticus)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XXI:4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xpound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x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fere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ght’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7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lvation’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8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Wh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ear?’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i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treng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(Ex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XV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2)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vil-doe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p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ud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inces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9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tion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ld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p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lesh,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inc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tion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l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harg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gain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ra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fo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ess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'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vereig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niverse!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0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do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shippe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se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1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dol-worshippers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m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xu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mmorali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m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xu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mmorality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edde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oo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edde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ood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as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ce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ehenn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ce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ehenna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'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Mi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dversari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ine.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e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undr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ixty-fi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l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umeric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valu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at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(Satan)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2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e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undr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ixty-four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3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ud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ac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u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t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ring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ccusations,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4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ccusation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ra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ess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Thoug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st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mael,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5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’Shoul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ncamp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gain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ar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ear,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cau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omis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6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AR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LA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(XVI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3)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17"/>
      </w:r>
    </w:p>
    <w:p w14:paraId="05EA2DE8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3EFD016" w14:textId="121EC3D5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nection: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llumin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ar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re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niverse…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roug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ogni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close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ns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b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e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nd.</w:t>
      </w:r>
    </w:p>
    <w:p w14:paraId="220E9551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482F62E" w14:textId="6BAAC856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nderst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v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a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Wh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ar?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ogni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bsolu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ong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yo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exce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mself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ar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trar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ogni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o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dividu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re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joy’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y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te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ghteo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right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te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ck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tinguished’.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18"/>
      </w:r>
    </w:p>
    <w:p w14:paraId="4F2B0D90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41B438C3" w14:textId="3D855050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roug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vel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llumin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d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poi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th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ppea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u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;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a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Y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th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ea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.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a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llumin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i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ppea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HaShem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leads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the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souls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of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roug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</w:t>
      </w:r>
      <w:r w:rsidRPr="00652A42">
        <w:rPr>
          <w:rFonts w:asciiTheme="minorHAnsi" w:eastAsia="Calibri" w:hAnsiTheme="minorHAnsi" w:cstheme="minorHAnsi"/>
          <w:b/>
          <w:bCs/>
        </w:rPr>
        <w:t>He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is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near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to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those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who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call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upon</w:t>
      </w:r>
      <w:r w:rsidR="00887809">
        <w:rPr>
          <w:rFonts w:asciiTheme="minorHAnsi" w:eastAsia="Calibri" w:hAnsiTheme="minorHAnsi" w:cstheme="minorHAnsi"/>
          <w:b/>
          <w:b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</w:rPr>
        <w:t>Him</w:t>
      </w:r>
      <w:r w:rsidRPr="00652A42">
        <w:rPr>
          <w:rFonts w:asciiTheme="minorHAnsi" w:eastAsia="Calibri" w:hAnsiTheme="minorHAnsi" w:cstheme="minorHAnsi"/>
        </w:rPr>
        <w:t>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nti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limax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vel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lv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19"/>
      </w:r>
    </w:p>
    <w:p w14:paraId="39F25673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0EB49CE" w14:textId="41AE67D1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am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ra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we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retur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ing)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"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”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lastRenderedPageBreak/>
        <w:t>–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a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mpets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pp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–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onement)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trospec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opefull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row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hange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ese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'asor</w:t>
      </w:r>
      <w:r w:rsidRPr="00652A42">
        <w:rPr>
          <w:rFonts w:asciiTheme="minorHAnsi" w:eastAsia="Calibri" w:hAnsiTheme="minorHAnsi" w:cstheme="minorHAnsi"/>
        </w:rPr>
        <w:t>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cealmen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[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]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[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]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r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i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spen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w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udgement: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erdic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scribed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udgem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aled.</w:t>
      </w:r>
    </w:p>
    <w:p w14:paraId="7D7B1702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62EAA40" w14:textId="7FEBE739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Yeshayahu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(Isaiah)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55:6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e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he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und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ar.</w:t>
      </w:r>
    </w:p>
    <w:p w14:paraId="77464345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5D8FAF2B" w14:textId="72943F59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g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mented:</w:t>
      </w:r>
    </w:p>
    <w:p w14:paraId="6C3FDD42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6918289B" w14:textId="1126611F" w:rsidR="00652A42" w:rsidRPr="00652A42" w:rsidRDefault="00652A42" w:rsidP="00652A42">
      <w:pPr>
        <w:widowControl w:val="0"/>
        <w:ind w:left="288" w:right="288"/>
        <w:rPr>
          <w:rFonts w:asciiTheme="minorHAnsi" w:eastAsia="Calibri" w:hAnsiTheme="minorHAnsi" w:cstheme="minorHAnsi"/>
          <w:i/>
          <w:iCs/>
        </w:rPr>
      </w:pPr>
      <w:r w:rsidRPr="00652A42">
        <w:rPr>
          <w:rFonts w:asciiTheme="minorHAnsi" w:eastAsia="Calibri" w:hAnsiTheme="minorHAnsi" w:cstheme="minorHAnsi"/>
          <w:b/>
          <w:bCs/>
          <w:i/>
          <w:iCs/>
        </w:rPr>
        <w:t>Rosh</w:t>
      </w:r>
      <w:r w:rsidR="00887809">
        <w:rPr>
          <w:rFonts w:asciiTheme="minorHAnsi" w:eastAsia="Calibri" w:hAnsiTheme="minorHAnsi" w:cstheme="minorHAnsi"/>
          <w:b/>
          <w:bCs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  <w:i/>
          <w:iCs/>
        </w:rPr>
        <w:t>HaShana</w:t>
      </w:r>
      <w:r w:rsidR="00887809">
        <w:rPr>
          <w:rFonts w:asciiTheme="minorHAnsi" w:eastAsia="Calibri" w:hAnsiTheme="minorHAnsi" w:cstheme="minorHAnsi"/>
          <w:b/>
          <w:bCs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b/>
          <w:bCs/>
          <w:i/>
          <w:iCs/>
        </w:rPr>
        <w:t>18a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When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can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an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individual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[find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God]?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—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Rabbah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b.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Abbuha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said: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These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are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the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ten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days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between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Rosh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HaShana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and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the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Day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of</w:t>
      </w:r>
      <w:r w:rsidR="00887809">
        <w:rPr>
          <w:rFonts w:asciiTheme="minorHAnsi" w:eastAsia="Calibri" w:hAnsiTheme="minorHAnsi" w:cstheme="minorHAnsi"/>
          <w:i/>
          <w:iCs/>
        </w:rPr>
        <w:t xml:space="preserve"> </w:t>
      </w:r>
      <w:r w:rsidRPr="00652A42">
        <w:rPr>
          <w:rFonts w:asciiTheme="minorHAnsi" w:eastAsia="Calibri" w:hAnsiTheme="minorHAnsi" w:cstheme="minorHAnsi"/>
          <w:i/>
          <w:iCs/>
        </w:rPr>
        <w:t>Atonement.</w:t>
      </w:r>
    </w:p>
    <w:p w14:paraId="5EDAB76C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7BB8068" w14:textId="098FA84A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we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al: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riv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cco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Fea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bernacles)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istinguish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stiva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r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r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'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eel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e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f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ul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given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n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stiv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imari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dicated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e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hol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mmedi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arn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ccas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anscen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arth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e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day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greg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s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el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'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arn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mo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m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rvi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ld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isualiz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speci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m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g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ies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onements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ea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nounc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effab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semb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ees.</w:t>
      </w:r>
    </w:p>
    <w:p w14:paraId="3F39C4E9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6440227" w14:textId="02254A67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Yeshayahu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(Isaiah)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45:22-25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"Tur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ved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nd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arth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hem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the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sel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wor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ou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tter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egri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voked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Befor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m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every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kne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will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bow</w:t>
      </w:r>
      <w:r w:rsidRPr="00652A42">
        <w:rPr>
          <w:rFonts w:asciiTheme="minorHAnsi" w:eastAsia="Calibri" w:hAnsiTheme="minorHAnsi" w:cstheme="minorHAnsi"/>
          <w:i/>
        </w:rPr>
        <w:t>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ver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ngu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wea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'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he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o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nes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trength.'"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g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gain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me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he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cendant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ra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u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xult.</w:t>
      </w:r>
    </w:p>
    <w:p w14:paraId="1A134E0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1A58E20" w14:textId="5D72DEC9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lmu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l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bo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gnific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:</w:t>
      </w:r>
    </w:p>
    <w:p w14:paraId="774A602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B58969B" w14:textId="490148E4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Ros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HaShan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6b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ruspeda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ohanan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e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pen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aven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rough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cked,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0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rough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ermediate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rough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th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scrib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finitive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fe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rough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ck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th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scrib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finitive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ath;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1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ermediat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uspend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i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er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ll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scrib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fe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er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ll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scrib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ath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bi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x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ll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e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ot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ving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2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Le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ot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fe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cked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f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ermediate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hm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aac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riv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re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l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ic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,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3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Bl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e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cked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Whic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o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termediate.</w:t>
      </w:r>
    </w:p>
    <w:p w14:paraId="1096A6AE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E852A1D" w14:textId="3E2EA3BD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o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custom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selv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acti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ghteousn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ust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i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harit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tzvo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o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ed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crease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amba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rites:</w:t>
      </w:r>
    </w:p>
    <w:p w14:paraId="55AD909F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E9207CA" w14:textId="0BDD82CD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"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u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refu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gar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siti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mandment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[the]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g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ghteo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gen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vraha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efather..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"cha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"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stablish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lie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s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deem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i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.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24"/>
      </w:r>
      <w:r w:rsidR="00887809">
        <w:rPr>
          <w:rFonts w:asciiTheme="minorHAnsi" w:eastAsia="Calibri" w:hAnsiTheme="minorHAnsi" w:cstheme="minorHAnsi"/>
        </w:rPr>
        <w:t xml:space="preserve"> </w:t>
      </w:r>
    </w:p>
    <w:p w14:paraId="4341BD07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4BFD9E11" w14:textId="4E376AE6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o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an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ppu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u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pa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selv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il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o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cessary;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a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ffec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ca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)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a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zedak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nec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deem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sonality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nit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ef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i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tio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hind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o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sonalit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il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o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ed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mar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vid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sights:</w:t>
      </w:r>
    </w:p>
    <w:p w14:paraId="5BA5DAE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4CC8D65" w14:textId="3A2DDEA0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Berachot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2b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nen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ld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s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ough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filla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(prayer)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’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K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ve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nes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dgment’,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5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xcep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u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twe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ing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dgment’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leaz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v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u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’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erform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bligatio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i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st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xal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oug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stic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nctifi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oug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ness: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6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st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xal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roug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stice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ne-the-les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’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cide?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7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osep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v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ghteousnes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dgment’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a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ing’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‘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dgment’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a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w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ah.</w:t>
      </w:r>
    </w:p>
    <w:p w14:paraId="36590042" w14:textId="77777777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</w:rPr>
      </w:pPr>
    </w:p>
    <w:p w14:paraId="0F6BB008" w14:textId="710C64AA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Ros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HaShan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8b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BILE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S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bile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ir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ishri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ure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bile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ishri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k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oclamati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rn?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8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uthori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llowed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hma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ohan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roka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aught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ll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iftie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29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oi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ds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]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i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y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k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oclamati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]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igh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n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nctifi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wards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refo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nctif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iftie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ach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nctifi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ception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rou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hma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ohan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rok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w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lav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ith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ismiss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i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m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ubjec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i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ster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ran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d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rry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a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arland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i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ads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0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me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und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rn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lav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ismiss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i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m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ield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turn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i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rigin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wners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k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verse]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ach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nctif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onths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1"/>
      </w:r>
    </w:p>
    <w:p w14:paraId="314CE465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6DE2C716" w14:textId="2B300109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Ros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HaShan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8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mue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(Samuel)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i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n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in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nte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muni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v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aled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v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al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]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n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iqui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rk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fo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e?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2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houl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H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kn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thoug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al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escinded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cau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ys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u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ev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up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3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ritte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ek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il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und?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4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ver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peak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dividual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th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munity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dividu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fi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od]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a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bbuh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twe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.</w:t>
      </w:r>
    </w:p>
    <w:p w14:paraId="2FFC9360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7AE916F" w14:textId="0124775B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poun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lmud):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udgem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bal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35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ave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op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:</w:t>
      </w:r>
    </w:p>
    <w:p w14:paraId="4F0E14B5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6A3D453C" w14:textId="2CE6335E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Rosh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HaShan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8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as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ft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r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mot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bal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6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re?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—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Juda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orrespo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ish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ic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b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gav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rvant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vid.</w:t>
      </w:r>
      <w:r w:rsidRPr="00652A42">
        <w:rPr>
          <w:rFonts w:asciiTheme="minorHAnsi" w:eastAsia="Calibri" w:hAnsiTheme="minorHAnsi" w:cstheme="minorHAnsi"/>
          <w:i/>
          <w:vertAlign w:val="superscript"/>
        </w:rPr>
        <w:footnoteReference w:id="37"/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hm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ai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bba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bbuha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s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twe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e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onement.</w:t>
      </w:r>
    </w:p>
    <w:p w14:paraId="4B95F4B3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52D95210" w14:textId="7F350676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Anyti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umb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la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‘ten’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cripture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clu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ing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llow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b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par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agu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:</w:t>
      </w:r>
    </w:p>
    <w:p w14:paraId="762E2440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5"/>
        <w:gridCol w:w="1584"/>
        <w:gridCol w:w="222"/>
      </w:tblGrid>
      <w:tr w:rsidR="00652A42" w:rsidRPr="00652A42" w14:paraId="717D72EB" w14:textId="77777777" w:rsidTr="00170E26">
        <w:trPr>
          <w:jc w:val="center"/>
        </w:trPr>
        <w:tc>
          <w:tcPr>
            <w:tcW w:w="0" w:type="auto"/>
          </w:tcPr>
          <w:p w14:paraId="63318F6D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  <w:b/>
                <w:color w:val="FF6600"/>
              </w:rPr>
            </w:pPr>
            <w:r w:rsidRPr="00652A42">
              <w:rPr>
                <w:rFonts w:asciiTheme="minorHAnsi" w:eastAsia="Calibri" w:hAnsiTheme="minorHAnsi" w:cstheme="minorHAnsi"/>
                <w:b/>
                <w:color w:val="FF6600"/>
              </w:rPr>
              <w:t>Plague</w:t>
            </w:r>
          </w:p>
        </w:tc>
        <w:tc>
          <w:tcPr>
            <w:tcW w:w="0" w:type="auto"/>
          </w:tcPr>
          <w:p w14:paraId="7F584340" w14:textId="01A97F9A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  <w:b/>
                <w:color w:val="FF6600"/>
              </w:rPr>
            </w:pPr>
            <w:r w:rsidRPr="00652A42">
              <w:rPr>
                <w:rFonts w:asciiTheme="minorHAnsi" w:eastAsia="Calibri" w:hAnsiTheme="minorHAnsi" w:cstheme="minorHAnsi"/>
                <w:b/>
                <w:color w:val="FF6600"/>
              </w:rPr>
              <w:t>Yamim</w:t>
            </w:r>
            <w:r w:rsidR="00887809">
              <w:rPr>
                <w:rFonts w:asciiTheme="minorHAnsi" w:eastAsia="Calibri" w:hAnsiTheme="minorHAnsi" w:cstheme="minorHAnsi"/>
                <w:b/>
                <w:color w:val="FF6600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  <w:b/>
                <w:color w:val="FF6600"/>
              </w:rPr>
              <w:t>Noraim</w:t>
            </w:r>
          </w:p>
        </w:tc>
        <w:tc>
          <w:tcPr>
            <w:tcW w:w="0" w:type="auto"/>
          </w:tcPr>
          <w:p w14:paraId="7818FBB6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  <w:b/>
                <w:color w:val="FF6600"/>
              </w:rPr>
            </w:pPr>
          </w:p>
        </w:tc>
      </w:tr>
      <w:tr w:rsidR="00652A42" w:rsidRPr="00652A42" w14:paraId="62AFC2CC" w14:textId="77777777" w:rsidTr="00170E26">
        <w:trPr>
          <w:jc w:val="center"/>
        </w:trPr>
        <w:tc>
          <w:tcPr>
            <w:tcW w:w="0" w:type="auto"/>
          </w:tcPr>
          <w:p w14:paraId="74AEA0AC" w14:textId="5F4577E3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Water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into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blood</w:t>
            </w:r>
          </w:p>
        </w:tc>
        <w:tc>
          <w:tcPr>
            <w:tcW w:w="0" w:type="auto"/>
          </w:tcPr>
          <w:p w14:paraId="6A56D7B3" w14:textId="4F4D78F2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Yom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Kippurim</w:t>
            </w:r>
          </w:p>
        </w:tc>
        <w:tc>
          <w:tcPr>
            <w:tcW w:w="0" w:type="auto"/>
          </w:tcPr>
          <w:p w14:paraId="209DD98D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635EB385" w14:textId="77777777" w:rsidTr="00170E26">
        <w:trPr>
          <w:jc w:val="center"/>
        </w:trPr>
        <w:tc>
          <w:tcPr>
            <w:tcW w:w="0" w:type="auto"/>
          </w:tcPr>
          <w:p w14:paraId="0BD0FE61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Frogs</w:t>
            </w:r>
          </w:p>
        </w:tc>
        <w:tc>
          <w:tcPr>
            <w:tcW w:w="0" w:type="auto"/>
          </w:tcPr>
          <w:p w14:paraId="6BBB82C9" w14:textId="472CF715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9</w:t>
            </w:r>
          </w:p>
        </w:tc>
        <w:tc>
          <w:tcPr>
            <w:tcW w:w="0" w:type="auto"/>
          </w:tcPr>
          <w:p w14:paraId="13955807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4A2013A4" w14:textId="77777777" w:rsidTr="00170E26">
        <w:trPr>
          <w:jc w:val="center"/>
        </w:trPr>
        <w:tc>
          <w:tcPr>
            <w:tcW w:w="0" w:type="auto"/>
          </w:tcPr>
          <w:p w14:paraId="4319F13F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Lice</w:t>
            </w:r>
          </w:p>
        </w:tc>
        <w:tc>
          <w:tcPr>
            <w:tcW w:w="0" w:type="auto"/>
          </w:tcPr>
          <w:p w14:paraId="5548E85C" w14:textId="2D7FBE9F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8</w:t>
            </w:r>
          </w:p>
        </w:tc>
        <w:tc>
          <w:tcPr>
            <w:tcW w:w="0" w:type="auto"/>
          </w:tcPr>
          <w:p w14:paraId="6906EF88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36D7DBB3" w14:textId="77777777" w:rsidTr="00170E26">
        <w:trPr>
          <w:jc w:val="center"/>
        </w:trPr>
        <w:tc>
          <w:tcPr>
            <w:tcW w:w="0" w:type="auto"/>
          </w:tcPr>
          <w:p w14:paraId="4B9E4F3F" w14:textId="308F30F6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Wild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beasts</w:t>
            </w:r>
          </w:p>
        </w:tc>
        <w:tc>
          <w:tcPr>
            <w:tcW w:w="0" w:type="auto"/>
          </w:tcPr>
          <w:p w14:paraId="13530778" w14:textId="7F6B04A1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7</w:t>
            </w:r>
          </w:p>
        </w:tc>
        <w:tc>
          <w:tcPr>
            <w:tcW w:w="0" w:type="auto"/>
          </w:tcPr>
          <w:p w14:paraId="7352496D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0A8CD3B2" w14:textId="77777777" w:rsidTr="00170E26">
        <w:trPr>
          <w:jc w:val="center"/>
        </w:trPr>
        <w:tc>
          <w:tcPr>
            <w:tcW w:w="0" w:type="auto"/>
          </w:tcPr>
          <w:p w14:paraId="12143AAC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Pestilence</w:t>
            </w:r>
          </w:p>
        </w:tc>
        <w:tc>
          <w:tcPr>
            <w:tcW w:w="0" w:type="auto"/>
          </w:tcPr>
          <w:p w14:paraId="2D1B8764" w14:textId="0013F041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6</w:t>
            </w:r>
          </w:p>
        </w:tc>
        <w:tc>
          <w:tcPr>
            <w:tcW w:w="0" w:type="auto"/>
          </w:tcPr>
          <w:p w14:paraId="1425D5EE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6017C9EC" w14:textId="77777777" w:rsidTr="00170E26">
        <w:trPr>
          <w:jc w:val="center"/>
        </w:trPr>
        <w:tc>
          <w:tcPr>
            <w:tcW w:w="0" w:type="auto"/>
          </w:tcPr>
          <w:p w14:paraId="57A20B09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Boils</w:t>
            </w:r>
          </w:p>
        </w:tc>
        <w:tc>
          <w:tcPr>
            <w:tcW w:w="0" w:type="auto"/>
          </w:tcPr>
          <w:p w14:paraId="7E8E3B06" w14:textId="20C60AA8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5</w:t>
            </w:r>
          </w:p>
        </w:tc>
        <w:tc>
          <w:tcPr>
            <w:tcW w:w="0" w:type="auto"/>
          </w:tcPr>
          <w:p w14:paraId="317B3E75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263ED6BB" w14:textId="77777777" w:rsidTr="00170E26">
        <w:trPr>
          <w:jc w:val="center"/>
        </w:trPr>
        <w:tc>
          <w:tcPr>
            <w:tcW w:w="0" w:type="auto"/>
          </w:tcPr>
          <w:p w14:paraId="0BAA3E27" w14:textId="4F699D03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Hail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mixed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with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fire</w:t>
            </w:r>
          </w:p>
        </w:tc>
        <w:tc>
          <w:tcPr>
            <w:tcW w:w="0" w:type="auto"/>
          </w:tcPr>
          <w:p w14:paraId="1D1F025C" w14:textId="60F0FCCD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Tishri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4</w:t>
            </w:r>
          </w:p>
        </w:tc>
        <w:tc>
          <w:tcPr>
            <w:tcW w:w="0" w:type="auto"/>
          </w:tcPr>
          <w:p w14:paraId="49AA52FF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5461B1D9" w14:textId="77777777" w:rsidTr="00170E26">
        <w:trPr>
          <w:jc w:val="center"/>
        </w:trPr>
        <w:tc>
          <w:tcPr>
            <w:tcW w:w="0" w:type="auto"/>
          </w:tcPr>
          <w:p w14:paraId="53C09275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Locusts</w:t>
            </w:r>
          </w:p>
        </w:tc>
        <w:tc>
          <w:tcPr>
            <w:tcW w:w="0" w:type="auto"/>
          </w:tcPr>
          <w:p w14:paraId="1DBF7A22" w14:textId="3AACA10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Fast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of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Gedalia</w:t>
            </w:r>
          </w:p>
        </w:tc>
        <w:tc>
          <w:tcPr>
            <w:tcW w:w="0" w:type="auto"/>
          </w:tcPr>
          <w:p w14:paraId="55BD25D8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7C2E3942" w14:textId="77777777" w:rsidTr="00170E26">
        <w:trPr>
          <w:jc w:val="center"/>
        </w:trPr>
        <w:tc>
          <w:tcPr>
            <w:tcW w:w="0" w:type="auto"/>
          </w:tcPr>
          <w:p w14:paraId="42F0BEA1" w14:textId="77777777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Darkness</w:t>
            </w:r>
          </w:p>
        </w:tc>
        <w:tc>
          <w:tcPr>
            <w:tcW w:w="0" w:type="auto"/>
          </w:tcPr>
          <w:p w14:paraId="28CDF670" w14:textId="203DF499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Rosh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HaShana</w:t>
            </w:r>
          </w:p>
        </w:tc>
        <w:tc>
          <w:tcPr>
            <w:tcW w:w="0" w:type="auto"/>
          </w:tcPr>
          <w:p w14:paraId="0073F943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  <w:tr w:rsidR="00652A42" w:rsidRPr="00652A42" w14:paraId="0381EF3A" w14:textId="77777777" w:rsidTr="00170E26">
        <w:trPr>
          <w:jc w:val="center"/>
        </w:trPr>
        <w:tc>
          <w:tcPr>
            <w:tcW w:w="0" w:type="auto"/>
          </w:tcPr>
          <w:p w14:paraId="1457827B" w14:textId="7F011F69" w:rsidR="00652A42" w:rsidRPr="00652A42" w:rsidRDefault="00652A42" w:rsidP="00652A4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Death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of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the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first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born</w:t>
            </w:r>
          </w:p>
        </w:tc>
        <w:tc>
          <w:tcPr>
            <w:tcW w:w="0" w:type="auto"/>
          </w:tcPr>
          <w:p w14:paraId="7C355E1B" w14:textId="62DE062E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  <w:r w:rsidRPr="00652A42">
              <w:rPr>
                <w:rFonts w:asciiTheme="minorHAnsi" w:eastAsia="Calibri" w:hAnsiTheme="minorHAnsi" w:cstheme="minorHAnsi"/>
              </w:rPr>
              <w:t>Rosh</w:t>
            </w:r>
            <w:r w:rsidR="00887809">
              <w:rPr>
                <w:rFonts w:asciiTheme="minorHAnsi" w:eastAsia="Calibri" w:hAnsiTheme="minorHAnsi" w:cstheme="minorHAnsi"/>
              </w:rPr>
              <w:t xml:space="preserve"> </w:t>
            </w:r>
            <w:r w:rsidRPr="00652A42">
              <w:rPr>
                <w:rFonts w:asciiTheme="minorHAnsi" w:eastAsia="Calibri" w:hAnsiTheme="minorHAnsi" w:cstheme="minorHAnsi"/>
              </w:rPr>
              <w:t>HaShana</w:t>
            </w:r>
          </w:p>
        </w:tc>
        <w:tc>
          <w:tcPr>
            <w:tcW w:w="0" w:type="auto"/>
          </w:tcPr>
          <w:p w14:paraId="26681F35" w14:textId="77777777" w:rsidR="00652A42" w:rsidRPr="00652A42" w:rsidRDefault="00652A42" w:rsidP="00652A42">
            <w:pPr>
              <w:rPr>
                <w:rFonts w:asciiTheme="minorHAnsi" w:eastAsia="Calibri" w:hAnsiTheme="minorHAnsi" w:cstheme="minorHAnsi"/>
              </w:rPr>
            </w:pPr>
          </w:p>
        </w:tc>
      </w:tr>
    </w:tbl>
    <w:p w14:paraId="2AC335A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1DEEEAC4" w14:textId="46340B14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Noti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agu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ver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d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is-à-v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am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ra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gges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agu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kku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rrec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i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agu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sign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t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reation.</w:t>
      </w:r>
    </w:p>
    <w:p w14:paraId="71B12E87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3552DC44" w14:textId="57C52CFA" w:rsidR="00652A42" w:rsidRPr="00652A42" w:rsidRDefault="00652A42" w:rsidP="00652A42">
      <w:pPr>
        <w:keepNext/>
        <w:keepLines/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we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i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licho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nitenti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ayer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f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w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speci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refu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ulfill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tzvo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itt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s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crea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volvem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ld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ccupatio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crea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tud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r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io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d-fea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k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b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bligatio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f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crupulo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ag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for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tzvo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k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i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y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speci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autifu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tro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.</w:t>
      </w:r>
    </w:p>
    <w:p w14:paraId="46D8F3D8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C0F88D4" w14:textId="5AF85485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add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hang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d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ce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ivi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vereignty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mid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hang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lec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embr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f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ship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i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vin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alken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char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ncha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sal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27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i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ft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char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ncha.</w:t>
      </w:r>
    </w:p>
    <w:p w14:paraId="4B00DAF2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ADC5D03" w14:textId="4F83E290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lmu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ust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orded:</w:t>
      </w:r>
    </w:p>
    <w:p w14:paraId="72E939E4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85EDF21" w14:textId="2515D094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Shabbat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hiy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a-Gadol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struct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av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tat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ritua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urity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ea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ea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[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tat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urity]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v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ur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.</w:t>
      </w:r>
    </w:p>
    <w:p w14:paraId="6AA2E634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666446B" w14:textId="0A143EF3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v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</w:p>
    <w:p w14:paraId="1C5B6316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8F50EE4" w14:textId="6F3932E2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shrei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3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eleb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daliah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in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i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n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sk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a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cc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we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?</w:t>
      </w:r>
    </w:p>
    <w:p w14:paraId="6C49411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51538173" w14:textId="5E0F89B1" w:rsidR="00652A42" w:rsidRPr="00652A42" w:rsidRDefault="00652A42" w:rsidP="00652A42">
      <w:pPr>
        <w:jc w:val="center"/>
        <w:rPr>
          <w:rFonts w:asciiTheme="minorHAnsi" w:eastAsia="Calibri" w:hAnsiTheme="minorHAnsi" w:cstheme="minorHAnsi"/>
          <w:b/>
        </w:rPr>
      </w:pPr>
      <w:r w:rsidRPr="00652A42">
        <w:rPr>
          <w:rFonts w:asciiTheme="minorHAnsi" w:eastAsia="Calibri" w:hAnsiTheme="minorHAnsi" w:cstheme="minorHAnsi"/>
          <w:b/>
        </w:rPr>
        <w:t>THE</w:t>
      </w:r>
      <w:r w:rsidR="00887809">
        <w:rPr>
          <w:rFonts w:asciiTheme="minorHAnsi" w:eastAsia="Calibri" w:hAnsiTheme="minorHAnsi" w:cstheme="minorHAnsi"/>
          <w:b/>
        </w:rPr>
        <w:t xml:space="preserve"> </w:t>
      </w:r>
      <w:r w:rsidRPr="00652A42">
        <w:rPr>
          <w:rFonts w:asciiTheme="minorHAnsi" w:eastAsia="Calibri" w:hAnsiTheme="minorHAnsi" w:cstheme="minorHAnsi"/>
          <w:b/>
        </w:rPr>
        <w:t>STORY</w:t>
      </w:r>
      <w:r w:rsidR="00887809">
        <w:rPr>
          <w:rFonts w:asciiTheme="minorHAnsi" w:eastAsia="Calibri" w:hAnsiTheme="minorHAnsi" w:cstheme="minorHAnsi"/>
          <w:b/>
        </w:rPr>
        <w:t xml:space="preserve"> </w:t>
      </w:r>
      <w:r w:rsidRPr="00652A42">
        <w:rPr>
          <w:rFonts w:asciiTheme="minorHAnsi" w:eastAsia="Calibri" w:hAnsiTheme="minorHAnsi" w:cstheme="minorHAnsi"/>
          <w:b/>
        </w:rPr>
        <w:t>OF</w:t>
      </w:r>
      <w:r w:rsidR="00887809">
        <w:rPr>
          <w:rFonts w:asciiTheme="minorHAnsi" w:eastAsia="Calibri" w:hAnsiTheme="minorHAnsi" w:cstheme="minorHAnsi"/>
          <w:b/>
        </w:rPr>
        <w:t xml:space="preserve"> </w:t>
      </w:r>
      <w:r w:rsidRPr="00652A42">
        <w:rPr>
          <w:rFonts w:asciiTheme="minorHAnsi" w:eastAsia="Calibri" w:hAnsiTheme="minorHAnsi" w:cstheme="minorHAnsi"/>
          <w:b/>
        </w:rPr>
        <w:t>GEDALIAH</w:t>
      </w:r>
      <w:r w:rsidRPr="00652A42">
        <w:rPr>
          <w:rFonts w:asciiTheme="minorHAnsi" w:eastAsia="Calibri" w:hAnsiTheme="minorHAnsi" w:cstheme="minorHAnsi"/>
          <w:b/>
          <w:vertAlign w:val="superscript"/>
        </w:rPr>
        <w:footnoteReference w:id="38"/>
      </w:r>
    </w:p>
    <w:p w14:paraId="0B99EE20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B50F0D5" w14:textId="69812B16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Aft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struc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ir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m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2500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ea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go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jorit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i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quero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buchadnezza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tu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as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r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strictio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ow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a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ppoin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ghteo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dali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dminist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ritory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raduall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'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scap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orro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ighbo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untri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o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.</w:t>
      </w:r>
    </w:p>
    <w:p w14:paraId="5B33DF7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0119C84" w14:textId="2131147F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Gedali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alistic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bo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mitatio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vereignty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nderstoo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lf-preservatio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e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u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ope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'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que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d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olitic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bservie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tolerab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shm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taniah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ur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alous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eig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fluenc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o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gno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3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shrei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shm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eacherous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l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dali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n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ians.</w:t>
      </w:r>
    </w:p>
    <w:p w14:paraId="6EAE798C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3679EAF8" w14:textId="66A15E2D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fterma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daliah'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urde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rea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ris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ou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le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gy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selve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gy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ra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rru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ciet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quandar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igh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hysic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re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gain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iritu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nger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urn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phe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Jeremiah)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clu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ourning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dvice.</w:t>
      </w:r>
    </w:p>
    <w:p w14:paraId="7E37F05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430C98BE" w14:textId="32571303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nti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ek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Jeremiah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ea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swer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inall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ppu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swered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l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t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ryth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u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righ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lan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k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ia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c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ercifu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wa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f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ong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i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u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mit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oil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ci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gyp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wo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un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u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re.</w:t>
      </w:r>
      <w:r w:rsidR="00887809">
        <w:rPr>
          <w:rFonts w:asciiTheme="minorHAnsi" w:eastAsia="Calibri" w:hAnsiTheme="minorHAnsi" w:cstheme="minorHAnsi"/>
        </w:rPr>
        <w:t xml:space="preserve"> </w:t>
      </w:r>
    </w:p>
    <w:p w14:paraId="554C882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410969C" w14:textId="27EC4E28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Unfortunately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phet'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i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net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opl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fus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lieve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ain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ack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i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g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gyp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kidnapp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o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m!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struc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plete;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plete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rre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u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ppen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x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e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ear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ater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byl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que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gyp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ousan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il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plete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p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o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rviv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ssac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irmiyahu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phec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ainful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ue.</w:t>
      </w:r>
    </w:p>
    <w:p w14:paraId="3B6ED955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269452B2" w14:textId="08FBD837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iti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t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urd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edaliah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ken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struc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o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mpl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a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iv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rou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Jewis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ttlem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n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ear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phe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refo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clar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niversa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aged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oul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ing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r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shri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mmediate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ft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.</w:t>
      </w:r>
      <w:r w:rsidR="00887809">
        <w:rPr>
          <w:rFonts w:asciiTheme="minorHAnsi" w:eastAsia="Calibri" w:hAnsiTheme="minorHAnsi" w:cstheme="minorHAnsi"/>
        </w:rPr>
        <w:t xml:space="preserve"> </w:t>
      </w:r>
    </w:p>
    <w:p w14:paraId="23352EB6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4A4DD0DC" w14:textId="499DC335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bba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l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bb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uvah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bba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riv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r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bbath'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peci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ftar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a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ic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i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ord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uv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tur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rael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ls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ll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abb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uv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ca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ll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.</w:t>
      </w:r>
    </w:p>
    <w:p w14:paraId="26527279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43FE4AAC" w14:textId="3E21E550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ustoma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xpou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verit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n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ur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bbath.</w:t>
      </w:r>
    </w:p>
    <w:p w14:paraId="0D83839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095C59A1" w14:textId="1087EA64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lastRenderedPageBreak/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r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nclud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shri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iddui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Confess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ins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in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mmers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mikve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-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aptism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ci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tonemen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incid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i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radit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ig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ie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nounc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a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im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h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vok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ivi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ard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eshu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validat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mmersi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vent:</w:t>
      </w:r>
    </w:p>
    <w:p w14:paraId="36E72F2F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5E09F2AB" w14:textId="426248F5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Luqas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(Luke)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3:21-23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When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all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th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peopl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were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being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baptized,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Yeshua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was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baptized</w:t>
      </w:r>
      <w:r w:rsidR="00887809">
        <w:rPr>
          <w:rFonts w:asciiTheme="minorHAnsi" w:eastAsia="Calibri" w:hAnsiTheme="minorHAnsi" w:cstheme="minorHAnsi"/>
          <w:i/>
          <w:u w:val="single"/>
        </w:rPr>
        <w:t xml:space="preserve"> </w:t>
      </w:r>
      <w:r w:rsidRPr="00652A42">
        <w:rPr>
          <w:rFonts w:asciiTheme="minorHAnsi" w:eastAsia="Calibri" w:hAnsiTheme="minorHAnsi" w:cstheme="minorHAnsi"/>
          <w:i/>
          <w:u w:val="single"/>
        </w:rPr>
        <w:t>too</w:t>
      </w:r>
      <w:r w:rsidRPr="00652A42">
        <w:rPr>
          <w:rFonts w:asciiTheme="minorHAnsi" w:eastAsia="Calibri" w:hAnsiTheme="minorHAnsi" w:cstheme="minorHAnsi"/>
          <w:i/>
        </w:rPr>
        <w:t>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raying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av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pen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o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piri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scende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odil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k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ve.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voi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cam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r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aven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"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r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on,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o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ove;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i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m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ell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pleased."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w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shu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msel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a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bou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irt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ear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l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h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g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inistry.</w:t>
      </w:r>
      <w:r w:rsidR="00887809">
        <w:rPr>
          <w:rFonts w:asciiTheme="minorHAnsi" w:eastAsia="Calibri" w:hAnsiTheme="minorHAnsi" w:cstheme="minorHAnsi"/>
          <w:i/>
        </w:rPr>
        <w:t xml:space="preserve"> </w:t>
      </w:r>
    </w:p>
    <w:p w14:paraId="3EAF66BC" w14:textId="77777777" w:rsidR="00652A42" w:rsidRPr="00652A42" w:rsidRDefault="00652A42" w:rsidP="00652A42">
      <w:pPr>
        <w:rPr>
          <w:rFonts w:asciiTheme="minorHAnsi" w:eastAsia="Calibri" w:hAnsiTheme="minorHAnsi" w:cstheme="minorHAnsi"/>
          <w:i/>
        </w:rPr>
      </w:pPr>
    </w:p>
    <w:p w14:paraId="6A050140" w14:textId="6D0D544D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a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cripture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l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ast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en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urself.</w:t>
      </w:r>
    </w:p>
    <w:p w14:paraId="5D0DF4FA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7B7BF6E7" w14:textId="56578E85" w:rsidR="00652A42" w:rsidRPr="00652A42" w:rsidRDefault="00652A42" w:rsidP="00652A42">
      <w:pPr>
        <w:ind w:left="288" w:right="288"/>
        <w:rPr>
          <w:rFonts w:asciiTheme="minorHAnsi" w:eastAsia="Calibri" w:hAnsiTheme="minorHAnsi" w:cstheme="minorHAnsi"/>
          <w:i/>
        </w:rPr>
      </w:pPr>
      <w:r w:rsidRPr="00652A42">
        <w:rPr>
          <w:rFonts w:asciiTheme="minorHAnsi" w:eastAsia="Calibri" w:hAnsiTheme="minorHAnsi" w:cstheme="minorHAnsi"/>
          <w:b/>
          <w:i/>
        </w:rPr>
        <w:t>Vayikra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(Leviticus)</w:t>
      </w:r>
      <w:r w:rsidR="00887809">
        <w:rPr>
          <w:rFonts w:asciiTheme="minorHAnsi" w:eastAsia="Calibri" w:hAnsiTheme="minorHAnsi" w:cstheme="minorHAnsi"/>
          <w:b/>
          <w:i/>
        </w:rPr>
        <w:t xml:space="preserve"> </w:t>
      </w:r>
      <w:r w:rsidRPr="00652A42">
        <w:rPr>
          <w:rFonts w:asciiTheme="minorHAnsi" w:eastAsia="Calibri" w:hAnsiTheme="minorHAnsi" w:cstheme="minorHAnsi"/>
          <w:b/>
          <w:i/>
        </w:rPr>
        <w:t>16:29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"Th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i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b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ast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rdinanc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f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: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en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a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f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the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seven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onth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mus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en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rselves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d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ot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do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y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work--whethe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native-bor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or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lien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livi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among</w:t>
      </w:r>
      <w:r w:rsidR="00887809">
        <w:rPr>
          <w:rFonts w:asciiTheme="minorHAnsi" w:eastAsia="Calibri" w:hAnsiTheme="minorHAnsi" w:cstheme="minorHAnsi"/>
          <w:i/>
        </w:rPr>
        <w:t xml:space="preserve"> </w:t>
      </w:r>
      <w:r w:rsidRPr="00652A42">
        <w:rPr>
          <w:rFonts w:asciiTheme="minorHAnsi" w:eastAsia="Calibri" w:hAnsiTheme="minorHAnsi" w:cstheme="minorHAnsi"/>
          <w:i/>
        </w:rPr>
        <w:t>you.</w:t>
      </w:r>
    </w:p>
    <w:p w14:paraId="5DBC052F" w14:textId="77777777" w:rsidR="00652A42" w:rsidRPr="00652A42" w:rsidRDefault="00652A42" w:rsidP="00652A42">
      <w:pPr>
        <w:rPr>
          <w:rFonts w:asciiTheme="minorHAnsi" w:eastAsia="Calibri" w:hAnsiTheme="minorHAnsi" w:cstheme="minorHAnsi"/>
          <w:i/>
        </w:rPr>
      </w:pPr>
    </w:p>
    <w:p w14:paraId="111FD34A" w14:textId="2EB6B537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"Great"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ofa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low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rk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ustoma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kk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boo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abernacle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igh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ft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kk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mind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mporar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endur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material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uilding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ppose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ermanen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bid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treng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-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avenl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helt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promises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othe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ens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nles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well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!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i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fo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welling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a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!</w:t>
      </w:r>
    </w:p>
    <w:p w14:paraId="0CF970FD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587048BD" w14:textId="1DE20B6F" w:rsidR="00652A42" w:rsidRPr="00652A42" w:rsidRDefault="00652A42" w:rsidP="00652A42">
      <w:pPr>
        <w:rPr>
          <w:rFonts w:asciiTheme="minorHAnsi" w:eastAsia="Calibri" w:hAnsiTheme="minorHAnsi" w:cstheme="minorHAnsi"/>
        </w:rPr>
      </w:pP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w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elebrat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am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ora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Awesom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)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e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gin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complete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shuva.</w:t>
      </w:r>
      <w:r w:rsidRPr="00652A42">
        <w:rPr>
          <w:rFonts w:asciiTheme="minorHAnsi" w:eastAsia="Calibri" w:hAnsiTheme="minorHAnsi" w:cstheme="minorHAnsi"/>
          <w:vertAlign w:val="superscript"/>
        </w:rPr>
        <w:footnoteReference w:id="39"/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e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u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hes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ay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pentanc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twee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erua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nd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Yo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Kippur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draw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nea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Shem.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Let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hav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as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ur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goal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e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ady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to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re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n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Succoth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(Feas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of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652A42">
        <w:rPr>
          <w:rFonts w:asciiTheme="minorHAnsi" w:eastAsia="Calibri" w:hAnsiTheme="minorHAnsi" w:cstheme="minorHAnsi"/>
        </w:rPr>
        <w:t>Booths).</w:t>
      </w:r>
      <w:r w:rsidR="00887809">
        <w:rPr>
          <w:rFonts w:asciiTheme="minorHAnsi" w:eastAsia="Calibri" w:hAnsiTheme="minorHAnsi" w:cstheme="minorHAnsi"/>
        </w:rPr>
        <w:t xml:space="preserve"> </w:t>
      </w:r>
    </w:p>
    <w:p w14:paraId="66A368A7" w14:textId="77777777" w:rsidR="00652A42" w:rsidRPr="00652A42" w:rsidRDefault="00652A42" w:rsidP="00652A42">
      <w:pPr>
        <w:rPr>
          <w:rFonts w:asciiTheme="minorHAnsi" w:eastAsia="Calibri" w:hAnsiTheme="minorHAnsi" w:cstheme="minorHAnsi"/>
        </w:rPr>
      </w:pPr>
    </w:p>
    <w:p w14:paraId="35588CC5" w14:textId="71302336" w:rsidR="00353E21" w:rsidRPr="00652A42" w:rsidRDefault="00652A42" w:rsidP="00887809">
      <w:bookmarkStart w:id="6" w:name="_Toc83365122"/>
      <w:bookmarkStart w:id="7" w:name="_Toc345273353"/>
      <w:r w:rsidRPr="00652A42">
        <w:t>Now</w:t>
      </w:r>
      <w:r w:rsidR="00887809">
        <w:t xml:space="preserve"> </w:t>
      </w:r>
      <w:r w:rsidRPr="00652A42">
        <w:t>we</w:t>
      </w:r>
      <w:r w:rsidR="00887809">
        <w:t xml:space="preserve"> </w:t>
      </w:r>
      <w:r w:rsidRPr="00652A42">
        <w:t>can</w:t>
      </w:r>
      <w:r w:rsidR="00887809">
        <w:t xml:space="preserve"> </w:t>
      </w:r>
      <w:r w:rsidRPr="00652A42">
        <w:t>begin</w:t>
      </w:r>
      <w:r w:rsidR="00887809">
        <w:t xml:space="preserve"> </w:t>
      </w:r>
      <w:r w:rsidRPr="00652A42">
        <w:t>to</w:t>
      </w:r>
      <w:r w:rsidR="00887809">
        <w:t xml:space="preserve"> </w:t>
      </w:r>
      <w:r w:rsidRPr="00652A42">
        <w:t>understand</w:t>
      </w:r>
      <w:r w:rsidR="00887809">
        <w:t xml:space="preserve"> </w:t>
      </w:r>
      <w:r w:rsidRPr="00652A42">
        <w:t>why</w:t>
      </w:r>
      <w:r w:rsidR="00887809">
        <w:t xml:space="preserve"> </w:t>
      </w:r>
      <w:r w:rsidRPr="00652A42">
        <w:t>Psalms</w:t>
      </w:r>
      <w:r w:rsidR="00887809">
        <w:t xml:space="preserve"> </w:t>
      </w:r>
      <w:r w:rsidRPr="00652A42">
        <w:t>chapter</w:t>
      </w:r>
      <w:r w:rsidR="00887809">
        <w:t xml:space="preserve"> </w:t>
      </w:r>
      <w:r w:rsidRPr="00652A42">
        <w:t>27</w:t>
      </w:r>
      <w:r w:rsidR="00887809">
        <w:t xml:space="preserve"> </w:t>
      </w:r>
      <w:r w:rsidRPr="00652A42">
        <w:t>is</w:t>
      </w:r>
      <w:r w:rsidR="00887809">
        <w:t xml:space="preserve"> </w:t>
      </w:r>
      <w:r w:rsidRPr="00652A42">
        <w:t>designated</w:t>
      </w:r>
      <w:r w:rsidR="00887809">
        <w:t xml:space="preserve"> </w:t>
      </w:r>
      <w:r w:rsidRPr="00652A42">
        <w:t>for</w:t>
      </w:r>
      <w:r w:rsidR="00887809">
        <w:t xml:space="preserve"> </w:t>
      </w:r>
      <w:r w:rsidRPr="00652A42">
        <w:t>The</w:t>
      </w:r>
      <w:r w:rsidR="00887809">
        <w:t xml:space="preserve"> </w:t>
      </w:r>
      <w:r w:rsidRPr="00652A42">
        <w:t>Awesome</w:t>
      </w:r>
      <w:r w:rsidR="00887809">
        <w:t xml:space="preserve"> </w:t>
      </w:r>
      <w:r w:rsidRPr="00652A42">
        <w:t>Days</w:t>
      </w:r>
      <w:bookmarkEnd w:id="6"/>
      <w:bookmarkEnd w:id="7"/>
      <w:r w:rsidRPr="00652A42">
        <w:t>.</w:t>
      </w:r>
      <w:r w:rsidR="00887809">
        <w:t xml:space="preserve"> </w:t>
      </w:r>
      <w:r w:rsidR="00887809">
        <w:rPr>
          <w:color w:val="000000"/>
        </w:rPr>
        <w:t xml:space="preserve"> </w:t>
      </w:r>
    </w:p>
    <w:p w14:paraId="1345F5E5" w14:textId="77777777" w:rsidR="00353E21" w:rsidRDefault="00353E21" w:rsidP="00A07559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  <w:lang w:bidi="he-IL"/>
        </w:rPr>
      </w:pPr>
    </w:p>
    <w:p w14:paraId="0277277E" w14:textId="3EAA43DC" w:rsidR="0003131C" w:rsidRPr="00353E21" w:rsidRDefault="0003131C" w:rsidP="00A07559">
      <w:pPr>
        <w:rPr>
          <w:rFonts w:eastAsia="Times New Roman" w:cs="Calibri"/>
          <w:color w:val="000000"/>
        </w:rPr>
      </w:pPr>
    </w:p>
    <w:p w14:paraId="003218A5" w14:textId="77777777" w:rsidR="00C724C7" w:rsidRDefault="00887809" w:rsidP="00A07559">
      <w:pPr>
        <w:rPr>
          <w:rFonts w:ascii="Cambria" w:eastAsia="Times New Roman" w:hAnsi="Cambria" w:cs="Times New Roman"/>
          <w:color w:val="000000"/>
          <w:lang w:val="en-AU" w:bidi="he-IL"/>
        </w:rPr>
      </w:pPr>
      <w:r>
        <w:rPr>
          <w:rFonts w:ascii="Cambria" w:eastAsia="Times New Roman" w:hAnsi="Cambria" w:cs="Times New Roman"/>
          <w:color w:val="000000"/>
          <w:lang w:val="en-AU" w:bidi="he-IL"/>
        </w:rPr>
        <w:t xml:space="preserve"> </w:t>
      </w:r>
    </w:p>
    <w:p w14:paraId="0F7A9C5C" w14:textId="77777777" w:rsidR="00C724C7" w:rsidRDefault="00C724C7">
      <w:pPr>
        <w:spacing w:after="160" w:line="259" w:lineRule="auto"/>
        <w:jc w:val="left"/>
        <w:rPr>
          <w:rFonts w:ascii="Cambria" w:eastAsia="Times New Roman" w:hAnsi="Cambria" w:cs="Times New Roman"/>
          <w:color w:val="000000"/>
          <w:lang w:val="en-AU" w:bidi="he-IL"/>
        </w:rPr>
      </w:pPr>
      <w:r>
        <w:rPr>
          <w:rFonts w:ascii="Cambria" w:eastAsia="Times New Roman" w:hAnsi="Cambria" w:cs="Times New Roman"/>
          <w:color w:val="000000"/>
          <w:lang w:val="en-AU" w:bidi="he-IL"/>
        </w:rPr>
        <w:br w:type="page"/>
      </w:r>
    </w:p>
    <w:p w14:paraId="77962986" w14:textId="7501A4BF" w:rsidR="00E54D89" w:rsidRPr="00C724C7" w:rsidRDefault="00E54D89" w:rsidP="00A07559">
      <w:pPr>
        <w:rPr>
          <w:rFonts w:ascii="Cambria" w:eastAsia="Times New Roman" w:hAnsi="Cambria" w:cs="Times New Roman"/>
          <w:color w:val="000000"/>
          <w:lang w:bidi="he-IL"/>
        </w:rPr>
      </w:pP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lastRenderedPageBreak/>
        <w:t>Ashlamatah:</w:t>
      </w:r>
      <w:r w:rsidR="00887809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   Yirmiyahu (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‎‎</w:t>
      </w:r>
      <w:r w:rsidR="00C724C7">
        <w:rPr>
          <w:rFonts w:ascii="Cambria" w:eastAsia="Times New Roman" w:hAnsi="Cambria" w:cs="Times New Roman" w:hint="cs"/>
          <w:b/>
          <w:bCs/>
          <w:color w:val="000000"/>
          <w:sz w:val="28"/>
          <w:szCs w:val="28"/>
          <w:cs/>
          <w:lang w:bidi="he-IL"/>
        </w:rPr>
        <w:t>J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er</w:t>
      </w:r>
      <w:r w:rsid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emiah)</w:t>
      </w:r>
      <w:r w:rsidR="00887809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30:10-18</w:t>
      </w:r>
      <w:r w:rsidR="00887809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+</w:t>
      </w:r>
      <w:r w:rsidR="00887809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22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00B5FF92" w14:textId="3DC54CBE" w:rsidR="003D5AD3" w:rsidRPr="00E54D89" w:rsidRDefault="00887809" w:rsidP="003D5AD3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val="en-AU" w:bidi="he-I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3"/>
        <w:gridCol w:w="5111"/>
      </w:tblGrid>
      <w:tr w:rsidR="00E54D89" w:rsidRPr="00E54D89" w14:paraId="2BF757B8" w14:textId="77777777" w:rsidTr="003D5AD3">
        <w:trPr>
          <w:tblHeader/>
          <w:jc w:val="center"/>
        </w:trPr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1A455" w14:textId="77777777" w:rsidR="00E54D89" w:rsidRPr="00E54D89" w:rsidRDefault="00E54D89" w:rsidP="00A07559">
            <w:pPr>
              <w:jc w:val="center"/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Rashi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A20C1" w14:textId="77777777" w:rsidR="00E54D89" w:rsidRPr="00E54D89" w:rsidRDefault="00E54D89" w:rsidP="00A07559">
            <w:pPr>
              <w:jc w:val="center"/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Targum</w:t>
            </w:r>
          </w:p>
        </w:tc>
      </w:tr>
      <w:tr w:rsidR="00E54D89" w:rsidRPr="00E54D89" w14:paraId="7F2152D6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CEBE2" w14:textId="17F173C0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¶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r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po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oncern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ra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oncern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Judah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22639" w14:textId="13E83F0F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¶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or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i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pok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ncern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ncern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udah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 </w:t>
            </w:r>
          </w:p>
        </w:tc>
      </w:tr>
      <w:tr w:rsidR="00E54D89" w:rsidRPr="00E54D89" w14:paraId="64BF5360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3DEF1" w14:textId="5518D24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: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quak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r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ea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eace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3C9F7D" w14:textId="1C1D5BC4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a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s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rembling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ear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eace.</w:t>
            </w:r>
          </w:p>
        </w:tc>
      </w:tr>
      <w:tr w:rsidR="00E54D89" w:rsidRPr="00E54D89" w14:paraId="313B97AC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E8955" w14:textId="2AF69C70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s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eth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iv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irth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ve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with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n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i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i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m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onfinemen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ve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a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urn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allor?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7343B" w14:textId="33F09E5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w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e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e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or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hild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e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ve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han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c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i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i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om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abou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untenanc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hang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i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aundice?</w:t>
            </w:r>
          </w:p>
        </w:tc>
      </w:tr>
      <w:tr w:rsidR="00E54D89" w:rsidRPr="00E54D89" w14:paraId="1331DC75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66BF6" w14:textId="71C801E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o!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a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rea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i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i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istre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roug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i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v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8AB57" w14:textId="50A992E9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re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a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i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i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istr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ac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deem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.</w:t>
            </w:r>
          </w:p>
        </w:tc>
      </w:tr>
      <w:tr w:rsidR="00E54D89" w:rsidRPr="00E54D89" w14:paraId="1D9CBD36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342A7" w14:textId="2F9BB0E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a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ost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that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rea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eck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rea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ong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trang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ng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nsl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80F750" w14:textId="218D5DDC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i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ost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ea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val="en-AU" w:bidi="he-IL"/>
              </w:rPr>
              <w:t>nations'</w:t>
            </w:r>
            <w:proofErr w:type="gramEnd"/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eck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hains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ati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ga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ensl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.</w:t>
            </w:r>
          </w:p>
        </w:tc>
      </w:tr>
      <w:tr w:rsidR="00E54D89" w:rsidRPr="00E54D89" w14:paraId="32310C34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391EB" w14:textId="2EB22BC1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y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ha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erv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Lor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i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Go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Davi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i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king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whom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I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e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up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fo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m.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</w:t>
            </w:r>
            <w:proofErr w:type="gramEnd"/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19AEC" w14:textId="0E11E60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orship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God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obey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ointed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son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David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king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rais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m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S}</w:t>
            </w:r>
          </w:p>
        </w:tc>
      </w:tr>
      <w:tr w:rsidR="00E54D89" w:rsidRPr="00E54D89" w14:paraId="54EC13FC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DF0C6" w14:textId="1F1BF2C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e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rva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ismay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rael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h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fa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bidi="he-IL"/>
              </w:rPr>
              <w:t>captivity,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nd</w:t>
            </w:r>
            <w:proofErr w:type="gramEnd"/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Jacob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ha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gain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b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ilen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ease</w:t>
            </w:r>
            <w:r w:rsidRPr="00E54D89">
              <w:rPr>
                <w:rFonts w:eastAsia="Times New Roman" w:cs="Times New Roman"/>
                <w:lang w:bidi="he-IL"/>
              </w:rPr>
              <w:t>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igh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A9328" w14:textId="5BF10AC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fr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erva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ac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oke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de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fa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xil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hous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Jacob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return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quie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settl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safely</w:t>
            </w:r>
            <w:r w:rsidRPr="00E54D89">
              <w:rPr>
                <w:rFonts w:eastAsia="Times New Roman" w:cs="Times New Roman"/>
                <w:lang w:val="en-AU" w:bidi="he-IL"/>
              </w:rPr>
              <w:t>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fraid.</w:t>
            </w:r>
          </w:p>
        </w:tc>
      </w:tr>
      <w:tr w:rsidR="00E54D89" w:rsidRPr="00E54D89" w14:paraId="4A004B34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79C0F" w14:textId="3995AF7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atio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e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ispers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n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has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asur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ompletel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estro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AF2C6" w14:textId="4E15D2A5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mr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sistanc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de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ple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e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atio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it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catter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ple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nd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ing'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uffering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eac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leme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udgement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ertain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estro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you.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P}</w:t>
            </w:r>
          </w:p>
        </w:tc>
      </w:tr>
      <w:tr w:rsidR="00E54D89" w:rsidRPr="00E54D89" w14:paraId="31676F80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1E95A" w14:textId="13F5561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¶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: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ju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ainful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rievous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1E4E8" w14:textId="5F00E845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¶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isfortu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ight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tro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ick.</w:t>
            </w:r>
          </w:p>
        </w:tc>
      </w:tr>
      <w:tr w:rsidR="00E54D89" w:rsidRPr="00E54D89" w14:paraId="2E78B71C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D4575" w14:textId="24031CA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eem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l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l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dicines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E900B" w14:textId="2D8C9455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udg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a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rciful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u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.</w:t>
            </w:r>
          </w:p>
        </w:tc>
      </w:tr>
      <w:tr w:rsidR="00E54D89" w:rsidRPr="00E54D89" w14:paraId="35EB17DE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158117" w14:textId="143DA97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v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got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ek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mitt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nem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ru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hastisemen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reatnes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iquity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i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ny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639FB" w14:textId="1738D10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ien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gott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;'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ques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bo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elfare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gu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ne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mitt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uffe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rue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n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eb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creas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i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ighty.</w:t>
            </w:r>
          </w:p>
        </w:tc>
      </w:tr>
      <w:tr w:rsidR="00E54D89" w:rsidRPr="00E54D89" w14:paraId="37EB812D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FF76A5" w14:textId="0BE125B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bo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ju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that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a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vere?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gnitud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iquit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since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i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n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746FF" w14:textId="261CAC20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bou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isfortune?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tro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ick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ca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eb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creas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i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ighty.'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.</w:t>
            </w:r>
          </w:p>
        </w:tc>
      </w:tr>
      <w:tr w:rsidR="00E54D89" w:rsidRPr="00E54D89" w14:paraId="55DF4B48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75B56" w14:textId="643C4EDA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refor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ev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evour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dversarie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e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aptivit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o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und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unde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r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i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rey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7D0BA" w14:textId="3F79D9F1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6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ppresso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ppresse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t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aptivity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poil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poil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underer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v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under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‎</w:t>
            </w:r>
          </w:p>
        </w:tc>
      </w:tr>
      <w:tr w:rsidR="00E54D89" w:rsidRPr="00E54D89" w14:paraId="34E287DF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7EF95" w14:textId="3AAAF14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lastRenderedPageBreak/>
              <w:t>1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r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l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oun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a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utcas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Zi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ek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ut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F0C95" w14:textId="44753B48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7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al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a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ound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al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xi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n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Zion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no-on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val="en-AU" w:bidi="he-IL"/>
              </w:rPr>
              <w:t>request.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</w:t>
            </w:r>
            <w:proofErr w:type="gramEnd"/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S}</w:t>
            </w:r>
          </w:p>
        </w:tc>
      </w:tr>
      <w:tr w:rsidR="00E54D89" w:rsidRPr="00E54D89" w14:paraId="5572E7D7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34462" w14:textId="5BE3D921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i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: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h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turn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aptivit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en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Jacob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welling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it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it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uil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ala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rop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it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stablished.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363A7" w14:textId="60FC4E61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8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ack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xi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acob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rc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ities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it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erusal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buil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c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ou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nctuar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ple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itt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.</w:t>
            </w:r>
          </w:p>
        </w:tc>
      </w:tr>
      <w:tr w:rsidR="00E54D89" w:rsidRPr="00E54D89" w14:paraId="40EB4D58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50BB5" w14:textId="106AE00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nksgiv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voi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o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k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rr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roce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ultipl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iminishe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crea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co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ew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umber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EE81B" w14:textId="4369578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9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b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ank-offering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n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ou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raise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crea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iminish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trengt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eak.</w:t>
            </w:r>
          </w:p>
        </w:tc>
      </w:tr>
      <w:tr w:rsidR="00E54D89" w:rsidRPr="00E54D89" w14:paraId="0DE62966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2F46D" w14:textId="3812A5FB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hildr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l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congregati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stablish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for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vis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evil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up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ppressor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7A9B3" w14:textId="2C67173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0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hildr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creas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merly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sembli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stablish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vis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vi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p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r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.</w:t>
            </w:r>
          </w:p>
        </w:tc>
      </w:tr>
      <w:tr w:rsidR="00E54D89" w:rsidRPr="00E54D89" w14:paraId="757BCE7E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EDAC9" w14:textId="057C22F5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rinc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m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ul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merg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ids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r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ear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pproa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edg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r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pproac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?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C3BB9" w14:textId="4CDA16FC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k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oin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oint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ne'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vea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mo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ear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semb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orship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ar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eligh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raw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nea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orship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?</w:t>
            </w:r>
          </w:p>
        </w:tc>
      </w:tr>
      <w:tr w:rsidR="00E54D89" w:rsidRPr="00E54D89" w14:paraId="6604DA12" w14:textId="77777777" w:rsidTr="003D5AD3">
        <w:trPr>
          <w:jc w:val="center"/>
        </w:trPr>
        <w:tc>
          <w:tcPr>
            <w:tcW w:w="510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DB102" w14:textId="210E0872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2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eopl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bidi="he-IL"/>
              </w:rPr>
              <w:t>God.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</w:t>
            </w:r>
            <w:proofErr w:type="gramEnd"/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S}</w:t>
            </w:r>
          </w:p>
        </w:tc>
        <w:tc>
          <w:tcPr>
            <w:tcW w:w="51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C6FAC" w14:textId="66F378A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co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eop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d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S}</w:t>
            </w:r>
          </w:p>
        </w:tc>
      </w:tr>
      <w:tr w:rsidR="00E54D89" w:rsidRPr="00E54D89" w14:paraId="4C523FE3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2ED468" w14:textId="19241FA6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ho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tor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on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r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with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ury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e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ettl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torm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d[s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ck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st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77AE4" w14:textId="115E2592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bu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e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ger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irlwi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athers/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v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a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ck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over.</w:t>
            </w:r>
          </w:p>
        </w:tc>
      </w:tr>
      <w:tr w:rsidR="00E54D89" w:rsidRPr="00E54D89" w14:paraId="2FD0474D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9D71D" w14:textId="11E11E57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kindl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'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ge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no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tur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unti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xecut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unti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ulfill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a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i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art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e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day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you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ha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conside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it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E1960" w14:textId="35A855B2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ow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'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ge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o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  <w:lang w:bidi="he-IL"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retur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nti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erfor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nti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stablis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ught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easur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e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day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understand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val="en-AU" w:bidi="he-IL"/>
              </w:rPr>
              <w:t>it.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cs/>
                <w:lang w:bidi="he-IL"/>
              </w:rPr>
              <w:t>‎</w:t>
            </w:r>
          </w:p>
        </w:tc>
      </w:tr>
      <w:tr w:rsidR="00E54D89" w:rsidRPr="00E54D89" w14:paraId="287B3FFE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4C1D20" w14:textId="1A3BE242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a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ime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o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amili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rael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y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eople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651C1" w14:textId="0DDE4097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-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-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-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S}</w:t>
            </w:r>
          </w:p>
        </w:tc>
      </w:tr>
      <w:tr w:rsidR="00E54D89" w:rsidRPr="00E54D89" w14:paraId="0D5E5DA7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2B5D0" w14:textId="70189C2D" w:rsidR="00E54D89" w:rsidRPr="00E54D89" w:rsidRDefault="00887809" w:rsidP="00A07559">
            <w:pPr>
              <w:rPr>
                <w:rFonts w:eastAsia="Times New Roman" w:cs="Times New Roman"/>
                <w:lang w:bidi="he-IL"/>
              </w:rPr>
            </w:pPr>
            <w:r>
              <w:rPr>
                <w:rFonts w:eastAsia="Times New Roman" w:cs="Times New Roman"/>
                <w:lang w:val="en-AU" w:bidi="he-IL"/>
              </w:rPr>
              <w:t xml:space="preserve"> 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5AB6D" w14:textId="6E93BC7C" w:rsidR="00E54D89" w:rsidRPr="00E54D89" w:rsidRDefault="00887809" w:rsidP="00A07559">
            <w:pPr>
              <w:rPr>
                <w:rFonts w:eastAsia="Times New Roman" w:cs="Times New Roman"/>
                <w:lang w:bidi="he-IL"/>
              </w:rPr>
            </w:pPr>
            <w:r>
              <w:rPr>
                <w:rFonts w:eastAsia="Times New Roman" w:cs="Times New Roman"/>
                <w:lang w:val="en-AU" w:bidi="he-IL"/>
              </w:rPr>
              <w:t xml:space="preserve"> </w:t>
            </w:r>
          </w:p>
        </w:tc>
      </w:tr>
      <w:tr w:rsidR="00E54D89" w:rsidRPr="00E54D89" w14:paraId="4A1FDCF3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B761A" w14:textId="4EB8371F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y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: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dernes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eopl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scap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w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ou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avor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therefore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e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i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rae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i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st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ace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ECA9E" w14:textId="73189E1E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1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im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e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com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eop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.</w:t>
            </w:r>
          </w:p>
        </w:tc>
      </w:tr>
      <w:tr w:rsidR="00E54D89" w:rsidRPr="00E54D89" w14:paraId="3368108A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C300B" w14:textId="6CF3B8F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Fro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go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r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ppear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everlasting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v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bidi="he-IL"/>
              </w:rPr>
              <w:t>therefore</w:t>
            </w:r>
            <w:proofErr w:type="gramEnd"/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hav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raw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loving-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kindnes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7BE0B4" w14:textId="5B4F7765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2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u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merc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eopl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rough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p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gyp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upply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i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nee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dernes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e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r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ere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flee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for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k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wor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ead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i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emr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ak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dwe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c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ase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ve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:</w:t>
            </w:r>
          </w:p>
        </w:tc>
      </w:tr>
      <w:tr w:rsidR="00E54D89" w:rsidRPr="00E54D89" w14:paraId="45D845DF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F4BFC" w14:textId="6AEF7D7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ga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buil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uilt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virg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srael;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ga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b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dorn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r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abrets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g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u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ith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dance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os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who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ak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erry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22D1D3" w14:textId="3D895266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3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Jerusal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i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ro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l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R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revea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athers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rophet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hold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ov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verlasting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love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val="en-AU" w:bidi="he-IL"/>
              </w:rPr>
              <w:t>therefore</w:t>
            </w:r>
            <w:proofErr w:type="gramEnd"/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hav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le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o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ings,'</w:t>
            </w:r>
          </w:p>
        </w:tc>
      </w:tr>
      <w:tr w:rsidR="00E54D89" w:rsidRPr="00E54D89" w14:paraId="61BF717E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D5B06" w14:textId="25B09EC3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lastRenderedPageBreak/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e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gai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you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a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vineyard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n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the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mountain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of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amaria,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indee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anters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shall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plant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them]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and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redeem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lang w:bidi="he-IL"/>
              </w:rPr>
              <w:t>[them]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9B4F1" w14:textId="499E0D4F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4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ga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e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up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b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stablished;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sembl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Israel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proofErr w:type="gramStart"/>
            <w:r w:rsidRPr="00E54D89">
              <w:rPr>
                <w:rFonts w:eastAsia="Times New Roman" w:cs="Times New Roman"/>
                <w:lang w:val="en-AU" w:bidi="he-IL"/>
              </w:rPr>
              <w:t>again</w:t>
            </w:r>
            <w:proofErr w:type="gramEnd"/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dor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sel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r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rnament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g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for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th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pany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os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ho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raise.</w:t>
            </w:r>
          </w:p>
        </w:tc>
      </w:tr>
      <w:tr w:rsidR="00E54D89" w:rsidRPr="00E54D89" w14:paraId="0EAC905F" w14:textId="77777777" w:rsidTr="003D5AD3">
        <w:trPr>
          <w:jc w:val="center"/>
        </w:trPr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1D6DA" w14:textId="793B29DA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Fo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r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i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a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day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watcher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(Heb.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Notserim)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sha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call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on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mountain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of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Ephraim;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Rise!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Let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us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go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up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o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Zion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o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the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Lord,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our</w:t>
            </w:r>
            <w:r w:rsidR="0088780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shd w:val="clear" w:color="auto" w:fill="FFFF00"/>
                <w:lang w:bidi="he-IL"/>
              </w:rPr>
              <w:t>God.</w:t>
            </w:r>
            <w:r w:rsidR="00887809">
              <w:rPr>
                <w:rFonts w:eastAsia="Times New Roman" w:cs="Times New Roman"/>
                <w:lang w:bidi="he-IL"/>
              </w:rPr>
              <w:t xml:space="preserve">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4C2823" w14:textId="24CE66BD" w:rsidR="00E54D89" w:rsidRPr="00E54D89" w:rsidRDefault="00E54D89" w:rsidP="00A07559">
            <w:pPr>
              <w:rPr>
                <w:rFonts w:eastAsia="Times New Roman" w:cs="Times New Roman"/>
                <w:lang w:bidi="he-IL"/>
              </w:rPr>
            </w:pPr>
            <w:r w:rsidRPr="00E54D89">
              <w:rPr>
                <w:rFonts w:eastAsia="Times New Roman" w:cs="Times New Roman"/>
                <w:lang w:val="en-AU" w:bidi="he-IL"/>
              </w:rPr>
              <w:t>5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gai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you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will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vineyard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mountain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of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Samaria: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n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lants,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nd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eat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them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as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common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lang w:val="en-AU" w:bidi="he-IL"/>
              </w:rPr>
              <w:t>produce.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</w:t>
            </w:r>
            <w:r w:rsidRPr="00E54D89">
              <w:rPr>
                <w:rFonts w:eastAsia="Times New Roman" w:cs="Times New Roman"/>
                <w:cs/>
              </w:rPr>
              <w:t>‎</w:t>
            </w:r>
            <w:r w:rsidR="00887809">
              <w:rPr>
                <w:rFonts w:eastAsia="Times New Roman" w:cs="Times New Roman"/>
                <w:lang w:val="en-AU" w:bidi="he-IL"/>
              </w:rPr>
              <w:t xml:space="preserve">  </w:t>
            </w:r>
            <w:r w:rsidRPr="00E54D89">
              <w:rPr>
                <w:rFonts w:eastAsia="Times New Roman" w:cs="Times New Roman"/>
                <w:b/>
                <w:bCs/>
                <w:lang w:val="en-AU" w:bidi="he-IL"/>
              </w:rPr>
              <w:t>{P}</w:t>
            </w:r>
          </w:p>
        </w:tc>
      </w:tr>
    </w:tbl>
    <w:p w14:paraId="20E6CCED" w14:textId="734A3C97" w:rsidR="00E54D89" w:rsidRPr="00C724C7" w:rsidRDefault="00887809" w:rsidP="00A07559">
      <w:pPr>
        <w:rPr>
          <w:rFonts w:eastAsia="Times New Roman" w:cs="Times New Roman"/>
          <w:color w:val="000000"/>
          <w:sz w:val="16"/>
          <w:szCs w:val="16"/>
          <w:lang w:val="en-AU" w:bidi="he-IL"/>
        </w:rPr>
      </w:pPr>
      <w:r w:rsidRPr="00C724C7">
        <w:rPr>
          <w:rFonts w:eastAsia="Times New Roman" w:cs="Times New Roman"/>
          <w:color w:val="000000"/>
          <w:sz w:val="16"/>
          <w:szCs w:val="16"/>
          <w:lang w:val="en-AU" w:bidi="he-IL"/>
        </w:rPr>
        <w:t xml:space="preserve"> </w:t>
      </w:r>
    </w:p>
    <w:p w14:paraId="16EC5D06" w14:textId="77777777" w:rsidR="00C724C7" w:rsidRPr="00C724C7" w:rsidRDefault="00C724C7" w:rsidP="00C724C7">
      <w:pPr>
        <w:pBdr>
          <w:bottom w:val="double" w:sz="4" w:space="1" w:color="auto"/>
        </w:pBdr>
        <w:rPr>
          <w:rFonts w:eastAsia="Times New Roman" w:cs="Times New Roman"/>
          <w:color w:val="000000"/>
          <w:sz w:val="16"/>
          <w:szCs w:val="16"/>
          <w:lang w:val="en-AU" w:bidi="he-IL"/>
        </w:rPr>
      </w:pPr>
    </w:p>
    <w:p w14:paraId="5666C013" w14:textId="77777777" w:rsidR="00C724C7" w:rsidRPr="00E54D89" w:rsidRDefault="00C724C7" w:rsidP="00A07559">
      <w:pPr>
        <w:rPr>
          <w:rFonts w:eastAsia="Times New Roman" w:cs="Times New Roman"/>
          <w:color w:val="000000"/>
          <w:lang w:bidi="he-IL"/>
        </w:rPr>
      </w:pPr>
    </w:p>
    <w:p w14:paraId="51506CAC" w14:textId="51833432" w:rsidR="00E54D89" w:rsidRPr="00E54D89" w:rsidRDefault="00E54D89" w:rsidP="00A07559">
      <w:pPr>
        <w:rPr>
          <w:rFonts w:ascii="Palatino Linotype" w:eastAsia="Times New Roman" w:hAnsi="Palatino Linotype" w:cs="Times New Roman"/>
          <w:color w:val="000000"/>
          <w:lang w:bidi="he-IL"/>
        </w:rPr>
      </w:pP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Rashi’s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Commentary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for: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="00887809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="00C724C7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Yirmiyahu (</w:t>
      </w:r>
      <w:r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Jer</w:t>
      </w:r>
      <w:r w:rsidR="00C724C7" w:rsidRP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emiah</w:t>
      </w:r>
      <w:r w:rsidR="00C724C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)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30:10-18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+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E54D8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22</w:t>
      </w:r>
      <w:r w:rsidRPr="00E54D89">
        <w:rPr>
          <w:rFonts w:ascii="Palatino Linotype" w:eastAsia="Times New Roman" w:hAnsi="Palatino Linotype" w:cs="Times New Roman"/>
          <w:b/>
          <w:bCs/>
          <w:color w:val="000000"/>
          <w:sz w:val="28"/>
          <w:szCs w:val="28"/>
          <w:cs/>
          <w:lang w:bidi="he-IL"/>
        </w:rPr>
        <w:t>‎‎‎</w:t>
      </w:r>
    </w:p>
    <w:p w14:paraId="1565F4C1" w14:textId="4D3C4E15" w:rsidR="00E54D89" w:rsidRPr="00E54D89" w:rsidRDefault="00887809" w:rsidP="00A07559">
      <w:pP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val="en-AU" w:bidi="he-IL"/>
        </w:rPr>
        <w:t xml:space="preserve"> </w:t>
      </w:r>
    </w:p>
    <w:p w14:paraId="036B43AB" w14:textId="2A7F1700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5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ou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quak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av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ar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om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terpre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llud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iding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abylon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ro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hic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o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il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r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quaked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u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idras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ggada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lai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llu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a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Go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agog.</w:t>
      </w:r>
    </w:p>
    <w:p w14:paraId="450FA966" w14:textId="316D524E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4E28354" w14:textId="433974E9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6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hethe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mal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give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irth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heth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ustomar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o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ale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giv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irth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abo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ai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houl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eiz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om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onfinement.</w:t>
      </w:r>
    </w:p>
    <w:p w14:paraId="00D4D5C2" w14:textId="50EA3360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0191559" w14:textId="0F634322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loi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מָתְנָיו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5D54AEB4" w14:textId="6F2630F2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14BF1DA6" w14:textId="5C06016D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7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da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a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ssassinat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lshazza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ownf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abylon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oth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lanation: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a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ownf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Gog.</w:t>
      </w:r>
    </w:p>
    <w:p w14:paraId="02E12600" w14:textId="3B3912ED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127B866D" w14:textId="4302B27D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8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reak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athe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mov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ro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rael.</w:t>
      </w:r>
    </w:p>
    <w:p w14:paraId="27E0AE76" w14:textId="0E9FA724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191AB72" w14:textId="20136FD7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0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,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fea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no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cau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vil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e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fall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abyl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ho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ids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re.</w:t>
      </w:r>
    </w:p>
    <w:p w14:paraId="7C6B38A9" w14:textId="017FA9CB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38699C2A" w14:textId="44C48F51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ea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וְֽשָקֵט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4698B8F8" w14:textId="745B60FC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6BFCE765" w14:textId="5AEE7C8C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1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u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hasten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measur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ccord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aw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rah.</w:t>
      </w:r>
    </w:p>
    <w:p w14:paraId="6045FDB5" w14:textId="7A4CDB50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822F7DF" w14:textId="0BC09B3A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no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ompletely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destroy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weep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estruction.</w:t>
      </w:r>
    </w:p>
    <w:p w14:paraId="708C0E29" w14:textId="30DACE5C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48082751" w14:textId="4172B1AE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2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njury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ainful,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ou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grievou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Enfer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l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rench).</w:t>
      </w:r>
    </w:p>
    <w:p w14:paraId="7BD921F8" w14:textId="5EEF8CD3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53F9153D" w14:textId="7F3C1107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3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al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ure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N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n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ink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av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alvation.</w:t>
      </w:r>
    </w:p>
    <w:p w14:paraId="15B09F9A" w14:textId="7143D768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33E793A3" w14:textId="2C20B8D4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aling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ure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vailing.</w:t>
      </w:r>
    </w:p>
    <w:p w14:paraId="5617B300" w14:textId="2F768032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663AD838" w14:textId="2F8C8B5E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4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rue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hastisemen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hastisement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ruelty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hastisemen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ruel.</w:t>
      </w:r>
    </w:p>
    <w:p w14:paraId="7A85D8A6" w14:textId="403FB3A7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BD53F41" w14:textId="045230D1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6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refor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enot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ath.</w:t>
      </w:r>
    </w:p>
    <w:p w14:paraId="3EE890A2" w14:textId="6317F5E0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B015F9B" w14:textId="6695B065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os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h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lunde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poil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i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Jonath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nd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t: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וִיהוֹן</w:t>
      </w:r>
      <w:r w:rsidR="00887809">
        <w:rPr>
          <w:rFonts w:asciiTheme="minorHAnsi" w:eastAsia="Times New Roman" w:hAnsiTheme="minorHAnsi" w:cstheme="minorHAnsi"/>
          <w:color w:val="000000"/>
          <w:rtl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עָדַיִךְ</w:t>
      </w:r>
      <w:r w:rsidR="00887809">
        <w:rPr>
          <w:rFonts w:asciiTheme="minorHAnsi" w:eastAsia="Times New Roman" w:hAnsiTheme="minorHAnsi" w:cstheme="minorHAnsi"/>
          <w:color w:val="000000"/>
          <w:rtl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לַעֲדִי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7EBDA575" w14:textId="7F97509C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4C8165ED" w14:textId="30C076FB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7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al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b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ארכה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1B3008A5" w14:textId="62AC3453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1CC869BA" w14:textId="35CEE11B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8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ala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emple.</w:t>
      </w:r>
    </w:p>
    <w:p w14:paraId="4F8CB87F" w14:textId="4A0C8BEB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lastRenderedPageBreak/>
        <w:t xml:space="preserve"> </w:t>
      </w:r>
    </w:p>
    <w:p w14:paraId="648EB541" w14:textId="5F35C836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9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ncreas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a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numerou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nation.</w:t>
      </w:r>
    </w:p>
    <w:p w14:paraId="51CC65A4" w14:textId="3F0DE4E3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2964150E" w14:textId="65404E88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y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no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ecom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few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numb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יִמְעָטוּ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7F8870B5" w14:textId="10234DE1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3058B98E" w14:textId="647C951B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21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i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rin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t.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might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one.</w:t>
      </w:r>
    </w:p>
    <w:p w14:paraId="56D34258" w14:textId="7EEA8B06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1A507EF" w14:textId="2C7844D6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ledge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ar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ledg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fermaille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atin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rench).</w:t>
      </w:r>
    </w:p>
    <w:p w14:paraId="332E06C2" w14:textId="12C4ADA9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7C61D64" w14:textId="2296C89E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pproach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M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ar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top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e.</w:t>
      </w:r>
    </w:p>
    <w:p w14:paraId="56624D4C" w14:textId="1419F83A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143C3524" w14:textId="0275C735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23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ettling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torm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amping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dwell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“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ojourning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מְגוּרֵי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)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”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Gen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37:1)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imila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a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“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hirl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מִתְחוֹלֵל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)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tor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”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supr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23:19)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tat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th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vers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am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o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ot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r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amping.</w:t>
      </w:r>
    </w:p>
    <w:p w14:paraId="64CF5DAC" w14:textId="5DB526FC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2498726" w14:textId="275ABD87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on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ad[s]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icke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ad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athens.</w:t>
      </w:r>
    </w:p>
    <w:p w14:paraId="59D2735A" w14:textId="454E8025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9A02686" w14:textId="0B8AA576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hapte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31</w:t>
      </w:r>
    </w:p>
    <w:p w14:paraId="0FF2E9EE" w14:textId="7D98B16E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7504FDB0" w14:textId="79E2435C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1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fou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favo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generat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dernes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ou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avo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yes.</w:t>
      </w:r>
    </w:p>
    <w:p w14:paraId="5B854BE9" w14:textId="27A2B995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</w:p>
    <w:p w14:paraId="23BE16F8" w14:textId="10F33C5C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h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a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escape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wor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gyptian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malekite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anaanites.</w:t>
      </w:r>
    </w:p>
    <w:p w14:paraId="4E83DC18" w14:textId="06EFC314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339F60CF" w14:textId="1447C9A9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[therefore]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ent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giv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Israe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ir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resting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pla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he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m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a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oss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i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st.</w:t>
      </w:r>
    </w:p>
    <w:p w14:paraId="0451A1BF" w14:textId="7F0EC268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4AB6C6DF" w14:textId="69A1154A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2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From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long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g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eri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atriarchs.</w:t>
      </w:r>
    </w:p>
    <w:p w14:paraId="60F83279" w14:textId="0B6BEA3B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2CB54784" w14:textId="03DB7CDA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ppeare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m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rophet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l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a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congregat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rael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“Wit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verlast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ov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av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ov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.”</w:t>
      </w:r>
    </w:p>
    <w:p w14:paraId="41855A96" w14:textId="4B034AD7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33F0F8D8" w14:textId="4348AE43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color w:val="000000"/>
          <w:lang w:bidi="he-IL"/>
        </w:rPr>
        <w:t>3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e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ga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buil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uil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a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w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uilding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ad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en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refore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er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estroyed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e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ga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buil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yself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ir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uilding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uil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orever.</w:t>
      </w:r>
    </w:p>
    <w:p w14:paraId="3E8753D4" w14:textId="28E82FAF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68A7D24A" w14:textId="2C98962B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you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b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dorne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b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תַּעְדִּי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.</w:t>
      </w:r>
    </w:p>
    <w:p w14:paraId="093B5EC4" w14:textId="60E5DB86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45AF3EAC" w14:textId="5957F0CE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4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redeem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[them]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fourt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year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rofan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i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produ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b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redeeming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t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money.</w:t>
      </w:r>
    </w:p>
    <w:p w14:paraId="6F043289" w14:textId="189CD1A5" w:rsidR="00E54D89" w:rsidRPr="00E54D89" w:rsidRDefault="0088780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</w:p>
    <w:p w14:paraId="0F139ABF" w14:textId="2934BD93" w:rsidR="00E54D89" w:rsidRPr="00E54D89" w:rsidRDefault="00E54D89" w:rsidP="00A07559">
      <w:pPr>
        <w:rPr>
          <w:rFonts w:asciiTheme="minorHAnsi" w:eastAsia="Times New Roman" w:hAnsiTheme="minorHAnsi" w:cstheme="minorHAnsi"/>
          <w:color w:val="000000"/>
          <w:lang w:bidi="he-IL"/>
        </w:rPr>
      </w:pP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5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watchers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sha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lang w:bidi="he-IL"/>
        </w:rPr>
        <w:t>cal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ookout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p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ofty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wer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noun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wit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voi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heard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distanc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way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other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lanation: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נֽצְרִים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ik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“He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keep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</w:t>
      </w:r>
      <w:r w:rsidRPr="00E54D89">
        <w:rPr>
          <w:rFonts w:asciiTheme="minorHAnsi" w:eastAsia="Times New Roman" w:hAnsiTheme="minorHAnsi" w:cstheme="minorHAnsi"/>
          <w:color w:val="000000"/>
          <w:rtl/>
          <w:lang w:bidi="he-IL"/>
        </w:rPr>
        <w:t>נֽצֵר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)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loving-kindness”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(Exod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34:7),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a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expressio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of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keeping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is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color w:val="000000"/>
          <w:lang w:bidi="he-IL"/>
        </w:rPr>
        <w:t>say: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er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a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da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when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e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wi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call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os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who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kept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orah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say,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“Rise...”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so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did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Jonathan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render: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er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ar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man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day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and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much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goodnes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at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i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destined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com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o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he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righteous/generou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who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kept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M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Torah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from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day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of</w:t>
      </w:r>
      <w:r w:rsidR="0088780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 xml:space="preserve"> </w:t>
      </w:r>
      <w:r w:rsidRPr="00E54D89">
        <w:rPr>
          <w:rFonts w:asciiTheme="minorHAnsi" w:eastAsia="Times New Roman" w:hAnsiTheme="minorHAnsi" w:cstheme="minorHAnsi"/>
          <w:b/>
          <w:bCs/>
          <w:color w:val="000000"/>
          <w:shd w:val="clear" w:color="auto" w:fill="FFFF00"/>
          <w:lang w:bidi="he-IL"/>
        </w:rPr>
        <w:t>old.</w:t>
      </w:r>
    </w:p>
    <w:p w14:paraId="7E24574B" w14:textId="6BCC7B3C" w:rsidR="00E54D89" w:rsidRPr="00E54D89" w:rsidRDefault="00887809" w:rsidP="00A07559">
      <w:pPr>
        <w:pBdr>
          <w:bottom w:val="double" w:sz="6" w:space="1" w:color="auto"/>
        </w:pBdr>
        <w:rPr>
          <w:rFonts w:eastAsia="Times New Roman" w:cs="Times New Roman"/>
          <w:color w:val="000000"/>
          <w:lang w:bidi="he-IL"/>
        </w:rPr>
      </w:pPr>
      <w:bookmarkStart w:id="8" w:name="_Hlk134710349"/>
      <w:r>
        <w:rPr>
          <w:rFonts w:eastAsia="Times New Roman" w:cs="Times New Roman"/>
          <w:color w:val="000000"/>
          <w:lang w:val="en-AU" w:bidi="he-IL"/>
        </w:rPr>
        <w:t xml:space="preserve"> </w:t>
      </w:r>
    </w:p>
    <w:p w14:paraId="5335C424" w14:textId="77777777" w:rsidR="00E54D89" w:rsidRPr="00E54D89" w:rsidRDefault="00E54D89" w:rsidP="00A07559">
      <w:pPr>
        <w:rPr>
          <w:rFonts w:eastAsia="Times New Roman" w:cs="Times New Roman"/>
          <w:color w:val="000000"/>
          <w:lang w:val="en-AU" w:bidi="he-IL"/>
        </w:rPr>
      </w:pPr>
    </w:p>
    <w:bookmarkEnd w:id="8"/>
    <w:p w14:paraId="32B09030" w14:textId="77777777" w:rsidR="00C724C7" w:rsidRDefault="00C724C7">
      <w:pPr>
        <w:spacing w:after="160" w:line="259" w:lineRule="auto"/>
        <w:jc w:val="left"/>
        <w:rPr>
          <w:rFonts w:ascii="Cambria" w:eastAsia="Times New Roman" w:hAnsi="Cambria" w:cs="Calibri Light"/>
          <w:b/>
          <w:bCs/>
          <w:color w:val="000000"/>
          <w:sz w:val="28"/>
          <w:szCs w:val="28"/>
          <w:lang w:val="en-AU"/>
        </w:rPr>
      </w:pPr>
      <w:r>
        <w:rPr>
          <w:rFonts w:ascii="Cambria" w:eastAsia="Times New Roman" w:hAnsi="Cambria" w:cs="Calibri Light"/>
          <w:b/>
          <w:bCs/>
          <w:color w:val="000000"/>
          <w:sz w:val="28"/>
          <w:szCs w:val="28"/>
          <w:lang w:val="en-AU"/>
        </w:rPr>
        <w:br w:type="page"/>
      </w:r>
    </w:p>
    <w:p w14:paraId="58FFB354" w14:textId="1E9E1C4E" w:rsidR="00DE7144" w:rsidRPr="00DE7144" w:rsidRDefault="00DE7144" w:rsidP="00A07559">
      <w:pPr>
        <w:jc w:val="center"/>
        <w:outlineLvl w:val="2"/>
        <w:rPr>
          <w:rFonts w:ascii="Cambria" w:eastAsia="Times New Roman" w:hAnsi="Cambria" w:cs="Calibri Light"/>
          <w:b/>
          <w:bCs/>
          <w:color w:val="000000"/>
          <w:sz w:val="28"/>
          <w:szCs w:val="28"/>
        </w:rPr>
      </w:pPr>
      <w:r w:rsidRPr="00DE7144">
        <w:rPr>
          <w:rFonts w:ascii="Cambria" w:eastAsia="Times New Roman" w:hAnsi="Cambria" w:cs="Calibri Light"/>
          <w:b/>
          <w:bCs/>
          <w:color w:val="000000"/>
          <w:sz w:val="28"/>
          <w:szCs w:val="28"/>
          <w:lang w:val="en-AU"/>
        </w:rPr>
        <w:lastRenderedPageBreak/>
        <w:t>PIRQE</w:t>
      </w:r>
      <w:r w:rsidR="00887809">
        <w:rPr>
          <w:rFonts w:ascii="Cambria" w:eastAsia="Times New Roman" w:hAnsi="Cambria" w:cs="Calibri Light"/>
          <w:b/>
          <w:bCs/>
          <w:color w:val="000000"/>
          <w:sz w:val="28"/>
          <w:szCs w:val="28"/>
          <w:lang w:val="en-AU"/>
        </w:rPr>
        <w:t xml:space="preserve"> </w:t>
      </w:r>
      <w:r w:rsidRPr="00DE7144">
        <w:rPr>
          <w:rFonts w:ascii="Cambria" w:eastAsia="Times New Roman" w:hAnsi="Cambria" w:cs="Calibri Light"/>
          <w:b/>
          <w:bCs/>
          <w:color w:val="000000"/>
          <w:sz w:val="28"/>
          <w:szCs w:val="28"/>
          <w:lang w:val="en-AU"/>
        </w:rPr>
        <w:t>ABOT</w:t>
      </w:r>
    </w:p>
    <w:p w14:paraId="6F4D0AF1" w14:textId="7676387D" w:rsidR="00DE7144" w:rsidRPr="00DE7144" w:rsidRDefault="00DE7144" w:rsidP="00887809">
      <w:pPr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>Pereq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>Vav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 xml:space="preserve">,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>Mishnah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n-AU"/>
        </w:rPr>
        <w:t>6:4</w:t>
      </w:r>
    </w:p>
    <w:p w14:paraId="79A9C046" w14:textId="2542BA4F" w:rsidR="00DE7144" w:rsidRPr="00DE7144" w:rsidRDefault="00DE7144" w:rsidP="00A07559">
      <w:pPr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>Hakham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>Yitschaq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>(ben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>Moshe)</w:t>
      </w:r>
      <w:r w:rsidR="00887809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  <w:sz w:val="24"/>
          <w:szCs w:val="24"/>
          <w:lang w:val="es-ES"/>
        </w:rPr>
        <w:t>Magriso</w:t>
      </w:r>
    </w:p>
    <w:p w14:paraId="00424009" w14:textId="644663F7" w:rsidR="00DE7144" w:rsidRPr="00DE7144" w:rsidRDefault="00887809" w:rsidP="00A07559">
      <w:pPr>
        <w:rPr>
          <w:rFonts w:eastAsia="Times New Roman" w:cs="Times New Roman"/>
          <w:b/>
          <w:bCs/>
          <w:color w:val="000000"/>
        </w:rPr>
      </w:pPr>
      <w:r>
        <w:rPr>
          <w:rFonts w:eastAsia="Times New Roman" w:cs="Times New Roman"/>
          <w:color w:val="000000"/>
          <w:lang w:val="es-ES"/>
        </w:rPr>
        <w:t xml:space="preserve"> </w:t>
      </w:r>
    </w:p>
    <w:p w14:paraId="089F3D77" w14:textId="506C13C0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rea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l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rink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asur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leep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oun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rdship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i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pp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nes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self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cholarship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[warrants]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ve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mploy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stworth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g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k.</w:t>
      </w:r>
    </w:p>
    <w:p w14:paraId="53F57E85" w14:textId="40FDB4B4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C039521" w14:textId="42E771E6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w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ell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rd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th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(Ke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)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r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roperly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nt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cessiti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i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lothing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undati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sh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th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nt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ot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i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u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dita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o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i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mmers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ffai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ain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eal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tisf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ppetites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voi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ishonest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n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k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ople'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ropert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ishonestly.</w:t>
      </w:r>
    </w:p>
    <w:p w14:paraId="007CBA2E" w14:textId="3582C55B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4BFF2A1D" w14:textId="3B7251E1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eneral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earn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ssentia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sta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alt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e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repar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u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r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im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s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ivia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ffai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nimporta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ursuits.</w:t>
      </w:r>
    </w:p>
    <w:p w14:paraId="16FF653E" w14:textId="65DD488A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5EDBBE22" w14:textId="008DBC83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i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“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rea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l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rin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asur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mount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ter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b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ma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quantiti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noug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sta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alt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rea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n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u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ometh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hou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s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i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t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rea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tt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l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pe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i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roductively.</w:t>
      </w:r>
    </w:p>
    <w:p w14:paraId="2F1A0A8D" w14:textId="1AA8ED88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151381CA" w14:textId="7DF0CB29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rinking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ffo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verag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h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rin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xcep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ter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pp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nlimite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asu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upful.</w:t>
      </w:r>
    </w:p>
    <w:p w14:paraId="2866EF90" w14:textId="67939AA4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10011E3D" w14:textId="6623A370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Althoug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bsi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inimum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hou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gn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overt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vo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an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ttain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o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crific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ritten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“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-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i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ent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(Numbe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19:14)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quir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a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crifi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.</w:t>
      </w:r>
    </w:p>
    <w:p w14:paraId="15F1C31C" w14:textId="7B28C2DC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76D6BE71" w14:textId="51EF43C8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pp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in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e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cessiti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r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althy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la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an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al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leep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oun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l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ee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ncomfortabl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o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ff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ack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i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lothes.</w:t>
      </w:r>
    </w:p>
    <w:p w14:paraId="2754FAE0" w14:textId="498ED16E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22926BD" w14:textId="67F057FD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th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n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pend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ursu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ppetit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tual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nfron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a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wait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s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w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ro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pression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ack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omething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sor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ishonest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f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tisf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i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uxuries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Ultimatel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wev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ir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v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ulfilled.</w:t>
      </w:r>
    </w:p>
    <w:p w14:paraId="7FBFDF72" w14:textId="7B7E7D3E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7EEC20DB" w14:textId="1D9815F2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ref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re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tisf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ppetit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ir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et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atev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pp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ro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alth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nten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f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pp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in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njo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ru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ed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wa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ef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it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utu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.</w:t>
      </w:r>
    </w:p>
    <w:p w14:paraId="43B57FD9" w14:textId="726A241D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24F67F46" w14:textId="1930B441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lastRenderedPageBreak/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ugh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“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self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earn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rit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ve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s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re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em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aralle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re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ng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ic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ccord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abbi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leaz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Kafa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“remo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ro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: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ealous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ir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”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(4:28)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mmers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re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ng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tro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o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xt.</w:t>
      </w:r>
    </w:p>
    <w:p w14:paraId="1F7D794C" w14:textId="5323B6BA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2BA31C6C" w14:textId="453A6BCC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Address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jealousy,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y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com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ealo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ighb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dvantag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ropert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ealth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com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ealou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inc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sh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ighbor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rs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erta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ealo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ighbor.</w:t>
      </w:r>
    </w:p>
    <w:p w14:paraId="2B861D79" w14:textId="3A015D1E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53257450" w14:textId="3822D9D9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Address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fame,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i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op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ther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nv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m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tta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o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u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eaven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utomatically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ccep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m.</w:t>
      </w:r>
    </w:p>
    <w:p w14:paraId="5EEBF43B" w14:textId="6B637C70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1D056D1A" w14:textId="26CF325F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743746F9" w14:textId="65D9C7A6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refo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i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i/>
          <w:iCs/>
          <w:color w:val="000000"/>
        </w:rPr>
        <w:t>seek</w:t>
      </w:r>
      <w:r w:rsidR="00887809">
        <w:rPr>
          <w:rFonts w:asciiTheme="minorHAnsi" w:eastAsia="Times New Roman" w:hAnsiTheme="minorHAnsi" w:cstheme="minorHAnsi"/>
          <w:i/>
          <w:iCs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i/>
          <w:iCs/>
          <w:color w:val="000000"/>
        </w:rPr>
        <w:t>crave</w:t>
      </w:r>
      <w:r w:rsidR="00887809">
        <w:rPr>
          <w:rFonts w:asciiTheme="minorHAnsi" w:eastAsia="Times New Roman" w:hAnsiTheme="minorHAnsi" w:cstheme="minorHAnsi"/>
          <w:i/>
          <w:iCs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ursu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wev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i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ositi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utomaticall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mbarrasse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special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a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sul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nowledge.</w:t>
      </w:r>
    </w:p>
    <w:p w14:paraId="3B643686" w14:textId="4FC5EF00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E8C7E10" w14:textId="0C746AD9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Address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sel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desire,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i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si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s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ursu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leasur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sh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u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rink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ud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table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u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orta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xis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emporarily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i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ternal.</w:t>
      </w:r>
    </w:p>
    <w:p w14:paraId="53123D67" w14:textId="7F3D48DA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7DCA6B0F" w14:textId="793FCA9B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s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nt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o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pp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oyfu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r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it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joy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u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eopl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'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v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ull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atisfied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t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w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in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eal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wa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nk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os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bles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verything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eem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un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yes.</w:t>
      </w:r>
    </w:p>
    <w:p w14:paraId="597A2C10" w14:textId="4B2CC9D2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 </w:t>
      </w:r>
    </w:p>
    <w:p w14:paraId="3EF94757" w14:textId="40FEBCCA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s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rea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ir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ot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ext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king'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alway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penden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others;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f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bject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no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li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mpeac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m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k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row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way.</w:t>
      </w:r>
    </w:p>
    <w:p w14:paraId="7C32B329" w14:textId="3F7480DE" w:rsidR="00DE7144" w:rsidRPr="00DE7144" w:rsidRDefault="00887809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401034F0" w14:textId="690802E8" w:rsidR="00DE7144" w:rsidRPr="00DE7144" w:rsidRDefault="00DE7144" w:rsidP="00A07559">
      <w:pPr>
        <w:rPr>
          <w:rFonts w:asciiTheme="minorHAnsi" w:eastAsia="Times New Roman" w:hAnsiTheme="minorHAnsi" w:cstheme="minorHAnsi"/>
          <w:b/>
          <w:bCs/>
          <w:color w:val="000000"/>
        </w:rPr>
      </w:pPr>
      <w:r w:rsidRPr="00DE7144">
        <w:rPr>
          <w:rFonts w:asciiTheme="minorHAnsi" w:eastAsia="Times New Roman" w:hAnsiTheme="minorHAnsi" w:cstheme="minorHAnsi"/>
          <w:color w:val="000000"/>
        </w:rPr>
        <w:t>Moreover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st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eache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Employe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a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rust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ag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k.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lthoug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m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av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atu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hon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war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reserv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.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he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im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comes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i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b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ur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pay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u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"wage"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orah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studie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n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aught,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ell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a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for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e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goo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eed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at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you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did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in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this</w:t>
      </w:r>
      <w:r w:rsidR="00887809">
        <w:rPr>
          <w:rFonts w:asciiTheme="minorHAnsi" w:eastAsia="Times New Roman" w:hAnsiTheme="minorHAnsi" w:cstheme="minorHAnsi"/>
          <w:color w:val="000000"/>
        </w:rPr>
        <w:t xml:space="preserve"> </w:t>
      </w:r>
      <w:r w:rsidRPr="00DE7144">
        <w:rPr>
          <w:rFonts w:asciiTheme="minorHAnsi" w:eastAsia="Times New Roman" w:hAnsiTheme="minorHAnsi" w:cstheme="minorHAnsi"/>
          <w:color w:val="000000"/>
        </w:rPr>
        <w:t>world!</w:t>
      </w:r>
    </w:p>
    <w:p w14:paraId="47E0AA89" w14:textId="77777777" w:rsidR="00574573" w:rsidRPr="00194970" w:rsidRDefault="00574573" w:rsidP="00A07559">
      <w:pPr>
        <w:tabs>
          <w:tab w:val="left" w:pos="-2520"/>
        </w:tabs>
        <w:jc w:val="center"/>
        <w:rPr>
          <w:rFonts w:ascii="Cambria" w:eastAsia="Calibri" w:hAnsi="Cambria" w:cs="Times New Roman"/>
          <w:b/>
          <w:bCs/>
          <w:sz w:val="16"/>
          <w:szCs w:val="16"/>
          <w:lang w:val="en-AU"/>
        </w:rPr>
      </w:pPr>
    </w:p>
    <w:p w14:paraId="6257291F" w14:textId="6DE5944A" w:rsidR="00574573" w:rsidRPr="00E54D89" w:rsidRDefault="00887809" w:rsidP="00A07559">
      <w:pPr>
        <w:pBdr>
          <w:bottom w:val="double" w:sz="6" w:space="1" w:color="auto"/>
        </w:pBdr>
        <w:rPr>
          <w:rFonts w:eastAsia="Times New Roman" w:cs="Times New Roman"/>
          <w:color w:val="000000"/>
          <w:lang w:bidi="he-IL"/>
        </w:rPr>
      </w:pPr>
      <w:r>
        <w:rPr>
          <w:rFonts w:eastAsia="Times New Roman" w:cs="Times New Roman"/>
          <w:color w:val="000000"/>
          <w:lang w:val="en-AU" w:bidi="he-IL"/>
        </w:rPr>
        <w:t xml:space="preserve"> </w:t>
      </w:r>
    </w:p>
    <w:p w14:paraId="5CEE713A" w14:textId="77777777" w:rsidR="007F0894" w:rsidRPr="007F0894" w:rsidRDefault="007F0894" w:rsidP="007F0894">
      <w:pPr>
        <w:rPr>
          <w:rFonts w:eastAsia="Times New Roman" w:cs="Times New Roman"/>
          <w:color w:val="000000"/>
          <w:lang w:val="en-AU" w:bidi="he-IL"/>
        </w:rPr>
      </w:pPr>
    </w:p>
    <w:p w14:paraId="3793F276" w14:textId="77777777" w:rsidR="00A0365A" w:rsidRDefault="00A0365A">
      <w:pP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</w:pPr>
      <w: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br w:type="page"/>
      </w:r>
    </w:p>
    <w:p w14:paraId="0D49F282" w14:textId="38F0B60D" w:rsidR="00A0365A" w:rsidRPr="00A0365A" w:rsidRDefault="00A0365A" w:rsidP="00A0365A">
      <w:pPr>
        <w:jc w:val="center"/>
        <w:rPr>
          <w:rFonts w:ascii="Cambria" w:eastAsia="Times New Roman" w:hAnsi="Cambria" w:cs="Times New Roman"/>
          <w:color w:val="000000"/>
          <w:lang w:bidi="he-IL"/>
        </w:rPr>
      </w:pPr>
      <w:r w:rsidRPr="00A0365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lastRenderedPageBreak/>
        <w:t>Verbal</w:t>
      </w:r>
      <w:r w:rsidR="00887809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A0365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Tallies</w:t>
      </w:r>
    </w:p>
    <w:p w14:paraId="68E92FA1" w14:textId="76E2C25E" w:rsidR="00A0365A" w:rsidRPr="00A0365A" w:rsidRDefault="00A0365A" w:rsidP="00A0365A">
      <w:pPr>
        <w:jc w:val="center"/>
        <w:rPr>
          <w:rFonts w:asciiTheme="minorHAnsi" w:eastAsia="Times New Roman" w:hAnsiTheme="minorHAnsi" w:cstheme="minorHAnsi"/>
          <w:color w:val="000000"/>
          <w:lang w:bidi="he-IL"/>
        </w:rPr>
      </w:pPr>
      <w:r w:rsidRPr="00A0365A">
        <w:rPr>
          <w:rFonts w:asciiTheme="minorHAnsi" w:eastAsia="Times New Roman" w:hAnsiTheme="minorHAnsi" w:cstheme="minorHAnsi"/>
          <w:color w:val="000000"/>
          <w:lang w:bidi="he-IL"/>
        </w:rPr>
        <w:t>By: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H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Em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Rabbi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Dr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Hillel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ben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David</w:t>
      </w:r>
    </w:p>
    <w:p w14:paraId="54D51B7D" w14:textId="32310AF2" w:rsidR="00A0365A" w:rsidRPr="00A0365A" w:rsidRDefault="00A0365A" w:rsidP="00A0365A">
      <w:pPr>
        <w:jc w:val="center"/>
        <w:rPr>
          <w:rFonts w:asciiTheme="minorHAnsi" w:eastAsia="Times New Roman" w:hAnsiTheme="minorHAnsi" w:cstheme="minorHAnsi"/>
          <w:color w:val="000000"/>
          <w:lang w:bidi="he-IL"/>
        </w:rPr>
      </w:pPr>
      <w:r w:rsidRPr="00A0365A">
        <w:rPr>
          <w:rFonts w:asciiTheme="minorHAnsi" w:eastAsia="Times New Roman" w:hAnsiTheme="minorHAnsi" w:cstheme="minorHAnsi"/>
          <w:color w:val="000000"/>
          <w:lang w:bidi="he-IL"/>
        </w:rPr>
        <w:t>&amp;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HH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Gibere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Dr.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Elisheba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bat</w:t>
      </w:r>
      <w:r w:rsid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A0365A">
        <w:rPr>
          <w:rFonts w:asciiTheme="minorHAnsi" w:eastAsia="Times New Roman" w:hAnsiTheme="minorHAnsi" w:cstheme="minorHAnsi"/>
          <w:color w:val="000000"/>
          <w:lang w:bidi="he-IL"/>
        </w:rPr>
        <w:t>Sarah</w:t>
      </w:r>
    </w:p>
    <w:p w14:paraId="0E8C68C0" w14:textId="77777777" w:rsidR="00A0365A" w:rsidRPr="00A0365A" w:rsidRDefault="00A0365A" w:rsidP="00A0365A">
      <w:pPr>
        <w:jc w:val="center"/>
        <w:rPr>
          <w:rFonts w:asciiTheme="minorHAnsi" w:eastAsia="Calibri" w:hAnsiTheme="minorHAnsi" w:cstheme="minorHAnsi"/>
        </w:rPr>
      </w:pPr>
    </w:p>
    <w:p w14:paraId="3B9B352A" w14:textId="79C50531" w:rsidR="00A0365A" w:rsidRPr="00A0365A" w:rsidRDefault="00A0365A" w:rsidP="00A0365A">
      <w:pPr>
        <w:jc w:val="center"/>
        <w:rPr>
          <w:rFonts w:asciiTheme="minorHAnsi" w:eastAsia="Calibri" w:hAnsiTheme="minorHAnsi" w:cstheme="minorHAnsi"/>
        </w:rPr>
      </w:pPr>
      <w:r w:rsidRPr="00A0365A">
        <w:rPr>
          <w:rFonts w:asciiTheme="minorHAnsi" w:eastAsia="Calibri" w:hAnsiTheme="minorHAnsi" w:cstheme="minorHAnsi"/>
        </w:rPr>
        <w:t>Beresheet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(Genesis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31:3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–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32:3</w:t>
      </w:r>
      <w:r>
        <w:rPr>
          <w:rFonts w:asciiTheme="minorHAnsi" w:eastAsia="Calibri" w:hAnsiTheme="minorHAnsi" w:cstheme="minorHAnsi"/>
        </w:rPr>
        <w:t>,</w:t>
      </w:r>
      <w:r w:rsidR="00887809">
        <w:rPr>
          <w:rFonts w:asciiTheme="minorHAnsi" w:eastAsia="Calibri" w:hAnsiTheme="minorHAnsi" w:cstheme="minorHAnsi"/>
        </w:rPr>
        <w:t xml:space="preserve"> </w:t>
      </w:r>
    </w:p>
    <w:p w14:paraId="4C535490" w14:textId="398755FA" w:rsidR="00A0365A" w:rsidRPr="00A0365A" w:rsidRDefault="00A0365A" w:rsidP="00A0365A">
      <w:pPr>
        <w:jc w:val="center"/>
        <w:rPr>
          <w:rFonts w:asciiTheme="minorHAnsi" w:eastAsia="Calibri" w:hAnsiTheme="minorHAnsi" w:cstheme="minorHAnsi"/>
        </w:rPr>
      </w:pPr>
      <w:r w:rsidRPr="00A0365A">
        <w:rPr>
          <w:rFonts w:asciiTheme="minorHAnsi" w:eastAsia="Calibri" w:hAnsiTheme="minorHAnsi" w:cstheme="minorHAnsi"/>
        </w:rPr>
        <w:t>Tehillim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(Psalm</w:t>
      </w:r>
      <w:r>
        <w:rPr>
          <w:rFonts w:asciiTheme="minorHAnsi" w:eastAsia="Calibri" w:hAnsiTheme="minorHAnsi" w:cstheme="minorHAnsi"/>
        </w:rPr>
        <w:t>s</w:t>
      </w:r>
      <w:r w:rsidRPr="00A0365A">
        <w:rPr>
          <w:rFonts w:asciiTheme="minorHAnsi" w:eastAsia="Calibri" w:hAnsiTheme="minorHAnsi" w:cstheme="minorHAnsi"/>
        </w:rPr>
        <w:t>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27:1-14</w:t>
      </w:r>
    </w:p>
    <w:p w14:paraId="33DFFD04" w14:textId="2AD2BF38" w:rsidR="00A0365A" w:rsidRPr="00A0365A" w:rsidRDefault="00A0365A" w:rsidP="00A0365A">
      <w:pPr>
        <w:jc w:val="center"/>
        <w:rPr>
          <w:rFonts w:asciiTheme="minorHAnsi" w:eastAsia="Calibri" w:hAnsiTheme="minorHAnsi" w:cstheme="minorHAnsi"/>
        </w:rPr>
      </w:pPr>
      <w:r w:rsidRPr="00A0365A">
        <w:rPr>
          <w:rFonts w:asciiTheme="minorHAnsi" w:eastAsia="Calibri" w:hAnsiTheme="minorHAnsi" w:cstheme="minorHAnsi"/>
        </w:rPr>
        <w:t>Yermiyahu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(Jeremiah)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30:10-18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</w:rPr>
        <w:t>22</w:t>
      </w:r>
    </w:p>
    <w:p w14:paraId="32FA6117" w14:textId="3DE6CA70" w:rsidR="00A0365A" w:rsidRPr="00A0365A" w:rsidRDefault="00A0365A" w:rsidP="00A0365A">
      <w:pPr>
        <w:jc w:val="center"/>
        <w:rPr>
          <w:rFonts w:asciiTheme="minorHAnsi" w:eastAsia="Calibri" w:hAnsiTheme="minorHAnsi" w:cstheme="minorHAnsi"/>
          <w:lang w:val="en-AU"/>
        </w:rPr>
      </w:pPr>
      <w:r w:rsidRPr="00A0365A">
        <w:rPr>
          <w:rFonts w:asciiTheme="minorHAnsi" w:eastAsia="Calibri" w:hAnsiTheme="minorHAnsi" w:cstheme="minorHAnsi"/>
          <w:lang w:val="en-AU"/>
        </w:rPr>
        <w:t>Jude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A0365A">
        <w:rPr>
          <w:rFonts w:asciiTheme="minorHAnsi" w:eastAsia="Calibri" w:hAnsiTheme="minorHAnsi" w:cstheme="minorHAnsi"/>
          <w:lang w:val="en-AU"/>
        </w:rPr>
        <w:t>4-5</w:t>
      </w:r>
      <w:r w:rsidRPr="00A0365A">
        <w:rPr>
          <w:rFonts w:asciiTheme="minorHAnsi" w:eastAsia="Calibri" w:hAnsiTheme="minorHAnsi" w:cstheme="minorHAnsi"/>
        </w:rPr>
        <w:t>,</w:t>
      </w:r>
      <w:r w:rsidR="00887809">
        <w:rPr>
          <w:rFonts w:asciiTheme="minorHAnsi" w:eastAsia="Calibri" w:hAnsiTheme="minorHAnsi" w:cstheme="minorHAnsi"/>
        </w:rPr>
        <w:t xml:space="preserve"> </w:t>
      </w:r>
      <w:r w:rsidRPr="00A0365A">
        <w:rPr>
          <w:rFonts w:asciiTheme="minorHAnsi" w:eastAsia="Calibri" w:hAnsiTheme="minorHAnsi" w:cstheme="minorHAnsi"/>
          <w:lang w:val="en-AU"/>
        </w:rPr>
        <w:t>Lk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A0365A">
        <w:rPr>
          <w:rFonts w:asciiTheme="minorHAnsi" w:eastAsia="Calibri" w:hAnsiTheme="minorHAnsi" w:cstheme="minorHAnsi"/>
          <w:lang w:val="en-AU"/>
        </w:rPr>
        <w:t>6:27-42</w:t>
      </w:r>
    </w:p>
    <w:p w14:paraId="4A6B72A4" w14:textId="77777777" w:rsidR="00A0365A" w:rsidRPr="00A0365A" w:rsidRDefault="00A0365A" w:rsidP="00A0365A">
      <w:pPr>
        <w:rPr>
          <w:rFonts w:eastAsia="Calibri" w:cs="Times New Roman"/>
          <w:sz w:val="24"/>
          <w:lang w:val="en-AU"/>
        </w:rPr>
      </w:pPr>
    </w:p>
    <w:p w14:paraId="1719DBC4" w14:textId="240C033B" w:rsidR="00A0365A" w:rsidRPr="00A0365A" w:rsidRDefault="00A0365A" w:rsidP="00A0365A">
      <w:pPr>
        <w:rPr>
          <w:rFonts w:eastAsia="Calibri" w:cs="Times New Roman"/>
          <w:b/>
          <w:bCs/>
          <w:lang w:val="en-AU"/>
        </w:rPr>
      </w:pP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verbal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allie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betwee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orah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an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Psalm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are:</w:t>
      </w:r>
    </w:p>
    <w:p w14:paraId="5610AE0A" w14:textId="73BBED60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יהוה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3068.</w:t>
      </w:r>
    </w:p>
    <w:p w14:paraId="58F1AC8B" w14:textId="543A97A3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/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ith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אמר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559.</w:t>
      </w:r>
    </w:p>
    <w:p w14:paraId="4A753473" w14:textId="358BF79C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L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ארץ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776.</w:t>
      </w:r>
    </w:p>
    <w:p w14:paraId="0D6A0575" w14:textId="56A57A73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Fath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אב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1.</w:t>
      </w:r>
    </w:p>
    <w:p w14:paraId="37601FA3" w14:textId="77777777" w:rsidR="00A0365A" w:rsidRPr="00A0365A" w:rsidRDefault="00A0365A" w:rsidP="00A0365A">
      <w:pPr>
        <w:rPr>
          <w:rFonts w:eastAsia="Calibri" w:cs="Times New Roman"/>
          <w:lang w:val="en-AU"/>
        </w:rPr>
      </w:pPr>
    </w:p>
    <w:p w14:paraId="7DAA8AA6" w14:textId="75D44F10" w:rsidR="00A0365A" w:rsidRPr="00A0365A" w:rsidRDefault="00A0365A" w:rsidP="00A0365A">
      <w:pPr>
        <w:rPr>
          <w:rFonts w:eastAsia="Calibri" w:cs="Times New Roman"/>
          <w:b/>
          <w:bCs/>
          <w:lang w:val="en-AU"/>
        </w:rPr>
      </w:pP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verbal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allie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betwee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orah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an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Ashlamata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are:</w:t>
      </w:r>
    </w:p>
    <w:p w14:paraId="12960BBA" w14:textId="4BDA7B63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יהוה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3068.</w:t>
      </w:r>
    </w:p>
    <w:p w14:paraId="214C9725" w14:textId="43DF3949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/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ith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אמר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559.</w:t>
      </w:r>
    </w:p>
    <w:p w14:paraId="124F1F3D" w14:textId="398BC950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Jacob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יעקב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3290.</w:t>
      </w:r>
    </w:p>
    <w:p w14:paraId="006E34DD" w14:textId="3DF3104E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Retur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שוב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7725.</w:t>
      </w:r>
    </w:p>
    <w:p w14:paraId="1EEEC3A0" w14:textId="4B312833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lang w:val="en-AU"/>
        </w:rPr>
        <w:t>L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-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rtl/>
          <w:lang w:val="en-AU" w:bidi="he-IL"/>
        </w:rPr>
        <w:t>ארץ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ong’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0776.</w:t>
      </w:r>
    </w:p>
    <w:p w14:paraId="48D39396" w14:textId="77777777" w:rsidR="00A0365A" w:rsidRPr="00A0365A" w:rsidRDefault="00A0365A" w:rsidP="00A0365A">
      <w:pPr>
        <w:rPr>
          <w:rFonts w:eastAsia="Calibri" w:cs="Times New Roman"/>
          <w:lang w:val="en-AU"/>
        </w:rPr>
      </w:pPr>
    </w:p>
    <w:p w14:paraId="77D1CB40" w14:textId="59A231AC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Beresheet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Genesis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31:3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OR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306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sai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559&gt;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(8799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unt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Jacob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3290&gt;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Return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7725&gt;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(8798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unt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an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776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fathers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1&gt;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kindre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4138&gt;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e.</w:t>
      </w:r>
    </w:p>
    <w:p w14:paraId="466F5208" w14:textId="77777777" w:rsidR="00A0365A" w:rsidRPr="00A0365A" w:rsidRDefault="00A0365A" w:rsidP="00A0365A">
      <w:pPr>
        <w:rPr>
          <w:rFonts w:eastAsia="Calibri" w:cs="Times New Roman"/>
          <w:lang w:val="en-AU"/>
        </w:rPr>
      </w:pPr>
    </w:p>
    <w:p w14:paraId="37AAD972" w14:textId="371BA7E7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Tehillim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Psalm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27</w:t>
      </w:r>
      <w:r w:rsidRPr="00A0365A">
        <w:rPr>
          <w:rFonts w:eastAsia="Calibri" w:cs="Times New Roman"/>
          <w:b/>
          <w:bCs/>
          <w:lang w:val="en-AU"/>
        </w:rPr>
        <w:t>:1</w:t>
      </w:r>
      <w:r w:rsidR="00887809">
        <w:rPr>
          <w:rFonts w:eastAsia="Calibri" w:cs="Times New Roman"/>
          <w:lang w:val="en-AU"/>
        </w:rPr>
        <w:t xml:space="preserve">  </w:t>
      </w:r>
      <w:r w:rsidRPr="00A0365A">
        <w:rPr>
          <w:rFonts w:eastAsia="Calibri" w:cs="Times New Roman"/>
          <w:lang w:val="en-AU"/>
        </w:rPr>
        <w:t>«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Psal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Davi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1732&gt;.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»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OR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306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ight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16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lvatio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468&gt;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ho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ea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37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99)?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06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trength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4581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if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416&gt;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ho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frai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634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99)?</w:t>
      </w:r>
    </w:p>
    <w:p w14:paraId="3064AA67" w14:textId="7F75452D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Tehillim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Psalm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27</w:t>
      </w:r>
      <w:r w:rsidRPr="00A0365A">
        <w:rPr>
          <w:rFonts w:eastAsia="Calibri" w:cs="Times New Roman"/>
          <w:b/>
          <w:bCs/>
          <w:lang w:val="en-AU"/>
        </w:rPr>
        <w:t>:8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ou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idst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eek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1245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61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y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ac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6440&gt;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heart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82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sai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559&gt;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(8804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unt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e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ac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6440&gt;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068&gt;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eek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1245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62).</w:t>
      </w:r>
    </w:p>
    <w:p w14:paraId="20EA0FE8" w14:textId="735A76F9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Tehillim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Psalm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27</w:t>
      </w:r>
      <w:r w:rsidRPr="00A0365A">
        <w:rPr>
          <w:rFonts w:eastAsia="Calibri" w:cs="Times New Roman"/>
          <w:b/>
          <w:bCs/>
          <w:lang w:val="en-AU"/>
        </w:rPr>
        <w:t>:10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father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1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oth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517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orsak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580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804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e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06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ak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up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62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99).</w:t>
      </w:r>
    </w:p>
    <w:p w14:paraId="4E70ECA1" w14:textId="7323CCE8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Tehillim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Psalm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27</w:t>
      </w:r>
      <w:r w:rsidRPr="00A0365A">
        <w:rPr>
          <w:rFonts w:eastAsia="Calibri" w:cs="Times New Roman"/>
          <w:b/>
          <w:bCs/>
          <w:lang w:val="en-AU"/>
        </w:rPr>
        <w:t>:13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ha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ainted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unles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884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ha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lieve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539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689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e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720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800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goodnes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89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068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an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776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iving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416&gt;.</w:t>
      </w:r>
    </w:p>
    <w:p w14:paraId="5D32C2EA" w14:textId="77777777" w:rsidR="00A0365A" w:rsidRPr="00A0365A" w:rsidRDefault="00A0365A" w:rsidP="00A0365A">
      <w:pPr>
        <w:rPr>
          <w:rFonts w:eastAsia="Calibri" w:cs="Times New Roman"/>
          <w:lang w:val="en-AU"/>
        </w:rPr>
      </w:pPr>
    </w:p>
    <w:p w14:paraId="7F6C7075" w14:textId="1E5A8F40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Yirmiyahu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Jeremiah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30:10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refor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ea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37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99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ou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ot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ervant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565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Jacob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3290&gt;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ith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500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803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OR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3068&gt;</w:t>
      </w:r>
      <w:r w:rsidRPr="00A0365A">
        <w:rPr>
          <w:rFonts w:eastAsia="Calibri" w:cs="Times New Roman"/>
          <w:lang w:val="en-AU"/>
        </w:rPr>
        <w:t>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eithe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dismaye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865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35)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rae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478&gt;: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or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av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467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688)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fa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7350&gt;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ee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233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land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776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captivit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7628&gt;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Jacob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29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return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7725&gt;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(8804)</w:t>
      </w:r>
      <w:r w:rsidRPr="00A0365A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rest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8252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804)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quiet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7599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68)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non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mak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him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frai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729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688).</w:t>
      </w:r>
    </w:p>
    <w:p w14:paraId="7E233674" w14:textId="21B25C5A" w:rsidR="00A0365A" w:rsidRPr="00A0365A" w:rsidRDefault="00A0365A" w:rsidP="00A0365A">
      <w:pPr>
        <w:rPr>
          <w:rFonts w:eastAsia="Calibri" w:cs="Times New Roman"/>
          <w:lang w:val="en-AU"/>
        </w:rPr>
      </w:pPr>
      <w:r w:rsidRPr="00A0365A">
        <w:rPr>
          <w:rFonts w:eastAsia="Calibri" w:cs="Times New Roman"/>
          <w:b/>
          <w:bCs/>
        </w:rPr>
        <w:t>Yirmiyahu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</w:rPr>
        <w:t>(Jeremiah)</w:t>
      </w:r>
      <w:r w:rsidR="00887809">
        <w:rPr>
          <w:rFonts w:eastAsia="Calibri" w:cs="Times New Roman"/>
          <w:b/>
          <w:bCs/>
        </w:rPr>
        <w:t xml:space="preserve"> </w:t>
      </w:r>
      <w:r w:rsidRPr="00A0365A">
        <w:rPr>
          <w:rFonts w:eastAsia="Calibri" w:cs="Times New Roman"/>
          <w:b/>
          <w:bCs/>
          <w:lang w:val="en-AU"/>
        </w:rPr>
        <w:t>30:12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u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saith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&lt;0559&gt;</w:t>
      </w:r>
      <w:r w:rsidR="00887809">
        <w:rPr>
          <w:rFonts w:eastAsia="Calibri" w:cs="Times New Roman"/>
          <w:b/>
          <w:bCs/>
          <w:highlight w:val="yellow"/>
          <w:lang w:val="en-AU"/>
        </w:rPr>
        <w:t xml:space="preserve"> </w:t>
      </w:r>
      <w:r w:rsidRPr="00A0365A">
        <w:rPr>
          <w:rFonts w:eastAsia="Calibri" w:cs="Times New Roman"/>
          <w:b/>
          <w:bCs/>
          <w:highlight w:val="yellow"/>
          <w:lang w:val="en-AU"/>
        </w:rPr>
        <w:t>(8804)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LOR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3068&gt;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bruis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7667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ncurable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605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803),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thy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wound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4347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grievous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&lt;02470&gt;</w:t>
      </w:r>
      <w:r w:rsidR="00887809">
        <w:rPr>
          <w:rFonts w:eastAsia="Calibri" w:cs="Times New Roman"/>
          <w:lang w:val="en-AU"/>
        </w:rPr>
        <w:t xml:space="preserve"> </w:t>
      </w:r>
      <w:r w:rsidRPr="00A0365A">
        <w:rPr>
          <w:rFonts w:eastAsia="Calibri" w:cs="Times New Roman"/>
          <w:lang w:val="en-AU"/>
        </w:rPr>
        <w:t>(8737).</w:t>
      </w:r>
    </w:p>
    <w:p w14:paraId="27ED0D62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p w14:paraId="4C272B36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p w14:paraId="15B1A2D1" w14:textId="77777777" w:rsidR="00A0365A" w:rsidRPr="00A0365A" w:rsidRDefault="00A0365A" w:rsidP="00A0365A">
      <w:pPr>
        <w:spacing w:after="200" w:line="276" w:lineRule="auto"/>
        <w:rPr>
          <w:rFonts w:ascii="Cambria" w:eastAsia="Calibri" w:hAnsi="Cambria" w:cs="Arial"/>
          <w:b/>
          <w:bCs/>
          <w:sz w:val="28"/>
          <w:szCs w:val="28"/>
          <w:lang w:val="en-AU" w:bidi="he-IL"/>
        </w:rPr>
      </w:pPr>
      <w:r w:rsidRPr="00A0365A">
        <w:rPr>
          <w:rFonts w:ascii="Cambria" w:eastAsia="Calibri" w:hAnsi="Cambria" w:cs="Arial"/>
          <w:b/>
          <w:bCs/>
          <w:sz w:val="28"/>
          <w:szCs w:val="28"/>
          <w:lang w:val="en-AU" w:bidi="he-IL"/>
        </w:rPr>
        <w:br w:type="page"/>
      </w:r>
    </w:p>
    <w:p w14:paraId="5ABFEA7D" w14:textId="77777777" w:rsidR="00A0365A" w:rsidRPr="00A0365A" w:rsidRDefault="00A0365A" w:rsidP="00A0365A">
      <w:pPr>
        <w:jc w:val="center"/>
        <w:rPr>
          <w:rFonts w:ascii="Cambria" w:eastAsia="Calibri" w:hAnsi="Cambria" w:cs="Arial"/>
          <w:b/>
          <w:bCs/>
          <w:sz w:val="28"/>
          <w:szCs w:val="28"/>
          <w:lang w:val="en-AU" w:bidi="he-IL"/>
        </w:rPr>
      </w:pPr>
      <w:r w:rsidRPr="00A0365A">
        <w:rPr>
          <w:rFonts w:ascii="Cambria" w:eastAsia="Calibri" w:hAnsi="Cambria" w:cs="Arial"/>
          <w:b/>
          <w:bCs/>
          <w:sz w:val="28"/>
          <w:szCs w:val="28"/>
          <w:lang w:val="en-AU" w:bidi="he-IL"/>
        </w:rPr>
        <w:lastRenderedPageBreak/>
        <w:t>Hebrew:</w:t>
      </w:r>
    </w:p>
    <w:p w14:paraId="0F93B0F4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8"/>
        <w:gridCol w:w="2022"/>
        <w:gridCol w:w="1591"/>
        <w:gridCol w:w="979"/>
        <w:gridCol w:w="1561"/>
      </w:tblGrid>
      <w:tr w:rsidR="00A0365A" w:rsidRPr="00A0365A" w14:paraId="263C25FE" w14:textId="77777777" w:rsidTr="00A0365A">
        <w:trPr>
          <w:trHeight w:val="144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noWrap/>
            <w:hideMark/>
          </w:tcPr>
          <w:p w14:paraId="2FF83790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Hebre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hideMark/>
          </w:tcPr>
          <w:p w14:paraId="60786E9F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noWrap/>
            <w:vAlign w:val="center"/>
            <w:hideMark/>
          </w:tcPr>
          <w:p w14:paraId="0738A567" w14:textId="1F2B6475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Torah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Reading</w:t>
            </w:r>
          </w:p>
          <w:p w14:paraId="232E1984" w14:textId="73E467C9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31:3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–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32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noWrap/>
            <w:vAlign w:val="center"/>
            <w:hideMark/>
          </w:tcPr>
          <w:p w14:paraId="3A95A02A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Psalms</w:t>
            </w:r>
          </w:p>
          <w:p w14:paraId="192E427A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27:1-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noWrap/>
            <w:vAlign w:val="bottom"/>
            <w:hideMark/>
          </w:tcPr>
          <w:p w14:paraId="1EB90648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Ashlamatah</w:t>
            </w:r>
          </w:p>
          <w:p w14:paraId="3B32C855" w14:textId="660E2300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30:10-18,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22</w:t>
            </w:r>
          </w:p>
        </w:tc>
      </w:tr>
      <w:tr w:rsidR="00A0365A" w:rsidRPr="00A0365A" w14:paraId="6ACF4585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8A5531" w14:textId="77777777" w:rsidR="00A0365A" w:rsidRPr="00A0365A" w:rsidRDefault="00A0365A" w:rsidP="00A0365A">
            <w:pP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ba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3236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fath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D25B" w14:textId="6CDB0AB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6CCB04" w14:textId="2179B07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B5501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7C4D2461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AE93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lh,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0C99A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2F9C2" w14:textId="7CB677D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2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42EAA" w14:textId="51359E3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F0985" w14:textId="632BFF0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077F54D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9A11D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by"a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6A36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enemi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56DC3E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BF0E5" w14:textId="661A91F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547C6" w14:textId="5B89429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4</w:t>
            </w:r>
          </w:p>
        </w:tc>
      </w:tr>
      <w:tr w:rsidR="00A0365A" w:rsidRPr="00A0365A" w14:paraId="419E63B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5A04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!yIa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BEA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A265" w14:textId="4459DC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D1F07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28467" w14:textId="1288808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7</w:t>
            </w:r>
          </w:p>
        </w:tc>
      </w:tr>
      <w:tr w:rsidR="00A0365A" w:rsidRPr="00A0365A" w14:paraId="3C8A1313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37C4D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lk;a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4919B" w14:textId="2B7408D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consumed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eat,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B60E" w14:textId="4753B9D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BF339E" w14:textId="6F597F0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C0A0B" w14:textId="6475E62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360457B8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0A99E5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L,a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E9F6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he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F75CD6" w14:textId="61ED90E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14CB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D8F38D" w14:textId="45097D0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5</w:t>
            </w:r>
          </w:p>
        </w:tc>
      </w:tr>
      <w:tr w:rsidR="00A0365A" w:rsidRPr="00A0365A" w14:paraId="5AEDD25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A5EC1C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yhil{a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FC5D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359084" w14:textId="5C5CADA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F5CF7A" w14:textId="7B150D2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545A6" w14:textId="395E619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22</w:t>
            </w:r>
          </w:p>
        </w:tc>
      </w:tr>
      <w:tr w:rsidR="00A0365A" w:rsidRPr="00A0365A" w14:paraId="61ADB7C7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AB0FB2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a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6136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i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42EDD" w14:textId="28E6260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A6AE45" w14:textId="5072590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78930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07A3122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042A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rm;a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9058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a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72E71" w14:textId="6B47768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lastRenderedPageBreak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D89AD" w14:textId="19F1683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lastRenderedPageBreak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7AFE1" w14:textId="20F4567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7FFA087B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BF34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#r,a,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FC7F8" w14:textId="1BB4E33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earth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land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rou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7809C" w14:textId="0593083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2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DC2E7" w14:textId="11864DD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9AF6C8" w14:textId="21578C9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</w:p>
        </w:tc>
      </w:tr>
      <w:tr w:rsidR="00A0365A" w:rsidRPr="00A0365A" w14:paraId="1B5B222C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244EDF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rv,a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281FA" w14:textId="74F90EC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er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ich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119CD" w14:textId="7C811A5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F7C057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A8E8A" w14:textId="583ED0E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1</w:t>
            </w:r>
          </w:p>
        </w:tc>
      </w:tr>
      <w:tr w:rsidR="00A0365A" w:rsidRPr="00A0365A" w14:paraId="4AFA4E3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3AA3E4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tyIB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144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BE4D2" w14:textId="58AE02D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612A6" w14:textId="5C9B58C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56334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47108405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974D86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vq;B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5FAB3" w14:textId="555C567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requir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e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EF89F5" w14:textId="77D7B59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C492D" w14:textId="0AE584B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E046FF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6120E15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A5966C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%r,D,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88892" w14:textId="61A46D6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ourney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manner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C32FE" w14:textId="510C452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2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2: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6CE7C2" w14:textId="06BCE37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3BAC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53DE7A59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72D02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y"h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75AED" w14:textId="5C873F1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been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cam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8273E" w14:textId="58B546B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E633A4" w14:textId="20C2D44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7E44E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4F96B183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88578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%l;h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51DF6" w14:textId="7D8DAA4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one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way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epar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B709C" w14:textId="1F8E304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BEF7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CE2CBB" w14:textId="551437E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50460778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4D58A" w14:textId="608E2528" w:rsidR="00A0365A" w:rsidRPr="00A0365A" w:rsidRDefault="00887809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 xml:space="preserve"> </w:t>
            </w:r>
            <w:r w:rsidR="00A0365A"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NEh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FF0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behol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3841B" w14:textId="256264A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FE93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36C13" w14:textId="452B0D6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24C4189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995618" w14:textId="4F5A3A17" w:rsidR="00A0365A" w:rsidRPr="00A0365A" w:rsidRDefault="00887809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 xml:space="preserve"> </w:t>
            </w:r>
            <w:r w:rsidR="00A0365A"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xb;z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A5D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offe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F221D" w14:textId="0F894C7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DC99DC" w14:textId="339F63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7794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1EE1A069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F5DFA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lastRenderedPageBreak/>
              <w:t>xb;z&l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4F77E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acrifi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7750B" w14:textId="1026835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E1D96C" w14:textId="3B107CE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5EE77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3667B15A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3A520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wh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2935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LOR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A6A55" w14:textId="68FBC31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E2BE6" w14:textId="14F5D48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6FB68" w14:textId="36A1084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0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0:1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0:18</w:t>
            </w:r>
          </w:p>
        </w:tc>
      </w:tr>
      <w:tr w:rsidR="00A0365A" w:rsidRPr="00A0365A" w14:paraId="7BB15C6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0BAB1A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FE36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ay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2DF66" w14:textId="57DB968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119C1" w14:textId="2B1CB6F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5E8D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4F04F4C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22039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bqo[]y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80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aco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9EE7" w14:textId="3E5306B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CE065F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2720" w14:textId="424A8AF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1CCF1EC8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30582F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r'y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3B248" w14:textId="568E5D8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ave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B3844" w14:textId="5ED82BC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3A66D1" w14:textId="20FB9E0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718C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6DEA3064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C9BDF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bv;y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4A336" w14:textId="0DCE374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at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6295B" w14:textId="67D7652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6D609F" w14:textId="7B697A3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0A86D" w14:textId="6CBB46E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104EE3AB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4F6184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K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CE217" w14:textId="71490E5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hus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A5DBB" w14:textId="36C80C5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CA8C7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AF67D" w14:textId="34D22A3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4890A95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0CAD2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yK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1C0DE" w14:textId="06A18B6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urely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beca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80D1AD" w14:textId="0648C1C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lastRenderedPageBreak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F8A932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7FCAB7" w14:textId="01A90E6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7</w:t>
            </w:r>
          </w:p>
        </w:tc>
      </w:tr>
      <w:tr w:rsidR="00A0365A" w:rsidRPr="00A0365A" w14:paraId="53BEEA9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BE61A6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lK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509BA" w14:textId="3C25877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ll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entir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o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2F81F" w14:textId="34972D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355EAE" w14:textId="2446BFF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E137F" w14:textId="6F3F992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5E06CE1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B966C" w14:textId="04E3A238" w:rsidR="00A0365A" w:rsidRPr="00A0365A" w:rsidRDefault="00887809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 xml:space="preserve"> </w:t>
            </w:r>
            <w:r w:rsidR="00A0365A"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!K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6A41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heref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12387" w14:textId="581AC55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CB57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DAF572" w14:textId="66D8A04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5E840829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CFA42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a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98EC4" w14:textId="7E4B97B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canno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6D868" w14:textId="524422C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C8FA8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EEFD8" w14:textId="7A2A271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1</w:t>
            </w:r>
          </w:p>
        </w:tc>
      </w:tr>
      <w:tr w:rsidR="00A0365A" w:rsidRPr="00A0365A" w14:paraId="2F18A04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39ECCE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m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E617E" w14:textId="7F00415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a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F03A0" w14:textId="7E937E4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AFDD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936D0" w14:textId="352C855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5</w:t>
            </w:r>
          </w:p>
        </w:tc>
      </w:tr>
      <w:tr w:rsidR="00A0365A" w:rsidRPr="00A0365A" w14:paraId="111D06B1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C8BD85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n&lt;x]m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B845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cam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0BC18" w14:textId="0E9FC5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2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2CD14B" w14:textId="6812C94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5E55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00765AB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9668FA" w14:textId="77777777" w:rsidR="00A0365A" w:rsidRPr="00A0365A" w:rsidRDefault="00A0365A" w:rsidP="00A0365A">
            <w:pP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vj;n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460CE6" w14:textId="4FC1B1D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bandon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id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not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ll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9915E" w14:textId="52FD9EF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FABDBC" w14:textId="2B92ECB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4D8F1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439B85C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83DD4D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!t;n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DA83D" w14:textId="146DB85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llow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u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BC2C97" w14:textId="2758F43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075D38" w14:textId="4EAEDA3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90084F" w14:textId="2C859C9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3763671C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691823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rt;s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FCA90" w14:textId="6EE64B1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bsen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id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w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AB39B" w14:textId="66ABE39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90B1D" w14:textId="0E8A708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5C2E27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38671ECA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7767F2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db,[,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BB9C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erva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72114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0DCDC6" w14:textId="6A7C032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9BFDDE" w14:textId="3506187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</w:p>
        </w:tc>
      </w:tr>
      <w:tr w:rsidR="00A0365A" w:rsidRPr="00A0365A" w14:paraId="6A24833A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150FDC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d[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E5B0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itn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67819" w14:textId="615D3FF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A5A82" w14:textId="3BF5EF5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6EF7C9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153C347D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CB4487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l[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0BD92" w14:textId="718FBE8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herefor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up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54B4D" w14:textId="2216FD0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6AAD4" w14:textId="381CCE7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6966" w14:textId="34861B6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5</w:t>
            </w:r>
          </w:p>
        </w:tc>
      </w:tr>
      <w:tr w:rsidR="00A0365A" w:rsidRPr="00A0365A" w14:paraId="091AC33F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B66F5C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l'[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AEEF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ma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F668F" w14:textId="65AE37C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DE3F1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26FF3F" w14:textId="2493C0C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7</w:t>
            </w:r>
          </w:p>
        </w:tc>
      </w:tr>
      <w:tr w:rsidR="00A0365A" w:rsidRPr="00A0365A" w14:paraId="0F47C7D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C0F391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T'[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CFDE9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n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58D43" w14:textId="07CB0F1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F93754" w14:textId="7408CC1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CC724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273785ED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CA1443" w14:textId="197E281C" w:rsidR="00A0365A" w:rsidRPr="00A0365A" w:rsidRDefault="00887809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 xml:space="preserve"> </w:t>
            </w:r>
            <w:r w:rsidR="00A0365A"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ynIP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83F09" w14:textId="5D88E9D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ttitud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fac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</w:p>
          <w:p w14:paraId="1E16F6F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bef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C37A4" w14:textId="6A33FEF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2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lastRenderedPageBreak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2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8257" w14:textId="15FC1CF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lastRenderedPageBreak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835E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5A56FAB0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9ADBE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W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B00EE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ri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F7910" w14:textId="0FA102A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2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230C" w14:textId="61340C0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13AB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2B8B40DB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DC1B36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ar'q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CC85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call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DEC99" w14:textId="4D1B40C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7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1A7856" w14:textId="35B75D6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872B0D" w14:textId="418DB39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7</w:t>
            </w:r>
          </w:p>
        </w:tc>
      </w:tr>
      <w:tr w:rsidR="00A0365A" w:rsidRPr="00A0365A" w14:paraId="25FE850D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43CEB4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a'r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D8B41" w14:textId="36BE3A6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e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a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441D6" w14:textId="0F3A0D0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5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2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E8715" w14:textId="53F43C1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A1106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5F376E2C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430A75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W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FF7" w14:textId="3DCEF07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e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lif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698D1" w14:textId="504CB15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6BB6" w14:textId="656C31E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5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DDA2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333F5977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8A83EB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bW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3CAD4" w14:textId="176B411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urn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retur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F59D" w14:textId="00D559E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B376A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ADC39" w14:textId="7BCEAE9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8</w:t>
            </w:r>
          </w:p>
        </w:tc>
      </w:tr>
      <w:tr w:rsidR="00A0365A" w:rsidRPr="00A0365A" w14:paraId="3DD4F860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57ED25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~v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15FC8" w14:textId="4A8CB3A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here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he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47677" w14:textId="7400310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B181E7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D1707B" w14:textId="287983A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1</w:t>
            </w:r>
          </w:p>
        </w:tc>
      </w:tr>
      <w:tr w:rsidR="00A0365A" w:rsidRPr="00A0365A" w14:paraId="2F00AD0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493E9D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taJ'x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3C84E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s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25D1" w14:textId="613BEFD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F6F5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FEB3F" w14:textId="1863F83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4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5</w:t>
            </w:r>
          </w:p>
        </w:tc>
      </w:tr>
      <w:tr w:rsidR="00A0365A" w:rsidRPr="00A0365A" w14:paraId="5A00A226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FA908D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arey"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85519" w14:textId="19694EA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fraid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fe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5A527" w14:textId="71F577A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DB9C8" w14:textId="14F4B10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9D2E28" w14:textId="06321A3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0</w:t>
            </w:r>
          </w:p>
        </w:tc>
      </w:tr>
      <w:tr w:rsidR="00A0365A" w:rsidRPr="00A0365A" w14:paraId="024F484E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59820A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aleW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EAB9A" w14:textId="6E37358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if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,no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unl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69F0FD" w14:textId="21183D8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4EDCAD" w14:textId="308F8FD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748642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0CDBC4B2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57FE6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n"[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870CD" w14:textId="7D00FFC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nswer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repli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C3592" w14:textId="49FAABD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3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D01EB9" w14:textId="4EE4716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75C4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7AE3529A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159D47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f'[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FAAF8" w14:textId="4BE2B9C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id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o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done,</w:t>
            </w:r>
          </w:p>
          <w:p w14:paraId="338EE7C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mak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F790B" w14:textId="400EE0B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8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br/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  <w:t>31: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35F1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val="es-ES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46CEC" w14:textId="3296E26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5</w:t>
            </w:r>
          </w:p>
        </w:tc>
      </w:tr>
      <w:tr w:rsidR="00A0365A" w:rsidRPr="00A0365A" w14:paraId="08420C5B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E4D8F9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rc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4D28D" w14:textId="73598AC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adversaries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</w:p>
          <w:p w14:paraId="69EE3C11" w14:textId="02525B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false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witness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3580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3F38F" w14:textId="3AADB3D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2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br/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337CA8" w14:textId="14B676C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Jer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0:16</w:t>
            </w:r>
          </w:p>
        </w:tc>
      </w:tr>
      <w:tr w:rsidR="00A0365A" w:rsidRPr="00A0365A" w14:paraId="5769CE0C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E0B1EF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h['r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7047B" w14:textId="66F314C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arm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trou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139052" w14:textId="60EA81F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943EA7" w14:textId="4AD7839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4749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  <w:tr w:rsidR="00A0365A" w:rsidRPr="00A0365A" w14:paraId="2BC8893F" w14:textId="77777777" w:rsidTr="00A0365A">
        <w:trPr>
          <w:trHeight w:val="14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12929B" w14:textId="77777777" w:rsidR="00A0365A" w:rsidRPr="00A0365A" w:rsidRDefault="00A0365A" w:rsidP="00A0365A">
            <w:pPr>
              <w:jc w:val="right"/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</w:pPr>
            <w:r w:rsidRPr="00A0365A">
              <w:rPr>
                <w:rFonts w:ascii="Bwhebb" w:eastAsia="Times New Roman" w:hAnsi="Bwhebb" w:cs="Times New Roman"/>
                <w:color w:val="000000"/>
                <w:sz w:val="28"/>
                <w:szCs w:val="28"/>
                <w:lang w:bidi="he-IL"/>
              </w:rPr>
              <w:t>[[;r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EFB89" w14:textId="5FF2852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hurt,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evildo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46539" w14:textId="6B96244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Gen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31: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C2D39" w14:textId="065F46B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Ps.</w:t>
            </w:r>
            <w:r w:rsidR="00887809" w:rsidRPr="00C724C7">
              <w:rPr>
                <w:rFonts w:ascii="Arial Narrow" w:eastAsia="Times New Roman" w:hAnsi="Arial Narrow" w:cs="Times New Roman"/>
                <w:color w:val="00000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lang w:bidi="he-IL"/>
              </w:rPr>
              <w:t>27: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1FC4A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lang w:bidi="he-IL"/>
              </w:rPr>
            </w:pPr>
          </w:p>
        </w:tc>
      </w:tr>
    </w:tbl>
    <w:p w14:paraId="47460769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p w14:paraId="64971298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p w14:paraId="673CC731" w14:textId="77777777" w:rsidR="00A0365A" w:rsidRDefault="00A0365A">
      <w:pPr>
        <w:rPr>
          <w:rFonts w:ascii="Cambria" w:eastAsia="Calibri" w:hAnsi="Cambria" w:cs="Arial"/>
          <w:b/>
          <w:bCs/>
          <w:sz w:val="28"/>
          <w:szCs w:val="28"/>
          <w:lang w:val="en-AU" w:bidi="he-IL"/>
        </w:rPr>
      </w:pPr>
      <w:r>
        <w:rPr>
          <w:rFonts w:ascii="Cambria" w:eastAsia="Calibri" w:hAnsi="Cambria" w:cs="Arial"/>
          <w:b/>
          <w:bCs/>
          <w:sz w:val="28"/>
          <w:szCs w:val="28"/>
          <w:lang w:val="en-AU" w:bidi="he-IL"/>
        </w:rPr>
        <w:br w:type="page"/>
      </w:r>
    </w:p>
    <w:p w14:paraId="12B14E0D" w14:textId="41C96BE3" w:rsidR="00A0365A" w:rsidRPr="00A0365A" w:rsidRDefault="00A0365A" w:rsidP="00A0365A">
      <w:pPr>
        <w:jc w:val="center"/>
        <w:rPr>
          <w:rFonts w:ascii="Cambria" w:eastAsia="Calibri" w:hAnsi="Cambria" w:cs="Arial"/>
          <w:b/>
          <w:bCs/>
          <w:sz w:val="28"/>
          <w:szCs w:val="28"/>
          <w:lang w:val="en-AU" w:bidi="he-IL"/>
        </w:rPr>
      </w:pPr>
      <w:r w:rsidRPr="00A0365A">
        <w:rPr>
          <w:rFonts w:ascii="Cambria" w:eastAsia="Calibri" w:hAnsi="Cambria" w:cs="Arial"/>
          <w:b/>
          <w:bCs/>
          <w:sz w:val="28"/>
          <w:szCs w:val="28"/>
          <w:lang w:val="en-AU" w:bidi="he-IL"/>
        </w:rPr>
        <w:lastRenderedPageBreak/>
        <w:t>Greek:</w:t>
      </w:r>
    </w:p>
    <w:p w14:paraId="370C13BA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tbl>
      <w:tblPr>
        <w:tblW w:w="422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1400"/>
        <w:gridCol w:w="1591"/>
        <w:gridCol w:w="1029"/>
        <w:gridCol w:w="1239"/>
        <w:gridCol w:w="1690"/>
        <w:gridCol w:w="1099"/>
      </w:tblGrid>
      <w:tr w:rsidR="00A0365A" w:rsidRPr="00A0365A" w14:paraId="3BAE9130" w14:textId="77777777" w:rsidTr="00A0365A">
        <w:trPr>
          <w:trHeight w:val="20"/>
          <w:tblHeader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bottom"/>
            <w:hideMark/>
          </w:tcPr>
          <w:p w14:paraId="655D9997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GREEK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bottom"/>
            <w:hideMark/>
          </w:tcPr>
          <w:p w14:paraId="52DA1996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ENGLISH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center"/>
            <w:hideMark/>
          </w:tcPr>
          <w:p w14:paraId="14146045" w14:textId="6C091A6C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Torah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Reading</w:t>
            </w:r>
          </w:p>
          <w:p w14:paraId="6CBDE332" w14:textId="049609A0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31:3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–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32: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center"/>
            <w:hideMark/>
          </w:tcPr>
          <w:p w14:paraId="4BC1F4D7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Psalms</w:t>
            </w:r>
          </w:p>
          <w:p w14:paraId="6ADAC9B9" w14:textId="7FDE80DF" w:rsidR="00A0365A" w:rsidRPr="00A0365A" w:rsidRDefault="00887809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="00A0365A"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27:1-14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vAlign w:val="center"/>
            <w:hideMark/>
          </w:tcPr>
          <w:p w14:paraId="6679B471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Ashlamatah</w:t>
            </w:r>
          </w:p>
          <w:p w14:paraId="660C452A" w14:textId="3940DACD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30:10-18,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22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bottom"/>
            <w:hideMark/>
          </w:tcPr>
          <w:p w14:paraId="7FC64E98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Peshat</w:t>
            </w:r>
          </w:p>
          <w:p w14:paraId="75C22476" w14:textId="438F5880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Mishnah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of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Mark,</w:t>
            </w:r>
          </w:p>
          <w:p w14:paraId="33FDBDD3" w14:textId="5495A0F2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1-2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Peter,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&amp;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Jude</w:t>
            </w:r>
          </w:p>
          <w:p w14:paraId="28682457" w14:textId="07EC9B26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1:4-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E0B4"/>
            <w:noWrap/>
            <w:vAlign w:val="bottom"/>
            <w:hideMark/>
          </w:tcPr>
          <w:p w14:paraId="3E46EB88" w14:textId="39D06A9F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Tosefta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of</w:t>
            </w:r>
          </w:p>
          <w:p w14:paraId="41C696A6" w14:textId="77777777" w:rsidR="00A0365A" w:rsidRPr="00A0365A" w:rsidRDefault="00A0365A" w:rsidP="00A0365A">
            <w:pPr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Luke</w:t>
            </w:r>
          </w:p>
          <w:p w14:paraId="7A8E3AC3" w14:textId="7B429850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Lk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6:27-36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br/>
              <w:t>Lk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Cs w:val="20"/>
                <w:lang w:bidi="he-IL"/>
              </w:rPr>
              <w:t>6:37-42</w:t>
            </w:r>
          </w:p>
        </w:tc>
      </w:tr>
      <w:tr w:rsidR="00A0365A" w:rsidRPr="00A0365A" w14:paraId="777651E6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3304B0A3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α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sz w:val="18"/>
                <w:szCs w:val="18"/>
                <w:lang w:bidi="he-IL"/>
              </w:rPr>
              <w:t>γι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ν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55F91AA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holy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8076C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59584D" w14:textId="13EE218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a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9D820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920A59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4074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4DC8E4DF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130D639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α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sz w:val="18"/>
                <w:szCs w:val="18"/>
                <w:lang w:bidi="he-IL"/>
              </w:rPr>
              <w:t>δελφ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́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997115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brother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00446" w14:textId="1752EC6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2: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30E5F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239B2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9C5847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363F4" w14:textId="6EB8352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2</w:t>
            </w:r>
          </w:p>
        </w:tc>
      </w:tr>
      <w:tr w:rsidR="00A0365A" w:rsidRPr="00A0365A" w14:paraId="1C0E9A43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F0127EA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αι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sz w:val="18"/>
                <w:szCs w:val="18"/>
                <w:lang w:bidi="he-IL"/>
              </w:rPr>
              <w:t>τ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sz w:val="18"/>
                <w:szCs w:val="18"/>
                <w:lang w:bidi="he-IL"/>
              </w:rPr>
              <w:t>́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A64FAD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aske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F9260F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6009D" w14:textId="7AA8C6A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a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C267E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976E4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2DE78" w14:textId="1F90B16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0</w:t>
            </w:r>
          </w:p>
        </w:tc>
      </w:tr>
      <w:tr w:rsidR="00A0365A" w:rsidRPr="00A0365A" w14:paraId="3FC08D7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740B595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γη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8830CA5" w14:textId="65AE4D3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arth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an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roun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8BEA1" w14:textId="251AC3C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2: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5F22A" w14:textId="1DFAD18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3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2820A1" w14:textId="5748546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0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78A57E" w14:textId="4482064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71A6E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515178EE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8FF734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δι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δωμ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ι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AF575D4" w14:textId="51368D2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iv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iven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63177" w14:textId="1B5521E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9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9467D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607322" w14:textId="275C868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6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D928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B2135" w14:textId="418DF57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8</w:t>
            </w:r>
          </w:p>
        </w:tc>
      </w:tr>
      <w:tr w:rsidR="00A0365A" w:rsidRPr="00A0365A" w14:paraId="61885CA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D991C4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δ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ναμα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ι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5DF87A5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abl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39E54" w14:textId="60FD7E1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DF11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D7648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9B44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65BEB" w14:textId="48DFFEB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2</w:t>
            </w:r>
          </w:p>
        </w:tc>
      </w:tr>
      <w:tr w:rsidR="00A0365A" w:rsidRPr="00A0365A" w14:paraId="5EDBBB8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7567EAE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ι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δ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C46AC28" w14:textId="4C0521C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e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behol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knowing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7574B" w14:textId="6750FFC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2:2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CAD24" w14:textId="19B3FAE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3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BB103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9515E" w14:textId="084EA0A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6338A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56603C52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EB6C23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λπι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ζ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444FE49" w14:textId="083515F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hopeful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xpec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DC159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35A20A" w14:textId="0815ADF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3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96457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35BA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07181" w14:textId="211BAA7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4</w:t>
            </w:r>
          </w:p>
        </w:tc>
      </w:tr>
      <w:tr w:rsidR="00A0365A" w:rsidRPr="00A0365A" w14:paraId="4C7AA113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4F6E8C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ξαποστ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λλ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F4E30EE" w14:textId="2B65315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ent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ou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7EB3D" w14:textId="2E91817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7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2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C82F4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B298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064093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E7F0EA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CAE7C9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7823F0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πι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AB8C34F" w14:textId="24D9E98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upon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therefor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9B0C0" w14:textId="2D3BFFC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50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E83C0" w14:textId="4191005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6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139F7" w14:textId="6D32CB3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5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D96AB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F8184" w14:textId="7389449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2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</w:tr>
      <w:tr w:rsidR="00A0365A" w:rsidRPr="00A0365A" w14:paraId="7D4A506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CEE259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πιγινω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σκ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724D3F1" w14:textId="7E47C34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recognize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earne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3A654" w14:textId="3A7B0C5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2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0E64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3F95CD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2A90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C0774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17434D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6FAA17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π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810F36C" w14:textId="6F2BBF5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ai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pok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761FB" w14:textId="1FC4EA9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lastRenderedPageBreak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2:2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56BBD0" w14:textId="3C1E8EF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lastRenderedPageBreak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8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0E68" w14:textId="6FDF9DA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8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55837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604CE" w14:textId="4A72A0C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9</w:t>
            </w:r>
          </w:p>
        </w:tc>
      </w:tr>
      <w:tr w:rsidR="00A0365A" w:rsidRPr="00A0365A" w14:paraId="2B84211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21B8CE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υ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λογ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5F90BE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blesse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4A672C" w14:textId="691A79C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5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4DD0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0FBF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4DF337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85455" w14:textId="2E20377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28</w:t>
            </w:r>
          </w:p>
        </w:tc>
      </w:tr>
      <w:tr w:rsidR="00A0365A" w:rsidRPr="00A0365A" w14:paraId="36326B3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6F54965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ε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χθρ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B0D4E5C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nemie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83C869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C2556" w14:textId="0BF2D4F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6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108C4" w14:textId="15F54EE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4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A2DB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3ECF" w14:textId="7B29AD5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2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5</w:t>
            </w:r>
          </w:p>
        </w:tc>
      </w:tr>
      <w:tr w:rsidR="00A0365A" w:rsidRPr="00A0365A" w14:paraId="20604883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748A2C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η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μ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ρ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α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8999F2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ay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ACD4" w14:textId="41296AC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8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21F0D" w14:textId="4DBBA31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5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8E0DF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B7BB3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5653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302237E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8CAA049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θε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073CA1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o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BB4D5" w14:textId="025862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2: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2:2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5343C" w14:textId="5D403D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9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E1B38B" w14:textId="577A2EF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22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B1BBDB" w14:textId="7517AB2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4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808AA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19907889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BC8307A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κρι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μ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α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9F886B2" w14:textId="2122F77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condemnation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quity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4345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94AC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72F61" w14:textId="22988F7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8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9169B7" w14:textId="62B4AA5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4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916448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2569F062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66CF12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κρι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ν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C6BD5F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g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BF6B7" w14:textId="04241C6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2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5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3494B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3ACA5C" w14:textId="608199B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3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2120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95707" w14:textId="39AAB19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7</w:t>
            </w:r>
          </w:p>
        </w:tc>
      </w:tr>
      <w:tr w:rsidR="00A0365A" w:rsidRPr="00A0365A" w14:paraId="2DEE37B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C379420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κ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ρι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B3A762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OR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2960B" w14:textId="00798AB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9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31DD5" w14:textId="444C495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4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C3557" w14:textId="60B9C4A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0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0:1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0:18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736F3" w14:textId="4AA9A98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D3FB4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726B965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6DB5A5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lastRenderedPageBreak/>
              <w:t>λαλε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824A72C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pok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E2358" w14:textId="55B2C98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9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EB11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BF208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70E55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1BED0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318DB1C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4744BE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λαμβα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ν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C906F6E" w14:textId="25E13E7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took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tak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takem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F7D44" w14:textId="5D25728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2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0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457D49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E41C6E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389AA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653991" w14:textId="61D08E8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4</w:t>
            </w:r>
          </w:p>
        </w:tc>
      </w:tr>
      <w:tr w:rsidR="00A0365A" w:rsidRPr="00A0365A" w14:paraId="76C84937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3E981B3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λα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0216D2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eopl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65ECD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3C460E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85F47" w14:textId="6BCF254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8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22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BF89E" w14:textId="1AB856A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8D865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450F7A86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CADBC3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λε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γ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01A5FE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aying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EC7C2" w14:textId="39BF79E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9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2545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95E33" w14:textId="635E9CD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1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EF9BE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CAA70" w14:textId="2113F8C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2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2</w:t>
            </w:r>
          </w:p>
        </w:tc>
      </w:tr>
      <w:tr w:rsidR="00A0365A" w:rsidRPr="00A0365A" w14:paraId="3968019E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DDC40B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μαθητη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5AC9F9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isciple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73A40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36AD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636E47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8A750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97D10" w14:textId="36212E6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0</w:t>
            </w:r>
          </w:p>
        </w:tc>
      </w:tr>
      <w:tr w:rsidR="00A0365A" w:rsidRPr="00A0365A" w14:paraId="4E4C063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612DFF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ν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ξ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D26F133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nigh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3600" w14:textId="0E4F911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9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0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247D3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E53B77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2727D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2F1979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3DA4543B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596C790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δηγ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472D4E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uid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5D6EFE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77C30A" w14:textId="65D8880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a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1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823C6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36F1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D8B57E" w14:textId="5076950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9</w:t>
            </w:r>
          </w:p>
        </w:tc>
      </w:tr>
      <w:tr w:rsidR="00A0365A" w:rsidRPr="00A0365A" w14:paraId="51352562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4401F0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δ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AF2D684" w14:textId="6C314DD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way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ourney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manner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C354F" w14:textId="2B884D2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2:1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35E9BF" w14:textId="640DD02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1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551A40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D0F99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C2E48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20553B7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EE7FEDC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ι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κοδομε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5292B1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buil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670439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19C3A5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73489D" w14:textId="51D739F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8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B5874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146DC4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353D54F9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16982D3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λ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7CCAF58" w14:textId="1662E00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ntir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all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6FA2E1" w14:textId="7126714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5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C8586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F3FF8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F6411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CEC195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EBC16F9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CF1A229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νομ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α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CE6C03C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nam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98043" w14:textId="5557F13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8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2:2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6A423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7BE4F8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0BCA85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6534A6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44A89BB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0CA2AC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̓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φθαλμ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6D7990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ye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5F303" w14:textId="243CF43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0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0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189BA6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17F5D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E037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85422" w14:textId="1A445C1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2</w:t>
            </w:r>
          </w:p>
        </w:tc>
      </w:tr>
      <w:tr w:rsidR="00A0365A" w:rsidRPr="00A0365A" w14:paraId="1ACFDB33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36A2A6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α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͂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AE95502" w14:textId="4B71663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all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ntir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whol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F1249" w14:textId="7591716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D2502" w14:textId="5254731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4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170D3" w14:textId="337BFA2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6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24A36" w14:textId="367CB53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5C154" w14:textId="10ED419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0</w:t>
            </w:r>
          </w:p>
        </w:tc>
      </w:tr>
      <w:tr w:rsidR="00A0365A" w:rsidRPr="00A0365A" w14:paraId="4E9C03F6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318F3D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ατη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ρ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F4E6CE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father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564F6" w14:textId="5F3AEB1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4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lastRenderedPageBreak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35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53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EF194A" w14:textId="79C0B88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lastRenderedPageBreak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0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AA299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0B3E16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59817F" w14:textId="7B1BF88D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6</w:t>
            </w:r>
          </w:p>
        </w:tc>
      </w:tr>
      <w:tr w:rsidR="00A0365A" w:rsidRPr="00A0365A" w14:paraId="66D7569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250DC1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ι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πτω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/πε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τ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317610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fell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11B4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AFA026" w14:textId="30DA515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a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2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9FB53B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F89A0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B1494" w14:textId="5257BF9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9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</w:tr>
      <w:tr w:rsidR="00A0365A" w:rsidRPr="00A0365A" w14:paraId="0C1E5267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E20DCE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ιστε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DC871A5" w14:textId="02F8D50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believ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trus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BCC96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6E450" w14:textId="146E5B1A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a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3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1828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8D74C" w14:textId="4EFAE1A6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D8542E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16398151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24BF24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ληθ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ν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69AD58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multiplie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FF65C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F169AD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FE397" w14:textId="11C717B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7B1E9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50DE06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AB5E9C3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722CD74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οιε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D30AA7D" w14:textId="2764988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o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i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one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make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64F6" w14:textId="208736E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1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6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8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29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br/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val="es-ES" w:bidi="he-IL"/>
              </w:rPr>
              <w:t>31:46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30C42" w14:textId="5F601EF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5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AA001E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D344F5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93E79" w14:textId="583D7A2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27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3</w:t>
            </w:r>
          </w:p>
        </w:tc>
      </w:tr>
      <w:tr w:rsidR="00A0365A" w:rsidRPr="00A0365A" w14:paraId="2B3F0E9A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FD5B29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λι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430E8AE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citie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5B19E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E7436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BD10A9" w14:textId="446C0BB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8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350374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D24DB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24CA066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D20044F" w14:textId="141AA9DC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ολ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/</w:t>
            </w:r>
            <w:r w:rsidR="00887809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 xml:space="preserve">  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ολλ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05226C9" w14:textId="4F619AE4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many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much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A6CFE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387F2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032861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0E66F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04F7F5" w14:textId="408B143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5</w:t>
            </w:r>
          </w:p>
        </w:tc>
      </w:tr>
      <w:tr w:rsidR="00A0365A" w:rsidRPr="00A0365A" w14:paraId="2E36D95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5651D25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ονηρ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31C1252" w14:textId="08D54001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wicked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evil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7B3A0" w14:textId="0B9A077E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29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B2C0D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9BD489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3577F7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4823A9" w14:textId="31802C2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5</w:t>
            </w:r>
          </w:p>
        </w:tc>
      </w:tr>
      <w:tr w:rsidR="00A0365A" w:rsidRPr="00A0365A" w14:paraId="6A68086E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93C247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ορευ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ομα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ι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634F9E81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o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809A53" w14:textId="0D4207C9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0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AD255D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7F380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44DCA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79068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03EA719C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4184CDD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πω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͂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3497927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how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B98FDA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D0915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65573A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03FFC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38064" w14:textId="3572479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42</w:t>
            </w:r>
          </w:p>
        </w:tc>
      </w:tr>
      <w:tr w:rsidR="00A0365A" w:rsidRPr="00A0365A" w14:paraId="03438AAA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4151588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σω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ζ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7E7F486" w14:textId="0ED4AF95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deliver,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aving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9C84A9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A01EB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84288" w14:textId="075F5BE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0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Jer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1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D0AB0" w14:textId="6F131900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e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5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FFCD0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</w:tr>
      <w:tr w:rsidR="00A0365A" w:rsidRPr="00A0365A" w14:paraId="64C8881A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512B468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υι</w:t>
            </w:r>
            <w:r w:rsidRPr="00A0365A">
              <w:rPr>
                <w:rFonts w:ascii="Arial" w:eastAsia="Times New Roman" w:hAnsi="Arial" w:cs="Arial"/>
                <w:b/>
                <w:bCs/>
                <w:color w:val="000000"/>
                <w:lang w:bidi="he-IL"/>
              </w:rPr>
              <w:t>̔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́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043E117A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son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12AAB" w14:textId="579AAC4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4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Gen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55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3EC88C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08850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A3CA8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15B978" w14:textId="264D6F03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k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5</w:t>
            </w:r>
          </w:p>
        </w:tc>
      </w:tr>
      <w:tr w:rsidR="00A0365A" w:rsidRPr="00A0365A" w14:paraId="37B21FA9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C1A3D16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φοβε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ω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5A6678F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afraid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FA87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E12E7" w14:textId="3B02AD42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1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Ps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27:3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37FA90" w14:textId="3421A3AB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er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0:10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944D91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7072B2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505314B4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7756EE2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φο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βο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ς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F2BC1CB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fear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685F3" w14:textId="0D38322F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Gen.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31:31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3DA933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90CEEA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5EA221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E8B88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</w:tr>
      <w:tr w:rsidR="00A0365A" w:rsidRPr="00A0365A" w14:paraId="489EA828" w14:textId="77777777" w:rsidTr="00A0365A">
        <w:trPr>
          <w:trHeight w:val="20"/>
          <w:jc w:val="center"/>
        </w:trPr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1E4E21B9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χά</w:t>
            </w:r>
            <w:r w:rsidRPr="00A0365A">
              <w:rPr>
                <w:rFonts w:ascii="Arial Narrow" w:eastAsia="Times New Roman" w:hAnsi="Arial Narrow" w:cs="Arial Narrow"/>
                <w:b/>
                <w:bCs/>
                <w:color w:val="000000"/>
                <w:lang w:bidi="he-IL"/>
              </w:rPr>
              <w:t>ρι</w:t>
            </w:r>
            <w:r w:rsidRPr="00A0365A">
              <w:rPr>
                <w:rFonts w:ascii="Arial Narrow" w:eastAsia="Times New Roman" w:hAnsi="Arial Narrow" w:cs="Times New Roman"/>
                <w:b/>
                <w:bCs/>
                <w:color w:val="000000"/>
                <w:lang w:bidi="he-IL"/>
              </w:rPr>
              <w:t>ν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36707200" w14:textId="77777777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favor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D241E5" w14:textId="77777777" w:rsidR="00A0365A" w:rsidRPr="00A0365A" w:rsidRDefault="00A0365A" w:rsidP="00A0365A">
            <w:pPr>
              <w:spacing w:after="200" w:line="276" w:lineRule="auto"/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36A424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43CA86" w14:textId="77777777" w:rsidR="00A0365A" w:rsidRPr="00A0365A" w:rsidRDefault="00A0365A" w:rsidP="00A0365A">
            <w:pPr>
              <w:spacing w:line="276" w:lineRule="auto"/>
              <w:rPr>
                <w:rFonts w:eastAsia="Calibri" w:cs="Arial"/>
                <w:szCs w:val="20"/>
                <w:lang w:bidi="he-IL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BD6188" w14:textId="5C59C298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Jud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1: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352C7" w14:textId="76C609FC" w:rsidR="00A0365A" w:rsidRPr="00A0365A" w:rsidRDefault="00A0365A" w:rsidP="00A0365A">
            <w:pPr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</w:pP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2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3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br/>
              <w:t>Luk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  <w:r w:rsidRPr="00A0365A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>6:34</w:t>
            </w:r>
            <w:r w:rsidR="00887809">
              <w:rPr>
                <w:rFonts w:ascii="Arial Narrow" w:eastAsia="Times New Roman" w:hAnsi="Arial Narrow" w:cs="Times New Roman"/>
                <w:color w:val="000000"/>
                <w:szCs w:val="20"/>
                <w:lang w:bidi="he-IL"/>
              </w:rPr>
              <w:t xml:space="preserve"> </w:t>
            </w:r>
          </w:p>
        </w:tc>
      </w:tr>
    </w:tbl>
    <w:p w14:paraId="09A5E731" w14:textId="77777777" w:rsidR="00A0365A" w:rsidRPr="00A0365A" w:rsidRDefault="00A0365A" w:rsidP="00A0365A">
      <w:pPr>
        <w:rPr>
          <w:rFonts w:eastAsia="Calibri" w:cs="Arial"/>
          <w:lang w:val="en-AU" w:bidi="he-IL"/>
        </w:rPr>
      </w:pPr>
    </w:p>
    <w:p w14:paraId="0D38CD5B" w14:textId="77777777" w:rsidR="00574573" w:rsidRPr="007F0894" w:rsidRDefault="00574573" w:rsidP="007F0894">
      <w:pPr>
        <w:tabs>
          <w:tab w:val="left" w:pos="-2520"/>
        </w:tabs>
        <w:rPr>
          <w:rFonts w:asciiTheme="minorHAnsi" w:eastAsia="Calibri" w:hAnsiTheme="minorHAnsi" w:cstheme="minorHAnsi"/>
          <w:lang w:val="en-AU"/>
        </w:rPr>
      </w:pPr>
    </w:p>
    <w:p w14:paraId="2B0F1EA6" w14:textId="77777777" w:rsidR="00194970" w:rsidRPr="007F0894" w:rsidRDefault="00194970" w:rsidP="007F0894">
      <w:pPr>
        <w:pBdr>
          <w:bottom w:val="double" w:sz="4" w:space="1" w:color="auto"/>
        </w:pBdr>
        <w:tabs>
          <w:tab w:val="left" w:pos="-2520"/>
        </w:tabs>
        <w:rPr>
          <w:rFonts w:asciiTheme="minorHAnsi" w:eastAsia="Calibri" w:hAnsiTheme="minorHAnsi" w:cstheme="minorHAnsi"/>
          <w:lang w:val="en-AU"/>
        </w:rPr>
      </w:pPr>
    </w:p>
    <w:p w14:paraId="669EF434" w14:textId="77777777" w:rsidR="00194970" w:rsidRPr="007F0894" w:rsidRDefault="00194970" w:rsidP="007F0894">
      <w:pPr>
        <w:tabs>
          <w:tab w:val="left" w:pos="-2520"/>
        </w:tabs>
        <w:rPr>
          <w:rFonts w:asciiTheme="minorHAnsi" w:eastAsia="Calibri" w:hAnsiTheme="minorHAnsi" w:cstheme="minorHAnsi"/>
          <w:lang w:val="en-AU"/>
        </w:rPr>
      </w:pPr>
    </w:p>
    <w:p w14:paraId="6E47CBC1" w14:textId="77777777" w:rsidR="007F0894" w:rsidRDefault="007F0894">
      <w:pPr>
        <w:rPr>
          <w:rFonts w:ascii="Cambria" w:eastAsia="Calibri" w:hAnsi="Cambria" w:cs="Times New Roman"/>
          <w:b/>
          <w:bCs/>
          <w:sz w:val="32"/>
          <w:szCs w:val="32"/>
          <w:lang w:val="en-AU"/>
        </w:rPr>
      </w:pPr>
      <w:r>
        <w:rPr>
          <w:rFonts w:ascii="Cambria" w:eastAsia="Calibri" w:hAnsi="Cambria" w:cs="Times New Roman"/>
          <w:b/>
          <w:bCs/>
          <w:sz w:val="32"/>
          <w:szCs w:val="32"/>
          <w:lang w:val="en-AU"/>
        </w:rPr>
        <w:br w:type="page"/>
      </w:r>
    </w:p>
    <w:p w14:paraId="36EE8EE3" w14:textId="30F3D36A" w:rsidR="008E3C17" w:rsidRPr="007F0894" w:rsidRDefault="00080A5D" w:rsidP="00A07559">
      <w:pPr>
        <w:tabs>
          <w:tab w:val="left" w:pos="-2520"/>
        </w:tabs>
        <w:jc w:val="center"/>
        <w:rPr>
          <w:rFonts w:ascii="Cambria" w:eastAsia="Calibri" w:hAnsi="Cambria" w:cs="Times New Roman"/>
          <w:b/>
          <w:bCs/>
          <w:sz w:val="28"/>
          <w:szCs w:val="28"/>
          <w:lang w:val="en-AU"/>
        </w:rPr>
      </w:pPr>
      <w:r w:rsidRPr="007F0894">
        <w:rPr>
          <w:rFonts w:ascii="Cambria" w:eastAsia="Calibri" w:hAnsi="Cambria" w:cs="Times New Roman"/>
          <w:b/>
          <w:bCs/>
          <w:sz w:val="28"/>
          <w:szCs w:val="28"/>
          <w:lang w:val="en-AU"/>
        </w:rPr>
        <w:lastRenderedPageBreak/>
        <w:t>Nazarean</w:t>
      </w:r>
      <w:r w:rsidR="00887809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 xml:space="preserve"> </w:t>
      </w:r>
      <w:r w:rsidRPr="007F0894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>Talmud</w:t>
      </w:r>
    </w:p>
    <w:p w14:paraId="78EC5BA6" w14:textId="0062FB8C" w:rsidR="008E3C17" w:rsidRPr="008E3C17" w:rsidRDefault="008E3C17" w:rsidP="00A07559">
      <w:pPr>
        <w:tabs>
          <w:tab w:val="left" w:pos="-2520"/>
        </w:tabs>
        <w:jc w:val="center"/>
        <w:rPr>
          <w:rFonts w:ascii="Cambria" w:eastAsia="Calibri" w:hAnsi="Cambria" w:cs="Arial"/>
          <w:b/>
          <w:bCs/>
          <w:sz w:val="24"/>
          <w:szCs w:val="24"/>
          <w:lang w:val="en-AU"/>
        </w:rPr>
      </w:pP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Sidra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Of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B’resheet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(Gen.)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31:3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–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  <w:r w:rsidRPr="008E3C17">
        <w:rPr>
          <w:rFonts w:ascii="Cambria" w:eastAsia="Calibri" w:hAnsi="Cambria" w:cs="Arial"/>
          <w:b/>
          <w:bCs/>
          <w:sz w:val="24"/>
          <w:szCs w:val="24"/>
          <w:lang w:val="en-AU"/>
        </w:rPr>
        <w:t>32:3</w:t>
      </w:r>
      <w:r w:rsidR="00887809">
        <w:rPr>
          <w:rFonts w:ascii="Cambria" w:eastAsia="Calibri" w:hAnsi="Cambria" w:cs="Arial"/>
          <w:b/>
          <w:bCs/>
          <w:sz w:val="24"/>
          <w:szCs w:val="24"/>
          <w:lang w:val="en-AU"/>
        </w:rPr>
        <w:t xml:space="preserve"> </w:t>
      </w:r>
    </w:p>
    <w:p w14:paraId="34E23E49" w14:textId="26A437F0" w:rsidR="008E3C17" w:rsidRPr="00080A5D" w:rsidRDefault="008E3C17" w:rsidP="00A07559">
      <w:pPr>
        <w:tabs>
          <w:tab w:val="left" w:pos="-2520"/>
        </w:tabs>
        <w:jc w:val="center"/>
        <w:rPr>
          <w:rFonts w:asciiTheme="minorHAnsi" w:eastAsia="Calibri" w:hAnsiTheme="minorHAnsi" w:cstheme="minorHAnsi"/>
          <w:lang w:val="en-AU"/>
        </w:rPr>
      </w:pPr>
      <w:r w:rsidRPr="00080A5D">
        <w:rPr>
          <w:rFonts w:asciiTheme="minorHAnsi" w:eastAsia="Calibri" w:hAnsiTheme="minorHAnsi" w:cstheme="minorHAnsi"/>
          <w:lang w:val="en-AU"/>
        </w:rPr>
        <w:t>By: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H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Em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Rabbi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Dr.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Eliyahu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ben</w:t>
      </w:r>
      <w:r w:rsidR="00887809">
        <w:rPr>
          <w:rFonts w:asciiTheme="minorHAnsi" w:eastAsia="Calibri" w:hAnsiTheme="minorHAnsi" w:cstheme="minorHAnsi"/>
          <w:lang w:val="en-AU"/>
        </w:rPr>
        <w:t xml:space="preserve"> </w:t>
      </w:r>
      <w:r w:rsidRPr="00080A5D">
        <w:rPr>
          <w:rFonts w:asciiTheme="minorHAnsi" w:eastAsia="Calibri" w:hAnsiTheme="minorHAnsi" w:cstheme="minorHAnsi"/>
          <w:lang w:val="en-AU"/>
        </w:rPr>
        <w:t>Abraham</w:t>
      </w:r>
    </w:p>
    <w:p w14:paraId="667C45DE" w14:textId="77777777" w:rsidR="008E3C17" w:rsidRPr="007F0894" w:rsidRDefault="008E3C17" w:rsidP="00A07559">
      <w:pPr>
        <w:tabs>
          <w:tab w:val="left" w:pos="-2520"/>
        </w:tabs>
        <w:rPr>
          <w:rFonts w:asciiTheme="minorHAnsi" w:eastAsia="Calibri" w:hAnsiTheme="minorHAnsi" w:cstheme="minorHAnsi"/>
          <w:sz w:val="16"/>
          <w:szCs w:val="16"/>
          <w:lang w:val="en-AU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200"/>
        <w:gridCol w:w="3024"/>
      </w:tblGrid>
      <w:tr w:rsidR="008E3C17" w:rsidRPr="007F0894" w14:paraId="7E0F7920" w14:textId="77777777" w:rsidTr="00A26FAF">
        <w:trPr>
          <w:trHeight w:val="1008"/>
        </w:trPr>
        <w:tc>
          <w:tcPr>
            <w:tcW w:w="7200" w:type="dxa"/>
          </w:tcPr>
          <w:p w14:paraId="48913D33" w14:textId="2D87B983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>School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>Hakham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sz w:val="24"/>
                <w:szCs w:val="24"/>
                <w:lang w:val="en-AU"/>
              </w:rPr>
              <w:t>Shaul</w:t>
            </w:r>
          </w:p>
          <w:p w14:paraId="06E5A86B" w14:textId="77777777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>Tosefta</w:t>
            </w:r>
          </w:p>
          <w:p w14:paraId="337AD103" w14:textId="30182846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>(Luke</w:t>
            </w:r>
            <w:r w:rsidR="00887809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Lk</w:t>
            </w:r>
            <w:r w:rsidR="00887809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6:27-42</w:t>
            </w:r>
            <w:r w:rsidRPr="007F0894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>)</w:t>
            </w:r>
          </w:p>
          <w:p w14:paraId="09B12627" w14:textId="5A9F045E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>Mishnah</w:t>
            </w:r>
            <w:r w:rsidR="00887809">
              <w:rPr>
                <w:rFonts w:asciiTheme="minorHAnsi" w:eastAsia="Calibri" w:hAnsiTheme="minorHAnsi" w:cstheme="minorHAnsi"/>
                <w:b/>
                <w:sz w:val="24"/>
                <w:szCs w:val="24"/>
                <w:lang w:val="en-AU"/>
              </w:rPr>
              <w:t xml:space="preserve"> </w:t>
            </w:r>
            <w:proofErr w:type="gramStart"/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  <w:lang w:val="en-AU" w:bidi="he-IL"/>
              </w:rPr>
              <w:t>א:א</w:t>
            </w:r>
            <w:proofErr w:type="gramEnd"/>
          </w:p>
          <w:p w14:paraId="6C115346" w14:textId="77777777" w:rsidR="008E3C17" w:rsidRPr="007F0894" w:rsidRDefault="008E3C17" w:rsidP="00A07559">
            <w:pPr>
              <w:tabs>
                <w:tab w:val="left" w:pos="-2520"/>
              </w:tabs>
              <w:rPr>
                <w:rFonts w:asciiTheme="minorHAnsi" w:eastAsia="Calibri" w:hAnsiTheme="minorHAnsi" w:cstheme="minorHAnsi"/>
                <w:b/>
                <w:bCs/>
                <w:lang w:val="en-AU"/>
              </w:rPr>
            </w:pPr>
          </w:p>
          <w:p w14:paraId="6FB48B9A" w14:textId="51B2D0FD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"Bu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r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istening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I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say: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nemies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at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les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istrea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u w:val="single"/>
                <w:lang w:val="en-AU" w:bidi="he-IL"/>
              </w:rPr>
              <w:t>any</w:t>
            </w:r>
            <w:r w:rsidR="00887809">
              <w:rPr>
                <w:rFonts w:asciiTheme="minorHAnsi" w:eastAsia="Calibri" w:hAnsiTheme="minorHAnsi" w:cstheme="minorHAnsi"/>
                <w:b/>
                <w:u w:val="single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u w:val="single"/>
                <w:lang w:val="en-AU" w:bidi="he-IL"/>
              </w:rPr>
              <w:t>ma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trike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heek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f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th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lso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u w:val="single"/>
                <w:lang w:val="en-AU" w:bidi="he-IL"/>
              </w:rPr>
              <w:t>someon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ake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oat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ol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ack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ro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giving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hi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hir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ell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i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veryon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g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u w:val="single"/>
                <w:lang w:val="en-AU" w:bidi="he-IL"/>
              </w:rPr>
              <w:t>anyon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ake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wa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ings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sk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em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back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.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thers</w:t>
            </w:r>
            <w:r w:rsidR="00887809">
              <w:rPr>
                <w:rFonts w:asciiTheme="minorHAnsi" w:eastAsia="Calibri" w:hAnsiTheme="minorHAnsi" w:cstheme="minorHAnsi"/>
                <w:b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jus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oul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a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.”</w:t>
            </w:r>
          </w:p>
          <w:p w14:paraId="7C5C97CA" w14:textId="77777777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</w:p>
          <w:p w14:paraId="07382289" w14:textId="32B48922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a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ki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ing-kindnes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b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v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inner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m!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a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ki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ing-kindnes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b/>
                <w:i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v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inner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ame!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e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ro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o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xpec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cei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i/>
                <w:iCs/>
                <w:lang w:val="en-AU" w:bidi="he-IL"/>
              </w:rPr>
              <w:t>back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a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ki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ing-kindnes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b/>
                <w:i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v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inner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e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inners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a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e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ack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qua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amount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!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u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nemies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ood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e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xpecting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terest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war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reat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on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ighest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caus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ki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ungratefu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cked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ompassionate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jus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ath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ompassionate!</w:t>
            </w:r>
          </w:p>
          <w:p w14:paraId="0F91A8E1" w14:textId="77777777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</w:p>
          <w:p w14:paraId="620881AC" w14:textId="399823CB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judge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judge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negatively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ondemn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ondemned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ardon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ardoned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ive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iv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easur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resse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wn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haken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verflowing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u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osom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idda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knege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idda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(measure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measure)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measure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u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turn."</w:t>
            </w:r>
          </w:p>
          <w:p w14:paraId="7B639DB0" w14:textId="77777777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</w:p>
          <w:p w14:paraId="37A572F5" w14:textId="2F2EA0C4" w:rsidR="008E3C17" w:rsidRPr="007F0894" w:rsidRDefault="008E3C17" w:rsidP="00A07559">
            <w:pPr>
              <w:tabs>
                <w:tab w:val="left" w:pos="-252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b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ga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alogy: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"Am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v’am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li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erso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an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ea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lind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can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he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oth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a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it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A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Talmid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highlight w:val="yellow"/>
                <w:lang w:val="en-AU" w:bidi="he-IL"/>
              </w:rPr>
              <w:t>(disciple)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superior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highlight w:val="yellow"/>
                <w:lang w:val="en-AU" w:bidi="he-IL"/>
              </w:rPr>
              <w:t>his</w:t>
            </w:r>
            <w:r w:rsidR="00887809">
              <w:rPr>
                <w:rFonts w:asciiTheme="minorHAnsi" w:eastAsia="Calibri" w:hAnsiTheme="minorHAnsi" w:cstheme="minorHAnsi"/>
                <w:iCs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Hakham,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but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everyone,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highlight w:val="yellow"/>
                <w:lang w:val="en-AU" w:bidi="he-IL"/>
              </w:rPr>
              <w:t>when</w:t>
            </w:r>
            <w:r w:rsidR="00887809">
              <w:rPr>
                <w:rFonts w:asciiTheme="minorHAnsi" w:eastAsia="Calibri" w:hAnsiTheme="minorHAnsi" w:cstheme="minorHAnsi"/>
                <w:iCs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highlight w:val="yellow"/>
                <w:lang w:val="en-AU" w:bidi="he-IL"/>
              </w:rPr>
              <w:t>he</w:t>
            </w:r>
            <w:r w:rsidR="00887809">
              <w:rPr>
                <w:rFonts w:asciiTheme="minorHAnsi" w:eastAsia="Calibri" w:hAnsiTheme="minorHAnsi" w:cstheme="minorHAnsi"/>
                <w:b/>
                <w:iCs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fully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trained,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be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like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his</w:t>
            </w:r>
            <w:r w:rsidR="00887809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highlight w:val="yellow"/>
                <w:lang w:val="en-AU" w:bidi="he-IL"/>
              </w:rPr>
              <w:t>Hakham.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h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look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liv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wood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b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rother'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u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ic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a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ood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w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How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r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bl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a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rother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"Brother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llow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me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m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liv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ood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,"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while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sel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d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no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e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a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own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?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Painte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ne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lang w:val="en-AU" w:bidi="he-IL"/>
              </w:rPr>
              <w:t>(hypocrites)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!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First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m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ea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oo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lastRenderedPageBreak/>
              <w:t>from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own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,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e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clearly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remov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slive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that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iCs/>
                <w:lang w:val="en-AU" w:bidi="he-IL"/>
              </w:rPr>
              <w:t>is</w:t>
            </w:r>
            <w:r w:rsidR="00887809">
              <w:rPr>
                <w:rFonts w:asciiTheme="minorHAnsi" w:eastAsia="Calibri" w:hAnsiTheme="minorHAnsi" w:cstheme="minorHAnsi"/>
                <w:iCs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your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brother's</w:t>
            </w:r>
            <w:r w:rsidR="00887809">
              <w:rPr>
                <w:rFonts w:asciiTheme="minorHAnsi" w:eastAsia="Calibri" w:hAnsiTheme="minorHAnsi" w:cstheme="minorHAnsi"/>
                <w:b/>
                <w:lang w:val="en-AU" w:bidi="he-IL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lang w:val="en-AU" w:bidi="he-IL"/>
              </w:rPr>
              <w:t>eye!”</w:t>
            </w:r>
          </w:p>
          <w:p w14:paraId="6137EAF5" w14:textId="77777777" w:rsidR="008E3C17" w:rsidRPr="007F0894" w:rsidRDefault="008E3C17" w:rsidP="00A07559">
            <w:pPr>
              <w:tabs>
                <w:tab w:val="left" w:pos="-2520"/>
              </w:tabs>
              <w:rPr>
                <w:rFonts w:asciiTheme="minorHAnsi" w:eastAsia="Calibri" w:hAnsiTheme="minorHAnsi" w:cstheme="minorHAnsi"/>
                <w:b/>
                <w:bCs/>
                <w:lang w:val="en-AU"/>
              </w:rPr>
            </w:pPr>
          </w:p>
        </w:tc>
        <w:tc>
          <w:tcPr>
            <w:tcW w:w="3024" w:type="dxa"/>
          </w:tcPr>
          <w:p w14:paraId="393D9D8F" w14:textId="49FFA7DB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lastRenderedPageBreak/>
              <w:t>School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>Hakham</w:t>
            </w:r>
            <w:r w:rsidR="00887809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mallCaps/>
                <w:lang w:val="en-AU"/>
              </w:rPr>
              <w:t>Tsefet</w:t>
            </w:r>
          </w:p>
          <w:p w14:paraId="0BD247A7" w14:textId="77777777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Peshat</w:t>
            </w:r>
          </w:p>
          <w:p w14:paraId="1D1376D6" w14:textId="35DD78EA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(Yehudah</w:t>
            </w:r>
            <w:r w:rsidR="00887809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4-5)</w:t>
            </w:r>
          </w:p>
          <w:p w14:paraId="0EC2A6D1" w14:textId="6A48AD78" w:rsidR="008E3C17" w:rsidRPr="007F0894" w:rsidRDefault="008E3C17" w:rsidP="00A07559">
            <w:pPr>
              <w:tabs>
                <w:tab w:val="left" w:pos="-2520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 w:bidi="he-IL"/>
              </w:rPr>
            </w:pPr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>Mishnah</w:t>
            </w:r>
            <w:r w:rsidR="00887809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lang w:val="en-AU"/>
              </w:rPr>
              <w:t xml:space="preserve"> </w:t>
            </w:r>
            <w:proofErr w:type="gramStart"/>
            <w:r w:rsidRPr="007F0894">
              <w:rPr>
                <w:rFonts w:asciiTheme="minorHAnsi" w:eastAsia="Calibri" w:hAnsiTheme="minorHAnsi" w:cstheme="minorHAnsi"/>
                <w:b/>
                <w:bCs/>
                <w:sz w:val="24"/>
                <w:szCs w:val="24"/>
                <w:rtl/>
                <w:lang w:val="en-AU" w:bidi="he-IL"/>
              </w:rPr>
              <w:t>א:א</w:t>
            </w:r>
            <w:proofErr w:type="gramEnd"/>
          </w:p>
          <w:p w14:paraId="5C8666CE" w14:textId="77777777" w:rsidR="008E3C17" w:rsidRPr="007F0894" w:rsidRDefault="008E3C17" w:rsidP="00A07559">
            <w:pPr>
              <w:tabs>
                <w:tab w:val="left" w:pos="-2520"/>
              </w:tabs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</w:pPr>
          </w:p>
          <w:p w14:paraId="2B22E699" w14:textId="1E672594" w:rsidR="008E3C17" w:rsidRPr="007F0894" w:rsidRDefault="008E3C17" w:rsidP="00A07559">
            <w:pPr>
              <w:tabs>
                <w:tab w:val="left" w:pos="-2520"/>
              </w:tabs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</w:pP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certain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men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vertAlign w:val="superscript"/>
                <w:lang w:val="en-AU"/>
              </w:rPr>
              <w:footnoteReference w:id="40"/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hav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subtly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entered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vertAlign w:val="superscript"/>
                <w:lang w:val="en-AU"/>
              </w:rPr>
              <w:footnoteReference w:id="41"/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in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among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you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secretly</w:t>
            </w:r>
            <w:r w:rsidRPr="007F0894">
              <w:rPr>
                <w:rFonts w:asciiTheme="minorHAnsi" w:eastAsia="Calibri" w:hAnsiTheme="minorHAnsi" w:cstheme="minorHAnsi"/>
                <w:color w:val="000000"/>
                <w:vertAlign w:val="superscript"/>
                <w:lang w:val="en-AU"/>
              </w:rPr>
              <w:footnoteReference w:id="42"/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wer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from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ntiquity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inscribed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vertAlign w:val="superscript"/>
                <w:lang w:val="en-AU"/>
              </w:rPr>
              <w:footnoteReference w:id="43"/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for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his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judgment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s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evil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ungodly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persons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,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changing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loving-kindness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ur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G-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into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licentiousness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vertAlign w:val="superscript"/>
                <w:lang w:val="en-AU"/>
              </w:rPr>
              <w:footnoteReference w:id="44"/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only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L</w:t>
            </w:r>
            <w:r w:rsidRPr="007F0894">
              <w:rPr>
                <w:rFonts w:asciiTheme="minorHAnsi" w:eastAsia="Calibri" w:hAnsiTheme="minorHAnsi" w:cstheme="minorHAnsi"/>
                <w:b/>
                <w:smallCaps/>
                <w:color w:val="000000"/>
                <w:u w:val="single"/>
                <w:lang w:val="en-AU"/>
              </w:rPr>
              <w:t>or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u w:val="single"/>
                <w:lang w:val="en-AU"/>
              </w:rPr>
              <w:t>G-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denying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ur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nly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Master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Yeshua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HaMashiach.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But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I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will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djur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you,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o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return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o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full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knowledg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(Da’at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hrough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Mesorah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–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Oral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orah)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smallCaps/>
                <w:color w:val="000000"/>
                <w:lang w:val="en-AU"/>
              </w:rPr>
              <w:t>Once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,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given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o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Jewish</w:t>
            </w:r>
            <w:r w:rsidR="00887809">
              <w:rPr>
                <w:rFonts w:asciiTheme="minorHAnsi" w:eastAsia="Calibri" w:hAnsiTheme="minorHAnsi" w:cstheme="minorHAnsi"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sadiqim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(saints),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hat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L</w:t>
            </w:r>
            <w:r w:rsidRPr="007F0894">
              <w:rPr>
                <w:rFonts w:asciiTheme="minorHAnsi" w:eastAsia="Calibri" w:hAnsiTheme="minorHAnsi" w:cstheme="minorHAnsi"/>
                <w:b/>
                <w:smallCaps/>
                <w:color w:val="000000"/>
                <w:lang w:val="en-AU"/>
              </w:rPr>
              <w:t>or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delivere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peopl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ut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th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lan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of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Mitzrayim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(Egypt)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,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color w:val="000000"/>
                <w:lang w:val="en-AU"/>
              </w:rPr>
              <w:t>an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afterwards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destroyed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thos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who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were</w:t>
            </w:r>
            <w:r w:rsidR="00887809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 xml:space="preserve"> </w:t>
            </w:r>
            <w:r w:rsidRPr="007F0894">
              <w:rPr>
                <w:rFonts w:asciiTheme="minorHAnsi" w:eastAsia="Calibri" w:hAnsiTheme="minorHAnsi" w:cstheme="minorHAnsi"/>
                <w:b/>
                <w:color w:val="000000"/>
                <w:lang w:val="en-AU"/>
              </w:rPr>
              <w:t>unfaithful.</w:t>
            </w:r>
          </w:p>
          <w:p w14:paraId="74F5356C" w14:textId="77777777" w:rsidR="008E3C17" w:rsidRPr="007F0894" w:rsidRDefault="008E3C17" w:rsidP="00A07559">
            <w:pPr>
              <w:tabs>
                <w:tab w:val="left" w:pos="-2520"/>
              </w:tabs>
              <w:rPr>
                <w:rFonts w:asciiTheme="minorHAnsi" w:eastAsia="Calibri" w:hAnsiTheme="minorHAnsi" w:cstheme="minorHAnsi"/>
                <w:lang w:val="en-AU"/>
              </w:rPr>
            </w:pPr>
          </w:p>
        </w:tc>
      </w:tr>
    </w:tbl>
    <w:p w14:paraId="2711F916" w14:textId="7E956F3E" w:rsidR="00E874A1" w:rsidRPr="00080A5D" w:rsidRDefault="00E874A1" w:rsidP="00A07559">
      <w:pPr>
        <w:tabs>
          <w:tab w:val="left" w:pos="-2520"/>
        </w:tabs>
        <w:jc w:val="center"/>
        <w:rPr>
          <w:rFonts w:ascii="Cambria" w:eastAsia="Calibri" w:hAnsi="Cambria" w:cs="Times New Roman"/>
          <w:b/>
          <w:bCs/>
          <w:sz w:val="24"/>
          <w:szCs w:val="24"/>
          <w:lang w:val="en-AU"/>
        </w:rPr>
      </w:pP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Nazarean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Codicil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to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be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read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in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conjunction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with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the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following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Torah</w:t>
      </w:r>
      <w:r w:rsidR="00887809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 xml:space="preserve"> </w:t>
      </w:r>
      <w:r w:rsidRPr="00080A5D">
        <w:rPr>
          <w:rFonts w:ascii="Cambria" w:eastAsia="Calibri" w:hAnsi="Cambria" w:cs="Times New Roman"/>
          <w:b/>
          <w:bCs/>
          <w:sz w:val="24"/>
          <w:szCs w:val="24"/>
          <w:lang w:val="en-AU"/>
        </w:rPr>
        <w:t>Sedarim,</w:t>
      </w:r>
    </w:p>
    <w:p w14:paraId="778D9402" w14:textId="77777777" w:rsidR="00E874A1" w:rsidRPr="00E874A1" w:rsidRDefault="00E874A1" w:rsidP="00A07559">
      <w:pPr>
        <w:tabs>
          <w:tab w:val="left" w:pos="-2520"/>
        </w:tabs>
        <w:rPr>
          <w:rFonts w:ascii="Cambria" w:eastAsia="Calibri" w:hAnsi="Cambria" w:cs="Arial"/>
          <w:sz w:val="10"/>
          <w:szCs w:val="10"/>
          <w:lang w:val="en-AU"/>
        </w:rPr>
      </w:pPr>
    </w:p>
    <w:p w14:paraId="0D741AD3" w14:textId="77777777" w:rsidR="00E874A1" w:rsidRPr="00E874A1" w:rsidRDefault="00E874A1" w:rsidP="00A07559">
      <w:pPr>
        <w:tabs>
          <w:tab w:val="left" w:pos="-2520"/>
        </w:tabs>
        <w:rPr>
          <w:rFonts w:ascii="Cambria" w:eastAsia="Calibri" w:hAnsi="Cambria" w:cs="Arial"/>
          <w:sz w:val="10"/>
          <w:szCs w:val="10"/>
          <w:lang w:val="en-A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769"/>
        <w:gridCol w:w="1143"/>
        <w:gridCol w:w="1836"/>
        <w:gridCol w:w="1054"/>
        <w:gridCol w:w="1304"/>
      </w:tblGrid>
      <w:tr w:rsidR="007C1AAF" w:rsidRPr="007C1AAF" w14:paraId="6206646A" w14:textId="77777777" w:rsidTr="007C1AAF">
        <w:trPr>
          <w:jc w:val="center"/>
        </w:trPr>
        <w:tc>
          <w:tcPr>
            <w:tcW w:w="0" w:type="auto"/>
            <w:shd w:val="clear" w:color="auto" w:fill="C2D69B"/>
            <w:hideMark/>
          </w:tcPr>
          <w:p w14:paraId="3A35BB23" w14:textId="658940FE" w:rsidR="007C1AAF" w:rsidRPr="00E874A1" w:rsidRDefault="007C1AAF" w:rsidP="00A07559">
            <w:pPr>
              <w:rPr>
                <w:rFonts w:ascii="Cambria" w:eastAsia="Calibri" w:hAnsi="Cambria" w:cs="Times New Roman"/>
                <w:b/>
                <w:bCs/>
                <w:lang w:val="en-AU"/>
              </w:rPr>
            </w:pP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Gen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31:3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–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32:3</w:t>
            </w:r>
          </w:p>
        </w:tc>
        <w:tc>
          <w:tcPr>
            <w:tcW w:w="0" w:type="auto"/>
            <w:shd w:val="clear" w:color="auto" w:fill="C2D69B"/>
            <w:hideMark/>
          </w:tcPr>
          <w:p w14:paraId="3A59072E" w14:textId="5CFE1647" w:rsidR="007C1AAF" w:rsidRPr="00E874A1" w:rsidRDefault="007C1AAF" w:rsidP="00A07559">
            <w:pPr>
              <w:jc w:val="center"/>
              <w:rPr>
                <w:rFonts w:ascii="Cambria" w:eastAsia="Calibri" w:hAnsi="Cambria" w:cs="Times New Roman"/>
                <w:b/>
                <w:bCs/>
                <w:lang w:val="en-AU"/>
              </w:rPr>
            </w:pP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Psalm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2</w:t>
            </w:r>
            <w:r w:rsidRPr="007C1AAF">
              <w:rPr>
                <w:rFonts w:ascii="Cambria" w:eastAsia="Calibri" w:hAnsi="Cambria" w:cs="Times New Roman"/>
                <w:b/>
                <w:bCs/>
                <w:lang w:val="en-AU"/>
              </w:rPr>
              <w:t>7</w:t>
            </w:r>
          </w:p>
        </w:tc>
        <w:tc>
          <w:tcPr>
            <w:tcW w:w="0" w:type="auto"/>
            <w:shd w:val="clear" w:color="auto" w:fill="C2D69B"/>
            <w:hideMark/>
          </w:tcPr>
          <w:p w14:paraId="047544E9" w14:textId="091C39D7" w:rsidR="007C1AAF" w:rsidRPr="00E874A1" w:rsidRDefault="007C1AAF" w:rsidP="00A07559">
            <w:pPr>
              <w:rPr>
                <w:rFonts w:ascii="Cambria" w:eastAsia="Calibri" w:hAnsi="Cambria" w:cs="Times New Roman"/>
                <w:b/>
                <w:bCs/>
                <w:lang w:val="en-AU"/>
              </w:rPr>
            </w:pP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Jer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30:10-18,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22</w:t>
            </w:r>
          </w:p>
        </w:tc>
        <w:tc>
          <w:tcPr>
            <w:tcW w:w="0" w:type="auto"/>
            <w:shd w:val="clear" w:color="auto" w:fill="C2D69B"/>
            <w:hideMark/>
          </w:tcPr>
          <w:p w14:paraId="21E13FEA" w14:textId="2CB92197" w:rsidR="007C1AAF" w:rsidRPr="00E874A1" w:rsidRDefault="007C1AAF" w:rsidP="00A07559">
            <w:pPr>
              <w:rPr>
                <w:rFonts w:ascii="Cambria" w:eastAsia="Calibri" w:hAnsi="Cambria" w:cs="Times New Roman"/>
                <w:b/>
                <w:bCs/>
                <w:lang w:val="en-AU"/>
              </w:rPr>
            </w:pP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Jude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4-5</w:t>
            </w:r>
          </w:p>
        </w:tc>
        <w:tc>
          <w:tcPr>
            <w:tcW w:w="0" w:type="auto"/>
            <w:shd w:val="clear" w:color="auto" w:fill="C2D69B"/>
            <w:hideMark/>
          </w:tcPr>
          <w:p w14:paraId="7CA966C7" w14:textId="245A7F49" w:rsidR="007C1AAF" w:rsidRPr="00E874A1" w:rsidRDefault="007C1AAF" w:rsidP="00A07559">
            <w:pPr>
              <w:rPr>
                <w:rFonts w:ascii="Cambria" w:eastAsia="Calibri" w:hAnsi="Cambria" w:cs="Times New Roman"/>
                <w:b/>
                <w:bCs/>
                <w:lang w:val="en-AU"/>
              </w:rPr>
            </w:pP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Lk</w:t>
            </w:r>
            <w:r w:rsidR="00887809">
              <w:rPr>
                <w:rFonts w:ascii="Cambria" w:eastAsia="Calibri" w:hAnsi="Cambria" w:cs="Times New Roman"/>
                <w:b/>
                <w:bCs/>
                <w:lang w:val="en-AU"/>
              </w:rPr>
              <w:t xml:space="preserve"> </w:t>
            </w:r>
            <w:r w:rsidRPr="00E874A1">
              <w:rPr>
                <w:rFonts w:ascii="Cambria" w:eastAsia="Calibri" w:hAnsi="Cambria" w:cs="Times New Roman"/>
                <w:b/>
                <w:bCs/>
                <w:lang w:val="en-AU"/>
              </w:rPr>
              <w:t>6:27-42</w:t>
            </w:r>
          </w:p>
        </w:tc>
      </w:tr>
    </w:tbl>
    <w:p w14:paraId="2A471D50" w14:textId="77777777" w:rsidR="00E874A1" w:rsidRPr="00E874A1" w:rsidRDefault="00E874A1" w:rsidP="00A07559">
      <w:pPr>
        <w:tabs>
          <w:tab w:val="left" w:pos="-2520"/>
        </w:tabs>
        <w:jc w:val="center"/>
        <w:rPr>
          <w:rFonts w:ascii="Cambria" w:eastAsia="Times New Roman" w:hAnsi="Cambria" w:cs="Arial"/>
          <w:lang w:val="en-AU"/>
        </w:rPr>
      </w:pPr>
    </w:p>
    <w:p w14:paraId="053C41A2" w14:textId="3D364C0A" w:rsidR="00E874A1" w:rsidRPr="00E874A1" w:rsidRDefault="00E874A1" w:rsidP="00A07559">
      <w:pPr>
        <w:tabs>
          <w:tab w:val="left" w:pos="-2520"/>
        </w:tabs>
        <w:jc w:val="center"/>
        <w:rPr>
          <w:rFonts w:eastAsia="Calibri" w:cs="Times New Roman"/>
          <w:b/>
          <w:smallCaps/>
          <w:sz w:val="28"/>
          <w:szCs w:val="28"/>
          <w:lang w:val="en-AU"/>
        </w:rPr>
      </w:pP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Commentary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to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Hakham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Tsefet’s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School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of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Peshat</w:t>
      </w:r>
    </w:p>
    <w:p w14:paraId="73AEA6D6" w14:textId="77777777" w:rsidR="00E874A1" w:rsidRPr="00E874A1" w:rsidRDefault="00E874A1" w:rsidP="00A07559">
      <w:pPr>
        <w:rPr>
          <w:rFonts w:eastAsia="Calibri" w:cs="Arial"/>
          <w:lang w:val="en-AU"/>
        </w:rPr>
      </w:pPr>
    </w:p>
    <w:p w14:paraId="0E43486C" w14:textId="5FD69CDF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read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anuens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sefet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f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fer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sef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hou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stoo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oi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ffor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twe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w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uthor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eatis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g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r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ces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f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m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ade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f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author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cument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ev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anuens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sefet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f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a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q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n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eviou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icope.</w:t>
      </w:r>
    </w:p>
    <w:p w14:paraId="463E0145" w14:textId="383C26FF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Catechistic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Questions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presented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by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Hakham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Yehudah/Hakham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Tsefet</w:t>
      </w:r>
    </w:p>
    <w:p w14:paraId="53C38A15" w14:textId="77777777" w:rsidR="00E874A1" w:rsidRPr="00E874A1" w:rsidRDefault="00E874A1" w:rsidP="00A07559">
      <w:pPr>
        <w:rPr>
          <w:rFonts w:ascii="Skolar Cyrillic" w:eastAsia="Calibri" w:hAnsi="Skolar Cyrillic" w:cs="Times New Roman"/>
          <w:lang w:val="en-AU"/>
        </w:rPr>
      </w:pPr>
    </w:p>
    <w:p w14:paraId="0F95358D" w14:textId="140946EA" w:rsidR="00E874A1" w:rsidRPr="00E874A1" w:rsidRDefault="00E874A1" w:rsidP="00A07559">
      <w:pPr>
        <w:numPr>
          <w:ilvl w:val="0"/>
          <w:numId w:val="2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H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ang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centiousne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r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?</w:t>
      </w:r>
    </w:p>
    <w:p w14:paraId="6A34279B" w14:textId="3A03EE04" w:rsidR="00E874A1" w:rsidRPr="00E874A1" w:rsidRDefault="00E874A1" w:rsidP="00A07559">
      <w:pPr>
        <w:numPr>
          <w:ilvl w:val="0"/>
          <w:numId w:val="2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Wh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u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shu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siah?</w:t>
      </w:r>
    </w:p>
    <w:p w14:paraId="6DE046CA" w14:textId="65F2D817" w:rsidR="00E874A1" w:rsidRPr="00E874A1" w:rsidRDefault="00E874A1" w:rsidP="00A07559">
      <w:pPr>
        <w:numPr>
          <w:ilvl w:val="0"/>
          <w:numId w:val="2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H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icop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stiv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lendar?</w:t>
      </w:r>
    </w:p>
    <w:p w14:paraId="50089949" w14:textId="68B8A8C2" w:rsidR="00E874A1" w:rsidRPr="00E874A1" w:rsidRDefault="00E874A1" w:rsidP="00A07559">
      <w:pPr>
        <w:numPr>
          <w:ilvl w:val="0"/>
          <w:numId w:val="2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H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?</w:t>
      </w:r>
    </w:p>
    <w:p w14:paraId="74ED608E" w14:textId="66824D82" w:rsidR="00E874A1" w:rsidRPr="00E874A1" w:rsidRDefault="00E874A1" w:rsidP="00A07559">
      <w:pPr>
        <w:numPr>
          <w:ilvl w:val="0"/>
          <w:numId w:val="2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bCs/>
          <w:lang w:val="en-AU"/>
        </w:rPr>
        <w:t>How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doe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li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“</w:t>
      </w:r>
      <w:r w:rsidRPr="00E874A1">
        <w:rPr>
          <w:rFonts w:eastAsia="Calibri" w:cs="Times New Roman"/>
          <w:b/>
          <w:bCs/>
          <w:lang w:val="en-AU"/>
        </w:rPr>
        <w:t>changing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oving-kindnes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ur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G-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into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</w:t>
      </w:r>
      <w:r w:rsidRPr="00E874A1">
        <w:rPr>
          <w:rFonts w:eastAsia="Calibri" w:cs="Times New Roman"/>
          <w:bCs/>
          <w:lang w:val="en-AU"/>
        </w:rPr>
        <w:t>”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ake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edbe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or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oder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religion,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hich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ocuse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isconstrue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notion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xuality?</w:t>
      </w:r>
      <w:r w:rsidR="00887809">
        <w:rPr>
          <w:rFonts w:eastAsia="Calibri" w:cs="Times New Roman"/>
          <w:bCs/>
          <w:lang w:val="en-AU"/>
        </w:rPr>
        <w:t xml:space="preserve"> </w:t>
      </w:r>
    </w:p>
    <w:p w14:paraId="519E1C06" w14:textId="77777777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Adjudication</w:t>
      </w:r>
    </w:p>
    <w:p w14:paraId="39A5F682" w14:textId="77777777" w:rsidR="00E874A1" w:rsidRPr="00E874A1" w:rsidRDefault="00E874A1" w:rsidP="00A07559">
      <w:pPr>
        <w:ind w:left="360"/>
        <w:rPr>
          <w:rFonts w:ascii="Skolar Cyrillic" w:eastAsia="Calibri" w:hAnsi="Skolar Cyrillic" w:cs="Times New Roman"/>
          <w:b/>
          <w:lang w:val="en-AU"/>
        </w:rPr>
      </w:pPr>
    </w:p>
    <w:p w14:paraId="2EEEBB62" w14:textId="4AF144FE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F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u w:val="single"/>
          <w:lang w:val="en-AU"/>
        </w:rPr>
        <w:t>certain</w:t>
      </w:r>
      <w:r w:rsidR="00887809">
        <w:rPr>
          <w:rFonts w:eastAsia="Calibri" w:cs="Times New Roman"/>
          <w:b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u w:val="single"/>
          <w:lang w:val="en-AU"/>
        </w:rPr>
        <w:t>me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v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ubtl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ente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o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cretly</w:t>
      </w:r>
      <w:r w:rsidRPr="00E874A1">
        <w:rPr>
          <w:rFonts w:eastAsia="Calibri" w:cs="Times New Roman"/>
          <w:vertAlign w:val="superscript"/>
          <w:lang w:val="en-AU"/>
        </w:rPr>
        <w:footnoteReference w:id="45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er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tiquit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scrib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judgmen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evi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god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sons!</w:t>
      </w:r>
    </w:p>
    <w:p w14:paraId="1797767F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8A99C16" w14:textId="19EF74E1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Yehudah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djudic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bo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it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rim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ly.</w:t>
      </w:r>
    </w:p>
    <w:p w14:paraId="0DD5C971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5D9DB889" w14:textId="1E16124A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arg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rough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…</w:t>
      </w:r>
    </w:p>
    <w:p w14:paraId="06BD3A5D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474A60D" w14:textId="7BE57E09" w:rsidR="00E874A1" w:rsidRPr="00E874A1" w:rsidRDefault="00E874A1" w:rsidP="00A07559">
      <w:pPr>
        <w:numPr>
          <w:ilvl w:val="0"/>
          <w:numId w:val="3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Chang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loving-kindness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centiousness</w:t>
      </w:r>
    </w:p>
    <w:p w14:paraId="2A131744" w14:textId="2C4CF376" w:rsidR="00E874A1" w:rsidRPr="00E874A1" w:rsidRDefault="00E874A1" w:rsidP="00A07559">
      <w:pPr>
        <w:numPr>
          <w:ilvl w:val="0"/>
          <w:numId w:val="3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</w:p>
    <w:p w14:paraId="39705DAD" w14:textId="6C5E2865" w:rsidR="00E874A1" w:rsidRPr="00E874A1" w:rsidRDefault="00E874A1" w:rsidP="00A07559">
      <w:pPr>
        <w:numPr>
          <w:ilvl w:val="0"/>
          <w:numId w:val="3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</w:p>
    <w:p w14:paraId="26C684C0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8DF777E" w14:textId="5F7B81A0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gge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ent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awbreaker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f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shuba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ntio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judgment.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t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ct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alog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ea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wa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demn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o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ossibili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entanc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crib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rm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claim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djudication.</w:t>
      </w:r>
      <w:r w:rsidR="00887809">
        <w:rPr>
          <w:rFonts w:eastAsia="Calibri" w:cs="Times New Roman"/>
          <w:lang w:val="en-AU"/>
        </w:rPr>
        <w:t xml:space="preserve"> </w:t>
      </w:r>
    </w:p>
    <w:p w14:paraId="1FF7EA07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04D9CC70" w14:textId="2C984A64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Pronounc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dgme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alogy…</w:t>
      </w:r>
    </w:p>
    <w:p w14:paraId="32849983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402129B" w14:textId="5EFFC265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</w:t>
      </w:r>
      <w:r w:rsidRPr="00E874A1">
        <w:rPr>
          <w:rFonts w:eastAsia="Calibri" w:cs="Times New Roman"/>
          <w:b/>
          <w:smallCaps/>
          <w:lang w:val="en-AU"/>
        </w:rPr>
        <w:t>or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live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eopl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u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itzrayi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Egypt)</w:t>
      </w:r>
      <w:r w:rsidRPr="00E874A1">
        <w:rPr>
          <w:rFonts w:eastAsia="Calibri" w:cs="Times New Roman"/>
          <w:b/>
          <w:lang w:val="en-AU"/>
        </w:rPr>
        <w:t>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fterward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stroy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os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er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faithful</w:t>
      </w:r>
    </w:p>
    <w:p w14:paraId="7E9079E1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07A0A813" w14:textId="02DCE4D1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liver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tructio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tzrayi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smallCaps/>
          <w:lang w:val="en-AU"/>
        </w:rPr>
        <w:t>Inscrib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dgment.</w:t>
      </w:r>
      <w:r w:rsidR="00887809">
        <w:rPr>
          <w:rFonts w:eastAsia="Calibri" w:cs="Times New Roman"/>
          <w:lang w:val="en-AU"/>
        </w:rPr>
        <w:t xml:space="preserve"> </w:t>
      </w:r>
    </w:p>
    <w:p w14:paraId="395C93C8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F9E1FF2" w14:textId="326DAFA2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Here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lakhic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inciple…</w:t>
      </w:r>
    </w:p>
    <w:p w14:paraId="603C5AE8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067867E0" w14:textId="6701D621" w:rsidR="00E874A1" w:rsidRPr="00E874A1" w:rsidRDefault="00E874A1" w:rsidP="00A07559">
      <w:pPr>
        <w:rPr>
          <w:rFonts w:eastAsia="Calibri" w:cs="Times New Roman"/>
          <w:b/>
          <w:lang w:val="en-AU"/>
        </w:rPr>
      </w:pP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“evil”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n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“lawlessness”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hav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ee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place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i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worl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Divin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decre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ecessaril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harm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sadiqim,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u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keep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sadiqim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focuse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ask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efo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m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n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ecom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distracte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ing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r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deed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a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lea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nl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rouble.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Evil,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pai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n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Lawlessnes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keep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sadiqim’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concentratio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goal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efo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m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n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wast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im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i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rivial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pursuit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a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mak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significan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contributio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ward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i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goal.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s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“</w:t>
      </w:r>
      <w:r w:rsidRPr="00E874A1">
        <w:rPr>
          <w:rFonts w:eastAsia="Calibri" w:cs="Times New Roman"/>
          <w:b/>
          <w:iCs/>
          <w:highlight w:val="yellow"/>
          <w:u w:val="single"/>
          <w:lang w:val="en-AU"/>
        </w:rPr>
        <w:t>certain</w:t>
      </w:r>
      <w:r w:rsidR="00887809">
        <w:rPr>
          <w:rFonts w:eastAsia="Calibri" w:cs="Times New Roman"/>
          <w:b/>
          <w:iCs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iCs/>
          <w:highlight w:val="yellow"/>
          <w:u w:val="single"/>
          <w:lang w:val="en-AU"/>
        </w:rPr>
        <w:t>men</w:t>
      </w:r>
      <w:r w:rsidRPr="00E874A1">
        <w:rPr>
          <w:rFonts w:eastAsia="Calibri" w:cs="Times New Roman"/>
          <w:b/>
          <w:iCs/>
          <w:lang w:val="en-AU"/>
        </w:rPr>
        <w:t>”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refo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sen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b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G-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congregations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o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es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ir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vigilanc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nd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whether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r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t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collegiat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ministr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f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e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men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f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th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Esnoga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are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functioning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properly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or</w:t>
      </w:r>
      <w:r w:rsidR="00887809">
        <w:rPr>
          <w:rFonts w:eastAsia="Calibri" w:cs="Times New Roman"/>
          <w:b/>
          <w:iCs/>
          <w:lang w:val="en-AU"/>
        </w:rPr>
        <w:t xml:space="preserve"> </w:t>
      </w:r>
      <w:r w:rsidRPr="00E874A1">
        <w:rPr>
          <w:rFonts w:eastAsia="Calibri" w:cs="Times New Roman"/>
          <w:b/>
          <w:iCs/>
          <w:lang w:val="en-AU"/>
        </w:rPr>
        <w:t>not.</w:t>
      </w:r>
    </w:p>
    <w:p w14:paraId="5435BDF0" w14:textId="3093C33B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A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defence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For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Nazarean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Jewish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Orthodoxy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</w:p>
    <w:p w14:paraId="2CC4778E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082B547C" w14:textId="09098E86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Wo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u w:val="single"/>
          <w:lang w:val="en-AU"/>
        </w:rPr>
        <w:t>do</w:t>
      </w:r>
      <w:r w:rsidR="00887809">
        <w:rPr>
          <w:rFonts w:eastAsia="Calibri" w:cs="Times New Roman"/>
          <w:u w:val="single"/>
          <w:lang w:val="en-AU"/>
        </w:rPr>
        <w:t xml:space="preserve"> </w:t>
      </w:r>
      <w:r w:rsidRPr="00E874A1">
        <w:rPr>
          <w:rFonts w:eastAsia="Calibri" w:cs="Times New Roman"/>
          <w:u w:val="single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i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kn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st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!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ritt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f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ll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sele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ack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lligence.</w:t>
      </w:r>
    </w:p>
    <w:p w14:paraId="0154E0FB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3047BF0C" w14:textId="68812773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re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dictmen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s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bo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pec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act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nhedrin</w:t>
      </w:r>
      <w:r w:rsidRPr="00E874A1">
        <w:rPr>
          <w:rFonts w:eastAsia="Calibri" w:cs="Times New Roman"/>
          <w:vertAlign w:val="superscript"/>
          <w:lang w:val="en-AU"/>
        </w:rPr>
        <w:footnoteReference w:id="46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ntioned.</w:t>
      </w:r>
    </w:p>
    <w:p w14:paraId="4B78FC3D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7B717D12" w14:textId="1237D858" w:rsidR="00E874A1" w:rsidRPr="00E874A1" w:rsidRDefault="00E874A1" w:rsidP="00A07559">
      <w:pPr>
        <w:numPr>
          <w:ilvl w:val="0"/>
          <w:numId w:val="4"/>
        </w:numPr>
        <w:rPr>
          <w:rFonts w:eastAsia="Calibri" w:cs="Times New Roman"/>
          <w:b/>
          <w:bCs/>
          <w:lang w:val="en-AU"/>
        </w:rPr>
      </w:pPr>
      <w:r w:rsidRPr="00E874A1">
        <w:rPr>
          <w:rFonts w:eastAsia="Calibri" w:cs="Times New Roman"/>
          <w:b/>
          <w:bCs/>
          <w:lang w:val="en-AU"/>
        </w:rPr>
        <w:t>Changing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G-d’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Chese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(loving-kindness)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o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</w:t>
      </w:r>
    </w:p>
    <w:p w14:paraId="4BD81A05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3C6AFCAC" w14:textId="7FE25497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ahoma"/>
          <w:lang w:val="en-AU"/>
        </w:rPr>
        <w:t>﻿</w:t>
      </w:r>
      <w:r w:rsidRPr="00E874A1">
        <w:rPr>
          <w:rFonts w:eastAsia="Calibri" w:cs="Times New Roman"/>
          <w:b/>
          <w:lang w:val="en-AU"/>
        </w:rPr>
        <w:t>b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u</w:t>
      </w:r>
      <w:r w:rsidR="00FF4771">
        <w:rPr>
          <w:rFonts w:eastAsia="Calibri" w:cs="Times New Roman"/>
          <w:b/>
          <w:lang w:val="en-AU"/>
        </w:rPr>
        <w:t>cco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49b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leaza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rth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ecu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ari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sti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gard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ug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ll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kindne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ari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stic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ar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ing-kindn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</w:t>
      </w:r>
      <w:r w:rsidRPr="00E874A1">
        <w:rPr>
          <w:rFonts w:eastAsia="Calibri" w:cs="Times New Roman"/>
          <w:smallCaps/>
          <w:lang w:val="en-AU"/>
        </w:rPr>
        <w:t>ord</w:t>
      </w:r>
      <w:r w:rsidRPr="00E874A1">
        <w:rPr>
          <w:rFonts w:eastAsia="Calibri" w:cs="Times New Roman"/>
          <w:lang w:val="en-AU"/>
        </w:rPr>
        <w:t>.</w:t>
      </w:r>
      <w:r w:rsidRPr="00E874A1">
        <w:rPr>
          <w:rFonts w:eastAsia="Calibri" w:cs="Times New Roman"/>
          <w:vertAlign w:val="superscript"/>
          <w:lang w:val="en-AU"/>
        </w:rPr>
        <w:footnoteReference w:id="47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e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e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sh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o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cee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o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fficult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criptu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press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eciou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ing-Kindne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tc.</w:t>
      </w:r>
      <w:r w:rsidRPr="00E874A1">
        <w:rPr>
          <w:rFonts w:eastAsia="Calibri" w:cs="Times New Roman"/>
          <w:vertAlign w:val="superscript"/>
          <w:lang w:val="en-AU"/>
        </w:rPr>
        <w:footnoteReference w:id="48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gh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ppli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a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criptu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press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ing-kindn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</w:t>
      </w:r>
      <w:r w:rsidRPr="00E874A1">
        <w:rPr>
          <w:rFonts w:eastAsia="Calibri" w:cs="Times New Roman"/>
          <w:smallCaps/>
          <w:lang w:val="en-AU"/>
        </w:rPr>
        <w:t>or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las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las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p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a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.</w:t>
      </w:r>
      <w:r w:rsidRPr="00E874A1">
        <w:rPr>
          <w:rFonts w:eastAsia="Calibri" w:cs="Times New Roman"/>
          <w:vertAlign w:val="superscript"/>
          <w:lang w:val="en-AU"/>
        </w:rPr>
        <w:footnoteReference w:id="49"/>
      </w:r>
    </w:p>
    <w:p w14:paraId="6F6C1791" w14:textId="77777777" w:rsidR="00E874A1" w:rsidRPr="00E874A1" w:rsidRDefault="00E874A1" w:rsidP="00A07559">
      <w:pPr>
        <w:rPr>
          <w:rFonts w:ascii="Skolar Cyrillic" w:eastAsia="Calibri" w:hAnsi="Skolar Cyrillic" w:cs="Times New Roman"/>
          <w:lang w:val="en-AU"/>
        </w:rPr>
      </w:pPr>
    </w:p>
    <w:p w14:paraId="20D101A6" w14:textId="252DA11C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ing-kindn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crib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sadiqim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fficul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ginning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ev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a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nc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f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nn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rea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ving-kindn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ploi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lessing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umb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y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nds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e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at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ewish!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tempti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und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igion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ev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ewis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r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e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shu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–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ent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a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enui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i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tur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gain.</w:t>
      </w:r>
      <w:r w:rsidRPr="00E874A1">
        <w:rPr>
          <w:rFonts w:eastAsia="Calibri" w:cs="Times New Roman"/>
          <w:vertAlign w:val="superscript"/>
          <w:lang w:val="en-AU"/>
        </w:rPr>
        <w:footnoteReference w:id="50"/>
      </w:r>
      <w:r w:rsidR="00887809">
        <w:rPr>
          <w:rFonts w:eastAsia="Calibri" w:cs="Times New Roman"/>
          <w:lang w:val="en-AU"/>
        </w:rPr>
        <w:t xml:space="preserve"> </w:t>
      </w:r>
    </w:p>
    <w:p w14:paraId="0D390D68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60C408ED" w14:textId="6B6CF542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re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chang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postasy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e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stan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postat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cep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perienc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loving-kindness/grace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h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selv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ritt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therwis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amn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mea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ld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rtherm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highlight w:val="yellow"/>
          <w:u w:val="single"/>
          <w:lang w:val="en-AU"/>
        </w:rPr>
        <w:t>our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common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share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color w:val="000000"/>
          <w:lang w:val="en-AU"/>
        </w:rPr>
        <w:t>of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life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in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the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Olam</w:t>
      </w:r>
      <w:r w:rsidR="00887809">
        <w:rPr>
          <w:rFonts w:eastAsia="Calibri" w:cs="Times New Roman"/>
          <w:b/>
          <w:color w:val="000000"/>
          <w:lang w:val="en-AU"/>
        </w:rPr>
        <w:t xml:space="preserve"> </w:t>
      </w:r>
      <w:r w:rsidRPr="00E874A1">
        <w:rPr>
          <w:rFonts w:eastAsia="Calibri" w:cs="Times New Roman"/>
          <w:b/>
          <w:color w:val="000000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a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uni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sponsi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tio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gregatio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ad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bring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destructio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o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community.</w:t>
      </w:r>
    </w:p>
    <w:p w14:paraId="5B974423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551DDCF6" w14:textId="0D49AF57" w:rsidR="00E874A1" w:rsidRPr="00E874A1" w:rsidRDefault="00E874A1" w:rsidP="00A07559">
      <w:pPr>
        <w:numPr>
          <w:ilvl w:val="0"/>
          <w:numId w:val="4"/>
        </w:numPr>
        <w:rPr>
          <w:rFonts w:eastAsia="Calibri" w:cs="Times New Roman"/>
          <w:b/>
          <w:bCs/>
          <w:lang w:val="en-AU"/>
        </w:rPr>
      </w:pPr>
      <w:r w:rsidRPr="00E874A1">
        <w:rPr>
          <w:rFonts w:eastAsia="Calibri" w:cs="Times New Roman"/>
          <w:b/>
          <w:bCs/>
          <w:lang w:val="en-AU"/>
        </w:rPr>
        <w:t>Denial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Master</w:t>
      </w:r>
    </w:p>
    <w:p w14:paraId="75B2B8EF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646D946B" w14:textId="7EC0FABF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lastRenderedPageBreak/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d…</w:t>
      </w:r>
      <w:r w:rsidR="00887809">
        <w:rPr>
          <w:rFonts w:eastAsia="Calibri" w:cs="Times New Roman"/>
          <w:lang w:val="en-AU"/>
        </w:rPr>
        <w:t xml:space="preserve"> </w:t>
      </w:r>
    </w:p>
    <w:p w14:paraId="5AE3C6C7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6F4DAE6F" w14:textId="76385619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ref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u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pec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;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ni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eshua’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surrect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u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rpre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surrec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dgme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to.”</w:t>
      </w:r>
      <w:r w:rsidR="00887809">
        <w:rPr>
          <w:rFonts w:eastAsia="Calibri" w:cs="Times New Roman"/>
          <w:lang w:val="en-AU"/>
        </w:rPr>
        <w:t xml:space="preserve"> </w:t>
      </w:r>
    </w:p>
    <w:p w14:paraId="1229D8FB" w14:textId="7CF0B157" w:rsidR="00E874A1" w:rsidRPr="00E874A1" w:rsidRDefault="00887809" w:rsidP="00A07559">
      <w:pPr>
        <w:tabs>
          <w:tab w:val="left" w:pos="-2520"/>
        </w:tabs>
        <w:rPr>
          <w:rFonts w:eastAsia="Calibri" w:cs="Times New Roman"/>
          <w:lang w:val="en-AU"/>
        </w:rPr>
      </w:pPr>
      <w:r>
        <w:rPr>
          <w:rFonts w:eastAsia="Calibri" w:cs="Times New Roman"/>
          <w:lang w:val="en-AU"/>
        </w:rPr>
        <w:t xml:space="preserve"> </w:t>
      </w:r>
    </w:p>
    <w:p w14:paraId="6A75C403" w14:textId="7353ADE9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b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a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91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ctari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min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ebih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sisa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ck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inta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vive;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h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e!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li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ck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inta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vive: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now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e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re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gain!</w:t>
      </w:r>
    </w:p>
    <w:p w14:paraId="42ED9516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F7D3958" w14:textId="66E0E66E" w:rsidR="00E874A1" w:rsidRPr="00E874A1" w:rsidRDefault="00E874A1" w:rsidP="00A07559">
      <w:pPr>
        <w:rPr>
          <w:rFonts w:eastAsia="Calibri" w:cs="Times New Roman"/>
          <w:b/>
          <w:color w:val="000000"/>
          <w:sz w:val="24"/>
          <w:szCs w:val="24"/>
          <w:shd w:val="clear" w:color="auto" w:fill="FFFFFF"/>
          <w:lang w:val="en-AU" w:bidi="he-IL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qua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chang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e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.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duc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ambam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men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thodox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color w:val="000000"/>
          <w:sz w:val="24"/>
          <w:szCs w:val="24"/>
          <w:shd w:val="clear" w:color="auto" w:fill="FFFFFF"/>
          <w:rtl/>
          <w:lang w:val="en-AU" w:bidi="he-IL"/>
        </w:rPr>
        <w:t>אני</w:t>
      </w:r>
      <w:r w:rsidR="00887809">
        <w:rPr>
          <w:rFonts w:eastAsia="Calibri" w:cs="Times New Roman"/>
          <w:b/>
          <w:bCs/>
          <w:color w:val="000000"/>
          <w:sz w:val="24"/>
          <w:szCs w:val="24"/>
          <w:shd w:val="clear" w:color="auto" w:fill="FFFFFF"/>
          <w:rtl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color w:val="000000"/>
          <w:sz w:val="24"/>
          <w:szCs w:val="24"/>
          <w:shd w:val="clear" w:color="auto" w:fill="FFFFFF"/>
          <w:rtl/>
          <w:lang w:val="en-AU" w:bidi="he-IL"/>
        </w:rPr>
        <w:t>מאמין</w:t>
      </w:r>
      <w:r w:rsidR="00887809">
        <w:rPr>
          <w:rFonts w:eastAsia="Calibri" w:cs="Times New Roman"/>
          <w:b/>
          <w:color w:val="000000"/>
          <w:sz w:val="24"/>
          <w:szCs w:val="24"/>
          <w:shd w:val="clear" w:color="auto" w:fill="FFFFFF"/>
          <w:lang w:val="en-AU" w:bidi="he-IL"/>
        </w:rPr>
        <w:t xml:space="preserve"> </w:t>
      </w:r>
      <w:r w:rsidRPr="00E874A1">
        <w:rPr>
          <w:rFonts w:eastAsia="Calibri" w:cs="Times New Roman"/>
          <w:color w:val="000000"/>
          <w:szCs w:val="20"/>
          <w:shd w:val="clear" w:color="auto" w:fill="FFFFFF"/>
          <w:lang w:val="en-AU"/>
        </w:rPr>
        <w:t>(</w:t>
      </w:r>
      <w:r w:rsidRPr="00E874A1">
        <w:rPr>
          <w:rFonts w:eastAsia="Calibri" w:cs="Times New Roman"/>
          <w:lang w:val="en-AU"/>
        </w:rPr>
        <w:t>An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’amin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entar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shn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tract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nhedr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10:1)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si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surrec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gral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ated.</w:t>
      </w:r>
      <w:r w:rsidR="00887809">
        <w:rPr>
          <w:rFonts w:eastAsia="Calibri" w:cs="Times New Roman"/>
          <w:lang w:val="en-AU"/>
        </w:rPr>
        <w:t xml:space="preserve"> </w:t>
      </w:r>
    </w:p>
    <w:p w14:paraId="720DC254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14E4F6CC" w14:textId="4AB24681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phe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ue.</w:t>
      </w:r>
    </w:p>
    <w:p w14:paraId="2EDCA157" w14:textId="0E3A219D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phec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s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ach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a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ue;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th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phet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o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eced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llow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.</w:t>
      </w:r>
    </w:p>
    <w:p w14:paraId="6126470B" w14:textId="085CB295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i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w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oss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iv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sh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ach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a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.</w:t>
      </w:r>
    </w:p>
    <w:p w14:paraId="148052EE" w14:textId="36CE8116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ang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th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iv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reato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les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ame.</w:t>
      </w:r>
    </w:p>
    <w:p w14:paraId="19FA3773" w14:textId="29A52EAE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reato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les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am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know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e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ugh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um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ing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"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shio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r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ceiv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tions."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Psalm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33:15).</w:t>
      </w:r>
    </w:p>
    <w:p w14:paraId="2F2DF917" w14:textId="45417FBE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reato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les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am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wa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ser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andment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unish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ansgre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andments.</w:t>
      </w:r>
    </w:p>
    <w:p w14:paraId="11B9B7AF" w14:textId="2503C1C1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hiac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thoug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rr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everthele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e.</w:t>
      </w:r>
    </w:p>
    <w:p w14:paraId="1CC85D43" w14:textId="4AA23CA8" w:rsidR="00E874A1" w:rsidRPr="00E874A1" w:rsidRDefault="00E874A1" w:rsidP="00A07559">
      <w:pPr>
        <w:numPr>
          <w:ilvl w:val="0"/>
          <w:numId w:val="5"/>
        </w:num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lie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ple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surrec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i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reato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les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a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al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membr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e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.</w:t>
      </w:r>
    </w:p>
    <w:p w14:paraId="4DAE9F04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3F1747D3" w14:textId="31D48EE5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ok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shn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lmu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miss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a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i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ac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ructu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amb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ositiv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re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i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egati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shn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pecifical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nhedr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10:1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llowing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scuss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vers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a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r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b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sz w:val="24"/>
          <w:szCs w:val="24"/>
          <w:rtl/>
          <w:lang w:val="en-AU" w:bidi="he-IL"/>
        </w:rPr>
        <w:t>אני</w:t>
      </w:r>
      <w:r w:rsidR="00887809">
        <w:rPr>
          <w:rFonts w:eastAsia="Calibri" w:cs="Times New Roman"/>
          <w:b/>
          <w:bCs/>
          <w:sz w:val="24"/>
          <w:szCs w:val="24"/>
          <w:rtl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sz w:val="24"/>
          <w:szCs w:val="24"/>
          <w:rtl/>
          <w:lang w:val="en-AU" w:bidi="he-IL"/>
        </w:rPr>
        <w:t>מאמין</w:t>
      </w:r>
      <w:r w:rsidR="00887809">
        <w:rPr>
          <w:rFonts w:eastAsia="Calibri" w:cs="Times New Roman"/>
          <w:b/>
          <w:lang w:val="en-AU" w:bidi="he-IL"/>
        </w:rPr>
        <w:t xml:space="preserve"> </w:t>
      </w:r>
      <w:r w:rsidRPr="00E874A1">
        <w:rPr>
          <w:rFonts w:eastAsia="Calibri" w:cs="Times New Roman"/>
          <w:b/>
          <w:lang w:val="en-AU"/>
        </w:rPr>
        <w:t>(</w:t>
      </w:r>
      <w:r w:rsidRPr="00E874A1">
        <w:rPr>
          <w:rFonts w:eastAsia="Calibri" w:cs="Times New Roman"/>
          <w:lang w:val="en-AU"/>
        </w:rPr>
        <w:t>An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’amin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peak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comm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h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f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.”</w:t>
      </w:r>
    </w:p>
    <w:p w14:paraId="7B2B4EA7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4775572D" w14:textId="7ADDDD8A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men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thodox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hou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udi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moriz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azarean.</w:t>
      </w:r>
      <w:r w:rsidR="00887809">
        <w:rPr>
          <w:rFonts w:eastAsia="Calibri" w:cs="Times New Roman"/>
          <w:lang w:val="en-AU"/>
        </w:rPr>
        <w:t xml:space="preserve">  </w:t>
      </w:r>
    </w:p>
    <w:p w14:paraId="7B9E3295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7F078B24" w14:textId="1F2734DA" w:rsidR="00E874A1" w:rsidRPr="00E874A1" w:rsidRDefault="00E874A1" w:rsidP="00A07559">
      <w:pPr>
        <w:numPr>
          <w:ilvl w:val="0"/>
          <w:numId w:val="4"/>
        </w:numPr>
        <w:rPr>
          <w:rFonts w:eastAsia="Calibri" w:cs="Times New Roman"/>
          <w:b/>
          <w:bCs/>
          <w:lang w:val="en-AU"/>
        </w:rPr>
      </w:pPr>
      <w:r w:rsidRPr="00E874A1">
        <w:rPr>
          <w:rFonts w:eastAsia="Calibri" w:cs="Times New Roman"/>
          <w:b/>
          <w:bCs/>
          <w:lang w:val="en-AU"/>
        </w:rPr>
        <w:t>Denial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Mesorah/Oral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orah</w:t>
      </w:r>
    </w:p>
    <w:p w14:paraId="5F71DE96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E74F9BC" w14:textId="524F11F6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n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djudic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gain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tempt.</w:t>
      </w:r>
      <w:r w:rsidR="00887809">
        <w:rPr>
          <w:rFonts w:eastAsia="Calibri" w:cs="Times New Roman"/>
          <w:lang w:val="en-AU"/>
        </w:rPr>
        <w:t xml:space="preserve"> </w:t>
      </w:r>
    </w:p>
    <w:p w14:paraId="589D6196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8B58B7D" w14:textId="18F76151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Abo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6:2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ven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voi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su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u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reb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Sinai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oclaiming: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"Wo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umank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temp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"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e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ccupi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buk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–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ld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ing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wine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nout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auti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m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via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scretion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Mishl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11:22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–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ble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k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ri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ri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ngrav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p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blets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Shem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32:16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ngrav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</w:t>
      </w:r>
      <w:r w:rsidRPr="00E874A1">
        <w:rPr>
          <w:rFonts w:eastAsia="Calibri" w:cs="Times New Roman"/>
          <w:i/>
          <w:lang w:val="en-AU"/>
        </w:rPr>
        <w:t>charuth</w:t>
      </w:r>
      <w:r w:rsidRPr="00E874A1">
        <w:rPr>
          <w:rFonts w:eastAsia="Calibri" w:cs="Times New Roman"/>
          <w:lang w:val="en-AU"/>
        </w:rPr>
        <w:t>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eed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</w:t>
      </w:r>
      <w:r w:rsidRPr="00E874A1">
        <w:rPr>
          <w:rFonts w:eastAsia="Calibri" w:cs="Times New Roman"/>
          <w:i/>
          <w:lang w:val="en-AU"/>
        </w:rPr>
        <w:t>cheruth</w:t>
      </w:r>
      <w:r w:rsidRPr="00E874A1">
        <w:rPr>
          <w:rFonts w:eastAsia="Calibri" w:cs="Times New Roman"/>
          <w:lang w:val="en-AU"/>
        </w:rPr>
        <w:t>]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r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e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av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ccupi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lastRenderedPageBreak/>
        <w:t>wi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ra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tudy</w:t>
      </w:r>
      <w:r w:rsidRPr="00E874A1">
        <w:rPr>
          <w:rFonts w:eastAsia="Calibri" w:cs="Times New Roman"/>
          <w:lang w:val="en-AU"/>
        </w:rPr>
        <w:t>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y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ccupi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ud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o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alt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–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if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Mattana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ritag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Nachaliel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d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ritag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Nachaiel]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g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[Bamoth]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B’midba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21:19).</w:t>
      </w:r>
    </w:p>
    <w:p w14:paraId="57B505A3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56A62624" w14:textId="2111E1E7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djudication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ntamou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terodoxy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vehement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ppo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ppos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cholars?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dras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abb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swe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learly.</w:t>
      </w:r>
    </w:p>
    <w:p w14:paraId="3F120A72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32278950" w14:textId="408AFBB0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D’vari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–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ut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32:46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m: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"S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r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i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estif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o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da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i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m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hildr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re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serv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.</w:t>
      </w:r>
    </w:p>
    <w:p w14:paraId="31CB89FF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6879BD7F" w14:textId="3546A65D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ahoma"/>
          <w:lang w:val="en-AU"/>
        </w:rPr>
        <w:t>﻿</w:t>
      </w:r>
      <w:r w:rsidRPr="00E874A1">
        <w:rPr>
          <w:rFonts w:eastAsia="Calibri" w:cs="Times New Roman"/>
          <w:b/>
          <w:lang w:val="en-AU"/>
        </w:rPr>
        <w:t>Midras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abba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’reshee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:14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mp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sz w:val="24"/>
          <w:szCs w:val="24"/>
          <w:rtl/>
          <w:lang w:val="en-AU" w:bidi="he-IL"/>
        </w:rPr>
        <w:t>מכ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</w:t>
      </w:r>
      <w:r w:rsidRPr="00E874A1">
        <w:rPr>
          <w:rFonts w:eastAsia="Calibri" w:cs="Times New Roman"/>
          <w:i/>
          <w:lang w:val="en-AU"/>
        </w:rPr>
        <w:t>mi-kem</w:t>
      </w:r>
      <w:r w:rsidRPr="00E874A1">
        <w:rPr>
          <w:rFonts w:eastAsia="Calibri" w:cs="Times New Roman"/>
          <w:lang w:val="en-AU"/>
        </w:rPr>
        <w:t>)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Deut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32:47)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mpt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rtl/>
          <w:lang w:val="en-AU" w:bidi="he-IL"/>
        </w:rPr>
        <w:t>מכם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/>
        </w:rPr>
        <w:t>(</w:t>
      </w:r>
      <w:r w:rsidRPr="00E874A1">
        <w:rPr>
          <w:rFonts w:eastAsia="Calibri" w:cs="Times New Roman"/>
          <w:i/>
          <w:lang w:val="en-AU"/>
        </w:rPr>
        <w:t>mi-kem</w:t>
      </w:r>
      <w:r w:rsidRPr="00E874A1">
        <w:rPr>
          <w:rFonts w:eastAsia="Calibri" w:cs="Times New Roman"/>
          <w:lang w:val="en-AU"/>
        </w:rPr>
        <w:t>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,</w:t>
      </w:r>
      <w:r w:rsidRPr="00E874A1">
        <w:rPr>
          <w:rFonts w:eastAsia="Calibri" w:cs="Times New Roman"/>
          <w:vertAlign w:val="superscript"/>
          <w:lang w:val="en-AU"/>
        </w:rPr>
        <w:footnoteReference w:id="51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a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rpr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rrectly.</w:t>
      </w:r>
      <w:r w:rsidR="00887809">
        <w:rPr>
          <w:rFonts w:eastAsia="Calibri" w:cs="Times New Roman"/>
          <w:lang w:val="en-AU"/>
        </w:rPr>
        <w:t xml:space="preserve"> </w:t>
      </w:r>
    </w:p>
    <w:p w14:paraId="2167A461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019DEA7" w14:textId="721FE27A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voi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peak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ud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st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ing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roth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a’aqob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el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e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dverti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b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ositio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umbl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msel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sef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anuens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nch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se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lm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lm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i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rink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a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bmiss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uthori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u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d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i/>
          <w:lang w:val="en-AU"/>
        </w:rPr>
        <w:t>nomo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–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f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rpr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rrectly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abe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ill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mp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mpt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.</w:t>
      </w:r>
      <w:r w:rsidR="00887809">
        <w:rPr>
          <w:rFonts w:eastAsia="Calibri" w:cs="Times New Roman"/>
          <w:lang w:val="en-AU"/>
        </w:rPr>
        <w:t xml:space="preserve">   </w:t>
      </w:r>
    </w:p>
    <w:p w14:paraId="1B7F761A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03E2773A" w14:textId="38148D26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Mattiyahu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8:8-10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entur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swer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"mast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th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oof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peak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a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led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"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uthorit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ldie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i/>
          <w:iCs/>
          <w:lang w:val="en-AU"/>
        </w:rPr>
        <w:t>one</w:t>
      </w:r>
      <w:r w:rsidRPr="00E874A1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Go,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oes;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oth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Come,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mes;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ant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D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,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i/>
          <w:iCs/>
          <w:lang w:val="en-AU"/>
        </w:rPr>
        <w:t>it</w:t>
      </w:r>
      <w:r w:rsidRPr="00E874A1">
        <w:rPr>
          <w:rFonts w:eastAsia="Calibri" w:cs="Times New Roman"/>
          <w:lang w:val="en-AU"/>
        </w:rPr>
        <w:t>."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shu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ar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i/>
          <w:iCs/>
          <w:lang w:val="en-AU"/>
        </w:rPr>
        <w:t>this</w:t>
      </w:r>
      <w:r w:rsidRPr="00E874A1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rvel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i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llowed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Am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men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ou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u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re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th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edienc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israel!”</w:t>
      </w:r>
    </w:p>
    <w:p w14:paraId="22048CE4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39DCFBC" w14:textId="1C32E854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u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mp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o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bm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/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ugh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khami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iv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tro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Ra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lig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ructu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iver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n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de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i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bserv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ic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tribu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h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ar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smo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coffe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i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derst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ev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minis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lor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nor.</w:t>
      </w:r>
      <w:r w:rsidR="00887809">
        <w:rPr>
          <w:rFonts w:eastAsia="Calibri" w:cs="Times New Roman"/>
          <w:lang w:val="en-AU"/>
        </w:rPr>
        <w:t xml:space="preserve"> </w:t>
      </w:r>
    </w:p>
    <w:p w14:paraId="78372F04" w14:textId="77777777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Peroration</w:t>
      </w:r>
    </w:p>
    <w:p w14:paraId="7813B6D8" w14:textId="77777777" w:rsidR="00E874A1" w:rsidRPr="00E874A1" w:rsidRDefault="00E874A1" w:rsidP="00A07559">
      <w:pPr>
        <w:tabs>
          <w:tab w:val="left" w:pos="-2520"/>
        </w:tabs>
        <w:rPr>
          <w:rFonts w:ascii="Skolar Cyrillic" w:eastAsia="Calibri" w:hAnsi="Skolar Cyrillic" w:cs="Times New Roman"/>
          <w:lang w:val="en-AU"/>
        </w:rPr>
      </w:pPr>
    </w:p>
    <w:p w14:paraId="275A6931" w14:textId="5A955E6D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Becau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/>
        </w:rPr>
        <w:t>our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commo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shar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f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i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lam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HaBa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communal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rather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a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ndividual,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/>
        </w:rPr>
        <w:t>certain</w:t>
      </w:r>
      <w:r w:rsidR="00887809">
        <w:rPr>
          <w:rFonts w:eastAsia="Calibri" w:cs="Times New Roman"/>
          <w:b/>
          <w:bCs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/>
        </w:rPr>
        <w:t>me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hav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subtly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entere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in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mong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you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cretly.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i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ashion,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contempt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brought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hol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congregation.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ction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Rachel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present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orah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der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r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reminiscent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cha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oun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Book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Yehoshua.</w:t>
      </w:r>
      <w:r w:rsidR="00887809">
        <w:rPr>
          <w:rFonts w:eastAsia="Calibri" w:cs="Times New Roman"/>
          <w:bCs/>
          <w:lang w:val="en-AU"/>
        </w:rPr>
        <w:t xml:space="preserve">  </w:t>
      </w:r>
    </w:p>
    <w:p w14:paraId="528245DB" w14:textId="77777777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</w:p>
    <w:p w14:paraId="6ABEC037" w14:textId="76988B50" w:rsidR="00E874A1" w:rsidRPr="00E874A1" w:rsidRDefault="00E874A1" w:rsidP="00A07559">
      <w:pPr>
        <w:tabs>
          <w:tab w:val="left" w:pos="-2520"/>
        </w:tabs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bCs/>
          <w:lang w:val="en-AU"/>
        </w:rPr>
        <w:t>Yehoshua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(Joshua)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7:1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’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israe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mmitt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respas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gard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ccurs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ings</w:t>
      </w:r>
      <w:r w:rsidRPr="00E874A1">
        <w:rPr>
          <w:rFonts w:eastAsia="Calibri" w:cs="Times New Roman"/>
          <w:lang w:val="en-AU"/>
        </w:rPr>
        <w:t>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for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Ach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rmi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Zabdi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Zer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i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hud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took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of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the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accursed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things</w:t>
      </w:r>
      <w:r w:rsidRPr="00E874A1">
        <w:rPr>
          <w:rFonts w:eastAsia="Calibri" w:cs="Times New Roman"/>
          <w:lang w:val="en-AU"/>
        </w:rPr>
        <w:t>;</w:t>
      </w:r>
      <w:r w:rsidR="00887809">
        <w:rPr>
          <w:rFonts w:eastAsia="Calibri" w:cs="Times New Roman"/>
          <w:lang w:val="en-AU"/>
        </w:rPr>
        <w:t xml:space="preserve"> </w:t>
      </w:r>
      <w:proofErr w:type="gramStart"/>
      <w:r w:rsidRPr="00E874A1">
        <w:rPr>
          <w:rFonts w:eastAsia="Calibri" w:cs="Times New Roman"/>
          <w:lang w:val="en-AU"/>
        </w:rPr>
        <w:t>so</w:t>
      </w:r>
      <w:proofErr w:type="gramEnd"/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g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</w:t>
      </w:r>
      <w:r w:rsidRPr="00E874A1">
        <w:rPr>
          <w:rFonts w:eastAsia="Calibri" w:cs="Times New Roman"/>
          <w:smallCaps/>
          <w:lang w:val="en-AU"/>
        </w:rPr>
        <w:t>or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urn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gain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’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israel.</w:t>
      </w:r>
    </w:p>
    <w:p w14:paraId="32E10022" w14:textId="77777777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</w:p>
    <w:p w14:paraId="7CCEDF61" w14:textId="7676EEE1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No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h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espassed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e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-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espa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h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espa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’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israel.</w:t>
      </w:r>
      <w:r w:rsidR="00887809">
        <w:rPr>
          <w:rFonts w:eastAsia="Calibri" w:cs="Times New Roman"/>
          <w:lang w:val="en-AU"/>
        </w:rPr>
        <w:t xml:space="preserve"> </w:t>
      </w:r>
    </w:p>
    <w:p w14:paraId="275C93EF" w14:textId="4B2B622A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Halakhic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/>
        </w:rPr>
        <w:t>Implications</w:t>
      </w:r>
    </w:p>
    <w:p w14:paraId="25A40FDE" w14:textId="77777777" w:rsidR="00E874A1" w:rsidRPr="00E874A1" w:rsidRDefault="00E874A1" w:rsidP="00A07559">
      <w:pPr>
        <w:tabs>
          <w:tab w:val="left" w:pos="-2520"/>
        </w:tabs>
        <w:rPr>
          <w:rFonts w:ascii="Skolar Cyrillic" w:eastAsia="Calibri" w:hAnsi="Skolar Cyrillic" w:cs="Times New Roman"/>
          <w:lang w:val="en-AU"/>
        </w:rPr>
      </w:pPr>
    </w:p>
    <w:p w14:paraId="22017B89" w14:textId="2BDA906F" w:rsidR="00E874A1" w:rsidRPr="00E874A1" w:rsidRDefault="00E874A1" w:rsidP="00A07559">
      <w:pPr>
        <w:tabs>
          <w:tab w:val="left" w:pos="-2520"/>
        </w:tabs>
        <w:rPr>
          <w:rFonts w:eastAsia="Calibri" w:cs="Times New Roman"/>
          <w:b/>
          <w:lang w:val="en-AU"/>
        </w:rPr>
      </w:pPr>
      <w:r w:rsidRPr="00E874A1">
        <w:rPr>
          <w:rFonts w:eastAsia="Calibri" w:cs="Times New Roman"/>
          <w:b/>
          <w:lang w:val="en-AU"/>
        </w:rPr>
        <w:t>Commun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respas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ean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mmun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unishment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mmun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alvat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ean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mmun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ccountability!</w:t>
      </w:r>
    </w:p>
    <w:p w14:paraId="2DECFFFA" w14:textId="77777777" w:rsidR="00E874A1" w:rsidRPr="00E874A1" w:rsidRDefault="00E874A1" w:rsidP="00A07559">
      <w:pPr>
        <w:tabs>
          <w:tab w:val="left" w:pos="-2520"/>
        </w:tabs>
        <w:rPr>
          <w:rFonts w:eastAsia="Calibri" w:cs="Times New Roman"/>
          <w:lang w:val="en-AU"/>
        </w:rPr>
      </w:pPr>
    </w:p>
    <w:p w14:paraId="7824DF0D" w14:textId="77777777" w:rsidR="00E874A1" w:rsidRPr="00E874A1" w:rsidRDefault="00E874A1" w:rsidP="00A07559">
      <w:pPr>
        <w:tabs>
          <w:tab w:val="left" w:pos="-2520"/>
        </w:tabs>
        <w:rPr>
          <w:rFonts w:eastAsia="Calibri" w:cs="Arial"/>
          <w:b/>
          <w:smallCaps/>
          <w:sz w:val="24"/>
          <w:lang w:val="en-AU"/>
        </w:rPr>
      </w:pPr>
      <w:r w:rsidRPr="00E874A1">
        <w:rPr>
          <w:rFonts w:eastAsia="Calibri" w:cs="Arial"/>
          <w:noProof/>
          <w:lang w:bidi="he-IL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B8FFA40" wp14:editId="0D806423">
                <wp:simplePos x="0" y="0"/>
                <wp:positionH relativeFrom="column">
                  <wp:posOffset>-11430</wp:posOffset>
                </wp:positionH>
                <wp:positionV relativeFrom="paragraph">
                  <wp:posOffset>109855</wp:posOffset>
                </wp:positionV>
                <wp:extent cx="6477000" cy="0"/>
                <wp:effectExtent l="38100" t="38100" r="57150" b="95250"/>
                <wp:wrapNone/>
                <wp:docPr id="3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8BF571" id="Straight Connector 1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9pt,8.65pt" to="509.1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" strokecolor="windowText" strokeweight="1.75pt">
                <v:shadow on="t" color="black" opacity="24903f" origin=",.5" offset="0,.55556mm"/>
                <o:lock v:ext="edit" shapetype="f"/>
              </v:line>
            </w:pict>
          </mc:Fallback>
        </mc:AlternateContent>
      </w:r>
    </w:p>
    <w:p w14:paraId="398DEFA2" w14:textId="77777777" w:rsidR="00E874A1" w:rsidRPr="00E874A1" w:rsidRDefault="00E874A1" w:rsidP="00A07559">
      <w:pPr>
        <w:tabs>
          <w:tab w:val="left" w:pos="-2520"/>
        </w:tabs>
        <w:rPr>
          <w:rFonts w:eastAsia="Calibri" w:cs="Arial"/>
          <w:b/>
          <w:smallCaps/>
          <w:lang w:val="en-AU"/>
        </w:rPr>
      </w:pPr>
    </w:p>
    <w:p w14:paraId="152EE1B6" w14:textId="5107EEF1" w:rsidR="00E874A1" w:rsidRPr="00E874A1" w:rsidRDefault="00E874A1" w:rsidP="00A07559">
      <w:pPr>
        <w:tabs>
          <w:tab w:val="left" w:pos="-2520"/>
        </w:tabs>
        <w:jc w:val="center"/>
        <w:rPr>
          <w:rFonts w:ascii="Cambria" w:eastAsia="Calibri" w:hAnsi="Cambria" w:cs="Times New Roman"/>
          <w:b/>
          <w:smallCaps/>
          <w:sz w:val="28"/>
          <w:szCs w:val="28"/>
          <w:lang w:val="en-AU"/>
        </w:rPr>
      </w:pP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Remes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Commentary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Of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Hakham</w:t>
      </w:r>
      <w:r w:rsidR="00887809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8"/>
          <w:szCs w:val="28"/>
          <w:lang w:val="en-AU"/>
        </w:rPr>
        <w:t>Shaul</w:t>
      </w:r>
    </w:p>
    <w:p w14:paraId="4295BE03" w14:textId="77777777" w:rsidR="00E874A1" w:rsidRPr="00E874A1" w:rsidRDefault="00E874A1" w:rsidP="00A07559">
      <w:pPr>
        <w:rPr>
          <w:rFonts w:ascii="Cambria" w:eastAsia="Calibri" w:hAnsi="Cambria" w:cs="Arial"/>
          <w:lang w:val="en-AU"/>
        </w:rPr>
      </w:pPr>
    </w:p>
    <w:p w14:paraId="05A74A17" w14:textId="11D1332F" w:rsidR="00E874A1" w:rsidRPr="00E874A1" w:rsidRDefault="00E874A1" w:rsidP="00A07559">
      <w:pPr>
        <w:rPr>
          <w:rFonts w:ascii="Cambria" w:eastAsia="Calibri" w:hAnsi="Cambria" w:cs="Times New Roman"/>
          <w:b/>
          <w:smallCaps/>
          <w:lang w:val="en-AU" w:bidi="he-IL"/>
        </w:rPr>
      </w:pPr>
      <w:r w:rsidRPr="00E874A1">
        <w:rPr>
          <w:rFonts w:ascii="Cambria" w:eastAsia="Calibri" w:hAnsi="Cambria" w:cs="Times New Roman"/>
          <w:b/>
          <w:smallCaps/>
          <w:sz w:val="24"/>
          <w:lang w:val="en-AU" w:bidi="he-IL"/>
        </w:rPr>
        <w:t>Rosh</w:t>
      </w:r>
      <w:r w:rsidR="00887809">
        <w:rPr>
          <w:rFonts w:ascii="Cambria" w:eastAsia="Calibri" w:hAnsi="Cambria" w:cs="Times New Roman"/>
          <w:b/>
          <w:smallCaps/>
          <w:sz w:val="24"/>
          <w:lang w:val="en-AU" w:bidi="he-IL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4"/>
          <w:lang w:val="en-AU" w:bidi="he-IL"/>
        </w:rPr>
        <w:t>Chodesh</w:t>
      </w:r>
      <w:r w:rsidR="00887809">
        <w:rPr>
          <w:rFonts w:ascii="Cambria" w:eastAsia="Calibri" w:hAnsi="Cambria" w:cs="Times New Roman"/>
          <w:b/>
          <w:smallCaps/>
          <w:sz w:val="24"/>
          <w:lang w:val="en-AU" w:bidi="he-IL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4"/>
          <w:lang w:val="en-AU" w:bidi="he-IL"/>
        </w:rPr>
        <w:t>Tishrei</w:t>
      </w:r>
    </w:p>
    <w:p w14:paraId="7DD21564" w14:textId="77777777" w:rsidR="00E874A1" w:rsidRPr="00E874A1" w:rsidRDefault="00E874A1" w:rsidP="00A07559">
      <w:pPr>
        <w:rPr>
          <w:rFonts w:ascii="Skolar Cyrillic" w:eastAsia="Calibri" w:hAnsi="Skolar Cyrillic" w:cs="Times New Roman"/>
          <w:lang w:val="en-AU" w:bidi="he-IL"/>
        </w:rPr>
      </w:pPr>
    </w:p>
    <w:p w14:paraId="7F8B90A4" w14:textId="165B92A2" w:rsidR="00E874A1" w:rsidRPr="00E874A1" w:rsidRDefault="00E874A1" w:rsidP="00A07559">
      <w:pPr>
        <w:rPr>
          <w:rFonts w:eastAsia="Calibri" w:cs="Times New Roman"/>
          <w:lang w:val="en-AU" w:bidi="he-IL"/>
        </w:rPr>
      </w:pPr>
      <w:r w:rsidRPr="00E874A1">
        <w:rPr>
          <w:rFonts w:eastAsia="Calibri" w:cs="Times New Roman"/>
          <w:lang w:val="en-AU" w:bidi="he-IL"/>
        </w:rPr>
        <w:t>Whe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ew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Moo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(Ros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hodesh)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land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Shabbat,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v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ollowing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reading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rom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azarea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almud.</w:t>
      </w:r>
    </w:p>
    <w:p w14:paraId="2838D266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26EC5F69" w14:textId="1640BA8C" w:rsidR="00E874A1" w:rsidRPr="00E874A1" w:rsidRDefault="00E874A1" w:rsidP="00A07559">
      <w:pPr>
        <w:ind w:left="360"/>
        <w:rPr>
          <w:rFonts w:eastAsia="Calibri" w:cs="Times New Roman"/>
          <w:b/>
          <w:lang w:val="en-AU"/>
        </w:rPr>
      </w:pPr>
      <w:r w:rsidRPr="00E874A1">
        <w:rPr>
          <w:rFonts w:eastAsia="Calibri" w:cs="Times New Roman"/>
          <w:b/>
          <w:bCs/>
          <w:lang w:val="en-AU" w:eastAsia="en-AU" w:bidi="he-IL"/>
        </w:rPr>
        <w:t>Colossians</w:t>
      </w:r>
      <w:r w:rsidR="00887809">
        <w:rPr>
          <w:rFonts w:eastAsia="Calibri" w:cs="Times New Roman"/>
          <w:b/>
          <w:bCs/>
          <w:lang w:val="en-AU" w:eastAsia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eastAsia="en-AU" w:bidi="he-IL"/>
        </w:rPr>
        <w:t>2:16-23</w:t>
      </w:r>
      <w:r w:rsidR="00887809">
        <w:rPr>
          <w:rFonts w:eastAsia="Calibri" w:cs="Times New Roman"/>
          <w:b/>
          <w:bCs/>
          <w:lang w:val="en-AU" w:eastAsia="en-AU" w:bidi="he-IL"/>
        </w:rPr>
        <w:t xml:space="preserve"> </w:t>
      </w:r>
      <w:r w:rsidRPr="00E874A1">
        <w:rPr>
          <w:rFonts w:eastAsia="Calibri" w:cs="Times New Roman"/>
          <w:b/>
          <w:bCs/>
          <w:highlight w:val="yellow"/>
          <w:u w:val="single"/>
          <w:lang w:val="en-AU" w:eastAsia="en-AU" w:bidi="he-IL"/>
        </w:rPr>
        <w:t>T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herefore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let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no</w:t>
      </w:r>
      <w:r w:rsidR="00887809">
        <w:rPr>
          <w:rFonts w:eastAsia="Calibri" w:cs="Times New Roman"/>
          <w:b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u w:val="single"/>
          <w:lang w:val="en-AU"/>
        </w:rPr>
        <w:t>one</w:t>
      </w:r>
      <w:r w:rsidR="00887809">
        <w:rPr>
          <w:rFonts w:eastAsia="Calibri" w:cs="Times New Roman"/>
          <w:highlight w:val="yellow"/>
          <w:u w:val="single"/>
          <w:lang w:val="en-AU"/>
        </w:rPr>
        <w:t xml:space="preserve"> </w:t>
      </w:r>
      <w:r w:rsidRPr="00E874A1">
        <w:rPr>
          <w:rFonts w:eastAsia="Calibri" w:cs="Times New Roman"/>
          <w:highlight w:val="yellow"/>
          <w:u w:val="single"/>
          <w:lang w:val="en-AU"/>
        </w:rPr>
        <w:t>m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entil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judg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ou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oo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rink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(keep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Kashrut)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spec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estival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ew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oo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abbath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u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od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essia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ewis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ople)</w:t>
      </w:r>
      <w:r w:rsidRPr="00E874A1">
        <w:rPr>
          <w:rFonts w:eastAsia="Calibri" w:cs="Times New Roman"/>
          <w:b/>
          <w:lang w:val="en-AU"/>
        </w:rPr>
        <w:t>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ic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hadow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prophecies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m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ing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(Cf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ordechai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1:14-15)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e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lang w:val="en-AU"/>
        </w:rPr>
        <w:t>no</w:t>
      </w:r>
      <w:r w:rsidR="00887809">
        <w:rPr>
          <w:rFonts w:eastAsia="Calibri" w:cs="Times New Roman"/>
          <w:b/>
          <w:highlight w:val="yellow"/>
          <w:lang w:val="en-AU"/>
        </w:rPr>
        <w:t xml:space="preserve"> </w:t>
      </w:r>
      <w:r w:rsidRPr="00E874A1">
        <w:rPr>
          <w:rFonts w:eastAsia="Calibri" w:cs="Times New Roman"/>
          <w:b/>
          <w:highlight w:val="yellow"/>
          <w:lang w:val="en-AU"/>
        </w:rPr>
        <w:t>Gentil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judg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ou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worth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ou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riz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o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l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voluntar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orship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essenger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</w:t>
      </w:r>
      <w:proofErr w:type="gramStart"/>
      <w:r w:rsidRPr="00E874A1">
        <w:rPr>
          <w:rFonts w:eastAsia="Calibri" w:cs="Times New Roman"/>
          <w:lang w:val="en-AU"/>
        </w:rPr>
        <w:t>i.e.</w:t>
      </w:r>
      <w:proofErr w:type="gramEnd"/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n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trology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ccept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view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thou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aso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vestigat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ing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e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e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vainl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uff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p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i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ets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R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evi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clination)</w:t>
      </w:r>
      <w:r w:rsidRPr="00E874A1">
        <w:rPr>
          <w:rFonts w:eastAsia="Calibri" w:cs="Times New Roman"/>
          <w:b/>
          <w:lang w:val="en-AU"/>
        </w:rPr>
        <w:t>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old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as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ead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l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ody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urish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ond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geth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roug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t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cs/>
          <w:lang w:val="en-AU"/>
        </w:rPr>
        <w:t>‎</w:t>
      </w:r>
      <w:r w:rsidRPr="00E874A1">
        <w:rPr>
          <w:rFonts w:eastAsia="Calibri" w:cs="Times New Roman"/>
          <w:b/>
          <w:lang w:val="en-AU"/>
        </w:rPr>
        <w:t>joint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igament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row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row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a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od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cs/>
          <w:lang w:val="en-AU"/>
        </w:rPr>
        <w:t>‎</w:t>
      </w:r>
    </w:p>
    <w:p w14:paraId="5514F624" w14:textId="77777777" w:rsidR="00E874A1" w:rsidRPr="00E874A1" w:rsidRDefault="00E874A1" w:rsidP="00A07559">
      <w:pPr>
        <w:rPr>
          <w:rFonts w:eastAsia="Calibri" w:cs="Times New Roman"/>
          <w:b/>
          <w:bCs/>
          <w:rtl/>
          <w:lang w:val="en-AU" w:eastAsia="en-AU" w:bidi="he-IL"/>
        </w:rPr>
      </w:pPr>
    </w:p>
    <w:p w14:paraId="2033A95C" w14:textId="50319489" w:rsidR="00E874A1" w:rsidRPr="00E874A1" w:rsidRDefault="00E874A1" w:rsidP="00A07559">
      <w:pPr>
        <w:ind w:left="360"/>
        <w:rPr>
          <w:rFonts w:eastAsia="Calibri" w:cs="Times New Roman"/>
          <w:lang w:val="en-AU"/>
        </w:rPr>
      </w:pPr>
      <w:r w:rsidRPr="00E874A1">
        <w:rPr>
          <w:rFonts w:eastAsia="Calibri" w:cs="Times New Roman"/>
          <w:b/>
          <w:lang w:val="en-AU"/>
        </w:rPr>
        <w:t>If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ou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i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essiah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oundation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orl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nai</w:t>
      </w:r>
      <w:r w:rsidRPr="00E874A1">
        <w:rPr>
          <w:rFonts w:eastAsia="Calibri" w:cs="Times New Roman"/>
          <w:b/>
          <w:lang w:val="en-AU"/>
        </w:rPr>
        <w:t>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y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v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iv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rinciple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dogma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the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orl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Genti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ystem)</w:t>
      </w:r>
      <w:r w:rsidRPr="00E874A1">
        <w:rPr>
          <w:rFonts w:eastAsia="Calibri" w:cs="Times New Roman"/>
          <w:b/>
          <w:lang w:val="en-AU"/>
        </w:rPr>
        <w:t>?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tat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ou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a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ndl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ast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uc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unlawfu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ceticism)</w:t>
      </w:r>
      <w:r w:rsidRPr="00E874A1">
        <w:rPr>
          <w:rFonts w:eastAsia="Calibri" w:cs="Times New Roman"/>
          <w:b/>
          <w:lang w:val="en-AU"/>
        </w:rPr>
        <w:t>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l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unlawful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eaching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entile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ring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rrupt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structio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ic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r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ertainl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onside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sd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lig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evelop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entile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onside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umilit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lf-contro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ody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owever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valu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iscipli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ets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R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evi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clination)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stea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r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ratificat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Yets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R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evi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clination)</w:t>
      </w:r>
      <w:r w:rsidRPr="00E874A1">
        <w:rPr>
          <w:rFonts w:eastAsia="Calibri" w:cs="Times New Roman"/>
          <w:b/>
          <w:lang w:val="en-AU"/>
        </w:rPr>
        <w:t>.</w:t>
      </w:r>
    </w:p>
    <w:p w14:paraId="78F4DF92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6531EA3C" w14:textId="21FCA0D5" w:rsidR="00E874A1" w:rsidRPr="00E874A1" w:rsidRDefault="00E874A1" w:rsidP="00A07559">
      <w:pPr>
        <w:rPr>
          <w:rFonts w:eastAsia="Calibri" w:cs="Times New Roman"/>
          <w:lang w:val="en-AU" w:bidi="he-IL"/>
        </w:rPr>
      </w:pP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stut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ill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otic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nnectio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mmediately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rom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lossian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v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learne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a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hras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“</w:t>
      </w:r>
      <w:r w:rsidRPr="00E874A1">
        <w:rPr>
          <w:rFonts w:eastAsia="Calibri" w:cs="Times New Roman"/>
          <w:b/>
          <w:lang w:val="en-AU" w:bidi="he-IL"/>
        </w:rPr>
        <w:t>certain</w:t>
      </w:r>
      <w:r w:rsidR="00887809">
        <w:rPr>
          <w:rFonts w:eastAsia="Calibri" w:cs="Times New Roman"/>
          <w:b/>
          <w:lang w:val="en-AU" w:bidi="he-IL"/>
        </w:rPr>
        <w:t xml:space="preserve"> </w:t>
      </w:r>
      <w:r w:rsidRPr="00E874A1">
        <w:rPr>
          <w:rFonts w:eastAsia="Calibri" w:cs="Times New Roman"/>
          <w:b/>
          <w:lang w:val="en-AU" w:bidi="he-IL"/>
        </w:rPr>
        <w:t>men</w:t>
      </w:r>
      <w:r w:rsidRPr="00E874A1">
        <w:rPr>
          <w:rFonts w:eastAsia="Calibri" w:cs="Times New Roman"/>
          <w:lang w:val="en-AU" w:bidi="he-IL"/>
        </w:rPr>
        <w:t>”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d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or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o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hilosopher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eaching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hilosophy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irs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entury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s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ord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r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lso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reminiscen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13</w:t>
      </w:r>
      <w:r w:rsidRPr="00E874A1">
        <w:rPr>
          <w:rFonts w:eastAsia="Calibri" w:cs="Times New Roman"/>
          <w:vertAlign w:val="superscript"/>
          <w:lang w:val="en-AU" w:bidi="he-IL"/>
        </w:rPr>
        <w:t>t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hapte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Romans,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hic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v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site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repeatedly.</w:t>
      </w:r>
      <w:r w:rsidR="00887809">
        <w:rPr>
          <w:rFonts w:eastAsia="Calibri" w:cs="Times New Roman"/>
          <w:lang w:val="en-AU" w:bidi="he-IL"/>
        </w:rPr>
        <w:t xml:space="preserve">  </w:t>
      </w:r>
    </w:p>
    <w:p w14:paraId="46F3E5ED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15C87EAE" w14:textId="7E0546B7" w:rsidR="00E874A1" w:rsidRPr="00E874A1" w:rsidRDefault="00E874A1" w:rsidP="00A07559">
      <w:pPr>
        <w:rPr>
          <w:rFonts w:eastAsia="Calibri" w:cs="Times New Roman"/>
          <w:lang w:val="en-AU" w:bidi="he-IL"/>
        </w:rPr>
      </w:pPr>
      <w:r w:rsidRPr="00E874A1">
        <w:rPr>
          <w:rFonts w:eastAsia="Calibri" w:cs="Times New Roman"/>
          <w:lang w:val="en-AU" w:bidi="he-IL"/>
        </w:rPr>
        <w:t>Salvatio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fo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ewis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eop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ewis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eople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O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exclusio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s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at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a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MUS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ake,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ishe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o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oi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mmunity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v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shar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th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world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to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come</w:t>
      </w:r>
      <w:r w:rsidRPr="00E874A1">
        <w:rPr>
          <w:rFonts w:eastAsia="Calibri" w:cs="Times New Roman"/>
          <w:lang w:val="en-AU" w:bidi="he-IL"/>
        </w:rPr>
        <w:t>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hras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ur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common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shar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f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lif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in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th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lam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Haba</w:t>
      </w:r>
      <w:r w:rsidRPr="00E874A1">
        <w:rPr>
          <w:rFonts w:eastAsia="Calibri" w:cs="Times New Roman"/>
          <w:lang w:val="en-AU" w:bidi="he-IL"/>
        </w:rPr>
        <w:t>,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shoul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b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lai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enoug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o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reade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o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erfectly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underst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mplications.</w:t>
      </w:r>
      <w:r w:rsidR="00887809">
        <w:rPr>
          <w:rFonts w:eastAsia="Calibri" w:cs="Times New Roman"/>
          <w:lang w:val="en-AU" w:bidi="he-IL"/>
        </w:rPr>
        <w:t xml:space="preserve">  </w:t>
      </w:r>
      <w:r w:rsidRPr="00E874A1">
        <w:rPr>
          <w:rFonts w:eastAsia="Calibri" w:cs="Times New Roman"/>
          <w:lang w:val="en-AU" w:bidi="he-IL"/>
        </w:rPr>
        <w:t>I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roug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ora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bservanc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aithful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bedienc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oin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ewis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mmunity,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ill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i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imsel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unde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ing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Shekhina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n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vital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ar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a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ommunity.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v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discusse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matter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orah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Seder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#18</w:t>
      </w:r>
      <w:r w:rsidRPr="00E874A1">
        <w:rPr>
          <w:rFonts w:eastAsia="Calibri" w:cs="Times New Roman"/>
          <w:vertAlign w:val="superscript"/>
          <w:lang w:val="en-AU" w:bidi="he-IL"/>
        </w:rPr>
        <w:footnoteReference w:id="52"/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wher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Mordechai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ranslated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follows…</w:t>
      </w:r>
    </w:p>
    <w:p w14:paraId="47B09AEC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5D343509" w14:textId="68C22C5B" w:rsidR="00E874A1" w:rsidRPr="00E874A1" w:rsidRDefault="00E874A1" w:rsidP="00A07559">
      <w:pPr>
        <w:ind w:left="360"/>
        <w:rPr>
          <w:rFonts w:eastAsia="Calibri" w:cs="Times New Roman"/>
          <w:b/>
          <w:lang w:val="en-AU"/>
        </w:rPr>
      </w:pPr>
      <w:r w:rsidRPr="00E874A1">
        <w:rPr>
          <w:rFonts w:eastAsia="Calibri" w:cs="Times New Roman"/>
          <w:b/>
          <w:lang w:val="en-AU"/>
        </w:rPr>
        <w:t>Mk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2:21-22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w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atc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measu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lo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ld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avo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arment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ecaus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istract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arment’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igin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eauty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used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measur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cloth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us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uppor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lde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(garment)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distrac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ocula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vision)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ccu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(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iced)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n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ut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es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ferment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t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g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skin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els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ferment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urst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skin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(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ermentatio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rocess)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pills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skin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l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uined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unferment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us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u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t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recondition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ineskins.</w:t>
      </w:r>
    </w:p>
    <w:p w14:paraId="36E38A4A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523D0190" w14:textId="2BB4FF77" w:rsidR="00E874A1" w:rsidRPr="00E874A1" w:rsidRDefault="00E874A1" w:rsidP="00A07559">
      <w:pPr>
        <w:rPr>
          <w:rFonts w:eastAsia="Calibri" w:cs="Times New Roman"/>
          <w:lang w:val="en-AU" w:bidi="he-IL"/>
        </w:rPr>
      </w:pPr>
      <w:r w:rsidRPr="00E874A1">
        <w:rPr>
          <w:rFonts w:eastAsia="Calibri" w:cs="Times New Roman"/>
          <w:lang w:val="en-AU" w:bidi="he-IL"/>
        </w:rPr>
        <w:t>Wha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azarean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anno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ccep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Gent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philosophy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means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f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entranc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into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Olam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HaBa.</w:t>
      </w:r>
      <w:r w:rsidR="00887809">
        <w:rPr>
          <w:rFonts w:eastAsia="Calibri" w:cs="Times New Roman"/>
          <w:lang w:val="en-AU" w:bidi="he-IL"/>
        </w:rPr>
        <w:t xml:space="preserve"> </w:t>
      </w:r>
    </w:p>
    <w:p w14:paraId="0971D280" w14:textId="2184BCCA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Changing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the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loving-kindness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of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our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G-d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into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licentiousness</w:t>
      </w:r>
    </w:p>
    <w:p w14:paraId="6EA51C2A" w14:textId="77777777" w:rsidR="00E874A1" w:rsidRPr="00E874A1" w:rsidRDefault="00E874A1" w:rsidP="00A07559">
      <w:pPr>
        <w:rPr>
          <w:rFonts w:eastAsia="Calibri" w:cs="Times New Roman"/>
          <w:lang w:val="en-AU" w:bidi="he-IL"/>
        </w:rPr>
      </w:pPr>
    </w:p>
    <w:p w14:paraId="4F3662C8" w14:textId="040DC523" w:rsidR="00E874A1" w:rsidRPr="00E874A1" w:rsidRDefault="00E874A1" w:rsidP="00A07559">
      <w:pPr>
        <w:rPr>
          <w:rFonts w:eastAsia="Calibri" w:cs="Times New Roman"/>
          <w:lang w:val="en-AU" w:bidi="he-IL"/>
        </w:rPr>
      </w:pPr>
      <w:r w:rsidRPr="00E874A1">
        <w:rPr>
          <w:rFonts w:eastAsia="Calibri" w:cs="Times New Roman"/>
          <w:lang w:val="en-AU" w:bidi="he-IL"/>
        </w:rPr>
        <w:t>Whil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Nazarean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Judaism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canno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accept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lang w:val="en-AU" w:bidi="he-IL"/>
        </w:rPr>
        <w:t>the</w:t>
      </w:r>
      <w:r w:rsidR="00887809">
        <w:rPr>
          <w:rFonts w:eastAsia="Calibri" w:cs="Times New Roman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licentiousnes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lifestyl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f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mmorality,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Yehudah’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nalog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it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llegor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perfectly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fidelit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Jewis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ext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no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bou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physical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c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f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dultery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fidelit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llegor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o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disloyalt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G-d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he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look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Yehuda’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djudicatio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rom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perspective,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ind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ru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nswe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o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h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rebuke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urthe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lastRenderedPageBreak/>
        <w:t>make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clea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a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know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a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fidelit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mean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ur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wa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rom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G-d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b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saying,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“y</w:t>
      </w:r>
      <w:r w:rsidRPr="00E874A1">
        <w:rPr>
          <w:rFonts w:eastAsia="Calibri" w:cs="Times New Roman"/>
          <w:b/>
          <w:bCs/>
          <w:lang w:val="en-AU" w:bidi="he-IL"/>
        </w:rPr>
        <w:t>ou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have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full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knowledge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(Da’a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roug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Mesora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–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ral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rah)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Once,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give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Jewis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Tsadiqim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(saints).”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ther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ords,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ral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ra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eache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ppropriat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faithful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bedienc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G-d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“</w:t>
      </w:r>
      <w:r w:rsidRPr="00E874A1">
        <w:rPr>
          <w:rFonts w:eastAsia="Calibri" w:cs="Times New Roman"/>
          <w:b/>
          <w:bCs/>
          <w:lang w:val="en-AU" w:bidi="he-IL"/>
        </w:rPr>
        <w:t>changing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the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loving-kindness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of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our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G-d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into</w:t>
      </w:r>
      <w:r w:rsidR="00887809">
        <w:rPr>
          <w:rFonts w:eastAsia="Calibri" w:cs="Times New Roman"/>
          <w:b/>
          <w:bCs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lang w:val="en-AU" w:bidi="he-IL"/>
        </w:rPr>
        <w:t>licentiousness</w:t>
      </w:r>
      <w:r w:rsidRPr="00E874A1">
        <w:rPr>
          <w:rFonts w:eastAsia="Calibri" w:cs="Times New Roman"/>
          <w:bCs/>
          <w:lang w:val="en-AU" w:bidi="he-IL"/>
        </w:rPr>
        <w:t>”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rescindmen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f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rah.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Becaus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ral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rah,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which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eache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u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about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“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ur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common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shar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f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lif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in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the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Olam</w:t>
      </w:r>
      <w:r w:rsidR="00887809">
        <w:rPr>
          <w:rFonts w:eastAsia="Calibri" w:cs="Times New Roman"/>
          <w:b/>
          <w:bCs/>
          <w:u w:val="single"/>
          <w:lang w:val="en-AU" w:bidi="he-IL"/>
        </w:rPr>
        <w:t xml:space="preserve"> </w:t>
      </w:r>
      <w:r w:rsidRPr="00E874A1">
        <w:rPr>
          <w:rFonts w:eastAsia="Calibri" w:cs="Times New Roman"/>
          <w:b/>
          <w:bCs/>
          <w:u w:val="single"/>
          <w:lang w:val="en-AU" w:bidi="he-IL"/>
        </w:rPr>
        <w:t>Haba,</w:t>
      </w:r>
      <w:r w:rsidRPr="00E874A1">
        <w:rPr>
          <w:rFonts w:eastAsia="Calibri" w:cs="Times New Roman"/>
          <w:bCs/>
          <w:lang w:val="en-AU" w:bidi="he-IL"/>
        </w:rPr>
        <w:t>”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den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t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validity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o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negat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ne’s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plac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in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the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Olam</w:t>
      </w:r>
      <w:r w:rsidR="00887809">
        <w:rPr>
          <w:rFonts w:eastAsia="Calibri" w:cs="Times New Roman"/>
          <w:bCs/>
          <w:lang w:val="en-AU" w:bidi="he-IL"/>
        </w:rPr>
        <w:t xml:space="preserve"> </w:t>
      </w:r>
      <w:r w:rsidRPr="00E874A1">
        <w:rPr>
          <w:rFonts w:eastAsia="Calibri" w:cs="Times New Roman"/>
          <w:bCs/>
          <w:lang w:val="en-AU" w:bidi="he-IL"/>
        </w:rPr>
        <w:t>HaBa.</w:t>
      </w:r>
    </w:p>
    <w:p w14:paraId="74785F4E" w14:textId="6DE5385B" w:rsidR="00E874A1" w:rsidRPr="00E874A1" w:rsidRDefault="00E874A1" w:rsidP="00A07559">
      <w:pPr>
        <w:pBdr>
          <w:bottom w:val="single" w:sz="12" w:space="1" w:color="365F91"/>
        </w:pBdr>
        <w:outlineLvl w:val="0"/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</w:pP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Denial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of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the</w:t>
      </w:r>
      <w:r w:rsidR="00887809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 xml:space="preserve"> </w:t>
      </w:r>
      <w:r w:rsidRPr="00E874A1">
        <w:rPr>
          <w:rFonts w:ascii="Cambria" w:eastAsia="Times New Roman" w:hAnsi="Cambria" w:cs="Times New Roman"/>
          <w:b/>
          <w:bCs/>
          <w:smallCaps/>
          <w:color w:val="0D0D0D"/>
          <w:sz w:val="24"/>
          <w:szCs w:val="24"/>
          <w:lang w:val="en-AU" w:bidi="he-IL"/>
        </w:rPr>
        <w:t>Master</w:t>
      </w:r>
    </w:p>
    <w:p w14:paraId="48ED2C92" w14:textId="77777777" w:rsidR="00E874A1" w:rsidRPr="00E874A1" w:rsidRDefault="00E874A1" w:rsidP="00A07559">
      <w:pPr>
        <w:rPr>
          <w:rFonts w:ascii="Skolar Cyrillic" w:eastAsia="Calibri" w:hAnsi="Skolar Cyrillic" w:cs="Times New Roman"/>
          <w:lang w:val="en-AU" w:bidi="he-IL"/>
        </w:rPr>
      </w:pPr>
    </w:p>
    <w:p w14:paraId="4DD3B2FB" w14:textId="3AAD405C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ogic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bo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adi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pplicab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scus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ccept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ev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k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s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utio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rtherm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us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ul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veloped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ersonific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monstrat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ntra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owev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</w:t>
      </w:r>
      <w:r w:rsidR="00887809">
        <w:rPr>
          <w:rFonts w:eastAsia="Calibri" w:cs="Times New Roman"/>
          <w:lang w:val="en-AU"/>
        </w:rPr>
        <w:t xml:space="preserve"> </w:t>
      </w:r>
      <w:proofErr w:type="gramStart"/>
      <w:r w:rsidRPr="00E874A1">
        <w:rPr>
          <w:rFonts w:eastAsia="Calibri" w:cs="Times New Roman"/>
          <w:lang w:val="en-AU"/>
        </w:rPr>
        <w:t>Torah</w:t>
      </w:r>
      <w:proofErr w:type="gramEnd"/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ga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iter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c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u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ritt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al!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refor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r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i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ster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es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ra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r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in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ricatel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terwove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thers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pudiat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quivalen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ay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ist.</w:t>
      </w:r>
      <w:r w:rsidR="00887809">
        <w:rPr>
          <w:rFonts w:eastAsia="Calibri" w:cs="Times New Roman"/>
          <w:lang w:val="en-AU"/>
        </w:rPr>
        <w:t xml:space="preserve">  </w:t>
      </w:r>
      <w:r w:rsidRPr="00E874A1">
        <w:rPr>
          <w:rFonts w:eastAsia="Calibri" w:cs="Times New Roman"/>
          <w:lang w:val="en-AU"/>
        </w:rPr>
        <w:t>Interestingl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an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religion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ak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w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bstitut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i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Heaven.”</w:t>
      </w:r>
      <w:r w:rsidR="00887809">
        <w:rPr>
          <w:rFonts w:eastAsia="Calibri" w:cs="Times New Roman"/>
          <w:lang w:val="en-AU"/>
        </w:rPr>
        <w:t xml:space="preserve">  </w:t>
      </w:r>
      <w:r w:rsidRPr="00E874A1">
        <w:rPr>
          <w:rFonts w:eastAsia="Calibri" w:cs="Times New Roman"/>
          <w:lang w:val="en-AU"/>
        </w:rPr>
        <w:t>“Heaven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scrib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-call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cholar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m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therea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loat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loud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gel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e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rap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ll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ternity.</w:t>
      </w:r>
      <w:r w:rsidR="00887809">
        <w:rPr>
          <w:rFonts w:eastAsia="Calibri" w:cs="Times New Roman"/>
          <w:lang w:val="en-AU"/>
        </w:rPr>
        <w:t xml:space="preserve"> 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Judais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know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n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o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c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ist.</w:t>
      </w:r>
      <w:r w:rsidR="00887809">
        <w:rPr>
          <w:rFonts w:eastAsia="Calibri" w:cs="Times New Roman"/>
          <w:lang w:val="en-AU"/>
        </w:rPr>
        <w:t xml:space="preserve"> </w:t>
      </w:r>
    </w:p>
    <w:p w14:paraId="4D862E22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2FA4BE39" w14:textId="708FC5A9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he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ectur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bjec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l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Ba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ver-com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l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a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ac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isdai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c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magined.</w:t>
      </w:r>
      <w:r w:rsidR="00887809">
        <w:rPr>
          <w:rFonts w:eastAsia="Calibri" w:cs="Times New Roman"/>
          <w:lang w:val="en-AU"/>
        </w:rPr>
        <w:t xml:space="preserve"> </w:t>
      </w:r>
    </w:p>
    <w:p w14:paraId="5E224B73" w14:textId="77777777" w:rsidR="00E874A1" w:rsidRPr="00E874A1" w:rsidRDefault="00E874A1" w:rsidP="00A07559">
      <w:pPr>
        <w:rPr>
          <w:rFonts w:eastAsia="Calibri" w:cs="Times New Roman"/>
          <w:lang w:val="en-AU"/>
        </w:rPr>
      </w:pPr>
    </w:p>
    <w:p w14:paraId="64B56433" w14:textId="0348C334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Yeshua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clar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I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i/>
          <w:lang w:val="en-AU"/>
        </w:rPr>
        <w:t>a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ay,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ruth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n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fe”</w:t>
      </w:r>
      <w:r w:rsidRPr="00E874A1">
        <w:rPr>
          <w:rFonts w:eastAsia="Calibri" w:cs="Times New Roman"/>
          <w:vertAlign w:val="superscript"/>
          <w:lang w:val="en-AU"/>
        </w:rPr>
        <w:footnoteReference w:id="53"/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isunderstoo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at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i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</w:t>
      </w:r>
      <w:r w:rsidRPr="00E874A1">
        <w:rPr>
          <w:rFonts w:eastAsia="Calibri" w:cs="Times New Roman"/>
          <w:b/>
          <w:bCs/>
          <w:lang w:val="en-AU"/>
        </w:rPr>
        <w:t>changing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oving-kindnes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ur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G-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into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</w:t>
      </w:r>
      <w:r w:rsidRPr="00E874A1">
        <w:rPr>
          <w:rFonts w:eastAsia="Calibri" w:cs="Times New Roman"/>
          <w:lang w:val="en-AU"/>
        </w:rPr>
        <w:t>”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becom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lacebo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unday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morning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noculation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“</w:t>
      </w:r>
      <w:r w:rsidRPr="00E874A1">
        <w:rPr>
          <w:rFonts w:eastAsia="Calibri" w:cs="Times New Roman"/>
          <w:b/>
          <w:bCs/>
          <w:lang w:val="en-AU"/>
        </w:rPr>
        <w:t>Changing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the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oving-kindnes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f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our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G-d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into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/>
          <w:bCs/>
          <w:lang w:val="en-AU"/>
        </w:rPr>
        <w:t>licentiousness</w:t>
      </w:r>
      <w:r w:rsidR="00887809">
        <w:rPr>
          <w:rFonts w:eastAsia="Calibri" w:cs="Times New Roman"/>
          <w:b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clearly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denial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aster,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orah,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ritte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n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ral.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gnoranc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s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preacher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i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at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y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buil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edbed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or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oder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religio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hich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focuses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n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a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misus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of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sexuality.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Th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ise</w:t>
      </w:r>
      <w:r w:rsidR="00887809">
        <w:rPr>
          <w:rFonts w:eastAsia="Calibri" w:cs="Times New Roman"/>
          <w:bCs/>
          <w:lang w:val="en-AU"/>
        </w:rPr>
        <w:t xml:space="preserve"> </w:t>
      </w:r>
      <w:r w:rsidRPr="00E874A1">
        <w:rPr>
          <w:rFonts w:eastAsia="Calibri" w:cs="Times New Roman"/>
          <w:bCs/>
          <w:lang w:val="en-AU"/>
        </w:rPr>
        <w:t>will</w:t>
      </w:r>
      <w:r w:rsidR="00887809">
        <w:rPr>
          <w:rFonts w:eastAsia="Calibri" w:cs="Times New Roman"/>
          <w:bCs/>
          <w:lang w:val="en-AU"/>
        </w:rPr>
        <w:t xml:space="preserve"> </w:t>
      </w:r>
      <w:proofErr w:type="gramStart"/>
      <w:r w:rsidRPr="00E874A1">
        <w:rPr>
          <w:rFonts w:eastAsia="Calibri" w:cs="Times New Roman"/>
          <w:bCs/>
          <w:lang w:val="en-AU"/>
        </w:rPr>
        <w:t>understand</w:t>
      </w:r>
      <w:proofErr w:type="gramEnd"/>
      <w:r w:rsidRPr="00E874A1">
        <w:rPr>
          <w:rFonts w:eastAsia="Calibri" w:cs="Times New Roman"/>
          <w:bCs/>
          <w:lang w:val="en-AU"/>
        </w:rPr>
        <w:t>!</w:t>
      </w:r>
    </w:p>
    <w:p w14:paraId="1DD1E82C" w14:textId="77777777" w:rsidR="00E874A1" w:rsidRPr="00E874A1" w:rsidRDefault="00E874A1" w:rsidP="00A07559">
      <w:pPr>
        <w:rPr>
          <w:rFonts w:ascii="Skolar Cyrillic" w:eastAsia="Calibri" w:hAnsi="Skolar Cyrillic" w:cs="Times New Roman"/>
          <w:lang w:val="en-AU"/>
        </w:rPr>
      </w:pPr>
    </w:p>
    <w:p w14:paraId="18C4AC30" w14:textId="70E53080" w:rsidR="00E874A1" w:rsidRPr="00E874A1" w:rsidRDefault="00E874A1" w:rsidP="00A07559">
      <w:pPr>
        <w:tabs>
          <w:tab w:val="left" w:pos="-2520"/>
        </w:tabs>
        <w:rPr>
          <w:rFonts w:ascii="Cambria" w:eastAsia="Calibri" w:hAnsi="Cambria" w:cs="Times New Roman"/>
          <w:b/>
          <w:smallCaps/>
          <w:sz w:val="24"/>
          <w:lang w:val="en-AU"/>
        </w:rPr>
      </w:pPr>
      <w:r w:rsidRPr="00E874A1">
        <w:rPr>
          <w:rFonts w:ascii="Cambria" w:eastAsia="Calibri" w:hAnsi="Cambria" w:cs="Times New Roman"/>
          <w:b/>
          <w:smallCaps/>
          <w:sz w:val="24"/>
          <w:lang w:val="en-AU"/>
        </w:rPr>
        <w:t>Peroration</w:t>
      </w:r>
      <w:r w:rsidR="00887809">
        <w:rPr>
          <w:rFonts w:ascii="Cambria" w:eastAsia="Calibri" w:hAnsi="Cambria" w:cs="Times New Roman"/>
          <w:b/>
          <w:smallCaps/>
          <w:sz w:val="24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4"/>
          <w:lang w:val="en-AU"/>
        </w:rPr>
        <w:t>&amp;</w:t>
      </w:r>
      <w:r w:rsidR="00887809">
        <w:rPr>
          <w:rFonts w:ascii="Cambria" w:eastAsia="Calibri" w:hAnsi="Cambria" w:cs="Times New Roman"/>
          <w:b/>
          <w:smallCaps/>
          <w:sz w:val="24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4"/>
          <w:lang w:val="en-AU"/>
        </w:rPr>
        <w:t>Halakhic</w:t>
      </w:r>
      <w:r w:rsidR="00887809">
        <w:rPr>
          <w:rFonts w:ascii="Cambria" w:eastAsia="Calibri" w:hAnsi="Cambria" w:cs="Times New Roman"/>
          <w:b/>
          <w:smallCaps/>
          <w:sz w:val="24"/>
          <w:lang w:val="en-AU"/>
        </w:rPr>
        <w:t xml:space="preserve"> </w:t>
      </w:r>
      <w:r w:rsidRPr="00E874A1">
        <w:rPr>
          <w:rFonts w:ascii="Cambria" w:eastAsia="Calibri" w:hAnsi="Cambria" w:cs="Times New Roman"/>
          <w:b/>
          <w:smallCaps/>
          <w:sz w:val="24"/>
          <w:lang w:val="en-AU"/>
        </w:rPr>
        <w:t>Implications</w:t>
      </w:r>
    </w:p>
    <w:p w14:paraId="4C0E7CDC" w14:textId="77777777" w:rsidR="00E874A1" w:rsidRPr="00E874A1" w:rsidRDefault="00E874A1" w:rsidP="00A07559">
      <w:pPr>
        <w:tabs>
          <w:tab w:val="left" w:pos="-2520"/>
        </w:tabs>
        <w:rPr>
          <w:rFonts w:ascii="Skolar Cyrillic" w:eastAsia="Calibri" w:hAnsi="Skolar Cyrillic" w:cs="Times New Roman"/>
          <w:b/>
          <w:smallCaps/>
          <w:sz w:val="24"/>
          <w:lang w:val="en-AU"/>
        </w:rPr>
      </w:pPr>
    </w:p>
    <w:p w14:paraId="62D8F270" w14:textId="336940C2" w:rsidR="00E874A1" w:rsidRPr="00E874A1" w:rsidRDefault="00E874A1" w:rsidP="00A07559">
      <w:pPr>
        <w:rPr>
          <w:rFonts w:eastAsia="Calibri" w:cs="Times New Roman"/>
          <w:lang w:val="en-AU"/>
        </w:rPr>
      </w:pPr>
      <w:r w:rsidRPr="00E874A1">
        <w:rPr>
          <w:rFonts w:eastAsia="Calibri" w:cs="Times New Roman"/>
          <w:lang w:val="en-AU"/>
        </w:rPr>
        <w:t>Ya’aqob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separatio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Lab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monstrativ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Yisrael’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departur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rom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agan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practice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world.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followed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th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example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of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his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grandfather</w:t>
      </w:r>
      <w:r w:rsidR="00887809">
        <w:rPr>
          <w:rFonts w:eastAsia="Calibri" w:cs="Times New Roman"/>
          <w:lang w:val="en-AU"/>
        </w:rPr>
        <w:t xml:space="preserve"> </w:t>
      </w:r>
      <w:r w:rsidRPr="00E874A1">
        <w:rPr>
          <w:rFonts w:eastAsia="Calibri" w:cs="Times New Roman"/>
          <w:lang w:val="en-AU"/>
        </w:rPr>
        <w:t>Abraham.</w:t>
      </w:r>
      <w:r w:rsidR="00887809">
        <w:rPr>
          <w:rFonts w:eastAsia="Calibri" w:cs="Times New Roman"/>
          <w:lang w:val="en-AU"/>
        </w:rPr>
        <w:t xml:space="preserve"> </w:t>
      </w:r>
    </w:p>
    <w:p w14:paraId="37D9AFD2" w14:textId="77777777" w:rsidR="00E874A1" w:rsidRPr="00E874A1" w:rsidRDefault="00E874A1" w:rsidP="00A07559">
      <w:pPr>
        <w:rPr>
          <w:rFonts w:eastAsia="Calibri" w:cs="Times New Roman"/>
          <w:b/>
          <w:lang w:val="en-AU"/>
        </w:rPr>
      </w:pPr>
    </w:p>
    <w:p w14:paraId="353ACBCE" w14:textId="6F23E723" w:rsidR="00E874A1" w:rsidRPr="00E874A1" w:rsidRDefault="00E874A1" w:rsidP="00A07559">
      <w:pPr>
        <w:rPr>
          <w:rFonts w:eastAsia="Calibri" w:cs="Times New Roman"/>
          <w:b/>
          <w:lang w:val="en-AU"/>
        </w:rPr>
      </w:pPr>
      <w:r w:rsidRPr="00E874A1">
        <w:rPr>
          <w:rFonts w:eastAsia="Calibri" w:cs="Times New Roman"/>
          <w:b/>
          <w:lang w:val="en-AU"/>
        </w:rPr>
        <w:t>Therefor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a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Jewis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eopl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us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liv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parat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tinomia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ulture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ic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urround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t.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I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imilar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ashion,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Gentil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wh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embrace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braha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laim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i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i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pat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la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aBa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ust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lso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eparat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himself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rom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tinomian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cultur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embracing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i/>
          <w:lang w:val="en-AU"/>
        </w:rPr>
        <w:t>Nomos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–Tora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structur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faithfu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bedienc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mandate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by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he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rah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and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Oral</w:t>
      </w:r>
      <w:r w:rsidR="00887809">
        <w:rPr>
          <w:rFonts w:eastAsia="Calibri" w:cs="Times New Roman"/>
          <w:b/>
          <w:lang w:val="en-AU"/>
        </w:rPr>
        <w:t xml:space="preserve"> </w:t>
      </w:r>
      <w:r w:rsidRPr="00E874A1">
        <w:rPr>
          <w:rFonts w:eastAsia="Calibri" w:cs="Times New Roman"/>
          <w:b/>
          <w:lang w:val="en-AU"/>
        </w:rPr>
        <w:t>Torah.</w:t>
      </w:r>
    </w:p>
    <w:p w14:paraId="2BA96060" w14:textId="77777777" w:rsidR="00E874A1" w:rsidRPr="00FF4771" w:rsidRDefault="00E874A1" w:rsidP="00A07559">
      <w:pPr>
        <w:tabs>
          <w:tab w:val="left" w:pos="-2520"/>
        </w:tabs>
        <w:rPr>
          <w:rFonts w:eastAsia="Calibri" w:cs="Times New Roman"/>
          <w:sz w:val="16"/>
          <w:szCs w:val="16"/>
          <w:lang w:val="en-AU"/>
        </w:rPr>
      </w:pPr>
    </w:p>
    <w:p w14:paraId="1BE301BE" w14:textId="439A8FE0" w:rsidR="00E874A1" w:rsidRPr="00E874A1" w:rsidRDefault="00E874A1" w:rsidP="00A07559">
      <w:pPr>
        <w:tabs>
          <w:tab w:val="left" w:pos="-2520"/>
        </w:tabs>
        <w:rPr>
          <w:rFonts w:ascii="Cambria" w:eastAsia="Calibri" w:hAnsi="Cambria" w:cs="Times New Roman"/>
          <w:smallCaps/>
          <w:lang w:val="en-AU"/>
        </w:rPr>
      </w:pPr>
      <w:r w:rsidRPr="00E874A1">
        <w:rPr>
          <w:rFonts w:ascii="Cambria" w:eastAsia="Calibri" w:hAnsi="Cambria" w:cs="Times New Roman"/>
          <w:smallCaps/>
          <w:lang w:val="en-AU"/>
        </w:rPr>
        <w:t>Amen</w:t>
      </w:r>
      <w:r w:rsidR="00887809">
        <w:rPr>
          <w:rFonts w:ascii="Cambria" w:eastAsia="Calibri" w:hAnsi="Cambria" w:cs="Times New Roman"/>
          <w:smallCaps/>
          <w:lang w:val="en-AU"/>
        </w:rPr>
        <w:t xml:space="preserve"> </w:t>
      </w:r>
      <w:r w:rsidRPr="00E874A1">
        <w:rPr>
          <w:rFonts w:ascii="Cambria" w:eastAsia="Calibri" w:hAnsi="Cambria" w:cs="Times New Roman"/>
          <w:smallCaps/>
          <w:lang w:val="en-AU"/>
        </w:rPr>
        <w:t>v’amen</w:t>
      </w:r>
    </w:p>
    <w:p w14:paraId="6EC698B5" w14:textId="77777777" w:rsidR="00E874A1" w:rsidRPr="00FF4771" w:rsidRDefault="00E874A1" w:rsidP="00A07559">
      <w:pPr>
        <w:pBdr>
          <w:bottom w:val="double" w:sz="6" w:space="1" w:color="auto"/>
        </w:pBdr>
        <w:rPr>
          <w:rFonts w:eastAsia="Calibri" w:cs="Arial"/>
          <w:sz w:val="16"/>
          <w:szCs w:val="16"/>
          <w:lang w:bidi="he-IL"/>
        </w:rPr>
      </w:pPr>
    </w:p>
    <w:p w14:paraId="4E4AFBDD" w14:textId="77777777" w:rsidR="00E54D89" w:rsidRPr="00FF4771" w:rsidRDefault="00E54D89" w:rsidP="00A07559">
      <w:pPr>
        <w:rPr>
          <w:rFonts w:ascii="Cambria" w:eastAsia="Book Antiqua" w:hAnsi="Cambria" w:cs="Times New Roman"/>
          <w:b/>
          <w:sz w:val="16"/>
          <w:szCs w:val="16"/>
          <w:lang w:val="en-AU" w:bidi="he-IL"/>
        </w:rPr>
      </w:pPr>
    </w:p>
    <w:p w14:paraId="3C902B8E" w14:textId="7233DAFD" w:rsidR="007E2B3A" w:rsidRDefault="007E2B3A" w:rsidP="00A07559">
      <w:pPr>
        <w:jc w:val="center"/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r w:rsidRPr="006E41FD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Some</w:t>
      </w:r>
      <w:r w:rsidR="00887809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 xml:space="preserve"> </w:t>
      </w:r>
      <w:r w:rsidRPr="006E41FD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Questions</w:t>
      </w:r>
      <w:r w:rsidR="00887809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 xml:space="preserve"> </w:t>
      </w:r>
      <w:r w:rsidRPr="006E41FD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to</w:t>
      </w:r>
      <w:r w:rsidR="00887809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 xml:space="preserve"> </w:t>
      </w:r>
      <w:r w:rsidRPr="006E41FD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Ponder:</w:t>
      </w:r>
    </w:p>
    <w:p w14:paraId="770E5755" w14:textId="77777777" w:rsidR="00FF4771" w:rsidRPr="00FF4771" w:rsidRDefault="00FF4771" w:rsidP="00A07559">
      <w:pPr>
        <w:jc w:val="center"/>
        <w:rPr>
          <w:rFonts w:asciiTheme="minorHAnsi" w:eastAsia="Book Antiqua" w:hAnsiTheme="minorHAnsi" w:cstheme="minorHAnsi"/>
          <w:b/>
          <w:sz w:val="16"/>
          <w:szCs w:val="16"/>
          <w:lang w:val="en-AU" w:bidi="he-IL"/>
        </w:rPr>
      </w:pPr>
    </w:p>
    <w:p w14:paraId="01E3B6EA" w14:textId="5911A0B8" w:rsidR="007E2B3A" w:rsidRPr="006E41FD" w:rsidRDefault="007E2B3A" w:rsidP="00A07559">
      <w:pPr>
        <w:widowControl w:val="0"/>
        <w:numPr>
          <w:ilvl w:val="0"/>
          <w:numId w:val="1"/>
        </w:numPr>
        <w:rPr>
          <w:rFonts w:eastAsia="Book Antiqua" w:cs="Calibri"/>
          <w:lang w:bidi="he-IL"/>
        </w:rPr>
      </w:pPr>
      <w:r w:rsidRPr="006E41FD">
        <w:rPr>
          <w:rFonts w:eastAsia="Book Antiqua" w:cs="Calibri"/>
          <w:lang w:bidi="he-IL"/>
        </w:rPr>
        <w:t>From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ll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reading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fo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i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week,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which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particula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vers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o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passag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caught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you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ttention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nd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fired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you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heart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nd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imagination?</w:t>
      </w:r>
    </w:p>
    <w:p w14:paraId="17ECD7B2" w14:textId="43FB931C" w:rsidR="007E2B3A" w:rsidRPr="006E41FD" w:rsidRDefault="007E2B3A" w:rsidP="00A07559">
      <w:pPr>
        <w:widowControl w:val="0"/>
        <w:numPr>
          <w:ilvl w:val="0"/>
          <w:numId w:val="1"/>
        </w:numPr>
        <w:pBdr>
          <w:bottom w:val="double" w:sz="6" w:space="1" w:color="auto"/>
        </w:pBdr>
        <w:rPr>
          <w:rFonts w:eastAsia="Book Antiqua" w:cs="Calibri"/>
          <w:b/>
          <w:lang w:bidi="he-IL"/>
        </w:rPr>
      </w:pPr>
      <w:r w:rsidRPr="006E41FD">
        <w:rPr>
          <w:rFonts w:eastAsia="Book Antiqua" w:cs="Calibri"/>
          <w:lang w:bidi="he-IL"/>
        </w:rPr>
        <w:t>In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you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opinion,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nd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aking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into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consideration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ll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of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bov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reading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fo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i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Sabbath,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what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i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prophetic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messag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(th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idea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at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encapsulate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all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Scripture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passage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read)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for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this</w:t>
      </w:r>
      <w:r w:rsidR="00887809">
        <w:rPr>
          <w:rFonts w:eastAsia="Book Antiqua" w:cs="Calibri"/>
          <w:lang w:bidi="he-IL"/>
        </w:rPr>
        <w:t xml:space="preserve"> </w:t>
      </w:r>
      <w:r w:rsidRPr="006E41FD">
        <w:rPr>
          <w:rFonts w:eastAsia="Book Antiqua" w:cs="Calibri"/>
          <w:lang w:bidi="he-IL"/>
        </w:rPr>
        <w:t>week</w:t>
      </w:r>
    </w:p>
    <w:p w14:paraId="741B9357" w14:textId="77777777" w:rsidR="007E2B3A" w:rsidRPr="00FF4771" w:rsidRDefault="007E2B3A" w:rsidP="00A07559">
      <w:pPr>
        <w:widowControl w:val="0"/>
        <w:pBdr>
          <w:bottom w:val="double" w:sz="6" w:space="1" w:color="auto"/>
        </w:pBdr>
        <w:rPr>
          <w:rFonts w:eastAsia="Book Antiqua" w:cs="Times New Roman"/>
          <w:b/>
          <w:sz w:val="16"/>
          <w:szCs w:val="16"/>
          <w:lang w:bidi="he-IL"/>
        </w:rPr>
      </w:pPr>
      <w:bookmarkStart w:id="9" w:name="_Hlk77651115"/>
    </w:p>
    <w:bookmarkEnd w:id="5"/>
    <w:p w14:paraId="60F072FB" w14:textId="77777777" w:rsidR="007E2B3A" w:rsidRPr="00FF4771" w:rsidRDefault="007E2B3A" w:rsidP="00A07559">
      <w:pPr>
        <w:rPr>
          <w:rFonts w:eastAsia="Book Antiqua" w:cs="Times New Roman"/>
          <w:sz w:val="16"/>
          <w:szCs w:val="16"/>
          <w:lang w:bidi="he-IL"/>
        </w:rPr>
      </w:pPr>
    </w:p>
    <w:p w14:paraId="0377E320" w14:textId="1F4CA594" w:rsidR="007E2B3A" w:rsidRPr="00887809" w:rsidRDefault="007E2B3A" w:rsidP="00887809">
      <w:pPr>
        <w:jc w:val="center"/>
        <w:rPr>
          <w:rFonts w:ascii="Cambria" w:hAnsi="Cambria"/>
          <w:b/>
          <w:bCs/>
          <w:sz w:val="28"/>
          <w:szCs w:val="28"/>
          <w:lang w:val="en-AU" w:bidi="he-IL"/>
        </w:rPr>
      </w:pPr>
      <w:r w:rsidRPr="00887809">
        <w:rPr>
          <w:rFonts w:ascii="Cambria" w:hAnsi="Cambria"/>
          <w:b/>
          <w:bCs/>
          <w:sz w:val="28"/>
          <w:szCs w:val="28"/>
          <w:lang w:val="en-AU" w:bidi="he-IL"/>
        </w:rPr>
        <w:lastRenderedPageBreak/>
        <w:t>Blessing</w:t>
      </w:r>
      <w:r w:rsidR="00887809" w:rsidRPr="00887809">
        <w:rPr>
          <w:rFonts w:ascii="Cambria" w:hAnsi="Cambria"/>
          <w:b/>
          <w:bCs/>
          <w:sz w:val="28"/>
          <w:szCs w:val="28"/>
          <w:lang w:val="en-AU" w:bidi="he-IL"/>
        </w:rPr>
        <w:t xml:space="preserve"> </w:t>
      </w:r>
      <w:r w:rsidRPr="00887809">
        <w:rPr>
          <w:rFonts w:ascii="Cambria" w:hAnsi="Cambria"/>
          <w:b/>
          <w:bCs/>
          <w:sz w:val="28"/>
          <w:szCs w:val="28"/>
          <w:lang w:val="en-AU" w:bidi="he-IL"/>
        </w:rPr>
        <w:t>After</w:t>
      </w:r>
      <w:r w:rsidR="00887809" w:rsidRPr="00887809">
        <w:rPr>
          <w:rFonts w:ascii="Cambria" w:hAnsi="Cambria"/>
          <w:b/>
          <w:bCs/>
          <w:sz w:val="28"/>
          <w:szCs w:val="28"/>
          <w:lang w:val="en-AU" w:bidi="he-IL"/>
        </w:rPr>
        <w:t xml:space="preserve"> </w:t>
      </w:r>
      <w:r w:rsidRPr="00887809">
        <w:rPr>
          <w:rFonts w:ascii="Cambria" w:hAnsi="Cambria"/>
          <w:b/>
          <w:bCs/>
          <w:sz w:val="28"/>
          <w:szCs w:val="28"/>
          <w:lang w:val="en-AU" w:bidi="he-IL"/>
        </w:rPr>
        <w:t>Torah</w:t>
      </w:r>
      <w:r w:rsidR="00887809" w:rsidRPr="00887809">
        <w:rPr>
          <w:rFonts w:ascii="Cambria" w:hAnsi="Cambria"/>
          <w:b/>
          <w:bCs/>
          <w:sz w:val="28"/>
          <w:szCs w:val="28"/>
          <w:lang w:val="en-AU" w:bidi="he-IL"/>
        </w:rPr>
        <w:t xml:space="preserve"> </w:t>
      </w:r>
      <w:r w:rsidRPr="00887809">
        <w:rPr>
          <w:rFonts w:ascii="Cambria" w:hAnsi="Cambria"/>
          <w:b/>
          <w:bCs/>
          <w:sz w:val="28"/>
          <w:szCs w:val="28"/>
          <w:lang w:val="en-AU" w:bidi="he-IL"/>
        </w:rPr>
        <w:t>Study</w:t>
      </w:r>
    </w:p>
    <w:p w14:paraId="2950F13B" w14:textId="77777777" w:rsidR="007E2B3A" w:rsidRPr="00FF4771" w:rsidRDefault="007E2B3A" w:rsidP="00887809">
      <w:pPr>
        <w:widowControl w:val="0"/>
        <w:jc w:val="center"/>
        <w:rPr>
          <w:rFonts w:eastAsia="Book Antiqua" w:cs="Times New Roman"/>
          <w:b/>
          <w:bCs/>
          <w:sz w:val="16"/>
          <w:szCs w:val="16"/>
          <w:lang w:val="en-AU" w:bidi="he-IL"/>
        </w:rPr>
      </w:pPr>
    </w:p>
    <w:p w14:paraId="21433D87" w14:textId="6D88BCC4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Barúc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tá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donai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Elohénu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eléc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aOlám,</w:t>
      </w:r>
    </w:p>
    <w:p w14:paraId="2B9C1665" w14:textId="33EA5C2A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Ashér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Natán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Lánu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orát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Emét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V'Chayéi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lám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Natá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B'Tochénu.</w:t>
      </w:r>
    </w:p>
    <w:p w14:paraId="1E13FCEE" w14:textId="213BFDC5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Barúc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tá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donái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Notén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aToráh.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men!</w:t>
      </w:r>
    </w:p>
    <w:p w14:paraId="7FDB00F0" w14:textId="22F8CA74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Blesse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i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a-Shem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ur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GOD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King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f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h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universe,</w:t>
      </w:r>
    </w:p>
    <w:p w14:paraId="0FBFE629" w14:textId="3E67C98C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Who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a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given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u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eaching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f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ruth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implanting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within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u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eternal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life.</w:t>
      </w:r>
    </w:p>
    <w:p w14:paraId="4FED66D2" w14:textId="1BCAF21C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Blesse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i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a-Shem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Giver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f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h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orah.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men!</w:t>
      </w:r>
    </w:p>
    <w:p w14:paraId="618E5B68" w14:textId="231C82B0" w:rsidR="007E2B3A" w:rsidRPr="006E41FD" w:rsidRDefault="007E2B3A" w:rsidP="00A07559">
      <w:pPr>
        <w:widowControl w:val="0"/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“Now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unto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im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who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i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bl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o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preserv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you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faultless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spotless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o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establis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you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without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blemish,</w:t>
      </w:r>
    </w:p>
    <w:p w14:paraId="2D558BCF" w14:textId="2A04AF68" w:rsidR="007E2B3A" w:rsidRPr="006E41FD" w:rsidRDefault="007E2B3A" w:rsidP="00A07559">
      <w:pPr>
        <w:widowControl w:val="0"/>
        <w:pBdr>
          <w:bottom w:val="double" w:sz="6" w:space="1" w:color="auto"/>
        </w:pBdr>
        <w:jc w:val="center"/>
        <w:rPr>
          <w:rFonts w:eastAsia="Book Antiqua" w:cs="Calibri"/>
          <w:b/>
          <w:bCs/>
          <w:lang w:val="en-AU" w:bidi="he-IL"/>
        </w:rPr>
      </w:pPr>
      <w:r w:rsidRPr="006E41FD">
        <w:rPr>
          <w:rFonts w:eastAsia="Book Antiqua" w:cs="Calibri"/>
          <w:b/>
          <w:bCs/>
          <w:lang w:val="en-AU" w:bidi="he-IL"/>
        </w:rPr>
        <w:t>befor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i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ajesty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wit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joy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[namely,]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h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nly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n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GOD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ur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Deliverer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by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eans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f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Yeshua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th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essia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our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aster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be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praise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dominion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honor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majesty,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both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now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nd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in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ll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ges.</w:t>
      </w:r>
      <w:r w:rsidR="00887809">
        <w:rPr>
          <w:rFonts w:eastAsia="Book Antiqua" w:cs="Calibri"/>
          <w:b/>
          <w:bCs/>
          <w:lang w:val="en-AU" w:bidi="he-IL"/>
        </w:rPr>
        <w:t xml:space="preserve"> </w:t>
      </w:r>
      <w:r w:rsidRPr="006E41FD">
        <w:rPr>
          <w:rFonts w:eastAsia="Book Antiqua" w:cs="Calibri"/>
          <w:b/>
          <w:bCs/>
          <w:lang w:val="en-AU" w:bidi="he-IL"/>
        </w:rPr>
        <w:t>Amen!”</w:t>
      </w:r>
    </w:p>
    <w:bookmarkEnd w:id="9"/>
    <w:p w14:paraId="048B73DD" w14:textId="77777777" w:rsidR="00D878AC" w:rsidRPr="0028309D" w:rsidRDefault="00D878AC" w:rsidP="00A07559">
      <w:pPr>
        <w:widowControl w:val="0"/>
        <w:pBdr>
          <w:bottom w:val="double" w:sz="6" w:space="1" w:color="auto"/>
        </w:pBdr>
        <w:jc w:val="center"/>
        <w:rPr>
          <w:rFonts w:eastAsia="Book Antiqua" w:cs="Times New Roman"/>
          <w:bCs/>
          <w:sz w:val="16"/>
          <w:szCs w:val="16"/>
          <w:lang w:val="en-AU" w:bidi="he-IL"/>
        </w:rPr>
      </w:pPr>
    </w:p>
    <w:p w14:paraId="2229A480" w14:textId="2DC0D897" w:rsidR="00B56AAE" w:rsidRPr="00FF4771" w:rsidRDefault="00887809" w:rsidP="00A07559">
      <w:pPr>
        <w:keepNext/>
        <w:keepLines/>
        <w:jc w:val="center"/>
        <w:outlineLvl w:val="2"/>
        <w:rPr>
          <w:rFonts w:asciiTheme="minorHAnsi" w:eastAsiaTheme="majorEastAsia" w:hAnsiTheme="minorHAnsi" w:cstheme="minorHAnsi"/>
          <w:b/>
          <w:sz w:val="16"/>
          <w:szCs w:val="16"/>
          <w:lang w:val="en-AU" w:bidi="he-IL"/>
        </w:rPr>
      </w:pPr>
      <w:r w:rsidRPr="00C35A82">
        <w:rPr>
          <w:rFonts w:ascii="Palatino Linotype" w:eastAsia="Calibri" w:hAnsi="Palatino Linotype" w:cs="Times New Roman"/>
          <w:b/>
          <w:bCs/>
          <w:noProof/>
          <w:sz w:val="28"/>
          <w:szCs w:val="28"/>
          <w:lang w:val="en-AU"/>
        </w:rPr>
        <w:drawing>
          <wp:anchor distT="0" distB="0" distL="114300" distR="114300" simplePos="0" relativeHeight="251661312" behindDoc="0" locked="0" layoutInCell="1" allowOverlap="1" wp14:anchorId="2141CBAE" wp14:editId="61007062">
            <wp:simplePos x="0" y="0"/>
            <wp:positionH relativeFrom="margin">
              <wp:posOffset>-5715</wp:posOffset>
            </wp:positionH>
            <wp:positionV relativeFrom="paragraph">
              <wp:posOffset>116840</wp:posOffset>
            </wp:positionV>
            <wp:extent cx="605155" cy="1501140"/>
            <wp:effectExtent l="0" t="0" r="4445" b="3810"/>
            <wp:wrapSquare wrapText="bothSides"/>
            <wp:docPr id="6" name="Picture 1" descr="Shabuot 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abuot 1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55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AF71A" w14:textId="71DFAE5C" w:rsidR="00B56AAE" w:rsidRDefault="00887809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</w:pPr>
      <w:r w:rsidRPr="00C35A82">
        <w:rPr>
          <w:rFonts w:eastAsia="Calibri" w:cs="Times New Roman"/>
          <w:noProof/>
        </w:rPr>
        <w:drawing>
          <wp:anchor distT="0" distB="0" distL="114300" distR="114300" simplePos="0" relativeHeight="251663360" behindDoc="0" locked="0" layoutInCell="1" allowOverlap="1" wp14:anchorId="0AB380FA" wp14:editId="100E0D59">
            <wp:simplePos x="0" y="0"/>
            <wp:positionH relativeFrom="column">
              <wp:posOffset>5864860</wp:posOffset>
            </wp:positionH>
            <wp:positionV relativeFrom="paragraph">
              <wp:posOffset>33655</wp:posOffset>
            </wp:positionV>
            <wp:extent cx="605155" cy="1501140"/>
            <wp:effectExtent l="0" t="0" r="0" b="0"/>
            <wp:wrapSquare wrapText="bothSides"/>
            <wp:docPr id="7" name="Picture 1" descr="Shabuot 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abuot 1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55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AAE" w:rsidRP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Coming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 w:rsidRP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festival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of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 w:rsidRP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Shavuot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</w:p>
    <w:p w14:paraId="74DBC78D" w14:textId="771B1983" w:rsidR="00B56AAE" w:rsidRDefault="00887809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</w:pP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Sivan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2D30BC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6</w:t>
      </w:r>
      <w:r w:rsidR="00002BFC" w:rsidRPr="00002BFC">
        <w:rPr>
          <w:rFonts w:ascii="Cambria" w:eastAsiaTheme="majorEastAsia" w:hAnsi="Cambria" w:cs="Times New Roman"/>
          <w:b/>
          <w:sz w:val="28"/>
          <w:szCs w:val="28"/>
          <w:vertAlign w:val="superscript"/>
          <w:lang w:val="en-AU" w:bidi="he-IL"/>
        </w:rPr>
        <w:t>th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002BFC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thru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002BFC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the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2D30BC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7</w:t>
      </w:r>
      <w:r w:rsidR="002D30BC" w:rsidRPr="00002BFC">
        <w:rPr>
          <w:rFonts w:ascii="Cambria" w:eastAsiaTheme="majorEastAsia" w:hAnsi="Cambria" w:cs="Times New Roman"/>
          <w:b/>
          <w:sz w:val="28"/>
          <w:szCs w:val="28"/>
          <w:vertAlign w:val="superscript"/>
          <w:lang w:val="en-AU" w:bidi="he-IL"/>
        </w:rPr>
        <w:t>th</w:t>
      </w:r>
      <w:r w:rsidR="002D30BC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,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5783</w:t>
      </w:r>
    </w:p>
    <w:p w14:paraId="34F21AC1" w14:textId="6C48F814" w:rsidR="00B56AAE" w:rsidRPr="00B56AAE" w:rsidRDefault="002D30BC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</w:pP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Evening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of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May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25</w:t>
      </w:r>
      <w:r w:rsidR="00B56AAE" w:rsidRPr="00B56AAE">
        <w:rPr>
          <w:rFonts w:ascii="Cambria" w:eastAsiaTheme="majorEastAsia" w:hAnsi="Cambria" w:cs="Times New Roman"/>
          <w:b/>
          <w:sz w:val="28"/>
          <w:szCs w:val="28"/>
          <w:vertAlign w:val="superscript"/>
          <w:lang w:val="en-AU" w:bidi="he-IL"/>
        </w:rPr>
        <w:t>th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–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27</w:t>
      </w:r>
      <w:r w:rsidRPr="00B56AAE">
        <w:rPr>
          <w:rFonts w:ascii="Cambria" w:eastAsiaTheme="majorEastAsia" w:hAnsi="Cambria" w:cs="Times New Roman"/>
          <w:b/>
          <w:sz w:val="28"/>
          <w:szCs w:val="28"/>
          <w:vertAlign w:val="superscript"/>
          <w:lang w:val="en-AU" w:bidi="he-IL"/>
        </w:rPr>
        <w:t>th</w:t>
      </w:r>
      <w:r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,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  <w:r w:rsidR="00B56AAE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>2023</w:t>
      </w:r>
      <w:r w:rsidR="00887809">
        <w:rPr>
          <w:rFonts w:ascii="Cambria" w:eastAsiaTheme="majorEastAsia" w:hAnsi="Cambria" w:cs="Times New Roman"/>
          <w:b/>
          <w:sz w:val="28"/>
          <w:szCs w:val="28"/>
          <w:lang w:val="en-AU" w:bidi="he-IL"/>
        </w:rPr>
        <w:t xml:space="preserve"> </w:t>
      </w:r>
    </w:p>
    <w:p w14:paraId="230ACD56" w14:textId="4A91E5B6" w:rsidR="00B56AAE" w:rsidRDefault="00B56AAE" w:rsidP="00A07559">
      <w:pPr>
        <w:keepNext/>
        <w:keepLines/>
        <w:jc w:val="center"/>
        <w:outlineLvl w:val="2"/>
        <w:rPr>
          <w:rFonts w:eastAsiaTheme="majorEastAsia" w:cs="Times New Roman"/>
          <w:b/>
          <w:sz w:val="16"/>
          <w:szCs w:val="16"/>
          <w:lang w:val="en-AU" w:bidi="he-IL"/>
        </w:rPr>
      </w:pPr>
    </w:p>
    <w:p w14:paraId="659813BE" w14:textId="65BD363B" w:rsidR="00881497" w:rsidRDefault="00887809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</w:pP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1</w:t>
      </w:r>
      <w:r w:rsidRPr="00887809">
        <w:rPr>
          <w:rFonts w:ascii="Cambria" w:eastAsiaTheme="majorEastAsia" w:hAnsi="Cambria" w:cs="Times New Roman"/>
          <w:b/>
          <w:sz w:val="24"/>
          <w:szCs w:val="24"/>
          <w:vertAlign w:val="superscript"/>
          <w:lang w:val="en-AU" w:bidi="he-IL"/>
        </w:rPr>
        <w:t>st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881497" w:rsidRPr="00881497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day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881497" w:rsidRPr="00881497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of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881497" w:rsidRPr="00881497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Shavuot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3C2720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Sivan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3C2720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6,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 w:rsidR="003C2720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5783</w:t>
      </w:r>
    </w:p>
    <w:p w14:paraId="3893535D" w14:textId="76FA2238" w:rsidR="003C2720" w:rsidRDefault="003C2720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</w:pP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May</w:t>
      </w:r>
      <w:r w:rsidR="00887809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25/26,</w:t>
      </w:r>
      <w:r w:rsidR="00887809"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 xml:space="preserve"> </w:t>
      </w:r>
      <w:r>
        <w:rPr>
          <w:rFonts w:ascii="Cambria" w:eastAsiaTheme="majorEastAsia" w:hAnsi="Cambria" w:cs="Times New Roman"/>
          <w:b/>
          <w:sz w:val="24"/>
          <w:szCs w:val="24"/>
          <w:lang w:val="en-AU" w:bidi="he-IL"/>
        </w:rPr>
        <w:t>2023</w:t>
      </w:r>
    </w:p>
    <w:p w14:paraId="2F95EBDC" w14:textId="499EF311" w:rsidR="003C2720" w:rsidRPr="00887809" w:rsidRDefault="003C2720" w:rsidP="00A07559">
      <w:pPr>
        <w:keepNext/>
        <w:keepLines/>
        <w:jc w:val="center"/>
        <w:outlineLvl w:val="2"/>
        <w:rPr>
          <w:rFonts w:ascii="Cambria" w:eastAsiaTheme="majorEastAsia" w:hAnsi="Cambria" w:cs="Times New Roman"/>
          <w:b/>
          <w:sz w:val="16"/>
          <w:szCs w:val="16"/>
          <w:lang w:val="en-AU" w:bidi="he-IL"/>
        </w:rPr>
      </w:pPr>
    </w:p>
    <w:p w14:paraId="7752D4C3" w14:textId="2C507409" w:rsidR="00881497" w:rsidRPr="00881497" w:rsidRDefault="00881497" w:rsidP="003C2720">
      <w:pPr>
        <w:jc w:val="center"/>
        <w:rPr>
          <w:rFonts w:asciiTheme="minorHAnsi" w:eastAsiaTheme="majorEastAsia" w:hAnsiTheme="minorHAnsi" w:cstheme="minorHAnsi"/>
          <w:b/>
          <w:bCs/>
          <w:sz w:val="24"/>
          <w:szCs w:val="24"/>
          <w:lang w:bidi="he-IL"/>
        </w:rPr>
      </w:pP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Torah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Reading: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19:1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–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20:26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&amp;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Numbers</w:t>
      </w:r>
      <w:r w:rsidR="00887809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b/>
          <w:bCs/>
          <w:sz w:val="24"/>
          <w:szCs w:val="24"/>
          <w:lang w:val="en-AU" w:bidi="he-IL"/>
        </w:rPr>
        <w:t>28:26-31</w:t>
      </w:r>
    </w:p>
    <w:p w14:paraId="3FB929DC" w14:textId="33CE782A" w:rsidR="00881497" w:rsidRPr="00881497" w:rsidRDefault="00881497" w:rsidP="00881497">
      <w:pPr>
        <w:ind w:left="2880"/>
        <w:rPr>
          <w:rFonts w:asciiTheme="minorHAnsi" w:eastAsiaTheme="majorEastAsia" w:hAnsiTheme="minorHAnsi" w:cstheme="minorHAnsi"/>
          <w:sz w:val="16"/>
          <w:szCs w:val="16"/>
          <w:lang w:bidi="he-IL"/>
        </w:rPr>
      </w:pPr>
      <w:r w:rsidRPr="00881497">
        <w:rPr>
          <w:rFonts w:asciiTheme="minorHAnsi" w:eastAsiaTheme="majorEastAsia" w:hAnsiTheme="minorHAnsi" w:cstheme="minorHAnsi"/>
          <w:sz w:val="16"/>
          <w:szCs w:val="16"/>
          <w:cs/>
          <w:lang w:val="en-AU"/>
        </w:rPr>
        <w:t>‎</w:t>
      </w:r>
    </w:p>
    <w:p w14:paraId="3D87C1DA" w14:textId="781918AD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bidi="he-IL"/>
        </w:rPr>
      </w:pPr>
      <w:r w:rsidRPr="00881497">
        <w:rPr>
          <w:rFonts w:asciiTheme="minorHAnsi" w:eastAsiaTheme="majorEastAsia" w:hAnsiTheme="minorHAnsi" w:cstheme="minorHAnsi"/>
          <w:lang w:val="en-AU" w:bidi="he-IL"/>
        </w:rPr>
        <w:t>Reader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1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19:1-6</w:t>
      </w:r>
    </w:p>
    <w:p w14:paraId="1C249560" w14:textId="6B6D2226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bidi="he-IL"/>
        </w:rPr>
      </w:pPr>
      <w:r w:rsidRPr="00881497">
        <w:rPr>
          <w:rFonts w:asciiTheme="minorHAnsi" w:eastAsiaTheme="majorEastAsia" w:hAnsiTheme="minorHAnsi" w:cstheme="minorHAnsi"/>
          <w:cs/>
          <w:lang w:val="en-AU"/>
        </w:rPr>
        <w:t>‎</w:t>
      </w:r>
      <w:r w:rsidRPr="00881497">
        <w:rPr>
          <w:rFonts w:asciiTheme="minorHAnsi" w:eastAsiaTheme="majorEastAsia" w:hAnsiTheme="minorHAnsi" w:cstheme="minorHAnsi"/>
          <w:lang w:val="en-AU" w:bidi="he-IL"/>
        </w:rPr>
        <w:t>Reader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2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19:</w:t>
      </w:r>
      <w:r>
        <w:rPr>
          <w:rFonts w:asciiTheme="minorHAnsi" w:eastAsiaTheme="majorEastAsia" w:hAnsiTheme="minorHAnsi" w:cstheme="minorHAnsi"/>
          <w:lang w:val="en-AU" w:bidi="he-IL"/>
        </w:rPr>
        <w:t>7-13</w:t>
      </w:r>
    </w:p>
    <w:p w14:paraId="42833ACC" w14:textId="6EE38F4E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bidi="he-IL"/>
        </w:rPr>
      </w:pPr>
      <w:r w:rsidRPr="00881497">
        <w:rPr>
          <w:rFonts w:asciiTheme="minorHAnsi" w:eastAsiaTheme="majorEastAsia" w:hAnsiTheme="minorHAnsi" w:cstheme="minorHAnsi"/>
          <w:cs/>
          <w:lang w:val="en-AU"/>
        </w:rPr>
        <w:t>‎</w:t>
      </w:r>
      <w:r w:rsidRPr="00881497">
        <w:rPr>
          <w:rFonts w:asciiTheme="minorHAnsi" w:eastAsiaTheme="majorEastAsia" w:hAnsiTheme="minorHAnsi" w:cstheme="minorHAnsi"/>
          <w:lang w:val="en-AU" w:bidi="he-IL"/>
        </w:rPr>
        <w:t>Reader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3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19:1</w:t>
      </w:r>
      <w:r>
        <w:rPr>
          <w:rFonts w:asciiTheme="minorHAnsi" w:eastAsiaTheme="majorEastAsia" w:hAnsiTheme="minorHAnsi" w:cstheme="minorHAnsi"/>
          <w:lang w:val="en-AU" w:bidi="he-IL"/>
        </w:rPr>
        <w:t>4</w:t>
      </w:r>
      <w:r w:rsidRPr="00881497">
        <w:rPr>
          <w:rFonts w:asciiTheme="minorHAnsi" w:eastAsiaTheme="majorEastAsia" w:hAnsiTheme="minorHAnsi" w:cstheme="minorHAnsi"/>
          <w:lang w:val="en-AU" w:bidi="he-IL"/>
        </w:rPr>
        <w:t>-</w:t>
      </w:r>
      <w:r>
        <w:rPr>
          <w:rFonts w:asciiTheme="minorHAnsi" w:eastAsiaTheme="majorEastAsia" w:hAnsiTheme="minorHAnsi" w:cstheme="minorHAnsi"/>
          <w:lang w:val="en-AU" w:bidi="he-IL"/>
        </w:rPr>
        <w:t>19</w:t>
      </w:r>
    </w:p>
    <w:p w14:paraId="3F73836B" w14:textId="105B6D75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bidi="he-IL"/>
        </w:rPr>
      </w:pPr>
      <w:r w:rsidRPr="00881497">
        <w:rPr>
          <w:rFonts w:asciiTheme="minorHAnsi" w:eastAsiaTheme="majorEastAsia" w:hAnsiTheme="minorHAnsi" w:cstheme="minorHAnsi"/>
          <w:cs/>
          <w:lang w:val="en-AU"/>
        </w:rPr>
        <w:t>‎</w:t>
      </w:r>
      <w:r w:rsidRPr="00881497">
        <w:rPr>
          <w:rFonts w:asciiTheme="minorHAnsi" w:eastAsiaTheme="majorEastAsia" w:hAnsiTheme="minorHAnsi" w:cstheme="minorHAnsi"/>
          <w:lang w:val="en-AU" w:bidi="he-IL"/>
        </w:rPr>
        <w:t>Reader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4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19:</w:t>
      </w:r>
      <w:r>
        <w:rPr>
          <w:rFonts w:asciiTheme="minorHAnsi" w:eastAsiaTheme="majorEastAsia" w:hAnsiTheme="minorHAnsi" w:cstheme="minorHAnsi"/>
          <w:lang w:val="en-AU" w:bidi="he-IL"/>
        </w:rPr>
        <w:t>20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–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20:14</w:t>
      </w:r>
    </w:p>
    <w:p w14:paraId="4D857B82" w14:textId="1B6CACFB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val="en-AU" w:bidi="he-IL"/>
        </w:rPr>
      </w:pPr>
      <w:r w:rsidRPr="00881497">
        <w:rPr>
          <w:rFonts w:asciiTheme="minorHAnsi" w:eastAsiaTheme="majorEastAsia" w:hAnsiTheme="minorHAnsi" w:cstheme="minorHAnsi"/>
          <w:cs/>
          <w:lang w:val="en-AU"/>
        </w:rPr>
        <w:t>‎</w:t>
      </w:r>
      <w:r w:rsidRPr="00881497">
        <w:rPr>
          <w:rFonts w:asciiTheme="minorHAnsi" w:eastAsiaTheme="majorEastAsia" w:hAnsiTheme="minorHAnsi" w:cstheme="minorHAnsi"/>
          <w:lang w:val="en-AU" w:bidi="he-IL"/>
        </w:rPr>
        <w:t>Reader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5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Shemot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(Exodus)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>
        <w:rPr>
          <w:rFonts w:asciiTheme="minorHAnsi" w:eastAsiaTheme="majorEastAsia" w:hAnsiTheme="minorHAnsi" w:cstheme="minorHAnsi"/>
          <w:lang w:val="en-AU" w:bidi="he-IL"/>
        </w:rPr>
        <w:t>20:15-23</w:t>
      </w:r>
    </w:p>
    <w:p w14:paraId="49085105" w14:textId="4D311E97" w:rsidR="00881497" w:rsidRPr="00881497" w:rsidRDefault="00881497" w:rsidP="003C2720">
      <w:pPr>
        <w:ind w:left="3600"/>
        <w:jc w:val="left"/>
        <w:rPr>
          <w:rFonts w:asciiTheme="minorHAnsi" w:eastAsiaTheme="majorEastAsia" w:hAnsiTheme="minorHAnsi" w:cstheme="minorHAnsi"/>
          <w:lang w:bidi="he-IL"/>
        </w:rPr>
      </w:pPr>
      <w:r w:rsidRPr="00881497">
        <w:rPr>
          <w:rFonts w:asciiTheme="minorHAnsi" w:eastAsiaTheme="majorEastAsia" w:hAnsiTheme="minorHAnsi" w:cstheme="minorHAnsi"/>
          <w:lang w:val="en-AU" w:bidi="he-IL"/>
        </w:rPr>
        <w:t>Maftir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Numbers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Pr="00881497">
        <w:rPr>
          <w:rFonts w:asciiTheme="minorHAnsi" w:eastAsiaTheme="majorEastAsia" w:hAnsiTheme="minorHAnsi" w:cstheme="minorHAnsi"/>
          <w:lang w:val="en-AU" w:bidi="he-IL"/>
        </w:rPr>
        <w:t>28:26-31</w:t>
      </w:r>
      <w:r w:rsidRPr="00881497">
        <w:rPr>
          <w:rFonts w:asciiTheme="minorHAnsi" w:eastAsiaTheme="majorEastAsia" w:hAnsiTheme="minorHAnsi" w:cstheme="minorHAnsi"/>
          <w:cs/>
          <w:lang w:val="en-AU"/>
        </w:rPr>
        <w:t>‎</w:t>
      </w:r>
    </w:p>
    <w:p w14:paraId="749378EB" w14:textId="4EE1E86B" w:rsidR="00881497" w:rsidRDefault="00881497" w:rsidP="003C2720">
      <w:pPr>
        <w:ind w:left="2880" w:firstLine="720"/>
        <w:rPr>
          <w:rFonts w:asciiTheme="minorHAnsi" w:eastAsiaTheme="majorEastAsia" w:hAnsiTheme="minorHAnsi" w:cstheme="minorHAnsi"/>
          <w:lang w:bidi="he-IL"/>
        </w:rPr>
      </w:pPr>
      <w:r>
        <w:rPr>
          <w:rFonts w:asciiTheme="minorHAnsi" w:eastAsiaTheme="majorEastAsia" w:hAnsiTheme="minorHAnsi" w:cstheme="minorHAnsi"/>
          <w:lang w:val="en-AU" w:bidi="he-IL"/>
        </w:rPr>
        <w:t>Ashlamata:</w:t>
      </w:r>
      <w:r w:rsidR="00887809">
        <w:rPr>
          <w:rFonts w:asciiTheme="minorHAnsi" w:eastAsiaTheme="majorEastAsia" w:hAnsiTheme="minorHAnsi" w:cstheme="minorHAnsi"/>
          <w:lang w:val="en-AU" w:bidi="he-IL"/>
        </w:rPr>
        <w:t xml:space="preserve"> </w:t>
      </w:r>
      <w:r w:rsidR="006C4246" w:rsidRPr="006C4246">
        <w:rPr>
          <w:rFonts w:asciiTheme="minorHAnsi" w:eastAsiaTheme="majorEastAsia" w:hAnsiTheme="minorHAnsi" w:cstheme="minorHAnsi"/>
          <w:lang w:bidi="he-IL"/>
        </w:rPr>
        <w:t>Ezekiel</w:t>
      </w:r>
      <w:r w:rsidR="00887809">
        <w:rPr>
          <w:rFonts w:asciiTheme="minorHAnsi" w:eastAsiaTheme="majorEastAsia" w:hAnsiTheme="minorHAnsi" w:cstheme="minorHAnsi"/>
          <w:lang w:bidi="he-IL"/>
        </w:rPr>
        <w:t xml:space="preserve"> </w:t>
      </w:r>
      <w:r w:rsidR="006C4246" w:rsidRPr="006C4246">
        <w:rPr>
          <w:rFonts w:asciiTheme="minorHAnsi" w:eastAsiaTheme="majorEastAsia" w:hAnsiTheme="minorHAnsi" w:cstheme="minorHAnsi"/>
          <w:lang w:bidi="he-IL"/>
        </w:rPr>
        <w:t>1:1-28;</w:t>
      </w:r>
      <w:r w:rsidR="00887809">
        <w:rPr>
          <w:rFonts w:asciiTheme="minorHAnsi" w:eastAsiaTheme="majorEastAsia" w:hAnsiTheme="minorHAnsi" w:cstheme="minorHAnsi"/>
          <w:lang w:bidi="he-IL"/>
        </w:rPr>
        <w:t xml:space="preserve"> </w:t>
      </w:r>
      <w:r w:rsidR="006C4246" w:rsidRPr="006C4246">
        <w:rPr>
          <w:rFonts w:asciiTheme="minorHAnsi" w:eastAsiaTheme="majorEastAsia" w:hAnsiTheme="minorHAnsi" w:cstheme="minorHAnsi"/>
          <w:lang w:bidi="he-IL"/>
        </w:rPr>
        <w:t>3:12</w:t>
      </w:r>
    </w:p>
    <w:p w14:paraId="45C0213C" w14:textId="6993D966" w:rsidR="003C2720" w:rsidRDefault="003C2720" w:rsidP="003C2720">
      <w:pPr>
        <w:ind w:left="2880" w:firstLine="720"/>
        <w:rPr>
          <w:rFonts w:asciiTheme="minorHAnsi" w:eastAsiaTheme="majorEastAsia" w:hAnsiTheme="minorHAnsi" w:cstheme="minorHAnsi"/>
          <w:lang w:bidi="he-IL"/>
        </w:rPr>
      </w:pPr>
      <w:r>
        <w:rPr>
          <w:rFonts w:asciiTheme="minorHAnsi" w:eastAsiaTheme="majorEastAsia" w:hAnsiTheme="minorHAnsi" w:cstheme="minorHAnsi"/>
          <w:lang w:bidi="he-IL"/>
        </w:rPr>
        <w:t>Ruth</w:t>
      </w:r>
      <w:r w:rsidR="00887809">
        <w:rPr>
          <w:rFonts w:asciiTheme="minorHAnsi" w:eastAsiaTheme="majorEastAsia" w:hAnsiTheme="minorHAnsi" w:cstheme="minorHAnsi"/>
          <w:lang w:bidi="he-IL"/>
        </w:rPr>
        <w:t xml:space="preserve"> </w:t>
      </w:r>
      <w:r>
        <w:rPr>
          <w:rFonts w:asciiTheme="minorHAnsi" w:eastAsiaTheme="majorEastAsia" w:hAnsiTheme="minorHAnsi" w:cstheme="minorHAnsi"/>
          <w:lang w:bidi="he-IL"/>
        </w:rPr>
        <w:t>1:1</w:t>
      </w:r>
      <w:r w:rsidR="00887809">
        <w:rPr>
          <w:rFonts w:asciiTheme="minorHAnsi" w:eastAsiaTheme="majorEastAsia" w:hAnsiTheme="minorHAnsi" w:cstheme="minorHAnsi"/>
          <w:lang w:bidi="he-IL"/>
        </w:rPr>
        <w:t xml:space="preserve"> </w:t>
      </w:r>
      <w:r>
        <w:rPr>
          <w:rFonts w:asciiTheme="minorHAnsi" w:eastAsiaTheme="majorEastAsia" w:hAnsiTheme="minorHAnsi" w:cstheme="minorHAnsi"/>
          <w:lang w:bidi="he-IL"/>
        </w:rPr>
        <w:t>–</w:t>
      </w:r>
      <w:r w:rsidR="00887809">
        <w:rPr>
          <w:rFonts w:asciiTheme="minorHAnsi" w:eastAsiaTheme="majorEastAsia" w:hAnsiTheme="minorHAnsi" w:cstheme="minorHAnsi"/>
          <w:lang w:bidi="he-IL"/>
        </w:rPr>
        <w:t xml:space="preserve"> </w:t>
      </w:r>
      <w:r>
        <w:rPr>
          <w:rFonts w:asciiTheme="minorHAnsi" w:eastAsiaTheme="majorEastAsia" w:hAnsiTheme="minorHAnsi" w:cstheme="minorHAnsi"/>
          <w:lang w:bidi="he-IL"/>
        </w:rPr>
        <w:t>3:7</w:t>
      </w:r>
    </w:p>
    <w:p w14:paraId="16E08AD3" w14:textId="279C6C1C" w:rsidR="00887809" w:rsidRPr="00881497" w:rsidRDefault="00887809" w:rsidP="003C2720">
      <w:pPr>
        <w:ind w:left="2880" w:firstLine="720"/>
        <w:rPr>
          <w:rFonts w:asciiTheme="minorHAnsi" w:eastAsiaTheme="majorEastAsia" w:hAnsiTheme="minorHAnsi" w:cstheme="minorHAnsi"/>
          <w:lang w:val="en-AU" w:bidi="he-IL"/>
        </w:rPr>
      </w:pPr>
    </w:p>
    <w:p w14:paraId="707A2778" w14:textId="444C162D" w:rsidR="007E2B3A" w:rsidRPr="00B56AAE" w:rsidRDefault="00E40CEE" w:rsidP="00A07559">
      <w:pPr>
        <w:keepNext/>
        <w:keepLines/>
        <w:jc w:val="center"/>
        <w:outlineLvl w:val="2"/>
        <w:rPr>
          <w:rFonts w:ascii="Cambria" w:eastAsiaTheme="majorEastAsia" w:hAnsi="Cambria" w:cstheme="minorHAnsi"/>
          <w:b/>
          <w:sz w:val="28"/>
          <w:szCs w:val="28"/>
          <w:lang w:val="en-AU" w:bidi="he-IL"/>
        </w:rPr>
      </w:pPr>
      <w:r w:rsidRPr="00B56AAE">
        <w:rPr>
          <w:rFonts w:ascii="Cambria" w:eastAsiaTheme="majorEastAsia" w:hAnsi="Cambria" w:cstheme="minorHAnsi"/>
          <w:b/>
          <w:sz w:val="28"/>
          <w:szCs w:val="28"/>
          <w:lang w:val="en-AU" w:bidi="he-IL"/>
        </w:rPr>
        <w:t>Next</w:t>
      </w:r>
      <w:r w:rsidR="00887809">
        <w:rPr>
          <w:rFonts w:ascii="Cambria" w:eastAsiaTheme="majorEastAsia" w:hAnsi="Cambria" w:cstheme="minorHAnsi"/>
          <w:b/>
          <w:sz w:val="28"/>
          <w:szCs w:val="28"/>
          <w:lang w:val="en-AU" w:bidi="he-IL"/>
        </w:rPr>
        <w:t xml:space="preserve"> </w:t>
      </w:r>
      <w:r w:rsidRPr="00B56AAE">
        <w:rPr>
          <w:rFonts w:ascii="Cambria" w:eastAsiaTheme="majorEastAsia" w:hAnsi="Cambria" w:cstheme="minorHAnsi"/>
          <w:b/>
          <w:sz w:val="28"/>
          <w:szCs w:val="28"/>
          <w:lang w:val="en-AU" w:bidi="he-IL"/>
        </w:rPr>
        <w:t>Shabbat:</w:t>
      </w:r>
    </w:p>
    <w:p w14:paraId="0A04EB90" w14:textId="525C9523" w:rsidR="00D878AC" w:rsidRPr="00881497" w:rsidRDefault="00D878AC" w:rsidP="00A07559">
      <w:pPr>
        <w:jc w:val="center"/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</w:pP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2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vertAlign w:val="superscript"/>
          <w:lang w:val="en-AU" w:bidi="he-IL"/>
        </w:rPr>
        <w:t>nd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Day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of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Shavuot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–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Sivan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7,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5783</w:t>
      </w:r>
    </w:p>
    <w:p w14:paraId="2C2C310E" w14:textId="5B8A5047" w:rsidR="00D878AC" w:rsidRPr="00881497" w:rsidRDefault="00D878AC" w:rsidP="00A07559">
      <w:pPr>
        <w:jc w:val="center"/>
        <w:rPr>
          <w:rFonts w:ascii="Cambria" w:eastAsia="Times New Roman" w:hAnsi="Cambria" w:cstheme="minorHAnsi"/>
          <w:color w:val="000000"/>
          <w:sz w:val="24"/>
          <w:szCs w:val="24"/>
          <w:lang w:bidi="he-IL"/>
        </w:rPr>
      </w:pP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May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26/27,</w:t>
      </w:r>
      <w:r w:rsidR="00887809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="Cambria" w:eastAsia="Times New Roman" w:hAnsi="Cambria" w:cstheme="minorHAnsi"/>
          <w:b/>
          <w:bCs/>
          <w:color w:val="000000"/>
          <w:sz w:val="24"/>
          <w:szCs w:val="24"/>
          <w:lang w:val="en-AU" w:bidi="he-IL"/>
        </w:rPr>
        <w:t>2023</w:t>
      </w:r>
    </w:p>
    <w:p w14:paraId="79CDA7E9" w14:textId="1B771671" w:rsidR="00D878AC" w:rsidRPr="0028309D" w:rsidRDefault="00887809" w:rsidP="00A07559">
      <w:pPr>
        <w:rPr>
          <w:rFonts w:asciiTheme="minorHAnsi" w:eastAsia="Times New Roman" w:hAnsiTheme="minorHAnsi" w:cstheme="minorHAnsi"/>
          <w:color w:val="000000"/>
          <w:sz w:val="16"/>
          <w:szCs w:val="16"/>
          <w:lang w:bidi="he-IL"/>
        </w:rPr>
      </w:pPr>
      <w:r>
        <w:rPr>
          <w:rFonts w:asciiTheme="minorHAnsi" w:eastAsia="Times New Roman" w:hAnsiTheme="minorHAnsi" w:cstheme="minorHAnsi"/>
          <w:color w:val="000000"/>
          <w:sz w:val="16"/>
          <w:szCs w:val="16"/>
          <w:lang w:val="en-AU" w:bidi="he-IL"/>
        </w:rPr>
        <w:t xml:space="preserve"> </w:t>
      </w:r>
    </w:p>
    <w:p w14:paraId="61AF831D" w14:textId="24A6ED33" w:rsidR="00D878AC" w:rsidRPr="00881497" w:rsidRDefault="00D878AC" w:rsidP="00A07559">
      <w:pPr>
        <w:jc w:val="center"/>
        <w:rPr>
          <w:rFonts w:asciiTheme="minorHAnsi" w:eastAsia="Times New Roman" w:hAnsiTheme="minorHAnsi" w:cstheme="minorHAnsi"/>
          <w:color w:val="000000"/>
          <w:sz w:val="24"/>
          <w:szCs w:val="24"/>
          <w:lang w:bidi="he-IL"/>
        </w:rPr>
      </w:pP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Torah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Reading: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Deuteronomy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="00FF4771"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14:22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="00FF4771"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–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="00FF4771"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16:17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&amp;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Numbers</w:t>
      </w:r>
      <w:r w:rsidR="00887809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881497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n-AU" w:bidi="he-IL"/>
        </w:rPr>
        <w:t>28:26-31</w:t>
      </w:r>
    </w:p>
    <w:p w14:paraId="2545D7EA" w14:textId="77777777" w:rsidR="00D878AC" w:rsidRPr="00881497" w:rsidRDefault="00D878AC" w:rsidP="00A07559">
      <w:pPr>
        <w:rPr>
          <w:rFonts w:asciiTheme="minorHAnsi" w:eastAsia="Times New Roman" w:hAnsiTheme="minorHAnsi" w:cstheme="minorHAnsi"/>
          <w:color w:val="000000"/>
          <w:sz w:val="24"/>
          <w:szCs w:val="24"/>
          <w:lang w:bidi="he-IL"/>
        </w:rPr>
      </w:pPr>
      <w:r w:rsidRPr="00881497">
        <w:rPr>
          <w:rFonts w:asciiTheme="minorHAnsi" w:eastAsia="Times New Roman" w:hAnsiTheme="minorHAnsi" w:cstheme="minorHAnsi"/>
          <w:color w:val="000000"/>
          <w:sz w:val="24"/>
          <w:szCs w:val="24"/>
          <w:cs/>
        </w:rPr>
        <w:t>‎</w:t>
      </w:r>
    </w:p>
    <w:p w14:paraId="0378E076" w14:textId="23E943F7" w:rsidR="00D878AC" w:rsidRPr="00BE07BD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1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(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Deuteronomy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14:22:29</w:t>
      </w:r>
    </w:p>
    <w:p w14:paraId="4F47C809" w14:textId="31C81551" w:rsidR="00D878AC" w:rsidRPr="00BE07BD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2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5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: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1-18</w:t>
      </w:r>
    </w:p>
    <w:p w14:paraId="0FD1F1D1" w14:textId="69D4D21C" w:rsidR="00D878AC" w:rsidRPr="00BE07BD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3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5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: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19-23</w:t>
      </w:r>
    </w:p>
    <w:p w14:paraId="04368BA9" w14:textId="1FA8B782" w:rsidR="00D878AC" w:rsidRPr="00BE07BD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4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6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: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1-3</w:t>
      </w:r>
    </w:p>
    <w:p w14:paraId="3B9896BB" w14:textId="79BFFFE1" w:rsidR="00D878AC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val="en-AU" w:bidi="he-IL"/>
        </w:rPr>
      </w:pP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5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6</w:t>
      </w:r>
      <w:r w:rsidR="00FF4771"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:</w:t>
      </w:r>
      <w:r w:rsidR="00FF4771">
        <w:rPr>
          <w:rFonts w:asciiTheme="minorHAnsi" w:eastAsia="Times New Roman" w:hAnsiTheme="minorHAnsi" w:cstheme="minorHAnsi"/>
          <w:color w:val="000000"/>
          <w:lang w:val="en-AU" w:bidi="he-IL"/>
        </w:rPr>
        <w:t>4-8</w:t>
      </w:r>
    </w:p>
    <w:p w14:paraId="7B3AD6F7" w14:textId="4F3FBC6D" w:rsidR="00FF4771" w:rsidRDefault="00FF4771" w:rsidP="00FF4771">
      <w:pPr>
        <w:ind w:left="3600"/>
        <w:rPr>
          <w:rFonts w:asciiTheme="minorHAnsi" w:eastAsia="Times New Roman" w:hAnsiTheme="minorHAnsi" w:cstheme="minorHAnsi"/>
          <w:color w:val="000000"/>
          <w:lang w:val="en-AU" w:bidi="he-IL"/>
        </w:rPr>
      </w:pPr>
      <w:r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>
        <w:rPr>
          <w:rFonts w:asciiTheme="minorHAnsi" w:eastAsia="Times New Roman" w:hAnsiTheme="minorHAnsi" w:cstheme="minorHAnsi"/>
          <w:color w:val="000000"/>
          <w:lang w:val="en-AU" w:bidi="he-IL"/>
        </w:rPr>
        <w:t>6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FF4771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>
        <w:rPr>
          <w:rFonts w:asciiTheme="minorHAnsi" w:eastAsia="Times New Roman" w:hAnsiTheme="minorHAnsi" w:cstheme="minorHAnsi"/>
          <w:color w:val="000000"/>
          <w:lang w:val="en-AU" w:bidi="he-IL"/>
        </w:rPr>
        <w:t>6:9-12</w:t>
      </w:r>
    </w:p>
    <w:p w14:paraId="0DAB38EE" w14:textId="0EC05B2F" w:rsidR="0028309D" w:rsidRPr="00BE07BD" w:rsidRDefault="0028309D" w:rsidP="0028309D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/>
          <w:color w:val="000000"/>
          <w:lang w:val="en-AU" w:bidi="he-IL"/>
        </w:rPr>
        <w:t>Reader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>
        <w:rPr>
          <w:rFonts w:asciiTheme="minorHAnsi" w:eastAsia="Times New Roman" w:hAnsiTheme="minorHAnsi" w:cstheme="minorHAnsi"/>
          <w:color w:val="000000"/>
          <w:lang w:val="en-AU" w:bidi="he-IL"/>
        </w:rPr>
        <w:t>7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28309D">
        <w:rPr>
          <w:rFonts w:asciiTheme="minorHAnsi" w:eastAsia="Times New Roman" w:hAnsiTheme="minorHAnsi" w:cstheme="minorHAnsi"/>
          <w:color w:val="000000"/>
          <w:lang w:val="en-AU" w:bidi="he-IL"/>
        </w:rPr>
        <w:t>Debarim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28309D">
        <w:rPr>
          <w:rFonts w:asciiTheme="minorHAnsi" w:eastAsia="Times New Roman" w:hAnsiTheme="minorHAnsi" w:cstheme="minorHAnsi"/>
          <w:color w:val="000000"/>
          <w:lang w:val="en-AU" w:bidi="he-IL"/>
        </w:rPr>
        <w:t>(Deuteronomy)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28309D">
        <w:rPr>
          <w:rFonts w:asciiTheme="minorHAnsi" w:eastAsia="Times New Roman" w:hAnsiTheme="minorHAnsi" w:cstheme="minorHAnsi"/>
          <w:color w:val="000000"/>
          <w:lang w:val="en-AU" w:bidi="he-IL"/>
        </w:rPr>
        <w:t>1</w:t>
      </w:r>
      <w:r>
        <w:rPr>
          <w:rFonts w:asciiTheme="minorHAnsi" w:eastAsia="Times New Roman" w:hAnsiTheme="minorHAnsi" w:cstheme="minorHAnsi"/>
          <w:color w:val="000000"/>
          <w:lang w:val="en-AU" w:bidi="he-IL"/>
        </w:rPr>
        <w:t>6:13-17</w:t>
      </w:r>
    </w:p>
    <w:p w14:paraId="67DB5095" w14:textId="2BCA8D75" w:rsidR="00D878AC" w:rsidRPr="00BE07BD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Maftir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Numbers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28:26-31</w:t>
      </w: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</w:p>
    <w:p w14:paraId="63AF5D5C" w14:textId="324A2D97" w:rsidR="00D878AC" w:rsidRDefault="00D878AC" w:rsidP="00FF4771">
      <w:pPr>
        <w:ind w:left="3600"/>
        <w:rPr>
          <w:rFonts w:asciiTheme="minorHAnsi" w:eastAsia="Times New Roman" w:hAnsiTheme="minorHAnsi" w:cstheme="minorHAnsi"/>
          <w:color w:val="000000"/>
          <w:cs/>
        </w:rPr>
      </w:pP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Ashlamatah: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Habakkuk</w:t>
      </w:r>
      <w:r w:rsidR="00887809">
        <w:rPr>
          <w:rFonts w:asciiTheme="minorHAnsi" w:eastAsia="Times New Roman" w:hAnsiTheme="minorHAnsi" w:cstheme="minorHAnsi"/>
          <w:color w:val="000000"/>
          <w:lang w:val="en-AU" w:bidi="he-IL"/>
        </w:rPr>
        <w:t xml:space="preserve"> </w:t>
      </w:r>
      <w:r w:rsidRPr="00BE07BD">
        <w:rPr>
          <w:rFonts w:asciiTheme="minorHAnsi" w:eastAsia="Times New Roman" w:hAnsiTheme="minorHAnsi" w:cstheme="minorHAnsi"/>
          <w:color w:val="000000"/>
          <w:lang w:val="en-AU" w:bidi="he-IL"/>
        </w:rPr>
        <w:t>2:20-3:19</w:t>
      </w:r>
      <w:r w:rsidRPr="00BE07BD">
        <w:rPr>
          <w:rFonts w:asciiTheme="minorHAnsi" w:eastAsia="Times New Roman" w:hAnsiTheme="minorHAnsi" w:cstheme="minorHAnsi"/>
          <w:color w:val="000000"/>
          <w:cs/>
        </w:rPr>
        <w:t>‎</w:t>
      </w:r>
    </w:p>
    <w:p w14:paraId="4D8CBF0F" w14:textId="3B10BFB6" w:rsidR="003C2720" w:rsidRPr="00BE07BD" w:rsidRDefault="003C2720" w:rsidP="00FF4771">
      <w:pPr>
        <w:ind w:left="3600"/>
        <w:rPr>
          <w:rFonts w:asciiTheme="minorHAnsi" w:eastAsia="Times New Roman" w:hAnsiTheme="minorHAnsi" w:cstheme="minorHAnsi"/>
          <w:color w:val="000000"/>
          <w:lang w:bidi="he-IL"/>
        </w:rPr>
      </w:pPr>
      <w:r>
        <w:rPr>
          <w:rFonts w:asciiTheme="minorHAnsi" w:eastAsia="Times New Roman" w:hAnsiTheme="minorHAnsi" w:cstheme="minorHAnsi" w:hint="cs"/>
          <w:color w:val="000000"/>
          <w:cs/>
        </w:rPr>
        <w:t>Ruth</w:t>
      </w:r>
      <w:r w:rsidR="00887809">
        <w:rPr>
          <w:rFonts w:asciiTheme="minorHAnsi" w:eastAsia="Times New Roman" w:hAnsiTheme="minorHAnsi" w:cstheme="minorHAnsi" w:hint="cs"/>
          <w:color w:val="000000"/>
        </w:rPr>
        <w:t xml:space="preserve"> </w:t>
      </w:r>
      <w:r>
        <w:rPr>
          <w:rFonts w:asciiTheme="minorHAnsi" w:eastAsia="Times New Roman" w:hAnsiTheme="minorHAnsi" w:cstheme="minorHAnsi" w:hint="cs"/>
          <w:color w:val="000000"/>
          <w:cs/>
        </w:rPr>
        <w:t>3:8</w:t>
      </w:r>
      <w:r w:rsidR="00887809">
        <w:rPr>
          <w:rFonts w:asciiTheme="minorHAnsi" w:eastAsia="Times New Roman" w:hAnsiTheme="minorHAnsi" w:cstheme="minorHAnsi" w:hint="cs"/>
          <w:color w:val="000000"/>
        </w:rPr>
        <w:t xml:space="preserve"> </w:t>
      </w:r>
      <w:r>
        <w:rPr>
          <w:rFonts w:asciiTheme="minorHAnsi" w:eastAsia="Times New Roman" w:hAnsiTheme="minorHAnsi" w:cstheme="minorHAnsi"/>
          <w:color w:val="000000"/>
        </w:rPr>
        <w:t>–</w:t>
      </w:r>
      <w:r w:rsidR="00887809">
        <w:rPr>
          <w:rFonts w:asciiTheme="minorHAnsi" w:eastAsia="Times New Roman" w:hAnsiTheme="minorHAnsi" w:cstheme="minorHAnsi" w:hint="cs"/>
          <w:color w:val="000000"/>
        </w:rPr>
        <w:t xml:space="preserve"> </w:t>
      </w:r>
      <w:r>
        <w:rPr>
          <w:rFonts w:asciiTheme="minorHAnsi" w:eastAsia="Times New Roman" w:hAnsiTheme="minorHAnsi" w:cstheme="minorHAnsi" w:hint="cs"/>
          <w:color w:val="000000"/>
          <w:cs/>
        </w:rPr>
        <w:t>4:22</w:t>
      </w:r>
    </w:p>
    <w:p w14:paraId="599D8E94" w14:textId="2CD533AD" w:rsidR="00D878AC" w:rsidRPr="00A12F4E" w:rsidRDefault="00887809" w:rsidP="00A07559">
      <w:pPr>
        <w:pBdr>
          <w:bottom w:val="double" w:sz="6" w:space="1" w:color="auto"/>
        </w:pBdr>
        <w:rPr>
          <w:rFonts w:eastAsia="Times New Roman" w:cs="Calibri"/>
          <w:color w:val="000000"/>
          <w:lang w:bidi="he-IL"/>
        </w:rPr>
      </w:pPr>
      <w:r>
        <w:rPr>
          <w:rFonts w:eastAsia="Times New Roman" w:cs="Times New Roman"/>
          <w:b/>
          <w:bCs/>
          <w:color w:val="000000"/>
          <w:lang w:val="en-AU" w:bidi="he-IL"/>
        </w:rPr>
        <w:t xml:space="preserve"> </w:t>
      </w:r>
    </w:p>
    <w:p w14:paraId="786F6AE1" w14:textId="77777777" w:rsidR="00881497" w:rsidRDefault="00881497" w:rsidP="00A07559">
      <w:pPr>
        <w:keepNext/>
        <w:keepLines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</w:p>
    <w:p w14:paraId="4E2FC568" w14:textId="77777777" w:rsidR="00881497" w:rsidRDefault="00881497" w:rsidP="00A07559">
      <w:pPr>
        <w:keepNext/>
        <w:keepLines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</w:p>
    <w:p w14:paraId="19491065" w14:textId="656426C2" w:rsidR="007E2B3A" w:rsidRPr="00684C00" w:rsidRDefault="007E2B3A" w:rsidP="00A07559">
      <w:pPr>
        <w:keepNext/>
        <w:keepLines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  <w:r w:rsidRPr="00684C00">
        <w:rPr>
          <w:rFonts w:ascii="Algerian" w:eastAsiaTheme="majorEastAsia" w:hAnsi="Algerian" w:cstheme="majorBidi"/>
          <w:b/>
          <w:noProof/>
          <w:sz w:val="28"/>
          <w:szCs w:val="28"/>
          <w:lang w:val="en-AU" w:bidi="he-IL"/>
        </w:rPr>
        <w:drawing>
          <wp:inline distT="0" distB="0" distL="0" distR="0" wp14:anchorId="5AF23DA3" wp14:editId="1A336CAF">
            <wp:extent cx="1513840" cy="551180"/>
            <wp:effectExtent l="0" t="0" r="0" b="127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55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6B874" w14:textId="77777777" w:rsidR="007E2B3A" w:rsidRPr="00684C00" w:rsidRDefault="007E2B3A" w:rsidP="00A07559">
      <w:pPr>
        <w:jc w:val="center"/>
        <w:rPr>
          <w:rFonts w:eastAsia="Times New Roman" w:cs="Times New Roman"/>
          <w:color w:val="000000"/>
          <w:lang w:bidi="he-IL"/>
        </w:rPr>
      </w:pPr>
    </w:p>
    <w:p w14:paraId="53DEF1BD" w14:textId="77777777" w:rsidR="007E2B3A" w:rsidRPr="00684C00" w:rsidRDefault="007E2B3A" w:rsidP="00A07559">
      <w:pPr>
        <w:jc w:val="center"/>
        <w:rPr>
          <w:rFonts w:eastAsia="Times New Roman" w:cs="Times New Roman"/>
          <w:color w:val="000000"/>
          <w:lang w:bidi="he-IL"/>
        </w:rPr>
      </w:pPr>
    </w:p>
    <w:p w14:paraId="2AECB0F5" w14:textId="6EBA6573" w:rsidR="007E2B3A" w:rsidRPr="006E41FD" w:rsidRDefault="007E2B3A" w:rsidP="00A07559">
      <w:pPr>
        <w:jc w:val="center"/>
        <w:rPr>
          <w:rFonts w:ascii="Cambria" w:eastAsia="Times New Roman" w:hAnsi="Cambria" w:cs="Calibri"/>
          <w:color w:val="000000"/>
          <w:lang w:val="en-AU" w:bidi="he-IL"/>
        </w:rPr>
      </w:pPr>
      <w:r w:rsidRPr="006E41FD">
        <w:rPr>
          <w:rFonts w:ascii="Cambria" w:eastAsia="Times New Roman" w:hAnsi="Cambria" w:cs="Calibri"/>
          <w:sz w:val="24"/>
          <w:szCs w:val="24"/>
          <w:lang w:bidi="he-IL"/>
        </w:rPr>
        <w:t>Hakham</w:t>
      </w:r>
      <w:r w:rsidR="00887809">
        <w:rPr>
          <w:rFonts w:ascii="Cambria" w:eastAsia="Times New Roman" w:hAnsi="Cambria" w:cs="Calibri"/>
          <w:sz w:val="24"/>
          <w:szCs w:val="24"/>
          <w:lang w:bidi="he-IL"/>
        </w:rPr>
        <w:t xml:space="preserve"> </w:t>
      </w:r>
      <w:r w:rsidRPr="006E41FD">
        <w:rPr>
          <w:rFonts w:ascii="Cambria" w:eastAsia="Times New Roman" w:hAnsi="Cambria" w:cs="Calibri"/>
          <w:sz w:val="24"/>
          <w:szCs w:val="24"/>
          <w:lang w:bidi="he-IL"/>
        </w:rPr>
        <w:t>Dr.</w:t>
      </w:r>
      <w:r w:rsidR="00887809">
        <w:rPr>
          <w:rFonts w:ascii="Cambria" w:eastAsia="Times New Roman" w:hAnsi="Cambria" w:cs="Calibri"/>
          <w:sz w:val="24"/>
          <w:szCs w:val="24"/>
          <w:lang w:bidi="he-IL"/>
        </w:rPr>
        <w:t xml:space="preserve"> </w:t>
      </w:r>
      <w:r w:rsidRPr="006E41FD">
        <w:rPr>
          <w:rFonts w:ascii="Cambria" w:eastAsia="Times New Roman" w:hAnsi="Cambria" w:cs="Calibri"/>
          <w:sz w:val="24"/>
          <w:szCs w:val="24"/>
          <w:lang w:bidi="he-IL"/>
        </w:rPr>
        <w:t>Yosef</w:t>
      </w:r>
      <w:r w:rsidR="00887809">
        <w:rPr>
          <w:rFonts w:ascii="Cambria" w:eastAsia="Times New Roman" w:hAnsi="Cambria" w:cs="Calibri"/>
          <w:sz w:val="24"/>
          <w:szCs w:val="24"/>
          <w:lang w:bidi="he-IL"/>
        </w:rPr>
        <w:t xml:space="preserve"> </w:t>
      </w:r>
      <w:r w:rsidRPr="006E41FD">
        <w:rPr>
          <w:rFonts w:ascii="Cambria" w:eastAsia="Times New Roman" w:hAnsi="Cambria" w:cs="Calibri"/>
          <w:sz w:val="24"/>
          <w:szCs w:val="24"/>
          <w:lang w:bidi="he-IL"/>
        </w:rPr>
        <w:t>ben</w:t>
      </w:r>
      <w:r w:rsidR="00887809">
        <w:rPr>
          <w:rFonts w:ascii="Cambria" w:eastAsia="Times New Roman" w:hAnsi="Cambria" w:cs="Calibri"/>
          <w:sz w:val="24"/>
          <w:szCs w:val="24"/>
          <w:lang w:bidi="he-IL"/>
        </w:rPr>
        <w:t xml:space="preserve"> </w:t>
      </w:r>
      <w:r w:rsidRPr="006E41FD">
        <w:rPr>
          <w:rFonts w:ascii="Cambria" w:eastAsia="Times New Roman" w:hAnsi="Cambria" w:cs="Calibri"/>
          <w:sz w:val="24"/>
          <w:szCs w:val="24"/>
          <w:lang w:bidi="he-IL"/>
        </w:rPr>
        <w:t>Haggai</w:t>
      </w:r>
    </w:p>
    <w:p w14:paraId="554D83EA" w14:textId="62FBD60D" w:rsidR="007E2B3A" w:rsidRPr="006E41FD" w:rsidRDefault="007E2B3A" w:rsidP="00A07559">
      <w:pPr>
        <w:jc w:val="center"/>
        <w:rPr>
          <w:rFonts w:ascii="Cambria" w:eastAsia="Times New Roman" w:hAnsi="Cambria" w:cs="Calibri"/>
          <w:color w:val="000000"/>
          <w:lang w:val="en-AU" w:bidi="he-IL"/>
        </w:rPr>
      </w:pPr>
      <w:r w:rsidRPr="006E41FD">
        <w:rPr>
          <w:rFonts w:ascii="Cambria" w:eastAsia="Times New Roman" w:hAnsi="Cambria" w:cs="Calibri"/>
          <w:color w:val="000000"/>
          <w:lang w:val="en-AU" w:bidi="he-IL"/>
        </w:rPr>
        <w:t>Rabbi</w:t>
      </w:r>
      <w:r w:rsidR="00887809">
        <w:rPr>
          <w:rFonts w:ascii="Cambria" w:eastAsia="Times New Roman" w:hAnsi="Cambria" w:cs="Calibri"/>
          <w:color w:val="000000"/>
          <w:lang w:val="en-AU"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val="en-AU" w:bidi="he-IL"/>
        </w:rPr>
        <w:t>Dr.</w:t>
      </w:r>
      <w:r w:rsidR="00887809">
        <w:rPr>
          <w:rFonts w:ascii="Cambria" w:eastAsia="Times New Roman" w:hAnsi="Cambria" w:cs="Calibri"/>
          <w:color w:val="000000"/>
          <w:lang w:val="en-AU"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val="en-AU" w:bidi="he-IL"/>
        </w:rPr>
        <w:t>Hillel</w:t>
      </w:r>
      <w:r w:rsidR="00887809">
        <w:rPr>
          <w:rFonts w:ascii="Cambria" w:eastAsia="Times New Roman" w:hAnsi="Cambria" w:cs="Calibri"/>
          <w:color w:val="000000"/>
          <w:lang w:val="en-AU"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val="en-AU" w:bidi="he-IL"/>
        </w:rPr>
        <w:t>ben</w:t>
      </w:r>
      <w:r w:rsidR="00887809">
        <w:rPr>
          <w:rFonts w:ascii="Cambria" w:eastAsia="Times New Roman" w:hAnsi="Cambria" w:cs="Calibri"/>
          <w:color w:val="000000"/>
          <w:lang w:val="en-AU"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val="en-AU" w:bidi="he-IL"/>
        </w:rPr>
        <w:t>David</w:t>
      </w:r>
    </w:p>
    <w:p w14:paraId="19CA8AD7" w14:textId="7E2489A3" w:rsidR="007E2B3A" w:rsidRPr="006E41FD" w:rsidRDefault="007E2B3A" w:rsidP="00A07559">
      <w:pPr>
        <w:jc w:val="center"/>
        <w:rPr>
          <w:rFonts w:eastAsia="Times New Roman" w:cs="Calibri"/>
          <w:color w:val="000000"/>
          <w:lang w:bidi="he-IL"/>
        </w:rPr>
      </w:pPr>
      <w:r w:rsidRPr="006E41FD">
        <w:rPr>
          <w:rFonts w:ascii="Cambria" w:eastAsia="Times New Roman" w:hAnsi="Cambria" w:cs="Calibri"/>
          <w:color w:val="000000"/>
          <w:lang w:bidi="he-IL"/>
        </w:rPr>
        <w:t>Rabbi</w:t>
      </w:r>
      <w:r w:rsidR="00887809">
        <w:rPr>
          <w:rFonts w:ascii="Cambria" w:eastAsia="Times New Roman" w:hAnsi="Cambria" w:cs="Calibri"/>
          <w:color w:val="000000"/>
          <w:lang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bidi="he-IL"/>
        </w:rPr>
        <w:t>Dr.</w:t>
      </w:r>
      <w:r w:rsidR="00887809">
        <w:rPr>
          <w:rFonts w:ascii="Cambria" w:eastAsia="Times New Roman" w:hAnsi="Cambria" w:cs="Calibri"/>
          <w:color w:val="000000"/>
          <w:lang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bidi="he-IL"/>
        </w:rPr>
        <w:t>Eliyahu</w:t>
      </w:r>
      <w:r w:rsidR="00887809">
        <w:rPr>
          <w:rFonts w:ascii="Cambria" w:eastAsia="Times New Roman" w:hAnsi="Cambria" w:cs="Calibri"/>
          <w:color w:val="000000"/>
          <w:lang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bidi="he-IL"/>
        </w:rPr>
        <w:t>ben</w:t>
      </w:r>
      <w:r w:rsidR="00887809">
        <w:rPr>
          <w:rFonts w:ascii="Cambria" w:eastAsia="Times New Roman" w:hAnsi="Cambria" w:cs="Calibri"/>
          <w:color w:val="000000"/>
          <w:lang w:bidi="he-IL"/>
        </w:rPr>
        <w:t xml:space="preserve"> </w:t>
      </w:r>
      <w:r w:rsidRPr="006E41FD">
        <w:rPr>
          <w:rFonts w:ascii="Cambria" w:eastAsia="Times New Roman" w:hAnsi="Cambria" w:cs="Calibri"/>
          <w:color w:val="000000"/>
          <w:lang w:bidi="he-IL"/>
        </w:rPr>
        <w:t>Abraham</w:t>
      </w:r>
    </w:p>
    <w:p w14:paraId="0A3D23FD" w14:textId="77777777" w:rsidR="007E2B3A" w:rsidRPr="006E41FD" w:rsidRDefault="007E2B3A" w:rsidP="00A07559">
      <w:pPr>
        <w:jc w:val="center"/>
        <w:rPr>
          <w:rFonts w:eastAsia="Times New Roman" w:cs="Calibri"/>
          <w:color w:val="000000"/>
          <w:lang w:bidi="he-IL"/>
        </w:rPr>
      </w:pPr>
    </w:p>
    <w:p w14:paraId="43EB9423" w14:textId="77777777" w:rsidR="007E2B3A" w:rsidRPr="00887809" w:rsidRDefault="007E2B3A" w:rsidP="00A07559">
      <w:pPr>
        <w:rPr>
          <w:rFonts w:asciiTheme="minorHAnsi" w:hAnsiTheme="minorHAnsi" w:cstheme="minorHAnsi"/>
        </w:rPr>
      </w:pPr>
    </w:p>
    <w:p w14:paraId="2ACAF066" w14:textId="5D6BD8DC" w:rsidR="00113722" w:rsidRPr="00887809" w:rsidRDefault="00113722" w:rsidP="00A07559">
      <w:pPr>
        <w:jc w:val="center"/>
        <w:rPr>
          <w:rFonts w:asciiTheme="minorHAnsi" w:eastAsia="Times New Roman" w:hAnsiTheme="minorHAnsi" w:cstheme="minorHAnsi"/>
          <w:color w:val="000000"/>
          <w:lang w:bidi="he-IL"/>
        </w:rPr>
      </w:pPr>
      <w:r w:rsidRPr="00887809">
        <w:rPr>
          <w:rFonts w:asciiTheme="minorHAnsi" w:eastAsia="Times New Roman" w:hAnsiTheme="minorHAnsi" w:cstheme="minorHAnsi"/>
          <w:color w:val="000000"/>
          <w:lang w:bidi="he-IL"/>
        </w:rPr>
        <w:t>Edited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by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Paqid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Adon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Ezra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ben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Abraham</w:t>
      </w:r>
    </w:p>
    <w:p w14:paraId="3F9EE3AC" w14:textId="244F73EA" w:rsidR="007E2B3A" w:rsidRPr="00887809" w:rsidRDefault="00113722" w:rsidP="003D5AD3">
      <w:pPr>
        <w:jc w:val="center"/>
        <w:rPr>
          <w:rFonts w:asciiTheme="minorHAnsi" w:eastAsia="Times New Roman" w:hAnsiTheme="minorHAnsi" w:cstheme="minorHAnsi"/>
          <w:b/>
          <w:bCs/>
          <w:color w:val="000000"/>
          <w:lang w:bidi="he-IL"/>
        </w:rPr>
      </w:pPr>
      <w:r w:rsidRPr="00887809">
        <w:rPr>
          <w:rFonts w:asciiTheme="minorHAnsi" w:eastAsia="Times New Roman" w:hAnsiTheme="minorHAnsi" w:cstheme="minorHAnsi"/>
          <w:color w:val="000000"/>
          <w:lang w:bidi="he-IL"/>
        </w:rPr>
        <w:t>A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special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thank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you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to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HH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Giberet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Giborah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bat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Sarah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for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her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diligence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in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proof-reading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every</w:t>
      </w:r>
      <w:r w:rsidR="00887809" w:rsidRPr="00887809">
        <w:rPr>
          <w:rFonts w:asciiTheme="minorHAnsi" w:eastAsia="Times New Roman" w:hAnsiTheme="minorHAnsi" w:cstheme="minorHAnsi"/>
          <w:color w:val="000000"/>
          <w:lang w:bidi="he-IL"/>
        </w:rPr>
        <w:t xml:space="preserve"> </w:t>
      </w:r>
      <w:r w:rsidRPr="00887809">
        <w:rPr>
          <w:rFonts w:asciiTheme="minorHAnsi" w:eastAsia="Times New Roman" w:hAnsiTheme="minorHAnsi" w:cstheme="minorHAnsi"/>
          <w:color w:val="000000"/>
          <w:lang w:bidi="he-IL"/>
        </w:rPr>
        <w:t>week.</w:t>
      </w:r>
    </w:p>
    <w:p w14:paraId="083E2481" w14:textId="77777777" w:rsidR="007E2B3A" w:rsidRDefault="007E2B3A" w:rsidP="00A07559"/>
    <w:sectPr w:rsidR="007E2B3A" w:rsidSect="0068225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1C3E6" w14:textId="77777777" w:rsidR="007C487E" w:rsidRDefault="007C487E">
      <w:r>
        <w:separator/>
      </w:r>
    </w:p>
  </w:endnote>
  <w:endnote w:type="continuationSeparator" w:id="0">
    <w:p w14:paraId="6F20CC07" w14:textId="77777777" w:rsidR="007C487E" w:rsidRDefault="007C4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whebb">
    <w:altName w:val="Calibri"/>
    <w:panose1 w:val="02000400000000000000"/>
    <w:charset w:val="00"/>
    <w:family w:val="auto"/>
    <w:pitch w:val="variable"/>
    <w:sig w:usb0="00000003" w:usb1="00000000" w:usb2="00000000" w:usb3="00000000" w:csb0="00000001" w:csb1="00000000"/>
  </w:font>
  <w:font w:name="Skolar Cyrillic">
    <w:altName w:val="Times New Roman"/>
    <w:panose1 w:val="00000000000000000000"/>
    <w:charset w:val="00"/>
    <w:family w:val="modern"/>
    <w:notTrueType/>
    <w:pitch w:val="variable"/>
    <w:sig w:usb0="E00002FF" w:usb1="4000A07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81ECC" w14:textId="77777777" w:rsidR="00D7605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55688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7D18DB" w14:textId="77777777" w:rsidR="00441BF8" w:rsidRDefault="0000000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62F6B1E" w14:textId="77777777" w:rsidR="0068225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25FB" w14:textId="77777777" w:rsidR="00D7605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6C541" w14:textId="77777777" w:rsidR="007C487E" w:rsidRDefault="007C487E">
      <w:r>
        <w:separator/>
      </w:r>
    </w:p>
  </w:footnote>
  <w:footnote w:type="continuationSeparator" w:id="0">
    <w:p w14:paraId="266B3E75" w14:textId="77777777" w:rsidR="007C487E" w:rsidRDefault="007C487E">
      <w:r>
        <w:continuationSeparator/>
      </w:r>
    </w:p>
  </w:footnote>
  <w:footnote w:id="1">
    <w:p w14:paraId="4F2EA06C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>v. 4</w:t>
      </w:r>
    </w:p>
  </w:footnote>
  <w:footnote w:id="2">
    <w:p w14:paraId="4ACD37E9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his introduction was excerpted and edited from: 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>The ArtScroll Tanach Series, Tehillim, A new translation with a commentary anthologized from Talmudic,</w:t>
      </w:r>
      <w:r w:rsidRPr="00652A42">
        <w:rPr>
          <w:rFonts w:asciiTheme="minorHAnsi" w:hAnsiTheme="minorHAnsi" w:cstheme="minorHAnsi"/>
          <w:sz w:val="18"/>
          <w:szCs w:val="18"/>
        </w:rPr>
        <w:t xml:space="preserve"> Midrashic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>, and rabbinic sources. Commentary by Rabbi Avrohom</w:t>
      </w:r>
      <w:r w:rsidRPr="00652A42">
        <w:rPr>
          <w:rFonts w:asciiTheme="minorHAnsi" w:hAnsiTheme="minorHAnsi" w:cstheme="minorHAnsi"/>
          <w:sz w:val="18"/>
          <w:szCs w:val="18"/>
        </w:rPr>
        <w:t xml:space="preserve"> Chaim Feuer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>, Translation by Rabbi Avrohom</w:t>
      </w:r>
      <w:r w:rsidRPr="00652A42">
        <w:rPr>
          <w:rFonts w:asciiTheme="minorHAnsi" w:hAnsiTheme="minorHAnsi" w:cstheme="minorHAnsi"/>
          <w:sz w:val="18"/>
          <w:szCs w:val="18"/>
        </w:rPr>
        <w:t xml:space="preserve"> Chaim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 xml:space="preserve"> Feuer in collaboration with Rabbi Nosson Scherman.</w:t>
      </w:r>
    </w:p>
  </w:footnote>
  <w:footnote w:id="3">
    <w:p w14:paraId="3DE6B5F8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Bava Batra</w:t>
      </w:r>
      <w:r w:rsidRPr="00652A42">
        <w:rPr>
          <w:rFonts w:asciiTheme="minorHAnsi" w:hAnsiTheme="minorHAnsi" w:cstheme="minorHAnsi"/>
          <w:i/>
          <w:iCs/>
          <w:sz w:val="18"/>
          <w:szCs w:val="18"/>
        </w:rPr>
        <w:t> </w:t>
      </w:r>
      <w:r w:rsidRPr="00652A42">
        <w:rPr>
          <w:rFonts w:asciiTheme="minorHAnsi" w:hAnsiTheme="minorHAnsi" w:cstheme="minorHAnsi"/>
          <w:sz w:val="18"/>
          <w:szCs w:val="18"/>
        </w:rPr>
        <w:t>14b</w:t>
      </w:r>
    </w:p>
  </w:footnote>
  <w:footnote w:id="4">
    <w:p w14:paraId="56DFBA24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 xml:space="preserve">Father - </w:t>
      </w:r>
      <w:r w:rsidRPr="00652A42">
        <w:rPr>
          <w:rFonts w:asciiTheme="minorHAnsi" w:hAnsiTheme="minorHAnsi" w:cstheme="minorHAnsi"/>
          <w:sz w:val="18"/>
          <w:szCs w:val="18"/>
          <w:rtl/>
          <w:lang w:val="en-AU"/>
        </w:rPr>
        <w:t>אב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 xml:space="preserve">, Strong’s number 01. Land - </w:t>
      </w:r>
      <w:r w:rsidRPr="00652A42">
        <w:rPr>
          <w:rFonts w:asciiTheme="minorHAnsi" w:hAnsiTheme="minorHAnsi" w:cstheme="minorHAnsi"/>
          <w:sz w:val="18"/>
          <w:szCs w:val="18"/>
          <w:rtl/>
          <w:lang w:val="en-AU"/>
        </w:rPr>
        <w:t>ארץ</w:t>
      </w:r>
      <w:r w:rsidRPr="00652A42">
        <w:rPr>
          <w:rFonts w:asciiTheme="minorHAnsi" w:hAnsiTheme="minorHAnsi" w:cstheme="minorHAnsi"/>
          <w:sz w:val="18"/>
          <w:szCs w:val="18"/>
          <w:lang w:val="en-AU"/>
        </w:rPr>
        <w:t>, Strong’s number 0776.</w:t>
      </w:r>
    </w:p>
  </w:footnote>
  <w:footnote w:id="5">
    <w:p w14:paraId="5FF4E91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Yeshayahu (Isaiah) 55:6-7</w:t>
      </w:r>
    </w:p>
  </w:footnote>
  <w:footnote w:id="6">
    <w:p w14:paraId="51A00F45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ehillim (Psalm) 27:1</w:t>
      </w:r>
    </w:p>
  </w:footnote>
  <w:footnote w:id="7">
    <w:p w14:paraId="0476AF13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Showing the way to repentance.</w:t>
      </w:r>
    </w:p>
  </w:footnote>
  <w:footnote w:id="8">
    <w:p w14:paraId="582719AF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n the spiritual sense.</w:t>
      </w:r>
    </w:p>
  </w:footnote>
  <w:footnote w:id="9">
    <w:p w14:paraId="6F1127B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he guardian angels.</w:t>
      </w:r>
    </w:p>
  </w:footnote>
  <w:footnote w:id="10">
    <w:p w14:paraId="002E5D59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.e. the heathens.</w:t>
      </w:r>
    </w:p>
  </w:footnote>
  <w:footnote w:id="11">
    <w:p w14:paraId="0DBFD12A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.e. Israel.</w:t>
      </w:r>
    </w:p>
  </w:footnote>
  <w:footnote w:id="12">
    <w:p w14:paraId="12C7E3B9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he arch-enemy of all goodness and morality.</w:t>
      </w:r>
    </w:p>
  </w:footnote>
  <w:footnote w:id="13">
    <w:p w14:paraId="1977D92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m:oMath>
        <m:r>
          <w:rPr>
            <w:rFonts w:ascii="Cambria Math" w:hAnsi="Cambria Math" w:cstheme="minorHAnsi"/>
            <w:sz w:val="18"/>
            <w:szCs w:val="18"/>
            <w:rtl/>
          </w:rPr>
          <m:t>השטן</m:t>
        </m:r>
      </m:oMath>
      <w:r w:rsidRPr="00652A42">
        <w:rPr>
          <w:rFonts w:asciiTheme="minorHAnsi" w:hAnsiTheme="minorHAnsi" w:cstheme="minorHAnsi"/>
          <w:sz w:val="18"/>
          <w:szCs w:val="18"/>
        </w:rPr>
        <w:t xml:space="preserve"> = 5 + 300 + 9 + 50 = 364. This is one short of the number of days in the year, representing the Day of Atonement.</w:t>
      </w:r>
    </w:p>
  </w:footnote>
  <w:footnote w:id="14">
    <w:p w14:paraId="25D35C63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o God, against Israel.</w:t>
      </w:r>
    </w:p>
  </w:footnote>
  <w:footnote w:id="15">
    <w:p w14:paraId="388C011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Satan or the Angel of Death.</w:t>
      </w:r>
    </w:p>
  </w:footnote>
  <w:footnote w:id="16">
    <w:p w14:paraId="6E137599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A reference to the expression: ’In this will I be confident.’ E.V. ’herewith</w:t>
      </w:r>
    </w:p>
  </w:footnote>
  <w:footnote w:id="17">
    <w:p w14:paraId="7B935408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On the Day of Atonement.</w:t>
      </w:r>
    </w:p>
  </w:footnote>
  <w:footnote w:id="18">
    <w:p w14:paraId="5E0BB502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Mishlei (Proverbs) 13:9</w:t>
      </w:r>
    </w:p>
  </w:footnote>
  <w:footnote w:id="19">
    <w:p w14:paraId="022C028B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"The Festivals in Halachah," by Rabbi Shlomo Yosef Zevin, ZT"L, translated by Rabbi Shlomo Fox-Ashrei, and published in 1981 by Mesorah Publications (NY) and Hillel Publications (Jerusalem) and on the work "Aspaklarya," by Rabbi Shmuel Avraham Adler, published by Aspaklarya in 1996 (Jerusalem) </w:t>
      </w:r>
    </w:p>
  </w:footnote>
  <w:footnote w:id="20">
    <w:p w14:paraId="6D6A48CA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.e., those whose bad deeds definitely outweigh their good.</w:t>
      </w:r>
    </w:p>
  </w:footnote>
  <w:footnote w:id="21">
    <w:p w14:paraId="2177535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he life and death in the future world (i.e., of the soul) is meant. </w:t>
      </w:r>
    </w:p>
  </w:footnote>
  <w:footnote w:id="22">
    <w:p w14:paraId="79C5E96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ehillim (Psalms) 69:29.</w:t>
      </w:r>
    </w:p>
  </w:footnote>
  <w:footnote w:id="23">
    <w:p w14:paraId="38990837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Shemot (Exodus) 32:32.</w:t>
      </w:r>
    </w:p>
  </w:footnote>
  <w:footnote w:id="24">
    <w:p w14:paraId="61DCE525" w14:textId="77777777" w:rsidR="00652A42" w:rsidRPr="00652A42" w:rsidRDefault="00652A42" w:rsidP="00652A42">
      <w:pPr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Style w:val="FootnoteTextChar"/>
          <w:rFonts w:asciiTheme="minorHAnsi" w:eastAsia="Calibri" w:hAnsiTheme="minorHAnsi" w:cstheme="minorHAnsi"/>
          <w:sz w:val="18"/>
          <w:szCs w:val="18"/>
        </w:rPr>
        <w:t>Rambam 'Gifts to the poor': 10:1</w:t>
      </w:r>
    </w:p>
  </w:footnote>
  <w:footnote w:id="25">
    <w:p w14:paraId="724F9B00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n the third and twelfth benedictions respectively, v. P.B. pp. 45 and 48.</w:t>
      </w:r>
    </w:p>
  </w:footnote>
  <w:footnote w:id="26">
    <w:p w14:paraId="72FA31A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sa. V, 16.</w:t>
      </w:r>
    </w:p>
  </w:footnote>
  <w:footnote w:id="27">
    <w:p w14:paraId="0350C299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What should be said on the ten days of penitence.</w:t>
      </w:r>
    </w:p>
  </w:footnote>
  <w:footnote w:id="28">
    <w:p w14:paraId="4C4607BA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Lev. XXV, 9. referring to the Jubilee.</w:t>
      </w:r>
    </w:p>
  </w:footnote>
  <w:footnote w:id="29">
    <w:p w14:paraId="35A3417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bid 10. These words are apparently superfluous, it having already been said, and thou shalt number forty-nine years.</w:t>
      </w:r>
    </w:p>
  </w:footnote>
  <w:footnote w:id="30">
    <w:p w14:paraId="53143DD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n sign of their approaching freedom.</w:t>
      </w:r>
    </w:p>
  </w:footnote>
  <w:footnote w:id="31">
    <w:p w14:paraId="4A961EE0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Cf. infra 24a.</w:t>
      </w:r>
    </w:p>
  </w:footnote>
  <w:footnote w:id="32">
    <w:p w14:paraId="7C2B5E2C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Jer. II, 22.</w:t>
      </w:r>
    </w:p>
  </w:footnote>
  <w:footnote w:id="33">
    <w:p w14:paraId="26C8C648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Deut. IV, 7.</w:t>
      </w:r>
    </w:p>
  </w:footnote>
  <w:footnote w:id="34">
    <w:p w14:paraId="7F6B7B37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sa. LV, 6. This implies that God cannot always be found.</w:t>
      </w:r>
    </w:p>
  </w:footnote>
  <w:footnote w:id="35">
    <w:p w14:paraId="5962DC9F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Fonts w:asciiTheme="minorHAnsi" w:hAnsiTheme="minorHAnsi" w:cstheme="minorHAnsi"/>
          <w:bCs/>
          <w:iCs/>
          <w:sz w:val="18"/>
          <w:szCs w:val="18"/>
        </w:rPr>
        <w:t>I Shmuel (Samuel) 25:1-42.</w:t>
      </w:r>
    </w:p>
  </w:footnote>
  <w:footnote w:id="36">
    <w:p w14:paraId="40B6B27A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I Sam. 25:38. The question is suggested by the use of the definite article with the word ‘ten’.</w:t>
      </w:r>
    </w:p>
  </w:footnote>
  <w:footnote w:id="37">
    <w:p w14:paraId="3BE9CFA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David sent to Nabal ten young men (I Sam. 25:5), and Nabal according to tradition gave them each one meal. This hospitable act secured for him some respite.</w:t>
      </w:r>
    </w:p>
  </w:footnote>
  <w:footnote w:id="38">
    <w:p w14:paraId="13D12C7E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(Based on: Aish HaTorah's High Holiday Series)</w:t>
      </w:r>
    </w:p>
  </w:footnote>
  <w:footnote w:id="39">
    <w:p w14:paraId="5AA48EED" w14:textId="77777777" w:rsidR="00652A42" w:rsidRPr="00652A42" w:rsidRDefault="00652A42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eastAsia="Times New Roman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Returning or repenting</w:t>
      </w:r>
    </w:p>
  </w:footnote>
  <w:footnote w:id="40">
    <w:p w14:paraId="32A6BB6F" w14:textId="77777777" w:rsidR="008E3C17" w:rsidRPr="00652A42" w:rsidRDefault="008E3C17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“Certain Men” are juxtaposed against the 7 Men who strengthen and build the Congregation to perfection. The 7 men build and these “certain men” tear down and seek to destroy.</w:t>
      </w:r>
    </w:p>
  </w:footnote>
  <w:footnote w:id="41">
    <w:p w14:paraId="41716013" w14:textId="77777777" w:rsidR="008E3C17" w:rsidRPr="00652A42" w:rsidRDefault="008E3C17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Fonts w:asciiTheme="minorHAnsi" w:hAnsiTheme="minorHAnsi" w:cstheme="minorHAnsi"/>
          <w:b/>
          <w:bCs/>
          <w:sz w:val="18"/>
          <w:szCs w:val="18"/>
          <w:lang w:val="el-GR"/>
        </w:rPr>
        <w:t>παρεισδύω</w:t>
      </w:r>
      <w:r w:rsidRPr="00652A42">
        <w:rPr>
          <w:rFonts w:asciiTheme="minorHAnsi" w:hAnsiTheme="minorHAnsi" w:cstheme="minorHAnsi"/>
          <w:b/>
          <w:bCs/>
          <w:sz w:val="18"/>
          <w:szCs w:val="18"/>
        </w:rPr>
        <w:t xml:space="preserve"> – </w:t>
      </w:r>
      <w:r w:rsidRPr="00652A42">
        <w:rPr>
          <w:rFonts w:asciiTheme="minorHAnsi" w:hAnsiTheme="minorHAnsi" w:cstheme="minorHAnsi"/>
          <w:i/>
          <w:sz w:val="18"/>
          <w:szCs w:val="18"/>
        </w:rPr>
        <w:t>pareisduo,</w:t>
      </w:r>
      <w:r w:rsidRPr="00652A42">
        <w:rPr>
          <w:rFonts w:asciiTheme="minorHAnsi" w:hAnsiTheme="minorHAnsi" w:cstheme="minorHAnsi"/>
          <w:sz w:val="18"/>
          <w:szCs w:val="18"/>
        </w:rPr>
        <w:t xml:space="preserve"> infiltrated, used only here. Yehudah does not bring charges against those “outside” the Esnoga – Synagogue. His charges are against those who have infiltrated or “crept in.” </w:t>
      </w:r>
    </w:p>
  </w:footnote>
  <w:footnote w:id="42">
    <w:p w14:paraId="357F8F12" w14:textId="77777777" w:rsidR="008E3C17" w:rsidRPr="00652A42" w:rsidRDefault="008E3C17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Verbal and thematic connection to B’resheet 31:17-21</w:t>
      </w:r>
    </w:p>
  </w:footnote>
  <w:footnote w:id="43">
    <w:p w14:paraId="79A07B07" w14:textId="77777777" w:rsidR="008E3C17" w:rsidRPr="00652A42" w:rsidRDefault="008E3C17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Appointed to judgment.</w:t>
      </w:r>
    </w:p>
  </w:footnote>
  <w:footnote w:id="44">
    <w:p w14:paraId="1C9CC56A" w14:textId="77777777" w:rsidR="008E3C17" w:rsidRPr="00652A42" w:rsidRDefault="008E3C17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</w:t>
      </w:r>
      <w:r w:rsidRPr="00652A42">
        <w:rPr>
          <w:rFonts w:asciiTheme="minorHAnsi" w:hAnsiTheme="minorHAnsi" w:cstheme="minorHAnsi"/>
          <w:b/>
          <w:bCs/>
          <w:sz w:val="18"/>
          <w:szCs w:val="18"/>
          <w:lang w:val="el-GR"/>
        </w:rPr>
        <w:t>σέβομαι</w:t>
      </w:r>
      <w:r w:rsidRPr="00652A42">
        <w:rPr>
          <w:rFonts w:asciiTheme="minorHAnsi" w:hAnsiTheme="minorHAnsi" w:cstheme="minorHAnsi"/>
          <w:sz w:val="18"/>
          <w:szCs w:val="18"/>
        </w:rPr>
        <w:t xml:space="preserve"> containing the idea of turning back into immorality. </w:t>
      </w:r>
    </w:p>
  </w:footnote>
  <w:footnote w:id="45">
    <w:p w14:paraId="118E41FF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Verbal and thematic connection to B’resheet 31:17-21</w:t>
      </w:r>
    </w:p>
  </w:footnote>
  <w:footnote w:id="46">
    <w:p w14:paraId="19869EB8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We find in Yehudah the symmetry of ideas purported in </w:t>
      </w:r>
      <w:r w:rsidRPr="00652A42">
        <w:rPr>
          <w:rFonts w:asciiTheme="minorHAnsi" w:hAnsiTheme="minorHAnsi" w:cstheme="minorHAnsi"/>
          <w:b/>
          <w:sz w:val="18"/>
          <w:szCs w:val="18"/>
        </w:rPr>
        <w:t>m. Sanhedrin 10:1</w:t>
      </w:r>
      <w:r w:rsidRPr="00652A42">
        <w:rPr>
          <w:rFonts w:asciiTheme="minorHAnsi" w:hAnsiTheme="minorHAnsi" w:cstheme="minorHAnsi"/>
          <w:sz w:val="18"/>
          <w:szCs w:val="18"/>
        </w:rPr>
        <w:t xml:space="preserve"> and following. We suggest that the infrastructure of Sanhedrin was taught catechistically among the early Nazareans as Orthodoxy.</w:t>
      </w:r>
    </w:p>
  </w:footnote>
  <w:footnote w:id="47">
    <w:p w14:paraId="5C83AC78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ehillim – Psa 33:5</w:t>
      </w:r>
    </w:p>
  </w:footnote>
  <w:footnote w:id="48">
    <w:p w14:paraId="427C5734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Tehillim – Psa 36:8</w:t>
      </w:r>
    </w:p>
  </w:footnote>
  <w:footnote w:id="49">
    <w:p w14:paraId="372A370A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Mishle – Prov 31:26</w:t>
      </w:r>
    </w:p>
  </w:footnote>
  <w:footnote w:id="50">
    <w:p w14:paraId="698E499B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For a more in depth look into Teshuba see  (Rambam), M. M. (1998). </w:t>
      </w:r>
      <w:r w:rsidRPr="00652A42">
        <w:rPr>
          <w:rFonts w:asciiTheme="minorHAnsi" w:hAnsiTheme="minorHAnsi" w:cstheme="minorHAnsi"/>
          <w:i/>
          <w:iCs/>
          <w:sz w:val="18"/>
          <w:szCs w:val="18"/>
        </w:rPr>
        <w:t>Mishneh Torah, Hilchot Teshuvah</w:t>
      </w:r>
      <w:r w:rsidRPr="00652A42">
        <w:rPr>
          <w:rFonts w:asciiTheme="minorHAnsi" w:hAnsiTheme="minorHAnsi" w:cstheme="minorHAnsi"/>
          <w:sz w:val="18"/>
          <w:szCs w:val="18"/>
        </w:rPr>
        <w:t xml:space="preserve"> (Vol. 1:4). (R. E. Touger, Trans.) Moznaim Publishing Corp.</w:t>
      </w:r>
    </w:p>
  </w:footnote>
  <w:footnote w:id="51">
    <w:p w14:paraId="12AAAA62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﻿The </w:t>
      </w:r>
      <w:r w:rsidRPr="00652A42">
        <w:rPr>
          <w:rFonts w:asciiTheme="minorHAnsi" w:hAnsiTheme="minorHAnsi" w:cstheme="minorHAnsi"/>
          <w:bCs/>
          <w:sz w:val="18"/>
          <w:szCs w:val="18"/>
          <w:rtl/>
          <w:lang w:bidi="he-IL"/>
        </w:rPr>
        <w:t>מ</w:t>
      </w:r>
      <w:r w:rsidRPr="00652A42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652A42">
        <w:rPr>
          <w:rFonts w:asciiTheme="minorHAnsi" w:hAnsiTheme="minorHAnsi" w:cstheme="minorHAnsi"/>
          <w:sz w:val="18"/>
          <w:szCs w:val="18"/>
        </w:rPr>
        <w:t xml:space="preserve">of </w:t>
      </w:r>
      <w:r w:rsidRPr="00652A42">
        <w:rPr>
          <w:rFonts w:asciiTheme="minorHAnsi" w:hAnsiTheme="minorHAnsi" w:cstheme="minorHAnsi"/>
          <w:b/>
          <w:bCs/>
          <w:sz w:val="18"/>
          <w:szCs w:val="18"/>
          <w:rtl/>
          <w:lang w:bidi="he-IL"/>
        </w:rPr>
        <w:t>מכם</w:t>
      </w:r>
      <w:r w:rsidRPr="00652A42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652A42">
        <w:rPr>
          <w:rFonts w:asciiTheme="minorHAnsi" w:hAnsiTheme="minorHAnsi" w:cstheme="minorHAnsi"/>
          <w:sz w:val="18"/>
          <w:szCs w:val="18"/>
        </w:rPr>
        <w:t>may be causative: if you find it empty, it is through your own fault (Mah.)</w:t>
      </w:r>
    </w:p>
  </w:footnote>
  <w:footnote w:id="52">
    <w:p w14:paraId="38573ABB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Gen 24:1-41, Psa 17:1-15,</w:t>
      </w:r>
      <w:r w:rsidRPr="00652A42">
        <w:rPr>
          <w:rFonts w:asciiTheme="minorHAnsi" w:hAnsiTheme="minorHAnsi" w:cstheme="minorHAnsi"/>
          <w:sz w:val="18"/>
          <w:szCs w:val="18"/>
        </w:rPr>
        <w:tab/>
        <w:t xml:space="preserve"> Is 51:2-11, Mk 2:21-22, Lk 5:36-39,</w:t>
      </w:r>
      <w:r w:rsidRPr="00652A42">
        <w:rPr>
          <w:rFonts w:asciiTheme="minorHAnsi" w:hAnsiTheme="minorHAnsi" w:cstheme="minorHAnsi"/>
          <w:sz w:val="18"/>
          <w:szCs w:val="18"/>
        </w:rPr>
        <w:tab/>
        <w:t>Acts 5:7-11</w:t>
      </w:r>
    </w:p>
  </w:footnote>
  <w:footnote w:id="53">
    <w:p w14:paraId="0574FC91" w14:textId="77777777" w:rsidR="00E874A1" w:rsidRPr="00652A42" w:rsidRDefault="00E874A1" w:rsidP="00652A42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652A42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652A42">
        <w:rPr>
          <w:rFonts w:asciiTheme="minorHAnsi" w:hAnsiTheme="minorHAnsi" w:cstheme="minorHAnsi"/>
          <w:sz w:val="18"/>
          <w:szCs w:val="18"/>
        </w:rPr>
        <w:t xml:space="preserve"> Cf. Yochanan 14:6 where Yeshua speaks as the Torah meaning that the “Torah is the way, truth and life.”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D4094" w14:textId="77777777" w:rsidR="00D76053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942BF" w14:textId="77777777" w:rsidR="00441BF8" w:rsidRDefault="00000000" w:rsidP="00D76053">
    <w:pPr>
      <w:pStyle w:val="Header"/>
      <w:jc w:val="right"/>
      <w:rPr>
        <w:rFonts w:ascii="Arial Narrow" w:eastAsia="Calibri" w:hAnsi="Arial Narrow" w:cs="Arial"/>
        <w:sz w:val="18"/>
        <w:szCs w:val="18"/>
        <w:lang w:bidi="he-IL"/>
      </w:rPr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BS”D (B’Siyata D’Shamaya)</w:t>
    </w:r>
    <w:r w:rsidRPr="00682250">
      <w:rPr>
        <w:rFonts w:ascii="Arial Narrow" w:eastAsia="Calibri" w:hAnsi="Arial Narrow" w:cs="Arial"/>
        <w:sz w:val="18"/>
        <w:szCs w:val="18"/>
        <w:cs/>
        <w:lang w:bidi="he-IL"/>
      </w:rPr>
      <w:t>‎</w:t>
    </w:r>
    <w:r>
      <w:rPr>
        <w:rFonts w:ascii="Arial Narrow" w:eastAsia="Calibri" w:hAnsi="Arial Narrow" w:cs="Arial"/>
        <w:sz w:val="18"/>
        <w:szCs w:val="18"/>
        <w:lang w:bidi="he-IL"/>
      </w:rPr>
      <w:t xml:space="preserve"> </w:t>
    </w:r>
  </w:p>
  <w:p w14:paraId="64E29085" w14:textId="77777777" w:rsidR="00441BF8" w:rsidRDefault="00000000" w:rsidP="00D76053">
    <w:pPr>
      <w:pStyle w:val="Header"/>
      <w:jc w:val="right"/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Aramaic: With the help of Heaven</w:t>
    </w:r>
  </w:p>
  <w:p w14:paraId="62CF3753" w14:textId="77777777" w:rsidR="00682250" w:rsidRDefault="00000000" w:rsidP="00D76053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80B2" w14:textId="77777777" w:rsidR="00D76053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25E7F"/>
    <w:multiLevelType w:val="multilevel"/>
    <w:tmpl w:val="1038B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D26BC0"/>
    <w:multiLevelType w:val="hybridMultilevel"/>
    <w:tmpl w:val="14CAD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F7032"/>
    <w:multiLevelType w:val="hybridMultilevel"/>
    <w:tmpl w:val="1C1CA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45736"/>
    <w:multiLevelType w:val="hybridMultilevel"/>
    <w:tmpl w:val="EBAA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F2305E"/>
    <w:multiLevelType w:val="hybridMultilevel"/>
    <w:tmpl w:val="755EFB18"/>
    <w:lvl w:ilvl="0" w:tplc="57F235BC">
      <w:start w:val="6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658061">
    <w:abstractNumId w:val="0"/>
  </w:num>
  <w:num w:numId="2" w16cid:durableId="1014958747">
    <w:abstractNumId w:val="3"/>
  </w:num>
  <w:num w:numId="3" w16cid:durableId="2788007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3351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4023949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Q1NDAyNDc3sTBU0lEKTi0uzszPAykwrQUAdGjvwCwAAAA="/>
  </w:docVars>
  <w:rsids>
    <w:rsidRoot w:val="007E2B3A"/>
    <w:rsid w:val="00002BFC"/>
    <w:rsid w:val="00020734"/>
    <w:rsid w:val="0003131C"/>
    <w:rsid w:val="000438EE"/>
    <w:rsid w:val="0004661E"/>
    <w:rsid w:val="000544C3"/>
    <w:rsid w:val="00080A5D"/>
    <w:rsid w:val="000E5D38"/>
    <w:rsid w:val="000E6684"/>
    <w:rsid w:val="00113722"/>
    <w:rsid w:val="00160C5C"/>
    <w:rsid w:val="00194970"/>
    <w:rsid w:val="001A6480"/>
    <w:rsid w:val="001D5080"/>
    <w:rsid w:val="002050F1"/>
    <w:rsid w:val="0028309D"/>
    <w:rsid w:val="002D30BC"/>
    <w:rsid w:val="003511D2"/>
    <w:rsid w:val="00353E21"/>
    <w:rsid w:val="0038138C"/>
    <w:rsid w:val="00392CF9"/>
    <w:rsid w:val="003C2720"/>
    <w:rsid w:val="003C6B90"/>
    <w:rsid w:val="003D5AD3"/>
    <w:rsid w:val="00447596"/>
    <w:rsid w:val="004F619E"/>
    <w:rsid w:val="00525EC6"/>
    <w:rsid w:val="00574573"/>
    <w:rsid w:val="00611670"/>
    <w:rsid w:val="00646165"/>
    <w:rsid w:val="00652A42"/>
    <w:rsid w:val="00664DAB"/>
    <w:rsid w:val="006941A0"/>
    <w:rsid w:val="006C4246"/>
    <w:rsid w:val="006E41FD"/>
    <w:rsid w:val="0073262A"/>
    <w:rsid w:val="007C1AAF"/>
    <w:rsid w:val="007C228B"/>
    <w:rsid w:val="007C487E"/>
    <w:rsid w:val="007E2B3A"/>
    <w:rsid w:val="007F0894"/>
    <w:rsid w:val="00881497"/>
    <w:rsid w:val="00887809"/>
    <w:rsid w:val="008E2E08"/>
    <w:rsid w:val="008E3C17"/>
    <w:rsid w:val="009C1937"/>
    <w:rsid w:val="00A0365A"/>
    <w:rsid w:val="00A07559"/>
    <w:rsid w:val="00A15B9E"/>
    <w:rsid w:val="00A35171"/>
    <w:rsid w:val="00A403A9"/>
    <w:rsid w:val="00A7360E"/>
    <w:rsid w:val="00AC1B1A"/>
    <w:rsid w:val="00AD7A96"/>
    <w:rsid w:val="00B33265"/>
    <w:rsid w:val="00B56AAE"/>
    <w:rsid w:val="00B64F83"/>
    <w:rsid w:val="00BB62EB"/>
    <w:rsid w:val="00BE5C27"/>
    <w:rsid w:val="00BF527E"/>
    <w:rsid w:val="00C05A8D"/>
    <w:rsid w:val="00C724C7"/>
    <w:rsid w:val="00C7550B"/>
    <w:rsid w:val="00C84638"/>
    <w:rsid w:val="00CB688A"/>
    <w:rsid w:val="00D311A9"/>
    <w:rsid w:val="00D878AC"/>
    <w:rsid w:val="00DE7144"/>
    <w:rsid w:val="00E40CEE"/>
    <w:rsid w:val="00E54D89"/>
    <w:rsid w:val="00E80232"/>
    <w:rsid w:val="00E874A1"/>
    <w:rsid w:val="00EC32C2"/>
    <w:rsid w:val="00EF4D3B"/>
    <w:rsid w:val="00F13B1D"/>
    <w:rsid w:val="00F81793"/>
    <w:rsid w:val="00F87426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CB87A"/>
  <w15:chartTrackingRefBased/>
  <w15:docId w15:val="{D9BA17A0-3475-4B9F-94AB-0F1F3550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A"/>
    <w:qFormat/>
    <w:rsid w:val="00887809"/>
    <w:pPr>
      <w:spacing w:after="0" w:line="240" w:lineRule="auto"/>
      <w:jc w:val="both"/>
    </w:pPr>
    <w:rPr>
      <w:rFonts w:ascii="Calibri" w:hAnsi="Calibr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B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2B3A"/>
    <w:rPr>
      <w:rFonts w:ascii="Times New Roman" w:hAnsi="Times New Roman"/>
      <w:sz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E2B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2B3A"/>
    <w:rPr>
      <w:rFonts w:ascii="Times New Roman" w:hAnsi="Times New Roman"/>
      <w:sz w:val="20"/>
      <w:lang w:bidi="ar-SA"/>
    </w:rPr>
  </w:style>
  <w:style w:type="table" w:customStyle="1" w:styleId="TableGrid3">
    <w:name w:val="Table Grid3"/>
    <w:basedOn w:val="TableNormal"/>
    <w:next w:val="TableGrid"/>
    <w:uiPriority w:val="59"/>
    <w:rsid w:val="006941A0"/>
    <w:pPr>
      <w:spacing w:after="0" w:line="240" w:lineRule="auto"/>
      <w:jc w:val="both"/>
    </w:pPr>
    <w:rPr>
      <w:lang w:val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94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8E3C17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E3C17"/>
    <w:rPr>
      <w:rFonts w:ascii="Times New Roman" w:hAnsi="Times New Roman"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8E3C17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A0365A"/>
  </w:style>
  <w:style w:type="character" w:styleId="Hyperlink">
    <w:name w:val="Hyperlink"/>
    <w:basedOn w:val="DefaultParagraphFont"/>
    <w:uiPriority w:val="99"/>
    <w:semiHidden/>
    <w:unhideWhenUsed/>
    <w:rsid w:val="00A0365A"/>
    <w:rPr>
      <w:color w:val="0000FF"/>
      <w:u w:val="single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A0365A"/>
    <w:rPr>
      <w:color w:val="800080"/>
      <w:u w:val="single"/>
    </w:rPr>
  </w:style>
  <w:style w:type="paragraph" w:customStyle="1" w:styleId="msonormal0">
    <w:name w:val="msonormal"/>
    <w:basedOn w:val="Normal"/>
    <w:rsid w:val="00A0365A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65A"/>
    <w:rPr>
      <w:rFonts w:ascii="Tahoma" w:eastAsia="Calibri" w:hAnsi="Tahoma" w:cs="Tahoma"/>
      <w:sz w:val="16"/>
      <w:szCs w:val="16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65A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365A"/>
    <w:pPr>
      <w:spacing w:after="200" w:line="276" w:lineRule="auto"/>
      <w:ind w:left="720"/>
      <w:contextualSpacing/>
    </w:pPr>
    <w:rPr>
      <w:rFonts w:eastAsia="Calibri" w:cs="Arial"/>
      <w:lang w:bidi="he-IL"/>
    </w:rPr>
  </w:style>
  <w:style w:type="paragraph" w:customStyle="1" w:styleId="Style">
    <w:name w:val="Style"/>
    <w:rsid w:val="00A0365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0365A"/>
    <w:pPr>
      <w:spacing w:after="0" w:line="240" w:lineRule="auto"/>
    </w:pPr>
    <w:rPr>
      <w:rFonts w:ascii="Times New Roman" w:eastAsia="Calibri" w:hAnsi="Times New Roman" w:cs="Times New Roman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A0365A"/>
    <w:pPr>
      <w:spacing w:after="0" w:line="240" w:lineRule="auto"/>
      <w:jc w:val="both"/>
    </w:pPr>
    <w:rPr>
      <w:rFonts w:ascii="Calibri" w:eastAsia="Calibri" w:hAnsi="Calibri" w:cs="Arial"/>
      <w:lang w:val="en-AU"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036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uble" w:sz="6" w:space="1" w:color="auto"/>
            <w:right w:val="none" w:sz="0" w:space="0" w:color="auto"/>
          </w:divBdr>
        </w:div>
      </w:divsChild>
    </w:div>
    <w:div w:id="20524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killi@aol.com" TargetMode="External"/><Relationship Id="rId13" Type="http://schemas.openxmlformats.org/officeDocument/2006/relationships/hyperlink" Target="mailto:gkilli@aol.com%20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www.betemunah.org/" TargetMode="External"/><Relationship Id="rId12" Type="http://schemas.openxmlformats.org/officeDocument/2006/relationships/hyperlink" Target="https://www.chabad.org/calendar/candlelighting.ht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altoakley@charter.net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hyperlink" Target="https://torahfocus.com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www.jewishencyclopedia.com/view.jsp?artid=472&amp;letter=R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</Pages>
  <Words>17700</Words>
  <Characters>100896</Characters>
  <Application>Microsoft Office Word</Application>
  <DocSecurity>0</DocSecurity>
  <Lines>840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zenppl</dc:creator>
  <cp:keywords/>
  <dc:description/>
  <cp:lastModifiedBy>Greg Killian</cp:lastModifiedBy>
  <cp:revision>2</cp:revision>
  <cp:lastPrinted>2023-05-19T15:24:00Z</cp:lastPrinted>
  <dcterms:created xsi:type="dcterms:W3CDTF">2023-05-19T15:42:00Z</dcterms:created>
  <dcterms:modified xsi:type="dcterms:W3CDTF">2023-05-19T15:42:00Z</dcterms:modified>
</cp:coreProperties>
</file>